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090185" w14:textId="77777777" w:rsidR="00E85BBB" w:rsidRDefault="00E85BBB" w:rsidP="007143AC">
      <w:pPr>
        <w:rPr>
          <w:b/>
          <w:color w:val="BAD739"/>
          <w:sz w:val="36"/>
          <w:szCs w:val="40"/>
        </w:rPr>
      </w:pPr>
      <w:r>
        <w:rPr>
          <w:b/>
          <w:color w:val="BAD739"/>
          <w:sz w:val="36"/>
          <w:szCs w:val="40"/>
        </w:rPr>
        <w:t>Unit 3 – Develop Leadership Skills</w:t>
      </w:r>
    </w:p>
    <w:p w14:paraId="598C19EA" w14:textId="77777777" w:rsidR="00267016" w:rsidRDefault="00267016" w:rsidP="007143AC">
      <w:pPr>
        <w:rPr>
          <w:b/>
          <w:color w:val="BAD739"/>
          <w:sz w:val="36"/>
          <w:szCs w:val="40"/>
        </w:rPr>
      </w:pPr>
    </w:p>
    <w:p w14:paraId="6ECB1499" w14:textId="77777777" w:rsidR="00F60618" w:rsidRDefault="00CE5071" w:rsidP="007143AC">
      <w:pPr>
        <w:rPr>
          <w:b/>
          <w:color w:val="BAD739"/>
          <w:sz w:val="36"/>
          <w:szCs w:val="40"/>
        </w:rPr>
      </w:pPr>
      <w:r>
        <w:rPr>
          <w:b/>
          <w:color w:val="BAD739"/>
          <w:sz w:val="36"/>
          <w:szCs w:val="40"/>
        </w:rPr>
        <w:t xml:space="preserve">Worksheet </w:t>
      </w:r>
      <w:r w:rsidR="001A5129">
        <w:rPr>
          <w:b/>
          <w:color w:val="BAD739"/>
          <w:sz w:val="36"/>
          <w:szCs w:val="40"/>
        </w:rPr>
        <w:t>PS</w:t>
      </w:r>
      <w:r w:rsidR="00272A2F">
        <w:rPr>
          <w:b/>
          <w:color w:val="BAD739"/>
          <w:sz w:val="36"/>
          <w:szCs w:val="40"/>
        </w:rPr>
        <w:t>1</w:t>
      </w:r>
      <w:r>
        <w:rPr>
          <w:b/>
          <w:color w:val="BAD739"/>
          <w:sz w:val="36"/>
          <w:szCs w:val="40"/>
        </w:rPr>
        <w:t xml:space="preserve">: </w:t>
      </w:r>
      <w:r w:rsidR="00272A2F">
        <w:rPr>
          <w:b/>
          <w:color w:val="BAD739"/>
          <w:sz w:val="36"/>
          <w:szCs w:val="40"/>
        </w:rPr>
        <w:t>Leadership Style Definitions</w:t>
      </w:r>
    </w:p>
    <w:p w14:paraId="7FE235AD" w14:textId="77777777" w:rsidR="00551A8D" w:rsidRDefault="00551A8D" w:rsidP="007143AC">
      <w:pPr>
        <w:rPr>
          <w:b/>
          <w:color w:val="BAD739"/>
          <w:sz w:val="36"/>
          <w:szCs w:val="40"/>
        </w:rPr>
      </w:pPr>
    </w:p>
    <w:p w14:paraId="2432370B" w14:textId="77777777" w:rsidR="00EF3FA9" w:rsidRPr="00267016" w:rsidRDefault="00EF3FA9" w:rsidP="007143AC">
      <w:pPr>
        <w:rPr>
          <w:sz w:val="22"/>
          <w:szCs w:val="22"/>
        </w:rPr>
      </w:pPr>
      <w:r w:rsidRPr="00267016">
        <w:rPr>
          <w:sz w:val="22"/>
          <w:szCs w:val="22"/>
        </w:rPr>
        <w:t>Can you match up the leadership styles below with the</w:t>
      </w:r>
      <w:r w:rsidR="00C042D5" w:rsidRPr="00267016">
        <w:rPr>
          <w:sz w:val="22"/>
          <w:szCs w:val="22"/>
        </w:rPr>
        <w:t>ir</w:t>
      </w:r>
      <w:r w:rsidRPr="00267016">
        <w:rPr>
          <w:sz w:val="22"/>
          <w:szCs w:val="22"/>
        </w:rPr>
        <w:t xml:space="preserve"> </w:t>
      </w:r>
      <w:r w:rsidR="00C042D5" w:rsidRPr="00267016">
        <w:rPr>
          <w:sz w:val="22"/>
          <w:szCs w:val="22"/>
        </w:rPr>
        <w:t>definitions?</w:t>
      </w:r>
      <w:r w:rsidRPr="00267016">
        <w:rPr>
          <w:noProof/>
          <w:sz w:val="22"/>
          <w:szCs w:val="22"/>
        </w:rPr>
        <w:t xml:space="preserve"> </w:t>
      </w:r>
    </w:p>
    <w:p w14:paraId="35766AF4" w14:textId="77777777" w:rsidR="00EF3FA9" w:rsidRPr="000728C7" w:rsidRDefault="00EF3FA9" w:rsidP="007143AC">
      <w:pPr>
        <w:rPr>
          <w:b/>
          <w:color w:val="BAD739"/>
          <w:sz w:val="36"/>
          <w:szCs w:val="40"/>
        </w:rPr>
      </w:pPr>
    </w:p>
    <w:p w14:paraId="5E765FD0" w14:textId="77777777" w:rsidR="00317781" w:rsidRDefault="00317781" w:rsidP="00317781">
      <w:pPr>
        <w:jc w:val="both"/>
        <w:rPr>
          <w:b/>
          <w:sz w:val="22"/>
          <w:szCs w:val="22"/>
        </w:rPr>
      </w:pPr>
    </w:p>
    <w:p w14:paraId="7E46924A" w14:textId="77777777" w:rsidR="00317781" w:rsidRDefault="00317781" w:rsidP="00317781">
      <w:pPr>
        <w:jc w:val="both"/>
        <w:rPr>
          <w:b/>
          <w:sz w:val="22"/>
          <w:szCs w:val="22"/>
        </w:rPr>
      </w:pPr>
      <w:r>
        <w:rPr>
          <w:b/>
          <w:noProof/>
          <w:sz w:val="22"/>
          <w:szCs w:val="22"/>
        </w:rPr>
        <mc:AlternateContent>
          <mc:Choice Requires="wps">
            <w:drawing>
              <wp:anchor distT="0" distB="0" distL="114300" distR="114300" simplePos="0" relativeHeight="251669504" behindDoc="0" locked="0" layoutInCell="1" allowOverlap="1" wp14:anchorId="74671804" wp14:editId="32114A77">
                <wp:simplePos x="0" y="0"/>
                <wp:positionH relativeFrom="column">
                  <wp:posOffset>3645535</wp:posOffset>
                </wp:positionH>
                <wp:positionV relativeFrom="paragraph">
                  <wp:posOffset>826135</wp:posOffset>
                </wp:positionV>
                <wp:extent cx="2346325" cy="568960"/>
                <wp:effectExtent l="0" t="0" r="15875" b="21590"/>
                <wp:wrapNone/>
                <wp:docPr id="38" name="Text Box 38"/>
                <wp:cNvGraphicFramePr/>
                <a:graphic xmlns:a="http://schemas.openxmlformats.org/drawingml/2006/main">
                  <a:graphicData uri="http://schemas.microsoft.com/office/word/2010/wordprocessingShape">
                    <wps:wsp>
                      <wps:cNvSpPr txBox="1"/>
                      <wps:spPr>
                        <a:xfrm>
                          <a:off x="0" y="0"/>
                          <a:ext cx="2346325" cy="56896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187C9414" w14:textId="77777777" w:rsidR="00317781" w:rsidRPr="00267016" w:rsidRDefault="00317781" w:rsidP="00317781">
                            <w:pPr>
                              <w:jc w:val="both"/>
                            </w:pPr>
                            <w:r w:rsidRPr="00267016">
                              <w:t>A direct style of leadership which uses rewards and punishment to motivate the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671804" id="_x0000_t202" coordsize="21600,21600" o:spt="202" path="m,l,21600r21600,l21600,xe">
                <v:stroke joinstyle="miter"/>
                <v:path gradientshapeok="t" o:connecttype="rect"/>
              </v:shapetype>
              <v:shape id="Text Box 38" o:spid="_x0000_s1026" type="#_x0000_t202" style="position:absolute;left:0;text-align:left;margin-left:287.05pt;margin-top:65.05pt;width:184.75pt;height:44.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" fillcolor="white [3201]" strokecolor="#9bbb59 [3206]" strokeweight="2pt">
                <v:textbox>
                  <w:txbxContent>
                    <w:p w14:paraId="187C9414" w14:textId="77777777" w:rsidR="00317781" w:rsidRPr="00267016" w:rsidRDefault="00317781" w:rsidP="00317781">
                      <w:pPr>
                        <w:jc w:val="both"/>
                      </w:pPr>
                      <w:r w:rsidRPr="00267016">
                        <w:t>A direct style of leadership which uses rewards and punishment to motivate the team.</w:t>
                      </w:r>
                    </w:p>
                  </w:txbxContent>
                </v:textbox>
              </v:shape>
            </w:pict>
          </mc:Fallback>
        </mc:AlternateContent>
      </w:r>
      <w:r>
        <w:rPr>
          <w:b/>
          <w:noProof/>
          <w:sz w:val="22"/>
          <w:szCs w:val="22"/>
        </w:rPr>
        <mc:AlternateContent>
          <mc:Choice Requires="wps">
            <w:drawing>
              <wp:anchor distT="0" distB="0" distL="114300" distR="114300" simplePos="0" relativeHeight="251670528" behindDoc="0" locked="0" layoutInCell="1" allowOverlap="1" wp14:anchorId="5C627831" wp14:editId="48A9DC26">
                <wp:simplePos x="0" y="0"/>
                <wp:positionH relativeFrom="column">
                  <wp:posOffset>3645535</wp:posOffset>
                </wp:positionH>
                <wp:positionV relativeFrom="paragraph">
                  <wp:posOffset>1663065</wp:posOffset>
                </wp:positionV>
                <wp:extent cx="2346325" cy="568960"/>
                <wp:effectExtent l="0" t="0" r="15875" b="21590"/>
                <wp:wrapNone/>
                <wp:docPr id="39" name="Text Box 39"/>
                <wp:cNvGraphicFramePr/>
                <a:graphic xmlns:a="http://schemas.openxmlformats.org/drawingml/2006/main">
                  <a:graphicData uri="http://schemas.microsoft.com/office/word/2010/wordprocessingShape">
                    <wps:wsp>
                      <wps:cNvSpPr txBox="1"/>
                      <wps:spPr>
                        <a:xfrm>
                          <a:off x="0" y="0"/>
                          <a:ext cx="2346325" cy="56896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7E4971CB" w14:textId="77777777" w:rsidR="00317781" w:rsidRPr="00267016" w:rsidRDefault="00317781" w:rsidP="00317781">
                            <w:pPr>
                              <w:jc w:val="both"/>
                            </w:pPr>
                            <w:r w:rsidRPr="00267016">
                              <w:t>This style of leadership focuses on rules and procedures to manage a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27831" id="Text Box 39" o:spid="_x0000_s1027" type="#_x0000_t202" style="position:absolute;left:0;text-align:left;margin-left:287.05pt;margin-top:130.95pt;width:184.75pt;height:44.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" fillcolor="white [3201]" strokecolor="#9bbb59 [3206]" strokeweight="2pt">
                <v:textbox>
                  <w:txbxContent>
                    <w:p w14:paraId="7E4971CB" w14:textId="77777777" w:rsidR="00317781" w:rsidRPr="00267016" w:rsidRDefault="00317781" w:rsidP="00317781">
                      <w:pPr>
                        <w:jc w:val="both"/>
                      </w:pPr>
                      <w:r w:rsidRPr="00267016">
                        <w:t>This style of leadership focuses on rules and procedures to manage a team.</w:t>
                      </w:r>
                    </w:p>
                  </w:txbxContent>
                </v:textbox>
              </v:shape>
            </w:pict>
          </mc:Fallback>
        </mc:AlternateContent>
      </w:r>
      <w:r>
        <w:rPr>
          <w:b/>
          <w:noProof/>
          <w:sz w:val="22"/>
          <w:szCs w:val="22"/>
        </w:rPr>
        <mc:AlternateContent>
          <mc:Choice Requires="wps">
            <w:drawing>
              <wp:anchor distT="0" distB="0" distL="114300" distR="114300" simplePos="0" relativeHeight="251671552" behindDoc="0" locked="0" layoutInCell="1" allowOverlap="1" wp14:anchorId="376F6A4F" wp14:editId="484E1DA2">
                <wp:simplePos x="0" y="0"/>
                <wp:positionH relativeFrom="column">
                  <wp:posOffset>3645535</wp:posOffset>
                </wp:positionH>
                <wp:positionV relativeFrom="paragraph">
                  <wp:posOffset>2491105</wp:posOffset>
                </wp:positionV>
                <wp:extent cx="2346325" cy="568960"/>
                <wp:effectExtent l="0" t="0" r="15875" b="21590"/>
                <wp:wrapNone/>
                <wp:docPr id="40" name="Text Box 40"/>
                <wp:cNvGraphicFramePr/>
                <a:graphic xmlns:a="http://schemas.openxmlformats.org/drawingml/2006/main">
                  <a:graphicData uri="http://schemas.microsoft.com/office/word/2010/wordprocessingShape">
                    <wps:wsp>
                      <wps:cNvSpPr txBox="1"/>
                      <wps:spPr>
                        <a:xfrm>
                          <a:off x="0" y="0"/>
                          <a:ext cx="2346325" cy="56896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629F713B" w14:textId="77777777" w:rsidR="00317781" w:rsidRPr="00267016" w:rsidRDefault="00317781" w:rsidP="00317781">
                            <w:pPr>
                              <w:jc w:val="both"/>
                            </w:pPr>
                            <w:r w:rsidRPr="00267016">
                              <w:t>This is where the leader is primarily focus</w:t>
                            </w:r>
                            <w:r>
                              <w:t>ed</w:t>
                            </w:r>
                            <w:r w:rsidRPr="00267016">
                              <w:t xml:space="preserve"> on the completion of the ta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F6A4F" id="Text Box 40" o:spid="_x0000_s1028" type="#_x0000_t202" style="position:absolute;left:0;text-align:left;margin-left:287.05pt;margin-top:196.15pt;width:184.75pt;height:44.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" fillcolor="white [3201]" strokecolor="#9bbb59 [3206]" strokeweight="2pt">
                <v:textbox>
                  <w:txbxContent>
                    <w:p w14:paraId="629F713B" w14:textId="77777777" w:rsidR="00317781" w:rsidRPr="00267016" w:rsidRDefault="00317781" w:rsidP="00317781">
                      <w:pPr>
                        <w:jc w:val="both"/>
                      </w:pPr>
                      <w:r w:rsidRPr="00267016">
                        <w:t>This is where the leader is primarily focus</w:t>
                      </w:r>
                      <w:r>
                        <w:t>ed</w:t>
                      </w:r>
                      <w:r w:rsidRPr="00267016">
                        <w:t xml:space="preserve"> on the completion of the task.</w:t>
                      </w:r>
                    </w:p>
                  </w:txbxContent>
                </v:textbox>
              </v:shape>
            </w:pict>
          </mc:Fallback>
        </mc:AlternateContent>
      </w:r>
      <w:r>
        <w:rPr>
          <w:b/>
          <w:noProof/>
          <w:sz w:val="22"/>
          <w:szCs w:val="22"/>
        </w:rPr>
        <mc:AlternateContent>
          <mc:Choice Requires="wps">
            <w:drawing>
              <wp:anchor distT="0" distB="0" distL="114300" distR="114300" simplePos="0" relativeHeight="251672576" behindDoc="0" locked="0" layoutInCell="1" allowOverlap="1" wp14:anchorId="77D3ADE2" wp14:editId="0EC2B5BC">
                <wp:simplePos x="0" y="0"/>
                <wp:positionH relativeFrom="column">
                  <wp:posOffset>3645535</wp:posOffset>
                </wp:positionH>
                <wp:positionV relativeFrom="paragraph">
                  <wp:posOffset>3293745</wp:posOffset>
                </wp:positionV>
                <wp:extent cx="2346325" cy="568960"/>
                <wp:effectExtent l="0" t="0" r="15875" b="21590"/>
                <wp:wrapNone/>
                <wp:docPr id="41" name="Text Box 41"/>
                <wp:cNvGraphicFramePr/>
                <a:graphic xmlns:a="http://schemas.openxmlformats.org/drawingml/2006/main">
                  <a:graphicData uri="http://schemas.microsoft.com/office/word/2010/wordprocessingShape">
                    <wps:wsp>
                      <wps:cNvSpPr txBox="1"/>
                      <wps:spPr>
                        <a:xfrm>
                          <a:off x="0" y="0"/>
                          <a:ext cx="2346325" cy="56896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19C7C146" w14:textId="77777777" w:rsidR="00317781" w:rsidRPr="00267016" w:rsidRDefault="00317781" w:rsidP="00317781">
                            <w:pPr>
                              <w:jc w:val="both"/>
                            </w:pPr>
                            <w:r w:rsidRPr="00267016">
                              <w:t>This type of leader likes to be very direct and tell their team what they must 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3ADE2" id="Text Box 41" o:spid="_x0000_s1029" type="#_x0000_t202" style="position:absolute;left:0;text-align:left;margin-left:287.05pt;margin-top:259.35pt;width:184.75pt;height:44.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" fillcolor="white [3201]" strokecolor="#9bbb59 [3206]" strokeweight="2pt">
                <v:textbox>
                  <w:txbxContent>
                    <w:p w14:paraId="19C7C146" w14:textId="77777777" w:rsidR="00317781" w:rsidRPr="00267016" w:rsidRDefault="00317781" w:rsidP="00317781">
                      <w:pPr>
                        <w:jc w:val="both"/>
                      </w:pPr>
                      <w:r w:rsidRPr="00267016">
                        <w:t>This type of leader likes to be very direct and tell their team what they must do.</w:t>
                      </w:r>
                    </w:p>
                  </w:txbxContent>
                </v:textbox>
              </v:shape>
            </w:pict>
          </mc:Fallback>
        </mc:AlternateContent>
      </w:r>
      <w:r>
        <w:rPr>
          <w:b/>
          <w:noProof/>
          <w:sz w:val="22"/>
          <w:szCs w:val="22"/>
        </w:rPr>
        <mc:AlternateContent>
          <mc:Choice Requires="wps">
            <w:drawing>
              <wp:anchor distT="0" distB="0" distL="114300" distR="114300" simplePos="0" relativeHeight="251673600" behindDoc="0" locked="0" layoutInCell="1" allowOverlap="1" wp14:anchorId="5EC29FDF" wp14:editId="6B7C1F27">
                <wp:simplePos x="0" y="0"/>
                <wp:positionH relativeFrom="column">
                  <wp:posOffset>3645535</wp:posOffset>
                </wp:positionH>
                <wp:positionV relativeFrom="paragraph">
                  <wp:posOffset>4077970</wp:posOffset>
                </wp:positionV>
                <wp:extent cx="2346325" cy="568960"/>
                <wp:effectExtent l="0" t="0" r="15875" b="21590"/>
                <wp:wrapNone/>
                <wp:docPr id="42" name="Text Box 42"/>
                <wp:cNvGraphicFramePr/>
                <a:graphic xmlns:a="http://schemas.openxmlformats.org/drawingml/2006/main">
                  <a:graphicData uri="http://schemas.microsoft.com/office/word/2010/wordprocessingShape">
                    <wps:wsp>
                      <wps:cNvSpPr txBox="1"/>
                      <wps:spPr>
                        <a:xfrm>
                          <a:off x="0" y="0"/>
                          <a:ext cx="2346325" cy="56896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1F4E4FEE" w14:textId="77777777" w:rsidR="00317781" w:rsidRPr="00267016" w:rsidRDefault="00317781" w:rsidP="00317781">
                            <w:pPr>
                              <w:jc w:val="both"/>
                            </w:pPr>
                            <w:r w:rsidRPr="00267016">
                              <w:t>This is where the leader is primarily focus</w:t>
                            </w:r>
                            <w:r>
                              <w:t>ed</w:t>
                            </w:r>
                            <w:r w:rsidRPr="00267016">
                              <w:t xml:space="preserve"> on the needs of the team and their welfare.</w:t>
                            </w:r>
                          </w:p>
                          <w:p w14:paraId="1A5D2B77" w14:textId="77777777" w:rsidR="00317781" w:rsidRPr="00EF3FA9" w:rsidRDefault="00317781" w:rsidP="00317781">
                            <w:pPr>
                              <w:jc w:val="both"/>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C29FDF" id="Text Box 42" o:spid="_x0000_s1030" type="#_x0000_t202" style="position:absolute;left:0;text-align:left;margin-left:287.05pt;margin-top:321.1pt;width:184.75pt;height:44.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" fillcolor="white [3201]" strokecolor="#9bbb59 [3206]" strokeweight="2pt">
                <v:textbox>
                  <w:txbxContent>
                    <w:p w14:paraId="1F4E4FEE" w14:textId="77777777" w:rsidR="00317781" w:rsidRPr="00267016" w:rsidRDefault="00317781" w:rsidP="00317781">
                      <w:pPr>
                        <w:jc w:val="both"/>
                      </w:pPr>
                      <w:r w:rsidRPr="00267016">
                        <w:t>This is where the leader is primarily focus</w:t>
                      </w:r>
                      <w:r>
                        <w:t>ed</w:t>
                      </w:r>
                      <w:r w:rsidRPr="00267016">
                        <w:t xml:space="preserve"> on the needs of the team and their welfare.</w:t>
                      </w:r>
                    </w:p>
                    <w:p w14:paraId="1A5D2B77" w14:textId="77777777" w:rsidR="00317781" w:rsidRPr="00EF3FA9" w:rsidRDefault="00317781" w:rsidP="00317781">
                      <w:pPr>
                        <w:jc w:val="both"/>
                        <w:rPr>
                          <w:b/>
                        </w:rPr>
                      </w:pPr>
                    </w:p>
                  </w:txbxContent>
                </v:textbox>
              </v:shape>
            </w:pict>
          </mc:Fallback>
        </mc:AlternateContent>
      </w:r>
      <w:r>
        <w:rPr>
          <w:b/>
          <w:noProof/>
          <w:sz w:val="22"/>
          <w:szCs w:val="22"/>
        </w:rPr>
        <mc:AlternateContent>
          <mc:Choice Requires="wps">
            <w:drawing>
              <wp:anchor distT="0" distB="0" distL="114300" distR="114300" simplePos="0" relativeHeight="251674624" behindDoc="0" locked="0" layoutInCell="1" allowOverlap="1" wp14:anchorId="13C3FFA6" wp14:editId="61334D1B">
                <wp:simplePos x="0" y="0"/>
                <wp:positionH relativeFrom="column">
                  <wp:posOffset>3645535</wp:posOffset>
                </wp:positionH>
                <wp:positionV relativeFrom="paragraph">
                  <wp:posOffset>4888865</wp:posOffset>
                </wp:positionV>
                <wp:extent cx="2346325" cy="568960"/>
                <wp:effectExtent l="0" t="0" r="15875" b="21590"/>
                <wp:wrapNone/>
                <wp:docPr id="43" name="Text Box 43"/>
                <wp:cNvGraphicFramePr/>
                <a:graphic xmlns:a="http://schemas.openxmlformats.org/drawingml/2006/main">
                  <a:graphicData uri="http://schemas.microsoft.com/office/word/2010/wordprocessingShape">
                    <wps:wsp>
                      <wps:cNvSpPr txBox="1"/>
                      <wps:spPr>
                        <a:xfrm>
                          <a:off x="0" y="0"/>
                          <a:ext cx="2346325" cy="56896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03592B15" w14:textId="77777777" w:rsidR="00317781" w:rsidRPr="00267016" w:rsidRDefault="00317781" w:rsidP="00317781">
                            <w:pPr>
                              <w:jc w:val="both"/>
                            </w:pPr>
                            <w:r w:rsidRPr="00267016">
                              <w:t xml:space="preserve">The team members are allowed to share their </w:t>
                            </w:r>
                            <w:proofErr w:type="gramStart"/>
                            <w:r w:rsidRPr="00267016">
                              <w:t>views</w:t>
                            </w:r>
                            <w:proofErr w:type="gramEnd"/>
                            <w:r w:rsidRPr="00267016">
                              <w:t xml:space="preserve"> but the leader still maintains control of the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3FFA6" id="Text Box 43" o:spid="_x0000_s1031" type="#_x0000_t202" style="position:absolute;left:0;text-align:left;margin-left:287.05pt;margin-top:384.95pt;width:184.75pt;height:44.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" fillcolor="white [3201]" strokecolor="#9bbb59 [3206]" strokeweight="2pt">
                <v:textbox>
                  <w:txbxContent>
                    <w:p w14:paraId="03592B15" w14:textId="77777777" w:rsidR="00317781" w:rsidRPr="00267016" w:rsidRDefault="00317781" w:rsidP="00317781">
                      <w:pPr>
                        <w:jc w:val="both"/>
                      </w:pPr>
                      <w:r w:rsidRPr="00267016">
                        <w:t xml:space="preserve">The team members are allowed to share their </w:t>
                      </w:r>
                      <w:proofErr w:type="gramStart"/>
                      <w:r w:rsidRPr="00267016">
                        <w:t>views</w:t>
                      </w:r>
                      <w:proofErr w:type="gramEnd"/>
                      <w:r w:rsidRPr="00267016">
                        <w:t xml:space="preserve"> but the leader still maintains control of the team.</w:t>
                      </w:r>
                    </w:p>
                  </w:txbxContent>
                </v:textbox>
              </v:shape>
            </w:pict>
          </mc:Fallback>
        </mc:AlternateContent>
      </w:r>
      <w:r>
        <w:rPr>
          <w:b/>
          <w:noProof/>
          <w:sz w:val="22"/>
          <w:szCs w:val="22"/>
        </w:rPr>
        <mc:AlternateContent>
          <mc:Choice Requires="wps">
            <w:drawing>
              <wp:anchor distT="0" distB="0" distL="114300" distR="114300" simplePos="0" relativeHeight="251675648" behindDoc="0" locked="0" layoutInCell="1" allowOverlap="1" wp14:anchorId="082201CB" wp14:editId="1BAB7B53">
                <wp:simplePos x="0" y="0"/>
                <wp:positionH relativeFrom="column">
                  <wp:posOffset>3645535</wp:posOffset>
                </wp:positionH>
                <wp:positionV relativeFrom="paragraph">
                  <wp:posOffset>5666105</wp:posOffset>
                </wp:positionV>
                <wp:extent cx="2346325" cy="568960"/>
                <wp:effectExtent l="0" t="0" r="15875" b="21590"/>
                <wp:wrapNone/>
                <wp:docPr id="44" name="Text Box 44"/>
                <wp:cNvGraphicFramePr/>
                <a:graphic xmlns:a="http://schemas.openxmlformats.org/drawingml/2006/main">
                  <a:graphicData uri="http://schemas.microsoft.com/office/word/2010/wordprocessingShape">
                    <wps:wsp>
                      <wps:cNvSpPr txBox="1"/>
                      <wps:spPr>
                        <a:xfrm>
                          <a:off x="0" y="0"/>
                          <a:ext cx="2346325" cy="56896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0ED6769C" w14:textId="77777777" w:rsidR="00317781" w:rsidRPr="00267016" w:rsidRDefault="00317781" w:rsidP="00317781">
                            <w:pPr>
                              <w:jc w:val="both"/>
                            </w:pPr>
                            <w:r w:rsidRPr="00267016">
                              <w:t>Inspires and motivates their team to perform to high levels and committed to the team ta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201CB" id="Text Box 44" o:spid="_x0000_s1032" type="#_x0000_t202" style="position:absolute;left:0;text-align:left;margin-left:287.05pt;margin-top:446.15pt;width:184.75pt;height:44.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" fillcolor="white [3201]" strokecolor="#9bbb59 [3206]" strokeweight="2pt">
                <v:textbox>
                  <w:txbxContent>
                    <w:p w14:paraId="0ED6769C" w14:textId="77777777" w:rsidR="00317781" w:rsidRPr="00267016" w:rsidRDefault="00317781" w:rsidP="00317781">
                      <w:pPr>
                        <w:jc w:val="both"/>
                      </w:pPr>
                      <w:r w:rsidRPr="00267016">
                        <w:t>Inspires and motivates their team to perform to high levels and committed to the team task.</w:t>
                      </w:r>
                    </w:p>
                  </w:txbxContent>
                </v:textbox>
              </v:shape>
            </w:pict>
          </mc:Fallback>
        </mc:AlternateContent>
      </w:r>
      <w:r>
        <w:rPr>
          <w:b/>
          <w:noProof/>
          <w:sz w:val="22"/>
          <w:szCs w:val="22"/>
        </w:rPr>
        <mc:AlternateContent>
          <mc:Choice Requires="wps">
            <w:drawing>
              <wp:anchor distT="0" distB="0" distL="114300" distR="114300" simplePos="0" relativeHeight="251676672" behindDoc="0" locked="0" layoutInCell="1" allowOverlap="1" wp14:anchorId="1CA6E9EF" wp14:editId="4A6933F1">
                <wp:simplePos x="0" y="0"/>
                <wp:positionH relativeFrom="column">
                  <wp:posOffset>3645835</wp:posOffset>
                </wp:positionH>
                <wp:positionV relativeFrom="paragraph">
                  <wp:posOffset>6460106</wp:posOffset>
                </wp:positionV>
                <wp:extent cx="2346384" cy="569344"/>
                <wp:effectExtent l="0" t="0" r="15875" b="21590"/>
                <wp:wrapNone/>
                <wp:docPr id="45" name="Text Box 45"/>
                <wp:cNvGraphicFramePr/>
                <a:graphic xmlns:a="http://schemas.openxmlformats.org/drawingml/2006/main">
                  <a:graphicData uri="http://schemas.microsoft.com/office/word/2010/wordprocessingShape">
                    <wps:wsp>
                      <wps:cNvSpPr txBox="1"/>
                      <wps:spPr>
                        <a:xfrm>
                          <a:off x="0" y="0"/>
                          <a:ext cx="2346384" cy="569344"/>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5490F811" w14:textId="77777777" w:rsidR="00317781" w:rsidRPr="00267016" w:rsidRDefault="00317781" w:rsidP="00317781">
                            <w:pPr>
                              <w:jc w:val="both"/>
                            </w:pPr>
                            <w:r w:rsidRPr="00267016">
                              <w:t>Focuses on team performance and is more about moving forward as a team rather than individ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6E9EF" id="Text Box 45" o:spid="_x0000_s1033" type="#_x0000_t202" style="position:absolute;left:0;text-align:left;margin-left:287.05pt;margin-top:508.65pt;width:184.75pt;height:44.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" fillcolor="white [3201]" strokecolor="#9bbb59 [3206]" strokeweight="2pt">
                <v:textbox>
                  <w:txbxContent>
                    <w:p w14:paraId="5490F811" w14:textId="77777777" w:rsidR="00317781" w:rsidRPr="00267016" w:rsidRDefault="00317781" w:rsidP="00317781">
                      <w:pPr>
                        <w:jc w:val="both"/>
                      </w:pPr>
                      <w:r w:rsidRPr="00267016">
                        <w:t>Focuses on team performance and is more about moving forward as a team rather than individuals.</w:t>
                      </w:r>
                    </w:p>
                  </w:txbxContent>
                </v:textbox>
              </v:shape>
            </w:pict>
          </mc:Fallback>
        </mc:AlternateContent>
      </w:r>
      <w:r>
        <w:rPr>
          <w:b/>
          <w:noProof/>
          <w:sz w:val="22"/>
          <w:szCs w:val="22"/>
        </w:rPr>
        <mc:AlternateContent>
          <mc:Choice Requires="wps">
            <w:drawing>
              <wp:anchor distT="0" distB="0" distL="114300" distR="114300" simplePos="0" relativeHeight="251668480" behindDoc="0" locked="0" layoutInCell="1" allowOverlap="1" wp14:anchorId="40FA6E48" wp14:editId="62658FCE">
                <wp:simplePos x="0" y="0"/>
                <wp:positionH relativeFrom="column">
                  <wp:posOffset>3648974</wp:posOffset>
                </wp:positionH>
                <wp:positionV relativeFrom="paragraph">
                  <wp:posOffset>19529</wp:posOffset>
                </wp:positionV>
                <wp:extent cx="2346384" cy="569344"/>
                <wp:effectExtent l="0" t="0" r="15875" b="21590"/>
                <wp:wrapNone/>
                <wp:docPr id="37" name="Text Box 37"/>
                <wp:cNvGraphicFramePr/>
                <a:graphic xmlns:a="http://schemas.openxmlformats.org/drawingml/2006/main">
                  <a:graphicData uri="http://schemas.microsoft.com/office/word/2010/wordprocessingShape">
                    <wps:wsp>
                      <wps:cNvSpPr txBox="1"/>
                      <wps:spPr>
                        <a:xfrm>
                          <a:off x="0" y="0"/>
                          <a:ext cx="2346384" cy="569344"/>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58898342" w14:textId="77777777" w:rsidR="00317781" w:rsidRPr="00267016" w:rsidRDefault="00317781" w:rsidP="00317781">
                            <w:pPr>
                              <w:jc w:val="both"/>
                            </w:pPr>
                            <w:r w:rsidRPr="00267016">
                              <w:t>The leader very much trusts the group to complete the task and applies</w:t>
                            </w:r>
                            <w:r>
                              <w:t xml:space="preserve"> a hands-</w:t>
                            </w:r>
                            <w:r w:rsidRPr="00267016">
                              <w:t>off appro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A6E48" id="Text Box 37" o:spid="_x0000_s1034" type="#_x0000_t202" style="position:absolute;left:0;text-align:left;margin-left:287.3pt;margin-top:1.55pt;width:184.75pt;height:4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" fillcolor="white [3201]" strokecolor="#9bbb59 [3206]" strokeweight="2pt">
                <v:textbox>
                  <w:txbxContent>
                    <w:p w14:paraId="58898342" w14:textId="77777777" w:rsidR="00317781" w:rsidRPr="00267016" w:rsidRDefault="00317781" w:rsidP="00317781">
                      <w:pPr>
                        <w:jc w:val="both"/>
                      </w:pPr>
                      <w:r w:rsidRPr="00267016">
                        <w:t>The leader very much trusts the group to complete the task and applies</w:t>
                      </w:r>
                      <w:r>
                        <w:t xml:space="preserve"> a hands-</w:t>
                      </w:r>
                      <w:r w:rsidRPr="00267016">
                        <w:t>off approach.</w:t>
                      </w:r>
                    </w:p>
                  </w:txbxContent>
                </v:textbox>
              </v:shape>
            </w:pict>
          </mc:Fallback>
        </mc:AlternateContent>
      </w:r>
      <w:r>
        <w:rPr>
          <w:b/>
          <w:noProof/>
          <w:sz w:val="22"/>
          <w:szCs w:val="22"/>
        </w:rPr>
        <mc:AlternateContent>
          <mc:Choice Requires="wps">
            <w:drawing>
              <wp:anchor distT="0" distB="0" distL="114300" distR="114300" simplePos="0" relativeHeight="251667456" behindDoc="0" locked="0" layoutInCell="1" allowOverlap="1" wp14:anchorId="6D4AAEE5" wp14:editId="652477F5">
                <wp:simplePos x="0" y="0"/>
                <wp:positionH relativeFrom="column">
                  <wp:posOffset>35560</wp:posOffset>
                </wp:positionH>
                <wp:positionV relativeFrom="paragraph">
                  <wp:posOffset>6590282</wp:posOffset>
                </wp:positionV>
                <wp:extent cx="1586865" cy="275590"/>
                <wp:effectExtent l="0" t="0" r="13335" b="10160"/>
                <wp:wrapNone/>
                <wp:docPr id="18" name="Text Box 18"/>
                <wp:cNvGraphicFramePr/>
                <a:graphic xmlns:a="http://schemas.openxmlformats.org/drawingml/2006/main">
                  <a:graphicData uri="http://schemas.microsoft.com/office/word/2010/wordprocessingShape">
                    <wps:wsp>
                      <wps:cNvSpPr txBox="1"/>
                      <wps:spPr>
                        <a:xfrm>
                          <a:off x="0" y="0"/>
                          <a:ext cx="1586865" cy="275590"/>
                        </a:xfrm>
                        <a:prstGeom prst="rect">
                          <a:avLst/>
                        </a:prstGeom>
                        <a:solidFill>
                          <a:sysClr val="window" lastClr="FFFFFF"/>
                        </a:solidFill>
                        <a:ln w="25400" cap="flat" cmpd="sng" algn="ctr">
                          <a:solidFill>
                            <a:srgbClr val="9BBB59"/>
                          </a:solidFill>
                          <a:prstDash val="solid"/>
                        </a:ln>
                        <a:effectLst/>
                      </wps:spPr>
                      <wps:txbx>
                        <w:txbxContent>
                          <w:p w14:paraId="2E7D6813" w14:textId="77777777" w:rsidR="00317781" w:rsidRPr="00EF3FA9" w:rsidRDefault="00317781" w:rsidP="00317781">
                            <w:pPr>
                              <w:jc w:val="center"/>
                              <w:rPr>
                                <w:b/>
                              </w:rPr>
                            </w:pPr>
                            <w:r>
                              <w:rPr>
                                <w:b/>
                              </w:rPr>
                              <w:t>Charisma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AAEE5" id="Text Box 18" o:spid="_x0000_s1035" type="#_x0000_t202" style="position:absolute;left:0;text-align:left;margin-left:2.8pt;margin-top:518.9pt;width:124.95pt;height:21.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" fillcolor="window" strokecolor="#9bbb59" strokeweight="2pt">
                <v:textbox>
                  <w:txbxContent>
                    <w:p w14:paraId="2E7D6813" w14:textId="77777777" w:rsidR="00317781" w:rsidRPr="00EF3FA9" w:rsidRDefault="00317781" w:rsidP="00317781">
                      <w:pPr>
                        <w:jc w:val="center"/>
                        <w:rPr>
                          <w:b/>
                        </w:rPr>
                      </w:pPr>
                      <w:r>
                        <w:rPr>
                          <w:b/>
                        </w:rPr>
                        <w:t>Charismatic</w:t>
                      </w:r>
                    </w:p>
                  </w:txbxContent>
                </v:textbox>
              </v:shape>
            </w:pict>
          </mc:Fallback>
        </mc:AlternateContent>
      </w:r>
      <w:r>
        <w:rPr>
          <w:b/>
          <w:noProof/>
          <w:sz w:val="22"/>
          <w:szCs w:val="22"/>
        </w:rPr>
        <mc:AlternateContent>
          <mc:Choice Requires="wps">
            <w:drawing>
              <wp:anchor distT="0" distB="0" distL="114300" distR="114300" simplePos="0" relativeHeight="251666432" behindDoc="0" locked="0" layoutInCell="1" allowOverlap="1" wp14:anchorId="431ADA14" wp14:editId="782D1691">
                <wp:simplePos x="0" y="0"/>
                <wp:positionH relativeFrom="column">
                  <wp:posOffset>38100</wp:posOffset>
                </wp:positionH>
                <wp:positionV relativeFrom="paragraph">
                  <wp:posOffset>5765165</wp:posOffset>
                </wp:positionV>
                <wp:extent cx="1586865" cy="275590"/>
                <wp:effectExtent l="0" t="0" r="13335" b="10160"/>
                <wp:wrapNone/>
                <wp:docPr id="17" name="Text Box 17"/>
                <wp:cNvGraphicFramePr/>
                <a:graphic xmlns:a="http://schemas.openxmlformats.org/drawingml/2006/main">
                  <a:graphicData uri="http://schemas.microsoft.com/office/word/2010/wordprocessingShape">
                    <wps:wsp>
                      <wps:cNvSpPr txBox="1"/>
                      <wps:spPr>
                        <a:xfrm>
                          <a:off x="0" y="0"/>
                          <a:ext cx="1586865" cy="27559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1C0E665D" w14:textId="77777777" w:rsidR="00317781" w:rsidRPr="00EF3FA9" w:rsidRDefault="00317781" w:rsidP="00317781">
                            <w:pPr>
                              <w:jc w:val="center"/>
                              <w:rPr>
                                <w:b/>
                              </w:rPr>
                            </w:pPr>
                            <w:r>
                              <w:rPr>
                                <w:b/>
                              </w:rPr>
                              <w:t xml:space="preserve">Bureaucrati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ADA14" id="Text Box 17" o:spid="_x0000_s1036" type="#_x0000_t202" style="position:absolute;left:0;text-align:left;margin-left:3pt;margin-top:453.95pt;width:124.95pt;height:21.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" fillcolor="white [3201]" strokecolor="#9bbb59 [3206]" strokeweight="2pt">
                <v:textbox>
                  <w:txbxContent>
                    <w:p w14:paraId="1C0E665D" w14:textId="77777777" w:rsidR="00317781" w:rsidRPr="00EF3FA9" w:rsidRDefault="00317781" w:rsidP="00317781">
                      <w:pPr>
                        <w:jc w:val="center"/>
                        <w:rPr>
                          <w:b/>
                        </w:rPr>
                      </w:pPr>
                      <w:r>
                        <w:rPr>
                          <w:b/>
                        </w:rPr>
                        <w:t xml:space="preserve">Bureaucratic </w:t>
                      </w:r>
                    </w:p>
                  </w:txbxContent>
                </v:textbox>
              </v:shape>
            </w:pict>
          </mc:Fallback>
        </mc:AlternateContent>
      </w:r>
      <w:r>
        <w:rPr>
          <w:b/>
          <w:noProof/>
          <w:sz w:val="22"/>
          <w:szCs w:val="22"/>
        </w:rPr>
        <mc:AlternateContent>
          <mc:Choice Requires="wps">
            <w:drawing>
              <wp:anchor distT="0" distB="0" distL="114300" distR="114300" simplePos="0" relativeHeight="251665408" behindDoc="0" locked="0" layoutInCell="1" allowOverlap="1" wp14:anchorId="74C7A8B1" wp14:editId="2A9F7D6C">
                <wp:simplePos x="0" y="0"/>
                <wp:positionH relativeFrom="column">
                  <wp:posOffset>-10160</wp:posOffset>
                </wp:positionH>
                <wp:positionV relativeFrom="paragraph">
                  <wp:posOffset>4896485</wp:posOffset>
                </wp:positionV>
                <wp:extent cx="1586865" cy="275590"/>
                <wp:effectExtent l="0" t="0" r="13335" b="10160"/>
                <wp:wrapNone/>
                <wp:docPr id="16" name="Text Box 16"/>
                <wp:cNvGraphicFramePr/>
                <a:graphic xmlns:a="http://schemas.openxmlformats.org/drawingml/2006/main">
                  <a:graphicData uri="http://schemas.microsoft.com/office/word/2010/wordprocessingShape">
                    <wps:wsp>
                      <wps:cNvSpPr txBox="1"/>
                      <wps:spPr>
                        <a:xfrm>
                          <a:off x="0" y="0"/>
                          <a:ext cx="1586865" cy="27559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6F79BFDF" w14:textId="77777777" w:rsidR="00317781" w:rsidRPr="00EF3FA9" w:rsidRDefault="00317781" w:rsidP="00317781">
                            <w:pPr>
                              <w:jc w:val="center"/>
                              <w:rPr>
                                <w:b/>
                              </w:rPr>
                            </w:pPr>
                            <w:r>
                              <w:rPr>
                                <w:b/>
                              </w:rPr>
                              <w:t>Transformat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C7A8B1" id="Text Box 16" o:spid="_x0000_s1037" type="#_x0000_t202" style="position:absolute;left:0;text-align:left;margin-left:-.8pt;margin-top:385.55pt;width:124.95pt;height:21.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" fillcolor="white [3201]" strokecolor="#9bbb59 [3206]" strokeweight="2pt">
                <v:textbox>
                  <w:txbxContent>
                    <w:p w14:paraId="6F79BFDF" w14:textId="77777777" w:rsidR="00317781" w:rsidRPr="00EF3FA9" w:rsidRDefault="00317781" w:rsidP="00317781">
                      <w:pPr>
                        <w:jc w:val="center"/>
                        <w:rPr>
                          <w:b/>
                        </w:rPr>
                      </w:pPr>
                      <w:r>
                        <w:rPr>
                          <w:b/>
                        </w:rPr>
                        <w:t>Transformational</w:t>
                      </w:r>
                    </w:p>
                  </w:txbxContent>
                </v:textbox>
              </v:shape>
            </w:pict>
          </mc:Fallback>
        </mc:AlternateContent>
      </w:r>
      <w:r>
        <w:rPr>
          <w:b/>
          <w:noProof/>
          <w:sz w:val="22"/>
          <w:szCs w:val="22"/>
        </w:rPr>
        <mc:AlternateContent>
          <mc:Choice Requires="wps">
            <w:drawing>
              <wp:anchor distT="0" distB="0" distL="114300" distR="114300" simplePos="0" relativeHeight="251664384" behindDoc="0" locked="0" layoutInCell="1" allowOverlap="1" wp14:anchorId="439B5A19" wp14:editId="39DC3DF6">
                <wp:simplePos x="0" y="0"/>
                <wp:positionH relativeFrom="column">
                  <wp:posOffset>-7620</wp:posOffset>
                </wp:positionH>
                <wp:positionV relativeFrom="paragraph">
                  <wp:posOffset>4062730</wp:posOffset>
                </wp:positionV>
                <wp:extent cx="1586865" cy="275590"/>
                <wp:effectExtent l="0" t="0" r="13335" b="10160"/>
                <wp:wrapNone/>
                <wp:docPr id="15" name="Text Box 15"/>
                <wp:cNvGraphicFramePr/>
                <a:graphic xmlns:a="http://schemas.openxmlformats.org/drawingml/2006/main">
                  <a:graphicData uri="http://schemas.microsoft.com/office/word/2010/wordprocessingShape">
                    <wps:wsp>
                      <wps:cNvSpPr txBox="1"/>
                      <wps:spPr>
                        <a:xfrm>
                          <a:off x="0" y="0"/>
                          <a:ext cx="1586865" cy="27559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2CC2AFCB" w14:textId="77777777" w:rsidR="00317781" w:rsidRPr="00EF3FA9" w:rsidRDefault="00317781" w:rsidP="00317781">
                            <w:pPr>
                              <w:jc w:val="center"/>
                              <w:rPr>
                                <w:b/>
                              </w:rPr>
                            </w:pPr>
                            <w:r>
                              <w:rPr>
                                <w:b/>
                              </w:rPr>
                              <w:t>Transact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B5A19" id="Text Box 15" o:spid="_x0000_s1038" type="#_x0000_t202" style="position:absolute;left:0;text-align:left;margin-left:-.6pt;margin-top:319.9pt;width:124.95pt;height:21.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" fillcolor="white [3201]" strokecolor="#9bbb59 [3206]" strokeweight="2pt">
                <v:textbox>
                  <w:txbxContent>
                    <w:p w14:paraId="2CC2AFCB" w14:textId="77777777" w:rsidR="00317781" w:rsidRPr="00EF3FA9" w:rsidRDefault="00317781" w:rsidP="00317781">
                      <w:pPr>
                        <w:jc w:val="center"/>
                        <w:rPr>
                          <w:b/>
                        </w:rPr>
                      </w:pPr>
                      <w:r>
                        <w:rPr>
                          <w:b/>
                        </w:rPr>
                        <w:t>Transactional</w:t>
                      </w:r>
                    </w:p>
                  </w:txbxContent>
                </v:textbox>
              </v:shape>
            </w:pict>
          </mc:Fallback>
        </mc:AlternateContent>
      </w:r>
      <w:r>
        <w:rPr>
          <w:b/>
          <w:noProof/>
          <w:sz w:val="22"/>
          <w:szCs w:val="22"/>
        </w:rPr>
        <mc:AlternateContent>
          <mc:Choice Requires="wps">
            <w:drawing>
              <wp:anchor distT="0" distB="0" distL="114300" distR="114300" simplePos="0" relativeHeight="251663360" behindDoc="0" locked="0" layoutInCell="1" allowOverlap="1" wp14:anchorId="5141C7C7" wp14:editId="639A0D16">
                <wp:simplePos x="0" y="0"/>
                <wp:positionH relativeFrom="column">
                  <wp:posOffset>-5080</wp:posOffset>
                </wp:positionH>
                <wp:positionV relativeFrom="paragraph">
                  <wp:posOffset>3221355</wp:posOffset>
                </wp:positionV>
                <wp:extent cx="1586865" cy="275590"/>
                <wp:effectExtent l="0" t="0" r="13335" b="10160"/>
                <wp:wrapNone/>
                <wp:docPr id="14" name="Text Box 14"/>
                <wp:cNvGraphicFramePr/>
                <a:graphic xmlns:a="http://schemas.openxmlformats.org/drawingml/2006/main">
                  <a:graphicData uri="http://schemas.microsoft.com/office/word/2010/wordprocessingShape">
                    <wps:wsp>
                      <wps:cNvSpPr txBox="1"/>
                      <wps:spPr>
                        <a:xfrm>
                          <a:off x="0" y="0"/>
                          <a:ext cx="1586865" cy="27559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43DEDA3C" w14:textId="77777777" w:rsidR="00317781" w:rsidRPr="00EF3FA9" w:rsidRDefault="00317781" w:rsidP="00317781">
                            <w:pPr>
                              <w:jc w:val="center"/>
                              <w:rPr>
                                <w:b/>
                              </w:rPr>
                            </w:pPr>
                            <w:r>
                              <w:rPr>
                                <w:b/>
                              </w:rPr>
                              <w:t>Laissez F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1C7C7" id="Text Box 14" o:spid="_x0000_s1039" type="#_x0000_t202" style="position:absolute;left:0;text-align:left;margin-left:-.4pt;margin-top:253.65pt;width:124.95pt;height:21.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" fillcolor="white [3201]" strokecolor="#9bbb59 [3206]" strokeweight="2pt">
                <v:textbox>
                  <w:txbxContent>
                    <w:p w14:paraId="43DEDA3C" w14:textId="77777777" w:rsidR="00317781" w:rsidRPr="00EF3FA9" w:rsidRDefault="00317781" w:rsidP="00317781">
                      <w:pPr>
                        <w:jc w:val="center"/>
                        <w:rPr>
                          <w:b/>
                        </w:rPr>
                      </w:pPr>
                      <w:r>
                        <w:rPr>
                          <w:b/>
                        </w:rPr>
                        <w:t>Laissez Faire</w:t>
                      </w:r>
                    </w:p>
                  </w:txbxContent>
                </v:textbox>
              </v:shape>
            </w:pict>
          </mc:Fallback>
        </mc:AlternateContent>
      </w:r>
      <w:r>
        <w:rPr>
          <w:b/>
          <w:noProof/>
          <w:sz w:val="22"/>
          <w:szCs w:val="22"/>
        </w:rPr>
        <mc:AlternateContent>
          <mc:Choice Requires="wps">
            <w:drawing>
              <wp:anchor distT="0" distB="0" distL="114300" distR="114300" simplePos="0" relativeHeight="251662336" behindDoc="0" locked="0" layoutInCell="1" allowOverlap="1" wp14:anchorId="27F4DF22" wp14:editId="7820E288">
                <wp:simplePos x="0" y="0"/>
                <wp:positionH relativeFrom="column">
                  <wp:posOffset>-10795</wp:posOffset>
                </wp:positionH>
                <wp:positionV relativeFrom="paragraph">
                  <wp:posOffset>2447290</wp:posOffset>
                </wp:positionV>
                <wp:extent cx="1586865" cy="275590"/>
                <wp:effectExtent l="0" t="0" r="13335" b="10160"/>
                <wp:wrapNone/>
                <wp:docPr id="13" name="Text Box 13"/>
                <wp:cNvGraphicFramePr/>
                <a:graphic xmlns:a="http://schemas.openxmlformats.org/drawingml/2006/main">
                  <a:graphicData uri="http://schemas.microsoft.com/office/word/2010/wordprocessingShape">
                    <wps:wsp>
                      <wps:cNvSpPr txBox="1"/>
                      <wps:spPr>
                        <a:xfrm>
                          <a:off x="0" y="0"/>
                          <a:ext cx="1586865" cy="27559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57670151" w14:textId="77777777" w:rsidR="00317781" w:rsidRPr="00EF3FA9" w:rsidRDefault="00317781" w:rsidP="00317781">
                            <w:pPr>
                              <w:jc w:val="center"/>
                              <w:rPr>
                                <w:b/>
                              </w:rPr>
                            </w:pPr>
                            <w:r>
                              <w:rPr>
                                <w:b/>
                              </w:rPr>
                              <w:t>Democra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4DF22" id="Text Box 13" o:spid="_x0000_s1040" type="#_x0000_t202" style="position:absolute;left:0;text-align:left;margin-left:-.85pt;margin-top:192.7pt;width:124.95pt;height:2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" fillcolor="white [3201]" strokecolor="#9bbb59 [3206]" strokeweight="2pt">
                <v:textbox>
                  <w:txbxContent>
                    <w:p w14:paraId="57670151" w14:textId="77777777" w:rsidR="00317781" w:rsidRPr="00EF3FA9" w:rsidRDefault="00317781" w:rsidP="00317781">
                      <w:pPr>
                        <w:jc w:val="center"/>
                        <w:rPr>
                          <w:b/>
                        </w:rPr>
                      </w:pPr>
                      <w:r>
                        <w:rPr>
                          <w:b/>
                        </w:rPr>
                        <w:t>Democratic</w:t>
                      </w:r>
                    </w:p>
                  </w:txbxContent>
                </v:textbox>
              </v:shape>
            </w:pict>
          </mc:Fallback>
        </mc:AlternateContent>
      </w:r>
      <w:r>
        <w:rPr>
          <w:b/>
          <w:noProof/>
          <w:sz w:val="22"/>
          <w:szCs w:val="22"/>
        </w:rPr>
        <mc:AlternateContent>
          <mc:Choice Requires="wps">
            <w:drawing>
              <wp:anchor distT="0" distB="0" distL="114300" distR="114300" simplePos="0" relativeHeight="251661312" behindDoc="0" locked="0" layoutInCell="1" allowOverlap="1" wp14:anchorId="209F6AAD" wp14:editId="1ECC3EA6">
                <wp:simplePos x="0" y="0"/>
                <wp:positionH relativeFrom="column">
                  <wp:posOffset>-8255</wp:posOffset>
                </wp:positionH>
                <wp:positionV relativeFrom="paragraph">
                  <wp:posOffset>1666240</wp:posOffset>
                </wp:positionV>
                <wp:extent cx="1586865" cy="275590"/>
                <wp:effectExtent l="0" t="0" r="13335" b="10160"/>
                <wp:wrapNone/>
                <wp:docPr id="12" name="Text Box 12"/>
                <wp:cNvGraphicFramePr/>
                <a:graphic xmlns:a="http://schemas.openxmlformats.org/drawingml/2006/main">
                  <a:graphicData uri="http://schemas.microsoft.com/office/word/2010/wordprocessingShape">
                    <wps:wsp>
                      <wps:cNvSpPr txBox="1"/>
                      <wps:spPr>
                        <a:xfrm>
                          <a:off x="0" y="0"/>
                          <a:ext cx="1586865" cy="27559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25AA723E" w14:textId="77777777" w:rsidR="00317781" w:rsidRPr="00EF3FA9" w:rsidRDefault="00317781" w:rsidP="00317781">
                            <w:pPr>
                              <w:jc w:val="center"/>
                              <w:rPr>
                                <w:b/>
                              </w:rPr>
                            </w:pPr>
                            <w:r w:rsidRPr="00E85BBB">
                              <w:rPr>
                                <w:b/>
                              </w:rPr>
                              <w:t>Authoritar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F6AAD" id="Text Box 12" o:spid="_x0000_s1041" type="#_x0000_t202" style="position:absolute;left:0;text-align:left;margin-left:-.65pt;margin-top:131.2pt;width:124.95pt;height:2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" fillcolor="white [3201]" strokecolor="#9bbb59 [3206]" strokeweight="2pt">
                <v:textbox>
                  <w:txbxContent>
                    <w:p w14:paraId="25AA723E" w14:textId="77777777" w:rsidR="00317781" w:rsidRPr="00EF3FA9" w:rsidRDefault="00317781" w:rsidP="00317781">
                      <w:pPr>
                        <w:jc w:val="center"/>
                        <w:rPr>
                          <w:b/>
                        </w:rPr>
                      </w:pPr>
                      <w:r w:rsidRPr="00E85BBB">
                        <w:rPr>
                          <w:b/>
                        </w:rPr>
                        <w:t>Authoritarian</w:t>
                      </w:r>
                    </w:p>
                  </w:txbxContent>
                </v:textbox>
              </v:shape>
            </w:pict>
          </mc:Fallback>
        </mc:AlternateContent>
      </w:r>
      <w:r>
        <w:rPr>
          <w:b/>
          <w:noProof/>
          <w:sz w:val="22"/>
          <w:szCs w:val="22"/>
        </w:rPr>
        <mc:AlternateContent>
          <mc:Choice Requires="wps">
            <w:drawing>
              <wp:anchor distT="0" distB="0" distL="114300" distR="114300" simplePos="0" relativeHeight="251660288" behindDoc="0" locked="0" layoutInCell="1" allowOverlap="1" wp14:anchorId="1C8C2AF1" wp14:editId="485821B6">
                <wp:simplePos x="0" y="0"/>
                <wp:positionH relativeFrom="column">
                  <wp:posOffset>-8255</wp:posOffset>
                </wp:positionH>
                <wp:positionV relativeFrom="paragraph">
                  <wp:posOffset>829310</wp:posOffset>
                </wp:positionV>
                <wp:extent cx="1586865" cy="275590"/>
                <wp:effectExtent l="0" t="0" r="13335" b="10160"/>
                <wp:wrapNone/>
                <wp:docPr id="11" name="Text Box 11"/>
                <wp:cNvGraphicFramePr/>
                <a:graphic xmlns:a="http://schemas.openxmlformats.org/drawingml/2006/main">
                  <a:graphicData uri="http://schemas.microsoft.com/office/word/2010/wordprocessingShape">
                    <wps:wsp>
                      <wps:cNvSpPr txBox="1"/>
                      <wps:spPr>
                        <a:xfrm>
                          <a:off x="0" y="0"/>
                          <a:ext cx="1586865" cy="27559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16ED8AFE" w14:textId="77777777" w:rsidR="00317781" w:rsidRPr="00EF3FA9" w:rsidRDefault="00317781" w:rsidP="00317781">
                            <w:pPr>
                              <w:jc w:val="center"/>
                              <w:rPr>
                                <w:b/>
                              </w:rPr>
                            </w:pPr>
                            <w:r>
                              <w:rPr>
                                <w:b/>
                              </w:rPr>
                              <w:t>People</w:t>
                            </w:r>
                            <w:r w:rsidRPr="00EF3FA9">
                              <w:rPr>
                                <w:b/>
                              </w:rPr>
                              <w:t xml:space="preserve"> Orient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C2AF1" id="Text Box 11" o:spid="_x0000_s1042" type="#_x0000_t202" style="position:absolute;left:0;text-align:left;margin-left:-.65pt;margin-top:65.3pt;width:124.95pt;height:2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" fillcolor="white [3201]" strokecolor="#9bbb59 [3206]" strokeweight="2pt">
                <v:textbox>
                  <w:txbxContent>
                    <w:p w14:paraId="16ED8AFE" w14:textId="77777777" w:rsidR="00317781" w:rsidRPr="00EF3FA9" w:rsidRDefault="00317781" w:rsidP="00317781">
                      <w:pPr>
                        <w:jc w:val="center"/>
                        <w:rPr>
                          <w:b/>
                        </w:rPr>
                      </w:pPr>
                      <w:r>
                        <w:rPr>
                          <w:b/>
                        </w:rPr>
                        <w:t>People</w:t>
                      </w:r>
                      <w:r w:rsidRPr="00EF3FA9">
                        <w:rPr>
                          <w:b/>
                        </w:rPr>
                        <w:t xml:space="preserve"> Orientated</w:t>
                      </w:r>
                    </w:p>
                  </w:txbxContent>
                </v:textbox>
              </v:shape>
            </w:pict>
          </mc:Fallback>
        </mc:AlternateContent>
      </w:r>
      <w:r>
        <w:rPr>
          <w:b/>
          <w:noProof/>
          <w:sz w:val="22"/>
          <w:szCs w:val="22"/>
        </w:rPr>
        <mc:AlternateContent>
          <mc:Choice Requires="wps">
            <w:drawing>
              <wp:anchor distT="0" distB="0" distL="114300" distR="114300" simplePos="0" relativeHeight="251659264" behindDoc="0" locked="0" layoutInCell="1" allowOverlap="1" wp14:anchorId="78122BDD" wp14:editId="6C29BAF0">
                <wp:simplePos x="0" y="0"/>
                <wp:positionH relativeFrom="column">
                  <wp:posOffset>-8890</wp:posOffset>
                </wp:positionH>
                <wp:positionV relativeFrom="paragraph">
                  <wp:posOffset>10795</wp:posOffset>
                </wp:positionV>
                <wp:extent cx="1586865" cy="275590"/>
                <wp:effectExtent l="0" t="0" r="13335" b="10160"/>
                <wp:wrapNone/>
                <wp:docPr id="4" name="Text Box 4"/>
                <wp:cNvGraphicFramePr/>
                <a:graphic xmlns:a="http://schemas.openxmlformats.org/drawingml/2006/main">
                  <a:graphicData uri="http://schemas.microsoft.com/office/word/2010/wordprocessingShape">
                    <wps:wsp>
                      <wps:cNvSpPr txBox="1"/>
                      <wps:spPr>
                        <a:xfrm>
                          <a:off x="0" y="0"/>
                          <a:ext cx="1586865" cy="27559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31F9FD47" w14:textId="77777777" w:rsidR="00317781" w:rsidRPr="00EF3FA9" w:rsidRDefault="00317781" w:rsidP="00317781">
                            <w:pPr>
                              <w:jc w:val="center"/>
                              <w:rPr>
                                <w:b/>
                              </w:rPr>
                            </w:pPr>
                            <w:r w:rsidRPr="00EF3FA9">
                              <w:rPr>
                                <w:b/>
                              </w:rPr>
                              <w:t>Task Orient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22BDD" id="Text Box 4" o:spid="_x0000_s1043" type="#_x0000_t202" style="position:absolute;left:0;text-align:left;margin-left:-.7pt;margin-top:.85pt;width:124.95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" fillcolor="white [3201]" strokecolor="#9bbb59 [3206]" strokeweight="2pt">
                <v:textbox>
                  <w:txbxContent>
                    <w:p w14:paraId="31F9FD47" w14:textId="77777777" w:rsidR="00317781" w:rsidRPr="00EF3FA9" w:rsidRDefault="00317781" w:rsidP="00317781">
                      <w:pPr>
                        <w:jc w:val="center"/>
                        <w:rPr>
                          <w:b/>
                        </w:rPr>
                      </w:pPr>
                      <w:r w:rsidRPr="00EF3FA9">
                        <w:rPr>
                          <w:b/>
                        </w:rPr>
                        <w:t>Task Orientated</w:t>
                      </w:r>
                    </w:p>
                  </w:txbxContent>
                </v:textbox>
              </v:shape>
            </w:pict>
          </mc:Fallback>
        </mc:AlternateContent>
      </w:r>
    </w:p>
    <w:p w14:paraId="05862A86" w14:textId="77777777" w:rsidR="00317781" w:rsidRDefault="00317781" w:rsidP="00123245">
      <w:pPr>
        <w:jc w:val="both"/>
        <w:rPr>
          <w:b/>
          <w:sz w:val="22"/>
          <w:szCs w:val="22"/>
        </w:rPr>
      </w:pPr>
    </w:p>
    <w:p w14:paraId="0E23E546" w14:textId="77777777" w:rsidR="00317781" w:rsidRDefault="00317781" w:rsidP="00123245">
      <w:pPr>
        <w:jc w:val="both"/>
        <w:rPr>
          <w:b/>
          <w:sz w:val="22"/>
          <w:szCs w:val="22"/>
        </w:rPr>
      </w:pPr>
    </w:p>
    <w:p w14:paraId="5A6602A8" w14:textId="77777777" w:rsidR="00317781" w:rsidRDefault="00317781" w:rsidP="00123245">
      <w:pPr>
        <w:jc w:val="both"/>
        <w:rPr>
          <w:b/>
          <w:sz w:val="22"/>
          <w:szCs w:val="22"/>
        </w:rPr>
      </w:pPr>
    </w:p>
    <w:p w14:paraId="670EDEAE" w14:textId="77777777" w:rsidR="00317781" w:rsidRDefault="00317781" w:rsidP="00123245">
      <w:pPr>
        <w:jc w:val="both"/>
        <w:rPr>
          <w:b/>
          <w:sz w:val="22"/>
          <w:szCs w:val="22"/>
        </w:rPr>
      </w:pPr>
    </w:p>
    <w:p w14:paraId="4654E6FF" w14:textId="77777777" w:rsidR="00317781" w:rsidRDefault="00317781" w:rsidP="00123245">
      <w:pPr>
        <w:jc w:val="both"/>
        <w:rPr>
          <w:b/>
          <w:sz w:val="22"/>
          <w:szCs w:val="22"/>
        </w:rPr>
      </w:pPr>
    </w:p>
    <w:p w14:paraId="1370E9C0" w14:textId="77777777" w:rsidR="00317781" w:rsidRDefault="00317781" w:rsidP="00123245">
      <w:pPr>
        <w:jc w:val="both"/>
        <w:rPr>
          <w:b/>
          <w:sz w:val="22"/>
          <w:szCs w:val="22"/>
        </w:rPr>
      </w:pPr>
    </w:p>
    <w:p w14:paraId="1AB986DD" w14:textId="77777777" w:rsidR="00317781" w:rsidRDefault="00317781" w:rsidP="00123245">
      <w:pPr>
        <w:jc w:val="both"/>
        <w:rPr>
          <w:b/>
          <w:sz w:val="22"/>
          <w:szCs w:val="22"/>
        </w:rPr>
      </w:pPr>
    </w:p>
    <w:p w14:paraId="348737DC" w14:textId="77777777" w:rsidR="00317781" w:rsidRDefault="00317781" w:rsidP="00123245">
      <w:pPr>
        <w:jc w:val="both"/>
        <w:rPr>
          <w:b/>
          <w:sz w:val="22"/>
          <w:szCs w:val="22"/>
        </w:rPr>
      </w:pPr>
    </w:p>
    <w:p w14:paraId="60330230" w14:textId="77777777" w:rsidR="00317781" w:rsidRDefault="00317781" w:rsidP="00123245">
      <w:pPr>
        <w:jc w:val="both"/>
        <w:rPr>
          <w:b/>
          <w:sz w:val="22"/>
          <w:szCs w:val="22"/>
        </w:rPr>
      </w:pPr>
    </w:p>
    <w:p w14:paraId="19658805" w14:textId="77777777" w:rsidR="00317781" w:rsidRDefault="00317781" w:rsidP="00123245">
      <w:pPr>
        <w:jc w:val="both"/>
        <w:rPr>
          <w:b/>
          <w:sz w:val="22"/>
          <w:szCs w:val="22"/>
        </w:rPr>
      </w:pPr>
    </w:p>
    <w:p w14:paraId="4DC4CB8E" w14:textId="77777777" w:rsidR="00317781" w:rsidRDefault="00317781" w:rsidP="00123245">
      <w:pPr>
        <w:jc w:val="both"/>
        <w:rPr>
          <w:b/>
          <w:sz w:val="22"/>
          <w:szCs w:val="22"/>
        </w:rPr>
      </w:pPr>
    </w:p>
    <w:p w14:paraId="544498DB" w14:textId="77777777" w:rsidR="00317781" w:rsidRDefault="00317781" w:rsidP="00123245">
      <w:pPr>
        <w:jc w:val="both"/>
        <w:rPr>
          <w:b/>
          <w:sz w:val="22"/>
          <w:szCs w:val="22"/>
        </w:rPr>
      </w:pPr>
    </w:p>
    <w:p w14:paraId="7B982A26" w14:textId="77777777" w:rsidR="00317781" w:rsidRDefault="00317781" w:rsidP="00123245">
      <w:pPr>
        <w:jc w:val="both"/>
        <w:rPr>
          <w:b/>
          <w:sz w:val="22"/>
          <w:szCs w:val="22"/>
        </w:rPr>
      </w:pPr>
    </w:p>
    <w:p w14:paraId="6F6B3AB6" w14:textId="77777777" w:rsidR="00317781" w:rsidRDefault="00317781" w:rsidP="00123245">
      <w:pPr>
        <w:jc w:val="both"/>
        <w:rPr>
          <w:b/>
          <w:sz w:val="22"/>
          <w:szCs w:val="22"/>
        </w:rPr>
      </w:pPr>
    </w:p>
    <w:p w14:paraId="5C8BC5D8" w14:textId="77777777" w:rsidR="00317781" w:rsidRDefault="00317781" w:rsidP="00123245">
      <w:pPr>
        <w:jc w:val="both"/>
        <w:rPr>
          <w:b/>
          <w:sz w:val="22"/>
          <w:szCs w:val="22"/>
        </w:rPr>
      </w:pPr>
    </w:p>
    <w:p w14:paraId="08E48C44" w14:textId="77777777" w:rsidR="00317781" w:rsidRDefault="00317781" w:rsidP="00123245">
      <w:pPr>
        <w:jc w:val="both"/>
        <w:rPr>
          <w:b/>
          <w:sz w:val="22"/>
          <w:szCs w:val="22"/>
        </w:rPr>
      </w:pPr>
    </w:p>
    <w:p w14:paraId="05DED5CC" w14:textId="77777777" w:rsidR="00317781" w:rsidRDefault="00317781" w:rsidP="00123245">
      <w:pPr>
        <w:jc w:val="both"/>
        <w:rPr>
          <w:b/>
          <w:sz w:val="22"/>
          <w:szCs w:val="22"/>
        </w:rPr>
      </w:pPr>
    </w:p>
    <w:p w14:paraId="6FD6DF98" w14:textId="77777777" w:rsidR="00317781" w:rsidRDefault="00317781" w:rsidP="00123245">
      <w:pPr>
        <w:jc w:val="both"/>
        <w:rPr>
          <w:b/>
          <w:sz w:val="22"/>
          <w:szCs w:val="22"/>
        </w:rPr>
      </w:pPr>
    </w:p>
    <w:p w14:paraId="171E8417" w14:textId="77777777" w:rsidR="00317781" w:rsidRDefault="00317781" w:rsidP="00123245">
      <w:pPr>
        <w:jc w:val="both"/>
        <w:rPr>
          <w:b/>
          <w:sz w:val="22"/>
          <w:szCs w:val="22"/>
        </w:rPr>
      </w:pPr>
    </w:p>
    <w:p w14:paraId="03CBC5B2" w14:textId="77777777" w:rsidR="00317781" w:rsidRDefault="00317781" w:rsidP="00123245">
      <w:pPr>
        <w:jc w:val="both"/>
        <w:rPr>
          <w:b/>
          <w:sz w:val="22"/>
          <w:szCs w:val="22"/>
        </w:rPr>
      </w:pPr>
    </w:p>
    <w:p w14:paraId="37E09A4F" w14:textId="77777777" w:rsidR="00317781" w:rsidRDefault="00317781" w:rsidP="00123245">
      <w:pPr>
        <w:jc w:val="both"/>
        <w:rPr>
          <w:b/>
          <w:sz w:val="22"/>
          <w:szCs w:val="22"/>
        </w:rPr>
      </w:pPr>
    </w:p>
    <w:p w14:paraId="351BF01B" w14:textId="77777777" w:rsidR="00317781" w:rsidRDefault="00317781" w:rsidP="00123245">
      <w:pPr>
        <w:jc w:val="both"/>
        <w:rPr>
          <w:b/>
          <w:sz w:val="22"/>
          <w:szCs w:val="22"/>
        </w:rPr>
      </w:pPr>
    </w:p>
    <w:p w14:paraId="5501B781" w14:textId="77777777" w:rsidR="00317781" w:rsidRDefault="00317781" w:rsidP="00123245">
      <w:pPr>
        <w:jc w:val="both"/>
        <w:rPr>
          <w:b/>
          <w:sz w:val="22"/>
          <w:szCs w:val="22"/>
        </w:rPr>
      </w:pPr>
    </w:p>
    <w:p w14:paraId="46AD60BF" w14:textId="77777777" w:rsidR="00317781" w:rsidRDefault="00317781" w:rsidP="00123245">
      <w:pPr>
        <w:jc w:val="both"/>
        <w:rPr>
          <w:b/>
          <w:sz w:val="22"/>
          <w:szCs w:val="22"/>
        </w:rPr>
      </w:pPr>
    </w:p>
    <w:p w14:paraId="3E39C1F6" w14:textId="77777777" w:rsidR="00317781" w:rsidRDefault="00317781" w:rsidP="00123245">
      <w:pPr>
        <w:jc w:val="both"/>
        <w:rPr>
          <w:b/>
          <w:sz w:val="22"/>
          <w:szCs w:val="22"/>
        </w:rPr>
      </w:pPr>
    </w:p>
    <w:p w14:paraId="581E89B7" w14:textId="77777777" w:rsidR="00317781" w:rsidRDefault="00317781" w:rsidP="00123245">
      <w:pPr>
        <w:jc w:val="both"/>
        <w:rPr>
          <w:b/>
          <w:sz w:val="22"/>
          <w:szCs w:val="22"/>
        </w:rPr>
      </w:pPr>
    </w:p>
    <w:p w14:paraId="64938217" w14:textId="77777777" w:rsidR="00317781" w:rsidRDefault="00317781" w:rsidP="00123245">
      <w:pPr>
        <w:jc w:val="both"/>
        <w:rPr>
          <w:b/>
          <w:sz w:val="22"/>
          <w:szCs w:val="22"/>
        </w:rPr>
      </w:pPr>
    </w:p>
    <w:p w14:paraId="39F3083D" w14:textId="77777777" w:rsidR="00317781" w:rsidRDefault="00317781" w:rsidP="00123245">
      <w:pPr>
        <w:jc w:val="both"/>
        <w:rPr>
          <w:b/>
          <w:sz w:val="22"/>
          <w:szCs w:val="22"/>
        </w:rPr>
      </w:pPr>
    </w:p>
    <w:p w14:paraId="1ABF3C71" w14:textId="77777777" w:rsidR="00317781" w:rsidRDefault="00317781" w:rsidP="00123245">
      <w:pPr>
        <w:jc w:val="both"/>
        <w:rPr>
          <w:b/>
          <w:sz w:val="22"/>
          <w:szCs w:val="22"/>
        </w:rPr>
      </w:pPr>
    </w:p>
    <w:p w14:paraId="50208EAB" w14:textId="77777777" w:rsidR="00317781" w:rsidRDefault="00317781" w:rsidP="00123245">
      <w:pPr>
        <w:jc w:val="both"/>
        <w:rPr>
          <w:b/>
          <w:sz w:val="22"/>
          <w:szCs w:val="22"/>
        </w:rPr>
      </w:pPr>
    </w:p>
    <w:p w14:paraId="14786BAB" w14:textId="77777777" w:rsidR="00317781" w:rsidRDefault="00317781" w:rsidP="00123245">
      <w:pPr>
        <w:jc w:val="both"/>
        <w:rPr>
          <w:b/>
          <w:sz w:val="22"/>
          <w:szCs w:val="22"/>
        </w:rPr>
      </w:pPr>
    </w:p>
    <w:p w14:paraId="793FEE7B" w14:textId="77777777" w:rsidR="00317781" w:rsidRDefault="00317781" w:rsidP="00123245">
      <w:pPr>
        <w:jc w:val="both"/>
        <w:rPr>
          <w:b/>
          <w:sz w:val="22"/>
          <w:szCs w:val="22"/>
        </w:rPr>
      </w:pPr>
    </w:p>
    <w:p w14:paraId="166B7A82" w14:textId="77777777" w:rsidR="00317781" w:rsidRDefault="00317781" w:rsidP="00123245">
      <w:pPr>
        <w:jc w:val="both"/>
        <w:rPr>
          <w:b/>
          <w:sz w:val="22"/>
          <w:szCs w:val="22"/>
        </w:rPr>
      </w:pPr>
    </w:p>
    <w:p w14:paraId="3A2EFC60" w14:textId="77777777" w:rsidR="00317781" w:rsidRDefault="00317781" w:rsidP="00123245">
      <w:pPr>
        <w:jc w:val="both"/>
        <w:rPr>
          <w:b/>
          <w:sz w:val="22"/>
          <w:szCs w:val="22"/>
        </w:rPr>
      </w:pPr>
    </w:p>
    <w:p w14:paraId="63187850" w14:textId="77777777" w:rsidR="00317781" w:rsidRDefault="00317781" w:rsidP="00123245">
      <w:pPr>
        <w:jc w:val="both"/>
        <w:rPr>
          <w:b/>
          <w:sz w:val="22"/>
          <w:szCs w:val="22"/>
        </w:rPr>
      </w:pPr>
    </w:p>
    <w:p w14:paraId="0C9EA4E0" w14:textId="77777777" w:rsidR="00317781" w:rsidRDefault="00317781" w:rsidP="00123245">
      <w:pPr>
        <w:jc w:val="both"/>
        <w:rPr>
          <w:b/>
          <w:sz w:val="22"/>
          <w:szCs w:val="22"/>
        </w:rPr>
      </w:pPr>
    </w:p>
    <w:p w14:paraId="3BA0216A" w14:textId="77777777" w:rsidR="00317781" w:rsidRDefault="00317781" w:rsidP="00123245">
      <w:pPr>
        <w:jc w:val="both"/>
        <w:rPr>
          <w:b/>
          <w:sz w:val="22"/>
          <w:szCs w:val="22"/>
        </w:rPr>
      </w:pPr>
    </w:p>
    <w:p w14:paraId="5D226430" w14:textId="77777777" w:rsidR="00317781" w:rsidRDefault="00317781" w:rsidP="00123245">
      <w:pPr>
        <w:jc w:val="both"/>
        <w:rPr>
          <w:b/>
          <w:sz w:val="22"/>
          <w:szCs w:val="22"/>
        </w:rPr>
      </w:pPr>
    </w:p>
    <w:p w14:paraId="0DEC74E7" w14:textId="77777777" w:rsidR="00317781" w:rsidRDefault="00317781" w:rsidP="00123245">
      <w:pPr>
        <w:jc w:val="both"/>
        <w:rPr>
          <w:b/>
          <w:sz w:val="22"/>
          <w:szCs w:val="22"/>
        </w:rPr>
      </w:pPr>
    </w:p>
    <w:p w14:paraId="102FB7C0" w14:textId="77777777" w:rsidR="00317781" w:rsidRDefault="00317781" w:rsidP="00123245">
      <w:pPr>
        <w:jc w:val="both"/>
        <w:rPr>
          <w:b/>
          <w:sz w:val="22"/>
          <w:szCs w:val="22"/>
        </w:rPr>
      </w:pPr>
    </w:p>
    <w:p w14:paraId="1BEA2D02" w14:textId="77777777" w:rsidR="00317781" w:rsidRDefault="00317781" w:rsidP="00123245">
      <w:pPr>
        <w:jc w:val="both"/>
        <w:rPr>
          <w:b/>
          <w:sz w:val="22"/>
          <w:szCs w:val="22"/>
        </w:rPr>
      </w:pPr>
    </w:p>
    <w:p w14:paraId="4B0AC016" w14:textId="77777777" w:rsidR="00317781" w:rsidRDefault="00317781" w:rsidP="00123245">
      <w:pPr>
        <w:jc w:val="both"/>
        <w:rPr>
          <w:b/>
          <w:sz w:val="22"/>
          <w:szCs w:val="22"/>
        </w:rPr>
      </w:pPr>
    </w:p>
    <w:p w14:paraId="0561FDB4" w14:textId="77777777" w:rsidR="00317781" w:rsidRDefault="00317781" w:rsidP="00123245">
      <w:pPr>
        <w:jc w:val="both"/>
        <w:rPr>
          <w:b/>
          <w:sz w:val="22"/>
          <w:szCs w:val="22"/>
        </w:rPr>
      </w:pPr>
    </w:p>
    <w:p w14:paraId="1D8C18A0" w14:textId="77777777" w:rsidR="00317781" w:rsidRDefault="00317781" w:rsidP="00317781">
      <w:pPr>
        <w:rPr>
          <w:b/>
          <w:color w:val="BAD739"/>
          <w:sz w:val="36"/>
          <w:szCs w:val="40"/>
        </w:rPr>
      </w:pPr>
      <w:r>
        <w:rPr>
          <w:b/>
          <w:color w:val="BAD739"/>
          <w:sz w:val="36"/>
          <w:szCs w:val="40"/>
        </w:rPr>
        <w:t>Unit 3 – Develop Leadership Skills</w:t>
      </w:r>
    </w:p>
    <w:p w14:paraId="229965AE" w14:textId="77777777" w:rsidR="00317781" w:rsidRDefault="00317781" w:rsidP="00317781">
      <w:pPr>
        <w:rPr>
          <w:b/>
          <w:color w:val="BAD739"/>
          <w:sz w:val="36"/>
          <w:szCs w:val="40"/>
        </w:rPr>
      </w:pPr>
    </w:p>
    <w:p w14:paraId="71DE767C" w14:textId="77777777" w:rsidR="00317781" w:rsidRDefault="00317781" w:rsidP="00317781">
      <w:pPr>
        <w:rPr>
          <w:b/>
          <w:color w:val="BAD739"/>
          <w:sz w:val="36"/>
          <w:szCs w:val="40"/>
        </w:rPr>
      </w:pPr>
      <w:r>
        <w:rPr>
          <w:b/>
          <w:color w:val="BAD739"/>
          <w:sz w:val="36"/>
          <w:szCs w:val="40"/>
        </w:rPr>
        <w:t>Worksheet PS2: Leadership Styles</w:t>
      </w:r>
    </w:p>
    <w:p w14:paraId="7E746EAD" w14:textId="77777777" w:rsidR="00317781" w:rsidRPr="000728C7" w:rsidRDefault="00317781" w:rsidP="00317781">
      <w:pPr>
        <w:rPr>
          <w:b/>
          <w:color w:val="BAD739"/>
          <w:sz w:val="36"/>
          <w:szCs w:val="40"/>
        </w:rPr>
      </w:pPr>
    </w:p>
    <w:tbl>
      <w:tblPr>
        <w:tblStyle w:val="TableGrid"/>
        <w:tblW w:w="0" w:type="auto"/>
        <w:tblLook w:val="04A0" w:firstRow="1" w:lastRow="0" w:firstColumn="1" w:lastColumn="0" w:noHBand="0" w:noVBand="1"/>
      </w:tblPr>
      <w:tblGrid>
        <w:gridCol w:w="9242"/>
      </w:tblGrid>
      <w:tr w:rsidR="00317781" w14:paraId="599E1322" w14:textId="77777777" w:rsidTr="00E03CCA">
        <w:tc>
          <w:tcPr>
            <w:tcW w:w="9242" w:type="dxa"/>
            <w:shd w:val="clear" w:color="auto" w:fill="BAD739"/>
          </w:tcPr>
          <w:p w14:paraId="53C6D7F6" w14:textId="77777777" w:rsidR="00317781" w:rsidRPr="001C6131" w:rsidRDefault="00317781" w:rsidP="00E03CCA">
            <w:pPr>
              <w:jc w:val="both"/>
              <w:rPr>
                <w:b/>
                <w:color w:val="FFFFFF" w:themeColor="background1"/>
                <w:sz w:val="22"/>
                <w:szCs w:val="22"/>
              </w:rPr>
            </w:pPr>
            <w:r w:rsidRPr="001C6131">
              <w:rPr>
                <w:b/>
                <w:color w:val="FFFFFF" w:themeColor="background1"/>
                <w:sz w:val="22"/>
                <w:szCs w:val="22"/>
              </w:rPr>
              <w:t>Pick any well-known leader and identify</w:t>
            </w:r>
            <w:r>
              <w:rPr>
                <w:b/>
                <w:color w:val="FFFFFF" w:themeColor="background1"/>
                <w:sz w:val="22"/>
                <w:szCs w:val="22"/>
              </w:rPr>
              <w:t xml:space="preserve"> their key leadership strengths.</w:t>
            </w:r>
          </w:p>
          <w:p w14:paraId="0E57CE9D" w14:textId="77777777" w:rsidR="00317781" w:rsidRPr="001C6131" w:rsidRDefault="00317781" w:rsidP="00E03CCA">
            <w:pPr>
              <w:jc w:val="both"/>
              <w:rPr>
                <w:b/>
                <w:color w:val="FFFFFF" w:themeColor="background1"/>
                <w:sz w:val="22"/>
                <w:szCs w:val="22"/>
              </w:rPr>
            </w:pPr>
          </w:p>
        </w:tc>
      </w:tr>
      <w:tr w:rsidR="00317781" w14:paraId="76F75485" w14:textId="77777777" w:rsidTr="00E03CCA">
        <w:tc>
          <w:tcPr>
            <w:tcW w:w="9242" w:type="dxa"/>
          </w:tcPr>
          <w:p w14:paraId="2050DEBD" w14:textId="77777777" w:rsidR="00317781" w:rsidRDefault="00317781" w:rsidP="00E03CCA">
            <w:pPr>
              <w:jc w:val="both"/>
              <w:rPr>
                <w:b/>
                <w:sz w:val="22"/>
                <w:szCs w:val="22"/>
              </w:rPr>
            </w:pPr>
          </w:p>
          <w:p w14:paraId="597DB4E7" w14:textId="77777777" w:rsidR="00317781" w:rsidRDefault="00317781" w:rsidP="00E03CCA">
            <w:pPr>
              <w:jc w:val="both"/>
              <w:rPr>
                <w:b/>
                <w:sz w:val="22"/>
                <w:szCs w:val="22"/>
              </w:rPr>
            </w:pPr>
          </w:p>
          <w:p w14:paraId="4691DD41" w14:textId="77777777" w:rsidR="00317781" w:rsidRDefault="00317781" w:rsidP="00E03CCA">
            <w:pPr>
              <w:jc w:val="both"/>
              <w:rPr>
                <w:b/>
                <w:sz w:val="22"/>
                <w:szCs w:val="22"/>
              </w:rPr>
            </w:pPr>
          </w:p>
          <w:p w14:paraId="64E1F08F" w14:textId="77777777" w:rsidR="00317781" w:rsidRDefault="00317781" w:rsidP="00E03CCA">
            <w:pPr>
              <w:jc w:val="both"/>
              <w:rPr>
                <w:b/>
                <w:sz w:val="22"/>
                <w:szCs w:val="22"/>
              </w:rPr>
            </w:pPr>
          </w:p>
          <w:p w14:paraId="4AD69802" w14:textId="77777777" w:rsidR="00317781" w:rsidRDefault="00317781" w:rsidP="00E03CCA">
            <w:pPr>
              <w:jc w:val="both"/>
              <w:rPr>
                <w:b/>
                <w:sz w:val="22"/>
                <w:szCs w:val="22"/>
              </w:rPr>
            </w:pPr>
          </w:p>
          <w:p w14:paraId="25925A72" w14:textId="77777777" w:rsidR="00317781" w:rsidRDefault="00317781" w:rsidP="00E03CCA">
            <w:pPr>
              <w:jc w:val="both"/>
              <w:rPr>
                <w:b/>
                <w:sz w:val="22"/>
                <w:szCs w:val="22"/>
              </w:rPr>
            </w:pPr>
          </w:p>
          <w:p w14:paraId="7AA49975" w14:textId="77777777" w:rsidR="00317781" w:rsidRDefault="00317781" w:rsidP="00E03CCA">
            <w:pPr>
              <w:jc w:val="both"/>
              <w:rPr>
                <w:b/>
                <w:sz w:val="22"/>
                <w:szCs w:val="22"/>
              </w:rPr>
            </w:pPr>
          </w:p>
          <w:p w14:paraId="17A019BD" w14:textId="77777777" w:rsidR="00317781" w:rsidRDefault="00317781" w:rsidP="00E03CCA">
            <w:pPr>
              <w:jc w:val="both"/>
              <w:rPr>
                <w:b/>
                <w:sz w:val="22"/>
                <w:szCs w:val="22"/>
              </w:rPr>
            </w:pPr>
          </w:p>
          <w:p w14:paraId="7408216D" w14:textId="77777777" w:rsidR="00317781" w:rsidRDefault="00317781" w:rsidP="00E03CCA">
            <w:pPr>
              <w:jc w:val="both"/>
              <w:rPr>
                <w:b/>
                <w:sz w:val="22"/>
                <w:szCs w:val="22"/>
              </w:rPr>
            </w:pPr>
          </w:p>
        </w:tc>
      </w:tr>
      <w:tr w:rsidR="00317781" w14:paraId="6513E9EB" w14:textId="77777777" w:rsidTr="00E03CCA">
        <w:tc>
          <w:tcPr>
            <w:tcW w:w="9242" w:type="dxa"/>
            <w:shd w:val="clear" w:color="auto" w:fill="BAD739"/>
          </w:tcPr>
          <w:p w14:paraId="09727153" w14:textId="77777777" w:rsidR="00317781" w:rsidRPr="001C6131" w:rsidRDefault="00317781" w:rsidP="00E03CCA">
            <w:pPr>
              <w:jc w:val="both"/>
              <w:rPr>
                <w:b/>
                <w:color w:val="FFFFFF" w:themeColor="background1"/>
                <w:sz w:val="22"/>
                <w:szCs w:val="22"/>
              </w:rPr>
            </w:pPr>
            <w:r w:rsidRPr="001C6131">
              <w:rPr>
                <w:b/>
                <w:color w:val="FFFFFF" w:themeColor="background1"/>
                <w:sz w:val="22"/>
                <w:szCs w:val="22"/>
              </w:rPr>
              <w:t>How appropriate was their leadership style to the situation?</w:t>
            </w:r>
          </w:p>
          <w:p w14:paraId="06722C23" w14:textId="77777777" w:rsidR="00317781" w:rsidRPr="001C6131" w:rsidRDefault="00317781" w:rsidP="00E03CCA">
            <w:pPr>
              <w:jc w:val="both"/>
              <w:rPr>
                <w:b/>
                <w:color w:val="FFFFFF" w:themeColor="background1"/>
                <w:sz w:val="22"/>
                <w:szCs w:val="22"/>
              </w:rPr>
            </w:pPr>
          </w:p>
        </w:tc>
      </w:tr>
      <w:tr w:rsidR="00317781" w14:paraId="7691AE95" w14:textId="77777777" w:rsidTr="00E03CCA">
        <w:tc>
          <w:tcPr>
            <w:tcW w:w="9242" w:type="dxa"/>
          </w:tcPr>
          <w:p w14:paraId="4801C6D8" w14:textId="77777777" w:rsidR="00317781" w:rsidRDefault="00317781" w:rsidP="00E03CCA">
            <w:pPr>
              <w:jc w:val="both"/>
              <w:rPr>
                <w:b/>
                <w:sz w:val="22"/>
                <w:szCs w:val="22"/>
              </w:rPr>
            </w:pPr>
          </w:p>
          <w:p w14:paraId="07362A95" w14:textId="77777777" w:rsidR="00317781" w:rsidRDefault="00317781" w:rsidP="00E03CCA">
            <w:pPr>
              <w:jc w:val="both"/>
              <w:rPr>
                <w:b/>
                <w:sz w:val="22"/>
                <w:szCs w:val="22"/>
              </w:rPr>
            </w:pPr>
          </w:p>
          <w:p w14:paraId="440C4F00" w14:textId="77777777" w:rsidR="00317781" w:rsidRDefault="00317781" w:rsidP="00E03CCA">
            <w:pPr>
              <w:jc w:val="both"/>
              <w:rPr>
                <w:b/>
                <w:sz w:val="22"/>
                <w:szCs w:val="22"/>
              </w:rPr>
            </w:pPr>
          </w:p>
          <w:p w14:paraId="273F87AC" w14:textId="77777777" w:rsidR="00317781" w:rsidRDefault="00317781" w:rsidP="00E03CCA">
            <w:pPr>
              <w:jc w:val="both"/>
              <w:rPr>
                <w:b/>
                <w:sz w:val="22"/>
                <w:szCs w:val="22"/>
              </w:rPr>
            </w:pPr>
          </w:p>
          <w:p w14:paraId="4B448EB3" w14:textId="77777777" w:rsidR="00317781" w:rsidRDefault="00317781" w:rsidP="00E03CCA">
            <w:pPr>
              <w:jc w:val="both"/>
              <w:rPr>
                <w:b/>
                <w:sz w:val="22"/>
                <w:szCs w:val="22"/>
              </w:rPr>
            </w:pPr>
          </w:p>
          <w:p w14:paraId="2023523B" w14:textId="77777777" w:rsidR="00317781" w:rsidRDefault="00317781" w:rsidP="00E03CCA">
            <w:pPr>
              <w:jc w:val="both"/>
              <w:rPr>
                <w:b/>
                <w:sz w:val="22"/>
                <w:szCs w:val="22"/>
              </w:rPr>
            </w:pPr>
          </w:p>
          <w:p w14:paraId="061655D0" w14:textId="77777777" w:rsidR="00317781" w:rsidRDefault="00317781" w:rsidP="00E03CCA">
            <w:pPr>
              <w:jc w:val="both"/>
              <w:rPr>
                <w:b/>
                <w:sz w:val="22"/>
                <w:szCs w:val="22"/>
              </w:rPr>
            </w:pPr>
          </w:p>
          <w:p w14:paraId="21E6BEC4" w14:textId="77777777" w:rsidR="00317781" w:rsidRDefault="00317781" w:rsidP="00E03CCA">
            <w:pPr>
              <w:jc w:val="both"/>
              <w:rPr>
                <w:b/>
                <w:sz w:val="22"/>
                <w:szCs w:val="22"/>
              </w:rPr>
            </w:pPr>
          </w:p>
          <w:p w14:paraId="2C313381" w14:textId="77777777" w:rsidR="00317781" w:rsidRDefault="00317781" w:rsidP="00E03CCA">
            <w:pPr>
              <w:jc w:val="both"/>
              <w:rPr>
                <w:b/>
                <w:sz w:val="22"/>
                <w:szCs w:val="22"/>
              </w:rPr>
            </w:pPr>
          </w:p>
        </w:tc>
      </w:tr>
      <w:tr w:rsidR="00317781" w14:paraId="2A8CCFAA" w14:textId="77777777" w:rsidTr="00E03CCA">
        <w:tc>
          <w:tcPr>
            <w:tcW w:w="9242" w:type="dxa"/>
            <w:shd w:val="clear" w:color="auto" w:fill="BAD739"/>
          </w:tcPr>
          <w:p w14:paraId="4DE37859" w14:textId="77777777" w:rsidR="00317781" w:rsidRPr="001C6131" w:rsidRDefault="00317781" w:rsidP="00E03CCA">
            <w:pPr>
              <w:jc w:val="both"/>
              <w:rPr>
                <w:b/>
                <w:color w:val="FFFFFF" w:themeColor="background1"/>
                <w:sz w:val="22"/>
                <w:szCs w:val="22"/>
              </w:rPr>
            </w:pPr>
            <w:r w:rsidRPr="001C6131">
              <w:rPr>
                <w:b/>
                <w:color w:val="FFFFFF" w:themeColor="background1"/>
                <w:sz w:val="22"/>
                <w:szCs w:val="22"/>
              </w:rPr>
              <w:t>Do you think you could be a good leader in all situations</w:t>
            </w:r>
            <w:r>
              <w:rPr>
                <w:b/>
                <w:color w:val="FFFFFF" w:themeColor="background1"/>
                <w:sz w:val="22"/>
                <w:szCs w:val="22"/>
              </w:rPr>
              <w:t>,</w:t>
            </w:r>
            <w:r w:rsidRPr="001C6131">
              <w:rPr>
                <w:b/>
                <w:color w:val="FFFFFF" w:themeColor="background1"/>
                <w:sz w:val="22"/>
                <w:szCs w:val="22"/>
              </w:rPr>
              <w:t xml:space="preserve"> or do only certain leaders excel in situations that are only appropriate to their style?</w:t>
            </w:r>
          </w:p>
        </w:tc>
      </w:tr>
      <w:tr w:rsidR="00317781" w14:paraId="1F1C9D7C" w14:textId="77777777" w:rsidTr="00E03CCA">
        <w:tc>
          <w:tcPr>
            <w:tcW w:w="9242" w:type="dxa"/>
          </w:tcPr>
          <w:p w14:paraId="770784B8" w14:textId="77777777" w:rsidR="00317781" w:rsidRDefault="00317781" w:rsidP="00E03CCA">
            <w:pPr>
              <w:jc w:val="both"/>
              <w:rPr>
                <w:b/>
                <w:sz w:val="22"/>
                <w:szCs w:val="22"/>
              </w:rPr>
            </w:pPr>
          </w:p>
          <w:p w14:paraId="767B907C" w14:textId="77777777" w:rsidR="00317781" w:rsidRDefault="00317781" w:rsidP="00E03CCA">
            <w:pPr>
              <w:jc w:val="both"/>
              <w:rPr>
                <w:b/>
                <w:sz w:val="22"/>
                <w:szCs w:val="22"/>
              </w:rPr>
            </w:pPr>
          </w:p>
          <w:p w14:paraId="7D62D8CF" w14:textId="77777777" w:rsidR="00317781" w:rsidRDefault="00317781" w:rsidP="00E03CCA">
            <w:pPr>
              <w:jc w:val="both"/>
              <w:rPr>
                <w:b/>
                <w:sz w:val="22"/>
                <w:szCs w:val="22"/>
              </w:rPr>
            </w:pPr>
          </w:p>
          <w:p w14:paraId="54246F77" w14:textId="77777777" w:rsidR="00317781" w:rsidRDefault="00317781" w:rsidP="00E03CCA">
            <w:pPr>
              <w:jc w:val="both"/>
              <w:rPr>
                <w:b/>
                <w:sz w:val="22"/>
                <w:szCs w:val="22"/>
              </w:rPr>
            </w:pPr>
          </w:p>
          <w:p w14:paraId="14D50239" w14:textId="77777777" w:rsidR="00317781" w:rsidRDefault="00317781" w:rsidP="00E03CCA">
            <w:pPr>
              <w:jc w:val="both"/>
              <w:rPr>
                <w:b/>
                <w:sz w:val="22"/>
                <w:szCs w:val="22"/>
              </w:rPr>
            </w:pPr>
          </w:p>
          <w:p w14:paraId="4AC2FDF4" w14:textId="77777777" w:rsidR="00317781" w:rsidRDefault="00317781" w:rsidP="00E03CCA">
            <w:pPr>
              <w:jc w:val="both"/>
              <w:rPr>
                <w:b/>
                <w:sz w:val="22"/>
                <w:szCs w:val="22"/>
              </w:rPr>
            </w:pPr>
          </w:p>
          <w:p w14:paraId="35954ACA" w14:textId="77777777" w:rsidR="00317781" w:rsidRDefault="00317781" w:rsidP="00E03CCA">
            <w:pPr>
              <w:jc w:val="both"/>
              <w:rPr>
                <w:b/>
                <w:sz w:val="22"/>
                <w:szCs w:val="22"/>
              </w:rPr>
            </w:pPr>
          </w:p>
          <w:p w14:paraId="3B62F65C" w14:textId="77777777" w:rsidR="00317781" w:rsidRDefault="00317781" w:rsidP="00E03CCA">
            <w:pPr>
              <w:jc w:val="both"/>
              <w:rPr>
                <w:b/>
                <w:sz w:val="22"/>
                <w:szCs w:val="22"/>
              </w:rPr>
            </w:pPr>
          </w:p>
          <w:p w14:paraId="5E91EC21" w14:textId="77777777" w:rsidR="00317781" w:rsidRDefault="00317781" w:rsidP="00E03CCA">
            <w:pPr>
              <w:jc w:val="both"/>
              <w:rPr>
                <w:b/>
                <w:sz w:val="22"/>
                <w:szCs w:val="22"/>
              </w:rPr>
            </w:pPr>
          </w:p>
        </w:tc>
      </w:tr>
      <w:tr w:rsidR="00317781" w14:paraId="4C2C40BA" w14:textId="77777777" w:rsidTr="00E03CCA">
        <w:tc>
          <w:tcPr>
            <w:tcW w:w="9242" w:type="dxa"/>
            <w:shd w:val="clear" w:color="auto" w:fill="BAD739"/>
          </w:tcPr>
          <w:p w14:paraId="27D25C50" w14:textId="77777777" w:rsidR="00317781" w:rsidRPr="001C6131" w:rsidRDefault="00317781" w:rsidP="00E03CCA">
            <w:pPr>
              <w:jc w:val="both"/>
              <w:rPr>
                <w:b/>
                <w:color w:val="FFFFFF" w:themeColor="background1"/>
                <w:sz w:val="22"/>
                <w:szCs w:val="22"/>
              </w:rPr>
            </w:pPr>
            <w:r w:rsidRPr="001C6131">
              <w:rPr>
                <w:b/>
                <w:color w:val="FFFFFF" w:themeColor="background1"/>
                <w:sz w:val="22"/>
                <w:szCs w:val="22"/>
              </w:rPr>
              <w:t>Do you think good leaders are born with the genetics to be good leaders or are they conditioned through their environmental experiences?</w:t>
            </w:r>
          </w:p>
        </w:tc>
      </w:tr>
      <w:tr w:rsidR="00317781" w14:paraId="0C2D9ECA" w14:textId="77777777" w:rsidTr="00E03CCA">
        <w:tc>
          <w:tcPr>
            <w:tcW w:w="9242" w:type="dxa"/>
          </w:tcPr>
          <w:p w14:paraId="58BC0D57" w14:textId="77777777" w:rsidR="00317781" w:rsidRDefault="00317781" w:rsidP="00E03CCA">
            <w:pPr>
              <w:jc w:val="both"/>
              <w:rPr>
                <w:b/>
                <w:sz w:val="22"/>
                <w:szCs w:val="22"/>
              </w:rPr>
            </w:pPr>
          </w:p>
          <w:p w14:paraId="4158A06A" w14:textId="77777777" w:rsidR="00317781" w:rsidRDefault="00317781" w:rsidP="00E03CCA">
            <w:pPr>
              <w:jc w:val="both"/>
              <w:rPr>
                <w:b/>
                <w:sz w:val="22"/>
                <w:szCs w:val="22"/>
              </w:rPr>
            </w:pPr>
          </w:p>
          <w:p w14:paraId="000EEC3C" w14:textId="77777777" w:rsidR="00317781" w:rsidRDefault="00317781" w:rsidP="00E03CCA">
            <w:pPr>
              <w:jc w:val="both"/>
              <w:rPr>
                <w:b/>
                <w:sz w:val="22"/>
                <w:szCs w:val="22"/>
              </w:rPr>
            </w:pPr>
          </w:p>
          <w:p w14:paraId="57897896" w14:textId="77777777" w:rsidR="00317781" w:rsidRDefault="00317781" w:rsidP="00E03CCA">
            <w:pPr>
              <w:jc w:val="both"/>
              <w:rPr>
                <w:b/>
                <w:sz w:val="22"/>
                <w:szCs w:val="22"/>
              </w:rPr>
            </w:pPr>
          </w:p>
          <w:p w14:paraId="4FE3F493" w14:textId="77777777" w:rsidR="00317781" w:rsidRDefault="00317781" w:rsidP="00E03CCA">
            <w:pPr>
              <w:jc w:val="both"/>
              <w:rPr>
                <w:b/>
                <w:sz w:val="22"/>
                <w:szCs w:val="22"/>
              </w:rPr>
            </w:pPr>
          </w:p>
          <w:p w14:paraId="772A89F5" w14:textId="77777777" w:rsidR="00317781" w:rsidRDefault="00317781" w:rsidP="00E03CCA">
            <w:pPr>
              <w:jc w:val="both"/>
              <w:rPr>
                <w:b/>
                <w:sz w:val="22"/>
                <w:szCs w:val="22"/>
              </w:rPr>
            </w:pPr>
          </w:p>
          <w:p w14:paraId="35FB850C" w14:textId="77777777" w:rsidR="00317781" w:rsidRDefault="00317781" w:rsidP="00E03CCA">
            <w:pPr>
              <w:jc w:val="both"/>
              <w:rPr>
                <w:b/>
                <w:sz w:val="22"/>
                <w:szCs w:val="22"/>
              </w:rPr>
            </w:pPr>
          </w:p>
          <w:p w14:paraId="0D2BFFBE" w14:textId="77777777" w:rsidR="00317781" w:rsidRDefault="00317781" w:rsidP="00E03CCA">
            <w:pPr>
              <w:jc w:val="both"/>
              <w:rPr>
                <w:b/>
                <w:sz w:val="22"/>
                <w:szCs w:val="22"/>
              </w:rPr>
            </w:pPr>
          </w:p>
          <w:p w14:paraId="6BFEE274" w14:textId="77777777" w:rsidR="00317781" w:rsidRDefault="00317781" w:rsidP="00E03CCA">
            <w:pPr>
              <w:jc w:val="both"/>
              <w:rPr>
                <w:b/>
                <w:sz w:val="22"/>
                <w:szCs w:val="22"/>
              </w:rPr>
            </w:pPr>
          </w:p>
          <w:p w14:paraId="2C427274" w14:textId="77777777" w:rsidR="00317781" w:rsidRDefault="00317781" w:rsidP="00E03CCA">
            <w:pPr>
              <w:jc w:val="both"/>
              <w:rPr>
                <w:b/>
                <w:sz w:val="22"/>
                <w:szCs w:val="22"/>
              </w:rPr>
            </w:pPr>
          </w:p>
        </w:tc>
      </w:tr>
    </w:tbl>
    <w:p w14:paraId="4217F149" w14:textId="77777777" w:rsidR="00317781" w:rsidRDefault="00317781" w:rsidP="00123245">
      <w:pPr>
        <w:jc w:val="both"/>
        <w:rPr>
          <w:b/>
          <w:sz w:val="22"/>
          <w:szCs w:val="22"/>
        </w:rPr>
      </w:pPr>
    </w:p>
    <w:p w14:paraId="65D66C3A" w14:textId="77777777" w:rsidR="00317781" w:rsidRDefault="00317781" w:rsidP="00317781">
      <w:pPr>
        <w:rPr>
          <w:b/>
          <w:color w:val="BAD739"/>
          <w:sz w:val="36"/>
          <w:szCs w:val="40"/>
        </w:rPr>
      </w:pPr>
      <w:r>
        <w:rPr>
          <w:b/>
          <w:color w:val="BAD739"/>
          <w:sz w:val="36"/>
          <w:szCs w:val="40"/>
        </w:rPr>
        <w:lastRenderedPageBreak/>
        <w:t>Unit 3 – Develop Leadership Skills</w:t>
      </w:r>
    </w:p>
    <w:p w14:paraId="6E02DAD6" w14:textId="77777777" w:rsidR="00317781" w:rsidRDefault="00317781" w:rsidP="00317781">
      <w:pPr>
        <w:rPr>
          <w:b/>
          <w:color w:val="BAD739"/>
          <w:sz w:val="36"/>
          <w:szCs w:val="40"/>
        </w:rPr>
      </w:pPr>
    </w:p>
    <w:p w14:paraId="7E9247EA" w14:textId="77777777" w:rsidR="00317781" w:rsidRPr="000728C7" w:rsidRDefault="00317781" w:rsidP="00317781">
      <w:pPr>
        <w:rPr>
          <w:b/>
          <w:color w:val="BAD739"/>
          <w:sz w:val="36"/>
          <w:szCs w:val="40"/>
        </w:rPr>
      </w:pPr>
      <w:r>
        <w:rPr>
          <w:b/>
          <w:color w:val="BAD739"/>
          <w:sz w:val="36"/>
          <w:szCs w:val="40"/>
        </w:rPr>
        <w:t>Worksheet PS3: Leadership Styles in detail</w:t>
      </w:r>
    </w:p>
    <w:p w14:paraId="4CDDC5BB" w14:textId="77777777" w:rsidR="00317781" w:rsidRDefault="00317781" w:rsidP="00317781">
      <w:pPr>
        <w:pStyle w:val="Worksheettext"/>
        <w:rPr>
          <w:lang w:eastAsia="en-GB"/>
        </w:rPr>
      </w:pPr>
      <w:r>
        <w:rPr>
          <w:lang w:eastAsia="en-GB"/>
        </w:rPr>
        <w:t>Outline</w:t>
      </w:r>
      <w:r w:rsidRPr="003735BF">
        <w:rPr>
          <w:lang w:eastAsia="en-GB"/>
        </w:rPr>
        <w:t xml:space="preserve"> </w:t>
      </w:r>
      <w:r>
        <w:rPr>
          <w:lang w:eastAsia="en-GB"/>
        </w:rPr>
        <w:t xml:space="preserve">the definitions of the different leadership styles identified in the tables below and explain how they can be used in a work setting using uniformed service examples. Identify the skills and qualities associated with each leadership style. </w:t>
      </w:r>
      <w:r>
        <w:rPr>
          <w:rFonts w:cs="Arial"/>
        </w:rPr>
        <w:t>E</w:t>
      </w:r>
      <w:r w:rsidRPr="00201059">
        <w:rPr>
          <w:rFonts w:cs="Arial"/>
        </w:rPr>
        <w:t>xplain how different leadership styles can be effective</w:t>
      </w:r>
      <w:r>
        <w:rPr>
          <w:rFonts w:cs="Arial"/>
        </w:rPr>
        <w:t xml:space="preserve"> (advantages)</w:t>
      </w:r>
      <w:r w:rsidRPr="00201059">
        <w:rPr>
          <w:rFonts w:cs="Arial"/>
        </w:rPr>
        <w:t xml:space="preserve"> or ineffective</w:t>
      </w:r>
      <w:r>
        <w:rPr>
          <w:rFonts w:cs="Arial"/>
        </w:rPr>
        <w:t xml:space="preserve"> (disadvantages)</w:t>
      </w:r>
      <w:r w:rsidRPr="00201059">
        <w:rPr>
          <w:rFonts w:cs="Arial"/>
        </w:rPr>
        <w:t xml:space="preserve"> in different circumstances</w:t>
      </w:r>
      <w:r>
        <w:rPr>
          <w:rFonts w:cs="Arial"/>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9"/>
        <w:gridCol w:w="7045"/>
      </w:tblGrid>
      <w:tr w:rsidR="00317781" w:rsidRPr="003735BF" w14:paraId="1B6319F2" w14:textId="77777777" w:rsidTr="00E03CCA">
        <w:trPr>
          <w:trHeight w:val="402"/>
        </w:trPr>
        <w:tc>
          <w:tcPr>
            <w:tcW w:w="9134" w:type="dxa"/>
            <w:gridSpan w:val="2"/>
            <w:shd w:val="clear" w:color="auto" w:fill="BAD739"/>
            <w:vAlign w:val="center"/>
          </w:tcPr>
          <w:p w14:paraId="72F77C29" w14:textId="77777777" w:rsidR="00317781" w:rsidRPr="00E142B1" w:rsidRDefault="00317781" w:rsidP="00E03CCA">
            <w:pPr>
              <w:pStyle w:val="TableText"/>
              <w:jc w:val="center"/>
              <w:rPr>
                <w:b/>
                <w:color w:val="FFFFFF" w:themeColor="background1"/>
              </w:rPr>
            </w:pPr>
            <w:r>
              <w:rPr>
                <w:b/>
                <w:color w:val="FFFFFF" w:themeColor="background1"/>
              </w:rPr>
              <w:t>Task Orientated</w:t>
            </w:r>
          </w:p>
        </w:tc>
      </w:tr>
      <w:tr w:rsidR="00317781" w:rsidRPr="003735BF" w14:paraId="0DD2013B" w14:textId="77777777" w:rsidTr="00E03CCA">
        <w:trPr>
          <w:trHeight w:val="1326"/>
        </w:trPr>
        <w:tc>
          <w:tcPr>
            <w:tcW w:w="2089" w:type="dxa"/>
            <w:shd w:val="clear" w:color="auto" w:fill="BAD739"/>
          </w:tcPr>
          <w:p w14:paraId="43E725DE"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ask orientated</w:t>
            </w:r>
          </w:p>
          <w:p w14:paraId="15A47E08" w14:textId="77777777" w:rsidR="00317781" w:rsidRPr="00E142B1" w:rsidRDefault="00317781" w:rsidP="00E03CCA">
            <w:pPr>
              <w:pStyle w:val="TableText"/>
              <w:rPr>
                <w:color w:val="FFFFFF" w:themeColor="background1"/>
                <w:lang w:eastAsia="en-GB"/>
              </w:rPr>
            </w:pPr>
          </w:p>
          <w:p w14:paraId="6283BE37"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efinition</w:t>
            </w:r>
          </w:p>
          <w:p w14:paraId="73251E7E" w14:textId="77777777" w:rsidR="00317781" w:rsidRPr="00E142B1" w:rsidRDefault="00317781" w:rsidP="00E03CCA">
            <w:pPr>
              <w:pStyle w:val="TableText"/>
              <w:rPr>
                <w:i/>
                <w:color w:val="FFFFFF" w:themeColor="background1"/>
                <w:lang w:eastAsia="en-GB"/>
              </w:rPr>
            </w:pPr>
          </w:p>
          <w:p w14:paraId="720FB1CB" w14:textId="77777777" w:rsidR="00317781" w:rsidRPr="00E142B1" w:rsidRDefault="00317781" w:rsidP="00E03CCA">
            <w:pPr>
              <w:pStyle w:val="TableText"/>
              <w:rPr>
                <w:i/>
                <w:color w:val="FFFFFF" w:themeColor="background1"/>
                <w:lang w:eastAsia="en-GB"/>
              </w:rPr>
            </w:pPr>
          </w:p>
          <w:p w14:paraId="5F24B9D9" w14:textId="77777777" w:rsidR="00317781" w:rsidRPr="00E142B1" w:rsidRDefault="00317781" w:rsidP="00E03CCA">
            <w:pPr>
              <w:pStyle w:val="TableText"/>
              <w:rPr>
                <w:color w:val="FFFFFF" w:themeColor="background1"/>
                <w:lang w:eastAsia="en-GB"/>
              </w:rPr>
            </w:pPr>
          </w:p>
        </w:tc>
        <w:tc>
          <w:tcPr>
            <w:tcW w:w="7045" w:type="dxa"/>
          </w:tcPr>
          <w:p w14:paraId="1EFA9279" w14:textId="77777777" w:rsidR="00317781" w:rsidRPr="007D255D" w:rsidRDefault="00317781" w:rsidP="00E03CCA">
            <w:pPr>
              <w:pStyle w:val="TableText"/>
              <w:rPr>
                <w:i/>
              </w:rPr>
            </w:pPr>
            <w:r>
              <w:rPr>
                <w:i/>
              </w:rPr>
              <w:t>Example: This style of leadership is where the sole focus is the completion of the task. The needs of the team or key goals are outweighed by the need to complete the task.</w:t>
            </w:r>
          </w:p>
        </w:tc>
      </w:tr>
      <w:tr w:rsidR="00317781" w:rsidRPr="003735BF" w14:paraId="7B3866D4" w14:textId="77777777" w:rsidTr="00E03CCA">
        <w:trPr>
          <w:trHeight w:val="1326"/>
        </w:trPr>
        <w:tc>
          <w:tcPr>
            <w:tcW w:w="2089" w:type="dxa"/>
            <w:shd w:val="clear" w:color="auto" w:fill="BAD739"/>
          </w:tcPr>
          <w:p w14:paraId="4C85DCAB"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ask orientated</w:t>
            </w:r>
          </w:p>
          <w:p w14:paraId="466F7AB7" w14:textId="77777777" w:rsidR="00317781" w:rsidRPr="00E142B1" w:rsidRDefault="00317781" w:rsidP="00E03CCA">
            <w:pPr>
              <w:pStyle w:val="TableText"/>
              <w:rPr>
                <w:color w:val="FFFFFF" w:themeColor="background1"/>
                <w:lang w:eastAsia="en-GB"/>
              </w:rPr>
            </w:pPr>
          </w:p>
          <w:p w14:paraId="3DC39C37"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Explain how this is used within a work setting</w:t>
            </w:r>
          </w:p>
          <w:p w14:paraId="144CCCBD" w14:textId="77777777" w:rsidR="00317781" w:rsidRPr="00E142B1" w:rsidRDefault="00317781" w:rsidP="00E03CCA">
            <w:pPr>
              <w:pStyle w:val="TableText"/>
              <w:rPr>
                <w:color w:val="FFFFFF" w:themeColor="background1"/>
                <w:lang w:eastAsia="en-GB"/>
              </w:rPr>
            </w:pPr>
          </w:p>
          <w:p w14:paraId="61573192" w14:textId="77777777" w:rsidR="00317781" w:rsidRPr="00E142B1" w:rsidRDefault="00317781" w:rsidP="00E03CCA">
            <w:pPr>
              <w:pStyle w:val="TableText"/>
              <w:rPr>
                <w:color w:val="FFFFFF" w:themeColor="background1"/>
                <w:lang w:eastAsia="en-GB"/>
              </w:rPr>
            </w:pPr>
          </w:p>
        </w:tc>
        <w:tc>
          <w:tcPr>
            <w:tcW w:w="7045" w:type="dxa"/>
          </w:tcPr>
          <w:p w14:paraId="69158FBE" w14:textId="77777777" w:rsidR="00317781" w:rsidRPr="007D255D" w:rsidRDefault="00317781" w:rsidP="00E03CCA">
            <w:pPr>
              <w:pStyle w:val="TableText"/>
              <w:rPr>
                <w:i/>
              </w:rPr>
            </w:pPr>
            <w:r>
              <w:rPr>
                <w:i/>
              </w:rPr>
              <w:t>Example – An Officer in charge within the fire service may be solely focused on the rescue of a casualty in a house fire or car accident without giving any attention towards the needs of their team.</w:t>
            </w:r>
          </w:p>
        </w:tc>
      </w:tr>
      <w:tr w:rsidR="00317781" w:rsidRPr="003735BF" w14:paraId="4BC2700E" w14:textId="77777777" w:rsidTr="00E03CCA">
        <w:trPr>
          <w:trHeight w:val="1326"/>
        </w:trPr>
        <w:tc>
          <w:tcPr>
            <w:tcW w:w="2089" w:type="dxa"/>
            <w:shd w:val="clear" w:color="auto" w:fill="BAD739"/>
          </w:tcPr>
          <w:p w14:paraId="3DCDC80E"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ask orientated</w:t>
            </w:r>
          </w:p>
          <w:p w14:paraId="1A809070" w14:textId="77777777" w:rsidR="00317781" w:rsidRPr="00E142B1" w:rsidRDefault="00317781" w:rsidP="00E03CCA">
            <w:pPr>
              <w:pStyle w:val="TableHead"/>
              <w:rPr>
                <w:color w:val="FFFFFF" w:themeColor="background1"/>
                <w:lang w:eastAsia="en-GB"/>
              </w:rPr>
            </w:pPr>
          </w:p>
          <w:p w14:paraId="5131D9E0"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Skills</w:t>
            </w:r>
          </w:p>
          <w:p w14:paraId="00804144" w14:textId="77777777" w:rsidR="00317781" w:rsidRPr="00E142B1" w:rsidRDefault="00317781" w:rsidP="00E03CCA">
            <w:pPr>
              <w:pStyle w:val="TableText"/>
              <w:rPr>
                <w:i/>
                <w:color w:val="FFFFFF" w:themeColor="background1"/>
                <w:lang w:eastAsia="en-GB"/>
              </w:rPr>
            </w:pPr>
          </w:p>
          <w:p w14:paraId="53548DD7" w14:textId="77777777" w:rsidR="00317781" w:rsidRPr="00E142B1" w:rsidRDefault="00317781" w:rsidP="00E03CCA">
            <w:pPr>
              <w:pStyle w:val="TableText"/>
              <w:rPr>
                <w:i/>
                <w:color w:val="FFFFFF" w:themeColor="background1"/>
                <w:lang w:eastAsia="en-GB"/>
              </w:rPr>
            </w:pPr>
          </w:p>
          <w:p w14:paraId="6DD25D87" w14:textId="77777777" w:rsidR="00317781" w:rsidRPr="00E142B1" w:rsidRDefault="00317781" w:rsidP="00E03CCA">
            <w:pPr>
              <w:pStyle w:val="TableText"/>
              <w:rPr>
                <w:i/>
                <w:color w:val="FFFFFF" w:themeColor="background1"/>
                <w:lang w:eastAsia="en-GB"/>
              </w:rPr>
            </w:pPr>
          </w:p>
        </w:tc>
        <w:tc>
          <w:tcPr>
            <w:tcW w:w="7045" w:type="dxa"/>
          </w:tcPr>
          <w:p w14:paraId="3A5AE2FA" w14:textId="77777777" w:rsidR="00317781" w:rsidRDefault="00317781" w:rsidP="00E03CCA">
            <w:pPr>
              <w:pStyle w:val="TableText"/>
              <w:rPr>
                <w:i/>
              </w:rPr>
            </w:pPr>
          </w:p>
        </w:tc>
      </w:tr>
      <w:tr w:rsidR="00317781" w:rsidRPr="003735BF" w14:paraId="4B9C14CD" w14:textId="77777777" w:rsidTr="00E03CCA">
        <w:trPr>
          <w:trHeight w:val="1326"/>
        </w:trPr>
        <w:tc>
          <w:tcPr>
            <w:tcW w:w="2089" w:type="dxa"/>
            <w:shd w:val="clear" w:color="auto" w:fill="BAD739"/>
          </w:tcPr>
          <w:p w14:paraId="7D519DC0"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ask orientated</w:t>
            </w:r>
          </w:p>
          <w:p w14:paraId="3F1DD8B2" w14:textId="77777777" w:rsidR="00317781" w:rsidRPr="00E142B1" w:rsidRDefault="00317781" w:rsidP="00E03CCA">
            <w:pPr>
              <w:pStyle w:val="TableHead"/>
              <w:rPr>
                <w:color w:val="FFFFFF" w:themeColor="background1"/>
                <w:lang w:eastAsia="en-GB"/>
              </w:rPr>
            </w:pPr>
          </w:p>
          <w:p w14:paraId="770EE792" w14:textId="77777777" w:rsidR="00317781" w:rsidRPr="00E142B1" w:rsidRDefault="00317781" w:rsidP="00E03CCA">
            <w:pPr>
              <w:pStyle w:val="TableText"/>
              <w:rPr>
                <w:color w:val="FFFFFF" w:themeColor="background1"/>
                <w:lang w:eastAsia="en-GB"/>
              </w:rPr>
            </w:pPr>
            <w:r w:rsidRPr="00E142B1">
              <w:rPr>
                <w:color w:val="FFFFFF" w:themeColor="background1"/>
                <w:lang w:eastAsia="en-GB"/>
              </w:rPr>
              <w:t>Qualities</w:t>
            </w:r>
          </w:p>
          <w:p w14:paraId="11D6D41D" w14:textId="77777777" w:rsidR="00317781" w:rsidRPr="00E142B1" w:rsidRDefault="00317781" w:rsidP="00E03CCA">
            <w:pPr>
              <w:pStyle w:val="TableText"/>
              <w:rPr>
                <w:color w:val="FFFFFF" w:themeColor="background1"/>
                <w:lang w:eastAsia="en-GB"/>
              </w:rPr>
            </w:pPr>
          </w:p>
          <w:p w14:paraId="79940A9D" w14:textId="77777777" w:rsidR="00317781" w:rsidRPr="00E142B1" w:rsidRDefault="00317781" w:rsidP="00E03CCA">
            <w:pPr>
              <w:pStyle w:val="TableText"/>
              <w:rPr>
                <w:color w:val="FFFFFF" w:themeColor="background1"/>
                <w:lang w:eastAsia="en-GB"/>
              </w:rPr>
            </w:pPr>
          </w:p>
          <w:p w14:paraId="3F681E13" w14:textId="77777777" w:rsidR="00317781" w:rsidRPr="00E142B1" w:rsidRDefault="00317781" w:rsidP="00E03CCA">
            <w:pPr>
              <w:pStyle w:val="TableText"/>
              <w:rPr>
                <w:color w:val="FFFFFF" w:themeColor="background1"/>
                <w:lang w:eastAsia="en-GB"/>
              </w:rPr>
            </w:pPr>
          </w:p>
        </w:tc>
        <w:tc>
          <w:tcPr>
            <w:tcW w:w="7045" w:type="dxa"/>
          </w:tcPr>
          <w:p w14:paraId="18568E41" w14:textId="77777777" w:rsidR="00317781" w:rsidRDefault="00317781" w:rsidP="00E03CCA">
            <w:pPr>
              <w:pStyle w:val="TableText"/>
              <w:rPr>
                <w:i/>
              </w:rPr>
            </w:pPr>
          </w:p>
        </w:tc>
      </w:tr>
      <w:tr w:rsidR="00317781" w:rsidRPr="003735BF" w14:paraId="43C1785B" w14:textId="77777777" w:rsidTr="00E03CCA">
        <w:trPr>
          <w:trHeight w:val="1326"/>
        </w:trPr>
        <w:tc>
          <w:tcPr>
            <w:tcW w:w="2089" w:type="dxa"/>
            <w:shd w:val="clear" w:color="auto" w:fill="BAD739"/>
          </w:tcPr>
          <w:p w14:paraId="3DD6D75C"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ask orientated</w:t>
            </w:r>
          </w:p>
          <w:p w14:paraId="7610CAEC" w14:textId="77777777" w:rsidR="00317781" w:rsidRPr="00E142B1" w:rsidRDefault="00317781" w:rsidP="00E03CCA">
            <w:pPr>
              <w:pStyle w:val="TableHead"/>
              <w:rPr>
                <w:color w:val="FFFFFF" w:themeColor="background1"/>
                <w:lang w:eastAsia="en-GB"/>
              </w:rPr>
            </w:pPr>
          </w:p>
          <w:p w14:paraId="7D45AC27"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Advantages</w:t>
            </w:r>
          </w:p>
          <w:p w14:paraId="74EA4E13" w14:textId="77777777" w:rsidR="00317781" w:rsidRPr="00E142B1" w:rsidRDefault="00317781" w:rsidP="00E03CCA">
            <w:pPr>
              <w:pStyle w:val="TableText"/>
              <w:rPr>
                <w:i/>
                <w:color w:val="FFFFFF" w:themeColor="background1"/>
                <w:lang w:eastAsia="en-GB"/>
              </w:rPr>
            </w:pPr>
          </w:p>
          <w:p w14:paraId="5BC21D1F" w14:textId="77777777" w:rsidR="00317781" w:rsidRPr="00E142B1" w:rsidRDefault="00317781" w:rsidP="00E03CCA">
            <w:pPr>
              <w:pStyle w:val="TableText"/>
              <w:rPr>
                <w:i/>
                <w:color w:val="FFFFFF" w:themeColor="background1"/>
                <w:lang w:eastAsia="en-GB"/>
              </w:rPr>
            </w:pPr>
          </w:p>
          <w:p w14:paraId="40E40F98" w14:textId="77777777" w:rsidR="00317781" w:rsidRPr="00E142B1" w:rsidRDefault="00317781" w:rsidP="00E03CCA">
            <w:pPr>
              <w:pStyle w:val="TableText"/>
              <w:rPr>
                <w:i/>
                <w:color w:val="FFFFFF" w:themeColor="background1"/>
                <w:lang w:eastAsia="en-GB"/>
              </w:rPr>
            </w:pPr>
          </w:p>
        </w:tc>
        <w:tc>
          <w:tcPr>
            <w:tcW w:w="7045" w:type="dxa"/>
          </w:tcPr>
          <w:p w14:paraId="08371230" w14:textId="77777777" w:rsidR="00317781" w:rsidRDefault="00317781" w:rsidP="00E03CCA">
            <w:pPr>
              <w:pStyle w:val="TableText"/>
              <w:rPr>
                <w:i/>
              </w:rPr>
            </w:pPr>
          </w:p>
        </w:tc>
      </w:tr>
      <w:tr w:rsidR="00317781" w:rsidRPr="003735BF" w14:paraId="18168C32" w14:textId="77777777" w:rsidTr="00E03CCA">
        <w:trPr>
          <w:trHeight w:val="1326"/>
        </w:trPr>
        <w:tc>
          <w:tcPr>
            <w:tcW w:w="2089" w:type="dxa"/>
            <w:shd w:val="clear" w:color="auto" w:fill="BAD739"/>
          </w:tcPr>
          <w:p w14:paraId="70330862"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ask orientated</w:t>
            </w:r>
          </w:p>
          <w:p w14:paraId="70D582D2" w14:textId="77777777" w:rsidR="00317781" w:rsidRPr="00E142B1" w:rsidRDefault="00317781" w:rsidP="00E03CCA">
            <w:pPr>
              <w:pStyle w:val="TableHead"/>
              <w:rPr>
                <w:color w:val="FFFFFF" w:themeColor="background1"/>
                <w:lang w:eastAsia="en-GB"/>
              </w:rPr>
            </w:pPr>
          </w:p>
          <w:p w14:paraId="4A08AFCB"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isadvantages</w:t>
            </w:r>
          </w:p>
          <w:p w14:paraId="4A4CE22D" w14:textId="77777777" w:rsidR="00317781" w:rsidRPr="00E142B1" w:rsidRDefault="00317781" w:rsidP="00E03CCA">
            <w:pPr>
              <w:pStyle w:val="TableText"/>
              <w:rPr>
                <w:i/>
                <w:color w:val="FFFFFF" w:themeColor="background1"/>
                <w:lang w:eastAsia="en-GB"/>
              </w:rPr>
            </w:pPr>
          </w:p>
          <w:p w14:paraId="028DB39D" w14:textId="77777777" w:rsidR="00317781" w:rsidRPr="00E142B1" w:rsidRDefault="00317781" w:rsidP="00E03CCA">
            <w:pPr>
              <w:pStyle w:val="TableText"/>
              <w:rPr>
                <w:i/>
                <w:color w:val="FFFFFF" w:themeColor="background1"/>
                <w:lang w:eastAsia="en-GB"/>
              </w:rPr>
            </w:pPr>
          </w:p>
          <w:p w14:paraId="11304AA8" w14:textId="77777777" w:rsidR="00317781" w:rsidRPr="00E142B1" w:rsidRDefault="00317781" w:rsidP="00E03CCA">
            <w:pPr>
              <w:pStyle w:val="TableText"/>
              <w:rPr>
                <w:i/>
                <w:color w:val="FFFFFF" w:themeColor="background1"/>
                <w:lang w:eastAsia="en-GB"/>
              </w:rPr>
            </w:pPr>
          </w:p>
          <w:p w14:paraId="04ACC07D" w14:textId="77777777" w:rsidR="00317781" w:rsidRPr="00E142B1" w:rsidRDefault="00317781" w:rsidP="00E03CCA">
            <w:pPr>
              <w:pStyle w:val="TableText"/>
              <w:rPr>
                <w:i/>
                <w:color w:val="FFFFFF" w:themeColor="background1"/>
                <w:lang w:eastAsia="en-GB"/>
              </w:rPr>
            </w:pPr>
          </w:p>
        </w:tc>
        <w:tc>
          <w:tcPr>
            <w:tcW w:w="7045" w:type="dxa"/>
          </w:tcPr>
          <w:p w14:paraId="72614164" w14:textId="77777777" w:rsidR="00317781" w:rsidRDefault="00317781" w:rsidP="00E03CCA">
            <w:pPr>
              <w:pStyle w:val="TableText"/>
              <w:rPr>
                <w:i/>
              </w:rPr>
            </w:pPr>
          </w:p>
        </w:tc>
      </w:tr>
      <w:tr w:rsidR="00317781" w:rsidRPr="003735BF" w14:paraId="7671BFFC" w14:textId="77777777" w:rsidTr="00E03CCA">
        <w:trPr>
          <w:trHeight w:val="479"/>
        </w:trPr>
        <w:tc>
          <w:tcPr>
            <w:tcW w:w="9134" w:type="dxa"/>
            <w:gridSpan w:val="2"/>
            <w:shd w:val="clear" w:color="auto" w:fill="BAD739"/>
            <w:vAlign w:val="center"/>
          </w:tcPr>
          <w:p w14:paraId="340D1F2D" w14:textId="77777777" w:rsidR="00317781" w:rsidRPr="00E142B1" w:rsidRDefault="00317781" w:rsidP="00E03CCA">
            <w:pPr>
              <w:pStyle w:val="TableText"/>
              <w:jc w:val="center"/>
              <w:rPr>
                <w:b/>
                <w:color w:val="FFFFFF" w:themeColor="background1"/>
              </w:rPr>
            </w:pPr>
            <w:proofErr w:type="spellStart"/>
            <w:r>
              <w:rPr>
                <w:b/>
                <w:color w:val="FFFFFF" w:themeColor="background1"/>
              </w:rPr>
              <w:lastRenderedPageBreak/>
              <w:t>Charistmatic</w:t>
            </w:r>
            <w:proofErr w:type="spellEnd"/>
          </w:p>
        </w:tc>
      </w:tr>
      <w:tr w:rsidR="00317781" w:rsidRPr="003735BF" w14:paraId="201C1D47" w14:textId="77777777" w:rsidTr="00E03CCA">
        <w:trPr>
          <w:trHeight w:val="1326"/>
        </w:trPr>
        <w:tc>
          <w:tcPr>
            <w:tcW w:w="2089" w:type="dxa"/>
            <w:shd w:val="clear" w:color="auto" w:fill="BAD739"/>
          </w:tcPr>
          <w:p w14:paraId="04DF210F"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 xml:space="preserve">Charismatic </w:t>
            </w:r>
          </w:p>
          <w:p w14:paraId="7F03EF52" w14:textId="77777777" w:rsidR="00317781" w:rsidRPr="00E142B1" w:rsidRDefault="00317781" w:rsidP="00E03CCA">
            <w:pPr>
              <w:pStyle w:val="TableText"/>
              <w:rPr>
                <w:color w:val="FFFFFF" w:themeColor="background1"/>
                <w:lang w:eastAsia="en-GB"/>
              </w:rPr>
            </w:pPr>
          </w:p>
          <w:p w14:paraId="550129CE"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efinition</w:t>
            </w:r>
          </w:p>
          <w:p w14:paraId="28AD97FB" w14:textId="77777777" w:rsidR="00317781" w:rsidRPr="00E142B1" w:rsidRDefault="00317781" w:rsidP="00E03CCA">
            <w:pPr>
              <w:pStyle w:val="TableText"/>
              <w:rPr>
                <w:i/>
                <w:color w:val="FFFFFF" w:themeColor="background1"/>
                <w:lang w:eastAsia="en-GB"/>
              </w:rPr>
            </w:pPr>
          </w:p>
          <w:p w14:paraId="26AC515A" w14:textId="77777777" w:rsidR="00317781" w:rsidRPr="00E142B1" w:rsidRDefault="00317781" w:rsidP="00E03CCA">
            <w:pPr>
              <w:pStyle w:val="TableText"/>
              <w:rPr>
                <w:i/>
                <w:color w:val="FFFFFF" w:themeColor="background1"/>
                <w:lang w:eastAsia="en-GB"/>
              </w:rPr>
            </w:pPr>
          </w:p>
          <w:p w14:paraId="3BB9A304" w14:textId="77777777" w:rsidR="00317781" w:rsidRPr="00E142B1" w:rsidRDefault="00317781" w:rsidP="00E03CCA">
            <w:pPr>
              <w:pStyle w:val="TableText"/>
              <w:rPr>
                <w:i/>
                <w:color w:val="FFFFFF" w:themeColor="background1"/>
                <w:lang w:eastAsia="en-GB"/>
              </w:rPr>
            </w:pPr>
          </w:p>
          <w:p w14:paraId="5BAFA891" w14:textId="77777777" w:rsidR="00317781" w:rsidRPr="00E142B1" w:rsidRDefault="00317781" w:rsidP="00E03CCA">
            <w:pPr>
              <w:pStyle w:val="TableText"/>
              <w:rPr>
                <w:i/>
                <w:color w:val="FFFFFF" w:themeColor="background1"/>
                <w:lang w:eastAsia="en-GB"/>
              </w:rPr>
            </w:pPr>
          </w:p>
        </w:tc>
        <w:tc>
          <w:tcPr>
            <w:tcW w:w="7045" w:type="dxa"/>
          </w:tcPr>
          <w:p w14:paraId="7CE2B3E4" w14:textId="77777777" w:rsidR="00317781" w:rsidRPr="0016193D" w:rsidRDefault="00317781" w:rsidP="00E03CCA">
            <w:pPr>
              <w:pStyle w:val="TableText"/>
            </w:pPr>
          </w:p>
        </w:tc>
      </w:tr>
      <w:tr w:rsidR="00317781" w:rsidRPr="003735BF" w14:paraId="68016EAB" w14:textId="77777777" w:rsidTr="00E03CCA">
        <w:trPr>
          <w:trHeight w:val="1326"/>
        </w:trPr>
        <w:tc>
          <w:tcPr>
            <w:tcW w:w="2089" w:type="dxa"/>
            <w:shd w:val="clear" w:color="auto" w:fill="BAD739"/>
          </w:tcPr>
          <w:p w14:paraId="719BF28C"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Charismatic</w:t>
            </w:r>
          </w:p>
          <w:p w14:paraId="06B4E930" w14:textId="77777777" w:rsidR="00317781" w:rsidRPr="00E142B1" w:rsidRDefault="00317781" w:rsidP="00E03CCA">
            <w:pPr>
              <w:pStyle w:val="TableText"/>
              <w:rPr>
                <w:color w:val="FFFFFF" w:themeColor="background1"/>
                <w:lang w:eastAsia="en-GB"/>
              </w:rPr>
            </w:pPr>
          </w:p>
          <w:p w14:paraId="65628185"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Explain how this is used within a work setting</w:t>
            </w:r>
          </w:p>
          <w:p w14:paraId="0F0FB62B" w14:textId="77777777" w:rsidR="00317781" w:rsidRPr="00E142B1" w:rsidRDefault="00317781" w:rsidP="00E03CCA">
            <w:pPr>
              <w:pStyle w:val="TableText"/>
              <w:rPr>
                <w:i/>
                <w:color w:val="FFFFFF" w:themeColor="background1"/>
                <w:lang w:eastAsia="en-GB"/>
              </w:rPr>
            </w:pPr>
          </w:p>
          <w:p w14:paraId="68CC43D8" w14:textId="77777777" w:rsidR="00317781" w:rsidRPr="00E142B1" w:rsidRDefault="00317781" w:rsidP="00E03CCA">
            <w:pPr>
              <w:pStyle w:val="TableText"/>
              <w:rPr>
                <w:i/>
                <w:color w:val="FFFFFF" w:themeColor="background1"/>
                <w:lang w:eastAsia="en-GB"/>
              </w:rPr>
            </w:pPr>
          </w:p>
          <w:p w14:paraId="7F53A675" w14:textId="77777777" w:rsidR="00317781" w:rsidRPr="00E142B1" w:rsidRDefault="00317781" w:rsidP="00E03CCA">
            <w:pPr>
              <w:pStyle w:val="TableText"/>
              <w:rPr>
                <w:i/>
                <w:color w:val="FFFFFF" w:themeColor="background1"/>
                <w:lang w:eastAsia="en-GB"/>
              </w:rPr>
            </w:pPr>
          </w:p>
          <w:p w14:paraId="4725D369" w14:textId="77777777" w:rsidR="00317781" w:rsidRPr="00E142B1" w:rsidRDefault="00317781" w:rsidP="00E03CCA">
            <w:pPr>
              <w:pStyle w:val="TableText"/>
              <w:rPr>
                <w:i/>
                <w:color w:val="FFFFFF" w:themeColor="background1"/>
                <w:lang w:eastAsia="en-GB"/>
              </w:rPr>
            </w:pPr>
          </w:p>
        </w:tc>
        <w:tc>
          <w:tcPr>
            <w:tcW w:w="7045" w:type="dxa"/>
          </w:tcPr>
          <w:p w14:paraId="112C3532" w14:textId="77777777" w:rsidR="00317781" w:rsidRPr="0016193D" w:rsidRDefault="00317781" w:rsidP="00E03CCA">
            <w:pPr>
              <w:pStyle w:val="TableText"/>
            </w:pPr>
          </w:p>
        </w:tc>
      </w:tr>
      <w:tr w:rsidR="00317781" w:rsidRPr="003735BF" w14:paraId="584691D6" w14:textId="77777777" w:rsidTr="00E03CCA">
        <w:trPr>
          <w:trHeight w:val="1326"/>
        </w:trPr>
        <w:tc>
          <w:tcPr>
            <w:tcW w:w="2089" w:type="dxa"/>
            <w:shd w:val="clear" w:color="auto" w:fill="BAD739"/>
          </w:tcPr>
          <w:p w14:paraId="19FF761B"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 xml:space="preserve">Charismatic </w:t>
            </w:r>
          </w:p>
          <w:p w14:paraId="7862B76E" w14:textId="77777777" w:rsidR="00317781" w:rsidRPr="00E142B1" w:rsidRDefault="00317781" w:rsidP="00E03CCA">
            <w:pPr>
              <w:pStyle w:val="TableText"/>
              <w:rPr>
                <w:color w:val="FFFFFF" w:themeColor="background1"/>
                <w:lang w:eastAsia="en-GB"/>
              </w:rPr>
            </w:pPr>
          </w:p>
          <w:p w14:paraId="7E23FE0E"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Skills</w:t>
            </w:r>
          </w:p>
          <w:p w14:paraId="45D64C1B" w14:textId="77777777" w:rsidR="00317781" w:rsidRPr="00E142B1" w:rsidRDefault="00317781" w:rsidP="00E03CCA">
            <w:pPr>
              <w:pStyle w:val="TableText"/>
              <w:rPr>
                <w:i/>
                <w:color w:val="FFFFFF" w:themeColor="background1"/>
                <w:lang w:eastAsia="en-GB"/>
              </w:rPr>
            </w:pPr>
          </w:p>
          <w:p w14:paraId="49328CBD" w14:textId="77777777" w:rsidR="00317781" w:rsidRPr="00E142B1" w:rsidRDefault="00317781" w:rsidP="00E03CCA">
            <w:pPr>
              <w:pStyle w:val="TableText"/>
              <w:rPr>
                <w:i/>
                <w:color w:val="FFFFFF" w:themeColor="background1"/>
                <w:lang w:eastAsia="en-GB"/>
              </w:rPr>
            </w:pPr>
          </w:p>
          <w:p w14:paraId="334DFBD6" w14:textId="77777777" w:rsidR="00317781" w:rsidRPr="00E142B1" w:rsidRDefault="00317781" w:rsidP="00E03CCA">
            <w:pPr>
              <w:pStyle w:val="TableText"/>
              <w:rPr>
                <w:i/>
                <w:color w:val="FFFFFF" w:themeColor="background1"/>
                <w:lang w:eastAsia="en-GB"/>
              </w:rPr>
            </w:pPr>
          </w:p>
          <w:p w14:paraId="51C31E07" w14:textId="77777777" w:rsidR="00317781" w:rsidRPr="00E142B1" w:rsidRDefault="00317781" w:rsidP="00E03CCA">
            <w:pPr>
              <w:pStyle w:val="TableHead"/>
              <w:rPr>
                <w:color w:val="FFFFFF" w:themeColor="background1"/>
                <w:lang w:eastAsia="en-GB"/>
              </w:rPr>
            </w:pPr>
          </w:p>
          <w:p w14:paraId="4563D1DA" w14:textId="77777777" w:rsidR="00317781" w:rsidRPr="00E142B1" w:rsidRDefault="00317781" w:rsidP="00E03CCA">
            <w:pPr>
              <w:pStyle w:val="TableText"/>
              <w:rPr>
                <w:color w:val="FFFFFF" w:themeColor="background1"/>
                <w:lang w:eastAsia="en-GB"/>
              </w:rPr>
            </w:pPr>
          </w:p>
        </w:tc>
        <w:tc>
          <w:tcPr>
            <w:tcW w:w="7045" w:type="dxa"/>
          </w:tcPr>
          <w:p w14:paraId="217673D6" w14:textId="77777777" w:rsidR="00317781" w:rsidRPr="0016193D" w:rsidRDefault="00317781" w:rsidP="00E03CCA">
            <w:pPr>
              <w:pStyle w:val="TableText"/>
            </w:pPr>
          </w:p>
        </w:tc>
      </w:tr>
      <w:tr w:rsidR="00317781" w:rsidRPr="003735BF" w14:paraId="4DFCC902" w14:textId="77777777" w:rsidTr="00E03CCA">
        <w:trPr>
          <w:trHeight w:val="1326"/>
        </w:trPr>
        <w:tc>
          <w:tcPr>
            <w:tcW w:w="2089" w:type="dxa"/>
            <w:shd w:val="clear" w:color="auto" w:fill="BAD739"/>
          </w:tcPr>
          <w:p w14:paraId="2655A851"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 xml:space="preserve">Charismatic </w:t>
            </w:r>
          </w:p>
          <w:p w14:paraId="3F2702A5" w14:textId="77777777" w:rsidR="00317781" w:rsidRPr="00E142B1" w:rsidRDefault="00317781" w:rsidP="00E03CCA">
            <w:pPr>
              <w:pStyle w:val="TableText"/>
              <w:rPr>
                <w:color w:val="FFFFFF" w:themeColor="background1"/>
                <w:lang w:eastAsia="en-GB"/>
              </w:rPr>
            </w:pPr>
          </w:p>
          <w:p w14:paraId="569D37E6"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Qualities</w:t>
            </w:r>
          </w:p>
          <w:p w14:paraId="68766917" w14:textId="77777777" w:rsidR="00317781" w:rsidRPr="00E142B1" w:rsidRDefault="00317781" w:rsidP="00E03CCA">
            <w:pPr>
              <w:pStyle w:val="TableHead"/>
              <w:rPr>
                <w:color w:val="FFFFFF" w:themeColor="background1"/>
                <w:lang w:eastAsia="en-GB"/>
              </w:rPr>
            </w:pPr>
          </w:p>
          <w:p w14:paraId="21AA7ED5" w14:textId="77777777" w:rsidR="00317781" w:rsidRPr="00E142B1" w:rsidRDefault="00317781" w:rsidP="00E03CCA">
            <w:pPr>
              <w:pStyle w:val="TableText"/>
              <w:rPr>
                <w:color w:val="FFFFFF" w:themeColor="background1"/>
                <w:lang w:eastAsia="en-GB"/>
              </w:rPr>
            </w:pPr>
          </w:p>
          <w:p w14:paraId="24D0854D" w14:textId="77777777" w:rsidR="00317781" w:rsidRPr="00E142B1" w:rsidRDefault="00317781" w:rsidP="00E03CCA">
            <w:pPr>
              <w:pStyle w:val="TableText"/>
              <w:rPr>
                <w:color w:val="FFFFFF" w:themeColor="background1"/>
                <w:lang w:eastAsia="en-GB"/>
              </w:rPr>
            </w:pPr>
          </w:p>
          <w:p w14:paraId="6E969F3B" w14:textId="77777777" w:rsidR="00317781" w:rsidRPr="00E142B1" w:rsidRDefault="00317781" w:rsidP="00E03CCA">
            <w:pPr>
              <w:pStyle w:val="TableText"/>
              <w:rPr>
                <w:color w:val="FFFFFF" w:themeColor="background1"/>
                <w:lang w:eastAsia="en-GB"/>
              </w:rPr>
            </w:pPr>
          </w:p>
          <w:p w14:paraId="2367867B" w14:textId="77777777" w:rsidR="00317781" w:rsidRPr="00E142B1" w:rsidRDefault="00317781" w:rsidP="00E03CCA">
            <w:pPr>
              <w:pStyle w:val="TableText"/>
              <w:rPr>
                <w:color w:val="FFFFFF" w:themeColor="background1"/>
                <w:lang w:eastAsia="en-GB"/>
              </w:rPr>
            </w:pPr>
          </w:p>
        </w:tc>
        <w:tc>
          <w:tcPr>
            <w:tcW w:w="7045" w:type="dxa"/>
          </w:tcPr>
          <w:p w14:paraId="559EF3D3" w14:textId="77777777" w:rsidR="00317781" w:rsidRPr="0016193D" w:rsidRDefault="00317781" w:rsidP="00E03CCA">
            <w:pPr>
              <w:pStyle w:val="TableText"/>
            </w:pPr>
          </w:p>
        </w:tc>
      </w:tr>
      <w:tr w:rsidR="00317781" w:rsidRPr="003735BF" w14:paraId="7A5B974B" w14:textId="77777777" w:rsidTr="00E03CCA">
        <w:trPr>
          <w:trHeight w:val="1326"/>
        </w:trPr>
        <w:tc>
          <w:tcPr>
            <w:tcW w:w="2089" w:type="dxa"/>
            <w:shd w:val="clear" w:color="auto" w:fill="BAD739"/>
          </w:tcPr>
          <w:p w14:paraId="75B82605"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 xml:space="preserve">Charismatic </w:t>
            </w:r>
          </w:p>
          <w:p w14:paraId="349774EB" w14:textId="77777777" w:rsidR="00317781" w:rsidRPr="00E142B1" w:rsidRDefault="00317781" w:rsidP="00E03CCA">
            <w:pPr>
              <w:pStyle w:val="TableHead"/>
              <w:rPr>
                <w:color w:val="FFFFFF" w:themeColor="background1"/>
                <w:lang w:eastAsia="en-GB"/>
              </w:rPr>
            </w:pPr>
          </w:p>
          <w:p w14:paraId="316D32D0"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Advantages</w:t>
            </w:r>
          </w:p>
          <w:p w14:paraId="45432E6D" w14:textId="77777777" w:rsidR="00317781" w:rsidRPr="00E142B1" w:rsidRDefault="00317781" w:rsidP="00E03CCA">
            <w:pPr>
              <w:pStyle w:val="TableText"/>
              <w:rPr>
                <w:i/>
                <w:color w:val="FFFFFF" w:themeColor="background1"/>
                <w:lang w:eastAsia="en-GB"/>
              </w:rPr>
            </w:pPr>
          </w:p>
          <w:p w14:paraId="3D58F5C6" w14:textId="77777777" w:rsidR="00317781" w:rsidRPr="00E142B1" w:rsidRDefault="00317781" w:rsidP="00E03CCA">
            <w:pPr>
              <w:pStyle w:val="TableText"/>
              <w:rPr>
                <w:i/>
                <w:color w:val="FFFFFF" w:themeColor="background1"/>
                <w:lang w:eastAsia="en-GB"/>
              </w:rPr>
            </w:pPr>
          </w:p>
          <w:p w14:paraId="18D96F2B" w14:textId="77777777" w:rsidR="00317781" w:rsidRPr="00E142B1" w:rsidRDefault="00317781" w:rsidP="00E03CCA">
            <w:pPr>
              <w:pStyle w:val="TableText"/>
              <w:rPr>
                <w:i/>
                <w:color w:val="FFFFFF" w:themeColor="background1"/>
                <w:lang w:eastAsia="en-GB"/>
              </w:rPr>
            </w:pPr>
          </w:p>
          <w:p w14:paraId="688A8DF9" w14:textId="77777777" w:rsidR="00317781" w:rsidRPr="00E142B1" w:rsidRDefault="00317781" w:rsidP="00E03CCA">
            <w:pPr>
              <w:pStyle w:val="TableText"/>
              <w:rPr>
                <w:i/>
                <w:color w:val="FFFFFF" w:themeColor="background1"/>
                <w:lang w:eastAsia="en-GB"/>
              </w:rPr>
            </w:pPr>
          </w:p>
          <w:p w14:paraId="267582FE" w14:textId="77777777" w:rsidR="00317781" w:rsidRPr="00E142B1" w:rsidRDefault="00317781" w:rsidP="00E03CCA">
            <w:pPr>
              <w:pStyle w:val="TableText"/>
              <w:rPr>
                <w:i/>
                <w:color w:val="FFFFFF" w:themeColor="background1"/>
                <w:lang w:eastAsia="en-GB"/>
              </w:rPr>
            </w:pPr>
          </w:p>
        </w:tc>
        <w:tc>
          <w:tcPr>
            <w:tcW w:w="7045" w:type="dxa"/>
          </w:tcPr>
          <w:p w14:paraId="052F1595" w14:textId="77777777" w:rsidR="00317781" w:rsidRPr="0016193D" w:rsidRDefault="00317781" w:rsidP="00E03CCA">
            <w:pPr>
              <w:pStyle w:val="TableText"/>
            </w:pPr>
          </w:p>
        </w:tc>
      </w:tr>
      <w:tr w:rsidR="00317781" w:rsidRPr="003735BF" w14:paraId="7E9EDB76" w14:textId="77777777" w:rsidTr="00E03CCA">
        <w:trPr>
          <w:trHeight w:val="1326"/>
        </w:trPr>
        <w:tc>
          <w:tcPr>
            <w:tcW w:w="2089" w:type="dxa"/>
            <w:shd w:val="clear" w:color="auto" w:fill="BAD739"/>
          </w:tcPr>
          <w:p w14:paraId="26C811DB"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 xml:space="preserve">Charismatic </w:t>
            </w:r>
          </w:p>
          <w:p w14:paraId="6461D0E7" w14:textId="77777777" w:rsidR="00317781" w:rsidRPr="00E142B1" w:rsidRDefault="00317781" w:rsidP="00E03CCA">
            <w:pPr>
              <w:pStyle w:val="TableHead"/>
              <w:rPr>
                <w:color w:val="FFFFFF" w:themeColor="background1"/>
                <w:lang w:eastAsia="en-GB"/>
              </w:rPr>
            </w:pPr>
          </w:p>
          <w:p w14:paraId="17981FA9"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isadvantages</w:t>
            </w:r>
          </w:p>
          <w:p w14:paraId="420365E5" w14:textId="77777777" w:rsidR="00317781" w:rsidRPr="00E142B1" w:rsidRDefault="00317781" w:rsidP="00E03CCA">
            <w:pPr>
              <w:pStyle w:val="TableText"/>
              <w:rPr>
                <w:i/>
                <w:color w:val="FFFFFF" w:themeColor="background1"/>
                <w:lang w:eastAsia="en-GB"/>
              </w:rPr>
            </w:pPr>
          </w:p>
          <w:p w14:paraId="1768D152" w14:textId="77777777" w:rsidR="00317781" w:rsidRPr="00E142B1" w:rsidRDefault="00317781" w:rsidP="00E03CCA">
            <w:pPr>
              <w:pStyle w:val="TableText"/>
              <w:rPr>
                <w:i/>
                <w:color w:val="FFFFFF" w:themeColor="background1"/>
                <w:lang w:eastAsia="en-GB"/>
              </w:rPr>
            </w:pPr>
          </w:p>
          <w:p w14:paraId="2B32E313" w14:textId="77777777" w:rsidR="00317781" w:rsidRPr="00E142B1" w:rsidRDefault="00317781" w:rsidP="00E03CCA">
            <w:pPr>
              <w:pStyle w:val="TableText"/>
              <w:rPr>
                <w:i/>
                <w:color w:val="FFFFFF" w:themeColor="background1"/>
                <w:lang w:eastAsia="en-GB"/>
              </w:rPr>
            </w:pPr>
          </w:p>
          <w:p w14:paraId="5A3E10CA" w14:textId="77777777" w:rsidR="00317781" w:rsidRPr="00E142B1" w:rsidRDefault="00317781" w:rsidP="00E03CCA">
            <w:pPr>
              <w:pStyle w:val="TableText"/>
              <w:rPr>
                <w:i/>
                <w:color w:val="FFFFFF" w:themeColor="background1"/>
                <w:lang w:eastAsia="en-GB"/>
              </w:rPr>
            </w:pPr>
          </w:p>
        </w:tc>
        <w:tc>
          <w:tcPr>
            <w:tcW w:w="7045" w:type="dxa"/>
          </w:tcPr>
          <w:p w14:paraId="1A16FAC3" w14:textId="77777777" w:rsidR="00317781" w:rsidRPr="0016193D" w:rsidRDefault="00317781" w:rsidP="00E03CCA">
            <w:pPr>
              <w:pStyle w:val="TableText"/>
            </w:pPr>
          </w:p>
        </w:tc>
      </w:tr>
      <w:tr w:rsidR="00317781" w:rsidRPr="003735BF" w14:paraId="1767AF04" w14:textId="77777777" w:rsidTr="00E03CCA">
        <w:trPr>
          <w:trHeight w:val="453"/>
        </w:trPr>
        <w:tc>
          <w:tcPr>
            <w:tcW w:w="9134" w:type="dxa"/>
            <w:gridSpan w:val="2"/>
            <w:shd w:val="clear" w:color="auto" w:fill="BAD739"/>
            <w:vAlign w:val="center"/>
          </w:tcPr>
          <w:p w14:paraId="2F5628CB" w14:textId="77777777" w:rsidR="00317781" w:rsidRPr="00E142B1" w:rsidRDefault="00317781" w:rsidP="00E03CCA">
            <w:pPr>
              <w:pStyle w:val="TableText"/>
              <w:jc w:val="center"/>
              <w:rPr>
                <w:b/>
                <w:color w:val="FFFFFF" w:themeColor="background1"/>
              </w:rPr>
            </w:pPr>
            <w:r>
              <w:rPr>
                <w:b/>
                <w:color w:val="FFFFFF" w:themeColor="background1"/>
              </w:rPr>
              <w:lastRenderedPageBreak/>
              <w:t>Authoritarian</w:t>
            </w:r>
          </w:p>
        </w:tc>
      </w:tr>
      <w:tr w:rsidR="00317781" w:rsidRPr="003735BF" w14:paraId="01E9B50E" w14:textId="77777777" w:rsidTr="00E03CCA">
        <w:trPr>
          <w:trHeight w:val="1326"/>
        </w:trPr>
        <w:tc>
          <w:tcPr>
            <w:tcW w:w="2089" w:type="dxa"/>
            <w:shd w:val="clear" w:color="auto" w:fill="BAD739"/>
          </w:tcPr>
          <w:p w14:paraId="7FB1F9ED" w14:textId="77777777" w:rsidR="00317781" w:rsidRPr="00E142B1" w:rsidRDefault="00317781" w:rsidP="00E03CCA">
            <w:pPr>
              <w:pStyle w:val="TableText"/>
              <w:rPr>
                <w:b/>
                <w:color w:val="FFFFFF" w:themeColor="background1"/>
                <w:lang w:eastAsia="en-GB"/>
              </w:rPr>
            </w:pPr>
            <w:r w:rsidRPr="00E142B1">
              <w:rPr>
                <w:b/>
                <w:color w:val="FFFFFF" w:themeColor="background1"/>
                <w:lang w:eastAsia="en-GB"/>
              </w:rPr>
              <w:t xml:space="preserve">Authoritarian </w:t>
            </w:r>
          </w:p>
          <w:p w14:paraId="69CDF241" w14:textId="77777777" w:rsidR="00317781" w:rsidRPr="00E142B1" w:rsidRDefault="00317781" w:rsidP="00E03CCA">
            <w:pPr>
              <w:pStyle w:val="TableText"/>
              <w:rPr>
                <w:color w:val="FFFFFF" w:themeColor="background1"/>
                <w:lang w:eastAsia="en-GB"/>
              </w:rPr>
            </w:pPr>
          </w:p>
          <w:p w14:paraId="1CD39CE1"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efinition</w:t>
            </w:r>
          </w:p>
          <w:p w14:paraId="7D36217A" w14:textId="77777777" w:rsidR="00317781" w:rsidRPr="00E142B1" w:rsidRDefault="00317781" w:rsidP="00E03CCA">
            <w:pPr>
              <w:pStyle w:val="TableText"/>
              <w:rPr>
                <w:i/>
                <w:color w:val="FFFFFF" w:themeColor="background1"/>
                <w:lang w:eastAsia="en-GB"/>
              </w:rPr>
            </w:pPr>
          </w:p>
          <w:p w14:paraId="20AF38F0" w14:textId="77777777" w:rsidR="00317781" w:rsidRPr="00E142B1" w:rsidRDefault="00317781" w:rsidP="00E03CCA">
            <w:pPr>
              <w:pStyle w:val="TableText"/>
              <w:rPr>
                <w:i/>
                <w:color w:val="FFFFFF" w:themeColor="background1"/>
                <w:lang w:eastAsia="en-GB"/>
              </w:rPr>
            </w:pPr>
          </w:p>
          <w:p w14:paraId="7D280D26" w14:textId="77777777" w:rsidR="00317781" w:rsidRPr="00E142B1" w:rsidRDefault="00317781" w:rsidP="00E03CCA">
            <w:pPr>
              <w:pStyle w:val="TableText"/>
              <w:rPr>
                <w:i/>
                <w:color w:val="FFFFFF" w:themeColor="background1"/>
                <w:lang w:eastAsia="en-GB"/>
              </w:rPr>
            </w:pPr>
          </w:p>
          <w:p w14:paraId="048D7354" w14:textId="77777777" w:rsidR="00317781" w:rsidRPr="00E142B1" w:rsidRDefault="00317781" w:rsidP="00E03CCA">
            <w:pPr>
              <w:pStyle w:val="TableText"/>
              <w:rPr>
                <w:i/>
                <w:color w:val="FFFFFF" w:themeColor="background1"/>
                <w:lang w:eastAsia="en-GB"/>
              </w:rPr>
            </w:pPr>
          </w:p>
        </w:tc>
        <w:tc>
          <w:tcPr>
            <w:tcW w:w="7045" w:type="dxa"/>
          </w:tcPr>
          <w:p w14:paraId="418E0F31" w14:textId="77777777" w:rsidR="00317781" w:rsidRPr="0016193D" w:rsidRDefault="00317781" w:rsidP="00E03CCA">
            <w:pPr>
              <w:pStyle w:val="TableText"/>
            </w:pPr>
          </w:p>
        </w:tc>
      </w:tr>
      <w:tr w:rsidR="00317781" w:rsidRPr="003735BF" w14:paraId="506AC479" w14:textId="77777777" w:rsidTr="00E03CCA">
        <w:trPr>
          <w:trHeight w:val="1326"/>
        </w:trPr>
        <w:tc>
          <w:tcPr>
            <w:tcW w:w="2089" w:type="dxa"/>
            <w:shd w:val="clear" w:color="auto" w:fill="BAD739"/>
          </w:tcPr>
          <w:p w14:paraId="7DD37CED" w14:textId="77777777" w:rsidR="00317781" w:rsidRPr="00E142B1" w:rsidRDefault="00317781" w:rsidP="00E03CCA">
            <w:pPr>
              <w:pStyle w:val="TableText"/>
              <w:rPr>
                <w:b/>
                <w:color w:val="FFFFFF" w:themeColor="background1"/>
                <w:lang w:eastAsia="en-GB"/>
              </w:rPr>
            </w:pPr>
            <w:r w:rsidRPr="00E142B1">
              <w:rPr>
                <w:b/>
                <w:color w:val="FFFFFF" w:themeColor="background1"/>
                <w:lang w:eastAsia="en-GB"/>
              </w:rPr>
              <w:t xml:space="preserve">Authoritarian </w:t>
            </w:r>
          </w:p>
          <w:p w14:paraId="356C7BB3" w14:textId="77777777" w:rsidR="00317781" w:rsidRPr="00E142B1" w:rsidRDefault="00317781" w:rsidP="00E03CCA">
            <w:pPr>
              <w:pStyle w:val="TableText"/>
              <w:rPr>
                <w:i/>
                <w:color w:val="FFFFFF" w:themeColor="background1"/>
                <w:lang w:eastAsia="en-GB"/>
              </w:rPr>
            </w:pPr>
          </w:p>
          <w:p w14:paraId="1DD2464A"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Explain how this is used within a work setting</w:t>
            </w:r>
          </w:p>
          <w:p w14:paraId="26DF4A91" w14:textId="77777777" w:rsidR="00317781" w:rsidRPr="00E142B1" w:rsidRDefault="00317781" w:rsidP="00E03CCA">
            <w:pPr>
              <w:pStyle w:val="TableText"/>
              <w:rPr>
                <w:i/>
                <w:color w:val="FFFFFF" w:themeColor="background1"/>
                <w:lang w:eastAsia="en-GB"/>
              </w:rPr>
            </w:pPr>
          </w:p>
          <w:p w14:paraId="5F3C73AA" w14:textId="77777777" w:rsidR="00317781" w:rsidRPr="00E142B1" w:rsidRDefault="00317781" w:rsidP="00E03CCA">
            <w:pPr>
              <w:pStyle w:val="TableText"/>
              <w:rPr>
                <w:i/>
                <w:color w:val="FFFFFF" w:themeColor="background1"/>
                <w:lang w:eastAsia="en-GB"/>
              </w:rPr>
            </w:pPr>
          </w:p>
          <w:p w14:paraId="2D2E3C8A" w14:textId="77777777" w:rsidR="00317781" w:rsidRPr="00E142B1" w:rsidRDefault="00317781" w:rsidP="00E03CCA">
            <w:pPr>
              <w:pStyle w:val="TableText"/>
              <w:rPr>
                <w:i/>
                <w:color w:val="FFFFFF" w:themeColor="background1"/>
                <w:lang w:eastAsia="en-GB"/>
              </w:rPr>
            </w:pPr>
          </w:p>
        </w:tc>
        <w:tc>
          <w:tcPr>
            <w:tcW w:w="7045" w:type="dxa"/>
          </w:tcPr>
          <w:p w14:paraId="61D556AB" w14:textId="77777777" w:rsidR="00317781" w:rsidRPr="0016193D" w:rsidRDefault="00317781" w:rsidP="00E03CCA">
            <w:pPr>
              <w:pStyle w:val="TableText"/>
            </w:pPr>
          </w:p>
        </w:tc>
      </w:tr>
      <w:tr w:rsidR="00317781" w:rsidRPr="003735BF" w14:paraId="4B9650C3" w14:textId="77777777" w:rsidTr="00E03CCA">
        <w:trPr>
          <w:trHeight w:val="1326"/>
        </w:trPr>
        <w:tc>
          <w:tcPr>
            <w:tcW w:w="2089" w:type="dxa"/>
            <w:shd w:val="clear" w:color="auto" w:fill="BAD739"/>
          </w:tcPr>
          <w:p w14:paraId="2B003471" w14:textId="77777777" w:rsidR="00317781" w:rsidRPr="00E142B1" w:rsidRDefault="00317781" w:rsidP="00E03CCA">
            <w:pPr>
              <w:pStyle w:val="TableText"/>
              <w:rPr>
                <w:b/>
                <w:color w:val="FFFFFF" w:themeColor="background1"/>
                <w:lang w:eastAsia="en-GB"/>
              </w:rPr>
            </w:pPr>
            <w:r w:rsidRPr="00E142B1">
              <w:rPr>
                <w:b/>
                <w:color w:val="FFFFFF" w:themeColor="background1"/>
                <w:lang w:eastAsia="en-GB"/>
              </w:rPr>
              <w:t xml:space="preserve">Authoritarian </w:t>
            </w:r>
          </w:p>
          <w:p w14:paraId="41E8AEC3" w14:textId="77777777" w:rsidR="00317781" w:rsidRPr="00E142B1" w:rsidRDefault="00317781" w:rsidP="00E03CCA">
            <w:pPr>
              <w:pStyle w:val="TableText"/>
              <w:rPr>
                <w:color w:val="FFFFFF" w:themeColor="background1"/>
                <w:lang w:eastAsia="en-GB"/>
              </w:rPr>
            </w:pPr>
          </w:p>
          <w:p w14:paraId="16855545"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Skills</w:t>
            </w:r>
          </w:p>
          <w:p w14:paraId="1424F729" w14:textId="77777777" w:rsidR="00317781" w:rsidRPr="00E142B1" w:rsidRDefault="00317781" w:rsidP="00E03CCA">
            <w:pPr>
              <w:pStyle w:val="TableHead"/>
              <w:rPr>
                <w:color w:val="FFFFFF" w:themeColor="background1"/>
                <w:lang w:eastAsia="en-GB"/>
              </w:rPr>
            </w:pPr>
          </w:p>
          <w:p w14:paraId="692A911F" w14:textId="77777777" w:rsidR="00317781" w:rsidRPr="00E142B1" w:rsidRDefault="00317781" w:rsidP="00E03CCA">
            <w:pPr>
              <w:pStyle w:val="TableText"/>
              <w:rPr>
                <w:color w:val="FFFFFF" w:themeColor="background1"/>
                <w:lang w:eastAsia="en-GB"/>
              </w:rPr>
            </w:pPr>
          </w:p>
          <w:p w14:paraId="210E3911" w14:textId="77777777" w:rsidR="00317781" w:rsidRPr="00E142B1" w:rsidRDefault="00317781" w:rsidP="00E03CCA">
            <w:pPr>
              <w:pStyle w:val="TableText"/>
              <w:rPr>
                <w:color w:val="FFFFFF" w:themeColor="background1"/>
                <w:lang w:eastAsia="en-GB"/>
              </w:rPr>
            </w:pPr>
          </w:p>
          <w:p w14:paraId="39AFFCBF" w14:textId="77777777" w:rsidR="00317781" w:rsidRPr="00E142B1" w:rsidRDefault="00317781" w:rsidP="00E03CCA">
            <w:pPr>
              <w:pStyle w:val="TableText"/>
              <w:rPr>
                <w:color w:val="FFFFFF" w:themeColor="background1"/>
                <w:lang w:eastAsia="en-GB"/>
              </w:rPr>
            </w:pPr>
          </w:p>
          <w:p w14:paraId="2F7FEE60" w14:textId="77777777" w:rsidR="00317781" w:rsidRPr="00E142B1" w:rsidRDefault="00317781" w:rsidP="00E03CCA">
            <w:pPr>
              <w:pStyle w:val="TableText"/>
              <w:rPr>
                <w:color w:val="FFFFFF" w:themeColor="background1"/>
                <w:lang w:eastAsia="en-GB"/>
              </w:rPr>
            </w:pPr>
          </w:p>
        </w:tc>
        <w:tc>
          <w:tcPr>
            <w:tcW w:w="7045" w:type="dxa"/>
          </w:tcPr>
          <w:p w14:paraId="59E89B2F" w14:textId="77777777" w:rsidR="00317781" w:rsidRPr="0016193D" w:rsidRDefault="00317781" w:rsidP="00E03CCA">
            <w:pPr>
              <w:pStyle w:val="TableText"/>
            </w:pPr>
          </w:p>
        </w:tc>
      </w:tr>
      <w:tr w:rsidR="00317781" w:rsidRPr="003735BF" w14:paraId="7DAE8F2D" w14:textId="77777777" w:rsidTr="00E03CCA">
        <w:trPr>
          <w:trHeight w:val="1326"/>
        </w:trPr>
        <w:tc>
          <w:tcPr>
            <w:tcW w:w="2089" w:type="dxa"/>
            <w:shd w:val="clear" w:color="auto" w:fill="BAD739"/>
          </w:tcPr>
          <w:p w14:paraId="60A517E3" w14:textId="77777777" w:rsidR="00317781" w:rsidRPr="00E142B1" w:rsidRDefault="00317781" w:rsidP="00E03CCA">
            <w:pPr>
              <w:pStyle w:val="TableText"/>
              <w:rPr>
                <w:b/>
                <w:color w:val="FFFFFF" w:themeColor="background1"/>
                <w:lang w:eastAsia="en-GB"/>
              </w:rPr>
            </w:pPr>
            <w:r w:rsidRPr="00E142B1">
              <w:rPr>
                <w:b/>
                <w:color w:val="FFFFFF" w:themeColor="background1"/>
                <w:lang w:eastAsia="en-GB"/>
              </w:rPr>
              <w:t xml:space="preserve">Authoritarian </w:t>
            </w:r>
          </w:p>
          <w:p w14:paraId="38925182" w14:textId="77777777" w:rsidR="00317781" w:rsidRPr="00E142B1" w:rsidRDefault="00317781" w:rsidP="00E03CCA">
            <w:pPr>
              <w:pStyle w:val="TableText"/>
              <w:rPr>
                <w:color w:val="FFFFFF" w:themeColor="background1"/>
                <w:lang w:eastAsia="en-GB"/>
              </w:rPr>
            </w:pPr>
          </w:p>
          <w:p w14:paraId="604DAD3C"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Qualities</w:t>
            </w:r>
          </w:p>
          <w:p w14:paraId="1EFBBBCD" w14:textId="77777777" w:rsidR="00317781" w:rsidRPr="00E142B1" w:rsidRDefault="00317781" w:rsidP="00E03CCA">
            <w:pPr>
              <w:pStyle w:val="TableHead"/>
              <w:rPr>
                <w:color w:val="FFFFFF" w:themeColor="background1"/>
                <w:lang w:eastAsia="en-GB"/>
              </w:rPr>
            </w:pPr>
          </w:p>
          <w:p w14:paraId="3A607B9E" w14:textId="77777777" w:rsidR="00317781" w:rsidRPr="00E142B1" w:rsidRDefault="00317781" w:rsidP="00E03CCA">
            <w:pPr>
              <w:pStyle w:val="TableText"/>
              <w:rPr>
                <w:color w:val="FFFFFF" w:themeColor="background1"/>
                <w:lang w:eastAsia="en-GB"/>
              </w:rPr>
            </w:pPr>
          </w:p>
          <w:p w14:paraId="22733591" w14:textId="77777777" w:rsidR="00317781" w:rsidRPr="00E142B1" w:rsidRDefault="00317781" w:rsidP="00E03CCA">
            <w:pPr>
              <w:pStyle w:val="TableText"/>
              <w:rPr>
                <w:color w:val="FFFFFF" w:themeColor="background1"/>
                <w:lang w:eastAsia="en-GB"/>
              </w:rPr>
            </w:pPr>
          </w:p>
          <w:p w14:paraId="38DAB4FF" w14:textId="77777777" w:rsidR="00317781" w:rsidRPr="00E142B1" w:rsidRDefault="00317781" w:rsidP="00E03CCA">
            <w:pPr>
              <w:pStyle w:val="TableText"/>
              <w:rPr>
                <w:color w:val="FFFFFF" w:themeColor="background1"/>
                <w:lang w:eastAsia="en-GB"/>
              </w:rPr>
            </w:pPr>
          </w:p>
          <w:p w14:paraId="395E72C1" w14:textId="77777777" w:rsidR="00317781" w:rsidRPr="00E142B1" w:rsidRDefault="00317781" w:rsidP="00E03CCA">
            <w:pPr>
              <w:pStyle w:val="TableText"/>
              <w:rPr>
                <w:color w:val="FFFFFF" w:themeColor="background1"/>
                <w:lang w:eastAsia="en-GB"/>
              </w:rPr>
            </w:pPr>
          </w:p>
        </w:tc>
        <w:tc>
          <w:tcPr>
            <w:tcW w:w="7045" w:type="dxa"/>
          </w:tcPr>
          <w:p w14:paraId="776520F7" w14:textId="77777777" w:rsidR="00317781" w:rsidRPr="0016193D" w:rsidRDefault="00317781" w:rsidP="00E03CCA">
            <w:pPr>
              <w:pStyle w:val="TableText"/>
            </w:pPr>
          </w:p>
        </w:tc>
      </w:tr>
      <w:tr w:rsidR="00317781" w:rsidRPr="003735BF" w14:paraId="534D94E9" w14:textId="77777777" w:rsidTr="00E03CCA">
        <w:trPr>
          <w:trHeight w:val="1326"/>
        </w:trPr>
        <w:tc>
          <w:tcPr>
            <w:tcW w:w="2089" w:type="dxa"/>
            <w:shd w:val="clear" w:color="auto" w:fill="BAD739"/>
          </w:tcPr>
          <w:p w14:paraId="2CB79D78"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 xml:space="preserve">Authoritarian </w:t>
            </w:r>
          </w:p>
          <w:p w14:paraId="1B20E2A2" w14:textId="77777777" w:rsidR="00317781" w:rsidRPr="00E142B1" w:rsidRDefault="00317781" w:rsidP="00E03CCA">
            <w:pPr>
              <w:pStyle w:val="TableText"/>
              <w:rPr>
                <w:color w:val="FFFFFF" w:themeColor="background1"/>
                <w:lang w:eastAsia="en-GB"/>
              </w:rPr>
            </w:pPr>
          </w:p>
          <w:p w14:paraId="57A312C1"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Advantages</w:t>
            </w:r>
          </w:p>
          <w:p w14:paraId="26134EE8" w14:textId="77777777" w:rsidR="00317781" w:rsidRPr="00E142B1" w:rsidRDefault="00317781" w:rsidP="00E03CCA">
            <w:pPr>
              <w:pStyle w:val="TableText"/>
              <w:rPr>
                <w:i/>
                <w:color w:val="FFFFFF" w:themeColor="background1"/>
                <w:lang w:eastAsia="en-GB"/>
              </w:rPr>
            </w:pPr>
          </w:p>
          <w:p w14:paraId="4DC6D71F" w14:textId="77777777" w:rsidR="00317781" w:rsidRPr="00E142B1" w:rsidRDefault="00317781" w:rsidP="00E03CCA">
            <w:pPr>
              <w:pStyle w:val="TableText"/>
              <w:rPr>
                <w:i/>
                <w:color w:val="FFFFFF" w:themeColor="background1"/>
                <w:lang w:eastAsia="en-GB"/>
              </w:rPr>
            </w:pPr>
          </w:p>
          <w:p w14:paraId="6037ACFB" w14:textId="77777777" w:rsidR="00317781" w:rsidRPr="00E142B1" w:rsidRDefault="00317781" w:rsidP="00E03CCA">
            <w:pPr>
              <w:pStyle w:val="TableText"/>
              <w:rPr>
                <w:i/>
                <w:color w:val="FFFFFF" w:themeColor="background1"/>
                <w:lang w:eastAsia="en-GB"/>
              </w:rPr>
            </w:pPr>
          </w:p>
          <w:p w14:paraId="52F40887" w14:textId="77777777" w:rsidR="00317781" w:rsidRPr="00E142B1" w:rsidRDefault="00317781" w:rsidP="00E03CCA">
            <w:pPr>
              <w:pStyle w:val="TableText"/>
              <w:rPr>
                <w:i/>
                <w:color w:val="FFFFFF" w:themeColor="background1"/>
                <w:lang w:eastAsia="en-GB"/>
              </w:rPr>
            </w:pPr>
          </w:p>
          <w:p w14:paraId="76F7F9BB" w14:textId="77777777" w:rsidR="00317781" w:rsidRPr="00E142B1" w:rsidRDefault="00317781" w:rsidP="00E03CCA">
            <w:pPr>
              <w:pStyle w:val="TableText"/>
              <w:rPr>
                <w:i/>
                <w:color w:val="FFFFFF" w:themeColor="background1"/>
                <w:lang w:eastAsia="en-GB"/>
              </w:rPr>
            </w:pPr>
          </w:p>
        </w:tc>
        <w:tc>
          <w:tcPr>
            <w:tcW w:w="7045" w:type="dxa"/>
          </w:tcPr>
          <w:p w14:paraId="22348135" w14:textId="77777777" w:rsidR="00317781" w:rsidRPr="0016193D" w:rsidRDefault="00317781" w:rsidP="00E03CCA">
            <w:pPr>
              <w:pStyle w:val="TableText"/>
            </w:pPr>
          </w:p>
        </w:tc>
      </w:tr>
      <w:tr w:rsidR="00317781" w:rsidRPr="003735BF" w14:paraId="791056A9" w14:textId="77777777" w:rsidTr="00E03CCA">
        <w:trPr>
          <w:trHeight w:val="1326"/>
        </w:trPr>
        <w:tc>
          <w:tcPr>
            <w:tcW w:w="2089" w:type="dxa"/>
            <w:shd w:val="clear" w:color="auto" w:fill="BAD739"/>
          </w:tcPr>
          <w:p w14:paraId="6256937F"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 xml:space="preserve">Authoritarian </w:t>
            </w:r>
          </w:p>
          <w:p w14:paraId="2E655BB6" w14:textId="77777777" w:rsidR="00317781" w:rsidRPr="00E142B1" w:rsidRDefault="00317781" w:rsidP="00E03CCA">
            <w:pPr>
              <w:pStyle w:val="TableText"/>
              <w:rPr>
                <w:color w:val="FFFFFF" w:themeColor="background1"/>
                <w:lang w:eastAsia="en-GB"/>
              </w:rPr>
            </w:pPr>
          </w:p>
          <w:p w14:paraId="017C102A"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isadvantages</w:t>
            </w:r>
          </w:p>
          <w:p w14:paraId="0F84D3D5" w14:textId="77777777" w:rsidR="00317781" w:rsidRPr="00E142B1" w:rsidRDefault="00317781" w:rsidP="00E03CCA">
            <w:pPr>
              <w:pStyle w:val="TableText"/>
              <w:rPr>
                <w:i/>
                <w:color w:val="FFFFFF" w:themeColor="background1"/>
                <w:lang w:eastAsia="en-GB"/>
              </w:rPr>
            </w:pPr>
          </w:p>
          <w:p w14:paraId="75BF4B2C" w14:textId="77777777" w:rsidR="00317781" w:rsidRPr="00E142B1" w:rsidRDefault="00317781" w:rsidP="00E03CCA">
            <w:pPr>
              <w:pStyle w:val="TableText"/>
              <w:rPr>
                <w:i/>
                <w:color w:val="FFFFFF" w:themeColor="background1"/>
                <w:lang w:eastAsia="en-GB"/>
              </w:rPr>
            </w:pPr>
          </w:p>
          <w:p w14:paraId="46B3D68D" w14:textId="77777777" w:rsidR="00317781" w:rsidRPr="00E142B1" w:rsidRDefault="00317781" w:rsidP="00E03CCA">
            <w:pPr>
              <w:pStyle w:val="TableText"/>
              <w:rPr>
                <w:i/>
                <w:color w:val="FFFFFF" w:themeColor="background1"/>
                <w:lang w:eastAsia="en-GB"/>
              </w:rPr>
            </w:pPr>
          </w:p>
          <w:p w14:paraId="7C3AAF51" w14:textId="77777777" w:rsidR="00317781" w:rsidRPr="00E142B1" w:rsidRDefault="00317781" w:rsidP="00E03CCA">
            <w:pPr>
              <w:pStyle w:val="TableText"/>
              <w:rPr>
                <w:i/>
                <w:color w:val="FFFFFF" w:themeColor="background1"/>
                <w:lang w:eastAsia="en-GB"/>
              </w:rPr>
            </w:pPr>
          </w:p>
          <w:p w14:paraId="7264BD4B" w14:textId="77777777" w:rsidR="00317781" w:rsidRPr="00E142B1" w:rsidRDefault="00317781" w:rsidP="00E03CCA">
            <w:pPr>
              <w:pStyle w:val="TableText"/>
              <w:rPr>
                <w:i/>
                <w:color w:val="FFFFFF" w:themeColor="background1"/>
                <w:lang w:eastAsia="en-GB"/>
              </w:rPr>
            </w:pPr>
          </w:p>
          <w:p w14:paraId="1DBEE4A7" w14:textId="77777777" w:rsidR="00317781" w:rsidRPr="00E142B1" w:rsidRDefault="00317781" w:rsidP="00E03CCA">
            <w:pPr>
              <w:pStyle w:val="TableText"/>
              <w:rPr>
                <w:i/>
                <w:color w:val="FFFFFF" w:themeColor="background1"/>
                <w:lang w:eastAsia="en-GB"/>
              </w:rPr>
            </w:pPr>
          </w:p>
        </w:tc>
        <w:tc>
          <w:tcPr>
            <w:tcW w:w="7045" w:type="dxa"/>
          </w:tcPr>
          <w:p w14:paraId="3F569EA1" w14:textId="77777777" w:rsidR="00317781" w:rsidRPr="0016193D" w:rsidRDefault="00317781" w:rsidP="00E03CCA">
            <w:pPr>
              <w:pStyle w:val="TableText"/>
            </w:pPr>
          </w:p>
        </w:tc>
      </w:tr>
      <w:tr w:rsidR="00317781" w:rsidRPr="003735BF" w14:paraId="6BFED701" w14:textId="77777777" w:rsidTr="00E03CCA">
        <w:trPr>
          <w:trHeight w:val="496"/>
        </w:trPr>
        <w:tc>
          <w:tcPr>
            <w:tcW w:w="9134" w:type="dxa"/>
            <w:gridSpan w:val="2"/>
            <w:shd w:val="clear" w:color="auto" w:fill="BAD739"/>
            <w:vAlign w:val="center"/>
          </w:tcPr>
          <w:p w14:paraId="02D978E0" w14:textId="77777777" w:rsidR="00317781" w:rsidRPr="00E142B1" w:rsidRDefault="00317781" w:rsidP="00E03CCA">
            <w:pPr>
              <w:pStyle w:val="TableText"/>
              <w:jc w:val="center"/>
              <w:rPr>
                <w:b/>
                <w:color w:val="FFFFFF" w:themeColor="background1"/>
              </w:rPr>
            </w:pPr>
            <w:r>
              <w:rPr>
                <w:b/>
                <w:color w:val="FFFFFF" w:themeColor="background1"/>
              </w:rPr>
              <w:lastRenderedPageBreak/>
              <w:t>People Orientated</w:t>
            </w:r>
          </w:p>
        </w:tc>
      </w:tr>
      <w:tr w:rsidR="00317781" w:rsidRPr="003735BF" w14:paraId="4AB1726E" w14:textId="77777777" w:rsidTr="00E03CCA">
        <w:trPr>
          <w:trHeight w:val="1326"/>
        </w:trPr>
        <w:tc>
          <w:tcPr>
            <w:tcW w:w="2089" w:type="dxa"/>
            <w:shd w:val="clear" w:color="auto" w:fill="BAD739"/>
          </w:tcPr>
          <w:p w14:paraId="2A8B32F5"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People orientated</w:t>
            </w:r>
          </w:p>
          <w:p w14:paraId="392EB9A5" w14:textId="77777777" w:rsidR="00317781" w:rsidRPr="00E142B1" w:rsidRDefault="00317781" w:rsidP="00E03CCA">
            <w:pPr>
              <w:pStyle w:val="TableText"/>
              <w:rPr>
                <w:color w:val="FFFFFF" w:themeColor="background1"/>
                <w:lang w:eastAsia="en-GB"/>
              </w:rPr>
            </w:pPr>
          </w:p>
          <w:p w14:paraId="5094C436"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Definition</w:t>
            </w:r>
          </w:p>
        </w:tc>
        <w:tc>
          <w:tcPr>
            <w:tcW w:w="7045" w:type="dxa"/>
          </w:tcPr>
          <w:p w14:paraId="76381A37" w14:textId="77777777" w:rsidR="00317781" w:rsidRDefault="00317781" w:rsidP="00E03CCA">
            <w:pPr>
              <w:pStyle w:val="TableText"/>
            </w:pPr>
          </w:p>
          <w:p w14:paraId="61529E93" w14:textId="77777777" w:rsidR="00317781" w:rsidRDefault="00317781" w:rsidP="00E03CCA">
            <w:pPr>
              <w:pStyle w:val="TableText"/>
            </w:pPr>
          </w:p>
          <w:p w14:paraId="399A4B23" w14:textId="77777777" w:rsidR="00317781" w:rsidRDefault="00317781" w:rsidP="00E03CCA">
            <w:pPr>
              <w:pStyle w:val="TableText"/>
            </w:pPr>
          </w:p>
          <w:p w14:paraId="6F416078" w14:textId="77777777" w:rsidR="00317781" w:rsidRDefault="00317781" w:rsidP="00E03CCA">
            <w:pPr>
              <w:pStyle w:val="TableText"/>
            </w:pPr>
          </w:p>
          <w:p w14:paraId="3A1EC4DE" w14:textId="77777777" w:rsidR="00317781" w:rsidRDefault="00317781" w:rsidP="00E03CCA">
            <w:pPr>
              <w:pStyle w:val="TableText"/>
            </w:pPr>
          </w:p>
          <w:p w14:paraId="49735A6E" w14:textId="77777777" w:rsidR="00317781" w:rsidRDefault="00317781" w:rsidP="00E03CCA">
            <w:pPr>
              <w:pStyle w:val="TableText"/>
            </w:pPr>
          </w:p>
          <w:p w14:paraId="6961095F" w14:textId="77777777" w:rsidR="00317781" w:rsidRPr="0016193D" w:rsidRDefault="00317781" w:rsidP="00E03CCA">
            <w:pPr>
              <w:pStyle w:val="TableText"/>
            </w:pPr>
          </w:p>
        </w:tc>
      </w:tr>
      <w:tr w:rsidR="00317781" w:rsidRPr="003735BF" w14:paraId="5C9E9D67" w14:textId="77777777" w:rsidTr="00E03CCA">
        <w:trPr>
          <w:trHeight w:val="1326"/>
        </w:trPr>
        <w:tc>
          <w:tcPr>
            <w:tcW w:w="2089" w:type="dxa"/>
            <w:shd w:val="clear" w:color="auto" w:fill="BAD739"/>
          </w:tcPr>
          <w:p w14:paraId="147FB58A"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People orientated</w:t>
            </w:r>
          </w:p>
          <w:p w14:paraId="02641EDE" w14:textId="77777777" w:rsidR="00317781" w:rsidRPr="00E142B1" w:rsidRDefault="00317781" w:rsidP="00E03CCA">
            <w:pPr>
              <w:pStyle w:val="TableText"/>
              <w:rPr>
                <w:color w:val="FFFFFF" w:themeColor="background1"/>
                <w:lang w:eastAsia="en-GB"/>
              </w:rPr>
            </w:pPr>
          </w:p>
          <w:p w14:paraId="5600D2CF"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Explain how this is used within a work setting</w:t>
            </w:r>
          </w:p>
        </w:tc>
        <w:tc>
          <w:tcPr>
            <w:tcW w:w="7045" w:type="dxa"/>
          </w:tcPr>
          <w:p w14:paraId="78A436D3" w14:textId="77777777" w:rsidR="00317781" w:rsidRDefault="00317781" w:rsidP="00E03CCA">
            <w:pPr>
              <w:pStyle w:val="TableText"/>
            </w:pPr>
          </w:p>
          <w:p w14:paraId="4ED83583" w14:textId="77777777" w:rsidR="00317781" w:rsidRDefault="00317781" w:rsidP="00E03CCA">
            <w:pPr>
              <w:pStyle w:val="TableText"/>
            </w:pPr>
          </w:p>
          <w:p w14:paraId="5789BBFA" w14:textId="77777777" w:rsidR="00317781" w:rsidRDefault="00317781" w:rsidP="00E03CCA">
            <w:pPr>
              <w:pStyle w:val="TableText"/>
            </w:pPr>
          </w:p>
          <w:p w14:paraId="59FD5A68" w14:textId="77777777" w:rsidR="00317781" w:rsidRDefault="00317781" w:rsidP="00E03CCA">
            <w:pPr>
              <w:pStyle w:val="TableText"/>
            </w:pPr>
          </w:p>
          <w:p w14:paraId="678239E5" w14:textId="77777777" w:rsidR="00317781" w:rsidRDefault="00317781" w:rsidP="00E03CCA">
            <w:pPr>
              <w:pStyle w:val="TableText"/>
            </w:pPr>
          </w:p>
          <w:p w14:paraId="09F3F889" w14:textId="77777777" w:rsidR="00317781" w:rsidRDefault="00317781" w:rsidP="00E03CCA">
            <w:pPr>
              <w:pStyle w:val="TableText"/>
            </w:pPr>
          </w:p>
          <w:p w14:paraId="6F925A49" w14:textId="77777777" w:rsidR="00317781" w:rsidRPr="0016193D" w:rsidRDefault="00317781" w:rsidP="00E03CCA">
            <w:pPr>
              <w:pStyle w:val="TableText"/>
            </w:pPr>
          </w:p>
        </w:tc>
      </w:tr>
      <w:tr w:rsidR="00317781" w:rsidRPr="003735BF" w14:paraId="03E8D8E5" w14:textId="77777777" w:rsidTr="00E03CCA">
        <w:trPr>
          <w:trHeight w:val="1326"/>
        </w:trPr>
        <w:tc>
          <w:tcPr>
            <w:tcW w:w="2089" w:type="dxa"/>
            <w:shd w:val="clear" w:color="auto" w:fill="BAD739"/>
          </w:tcPr>
          <w:p w14:paraId="4C094E10"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People orientated</w:t>
            </w:r>
          </w:p>
          <w:p w14:paraId="1C0486E5" w14:textId="77777777" w:rsidR="00317781" w:rsidRPr="00E142B1" w:rsidRDefault="00317781" w:rsidP="00E03CCA">
            <w:pPr>
              <w:pStyle w:val="TableHead"/>
              <w:rPr>
                <w:color w:val="FFFFFF" w:themeColor="background1"/>
                <w:lang w:eastAsia="en-GB"/>
              </w:rPr>
            </w:pPr>
          </w:p>
          <w:p w14:paraId="74B7B2D0"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Skills</w:t>
            </w:r>
          </w:p>
        </w:tc>
        <w:tc>
          <w:tcPr>
            <w:tcW w:w="7045" w:type="dxa"/>
          </w:tcPr>
          <w:p w14:paraId="4653DB89" w14:textId="77777777" w:rsidR="00317781" w:rsidRDefault="00317781" w:rsidP="00E03CCA">
            <w:pPr>
              <w:pStyle w:val="TableText"/>
            </w:pPr>
          </w:p>
          <w:p w14:paraId="1A19E7EB" w14:textId="77777777" w:rsidR="00317781" w:rsidRDefault="00317781" w:rsidP="00E03CCA">
            <w:pPr>
              <w:pStyle w:val="TableText"/>
            </w:pPr>
          </w:p>
          <w:p w14:paraId="6EE2F158" w14:textId="77777777" w:rsidR="00317781" w:rsidRDefault="00317781" w:rsidP="00E03CCA">
            <w:pPr>
              <w:pStyle w:val="TableText"/>
            </w:pPr>
          </w:p>
          <w:p w14:paraId="1351A80B" w14:textId="77777777" w:rsidR="00317781" w:rsidRDefault="00317781" w:rsidP="00E03CCA">
            <w:pPr>
              <w:pStyle w:val="TableText"/>
            </w:pPr>
          </w:p>
          <w:p w14:paraId="3EA87734" w14:textId="77777777" w:rsidR="00317781" w:rsidRDefault="00317781" w:rsidP="00E03CCA">
            <w:pPr>
              <w:pStyle w:val="TableText"/>
            </w:pPr>
          </w:p>
          <w:p w14:paraId="5FF1CB1F" w14:textId="77777777" w:rsidR="00317781" w:rsidRDefault="00317781" w:rsidP="00E03CCA">
            <w:pPr>
              <w:pStyle w:val="TableText"/>
            </w:pPr>
          </w:p>
          <w:p w14:paraId="5A0A5E2B" w14:textId="77777777" w:rsidR="00317781" w:rsidRDefault="00317781" w:rsidP="00E03CCA">
            <w:pPr>
              <w:pStyle w:val="TableText"/>
            </w:pPr>
          </w:p>
          <w:p w14:paraId="5ACB85C4" w14:textId="77777777" w:rsidR="00317781" w:rsidRDefault="00317781" w:rsidP="00E03CCA">
            <w:pPr>
              <w:pStyle w:val="TableText"/>
            </w:pPr>
          </w:p>
          <w:p w14:paraId="4CD78A7E" w14:textId="77777777" w:rsidR="00317781" w:rsidRPr="0016193D" w:rsidRDefault="00317781" w:rsidP="00E03CCA">
            <w:pPr>
              <w:pStyle w:val="TableText"/>
            </w:pPr>
          </w:p>
        </w:tc>
      </w:tr>
      <w:tr w:rsidR="00317781" w:rsidRPr="003735BF" w14:paraId="3476BD57" w14:textId="77777777" w:rsidTr="00E03CCA">
        <w:trPr>
          <w:trHeight w:val="1326"/>
        </w:trPr>
        <w:tc>
          <w:tcPr>
            <w:tcW w:w="2089" w:type="dxa"/>
            <w:shd w:val="clear" w:color="auto" w:fill="BAD739"/>
          </w:tcPr>
          <w:p w14:paraId="16D589DB"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People orientated</w:t>
            </w:r>
          </w:p>
          <w:p w14:paraId="19166709" w14:textId="77777777" w:rsidR="00317781" w:rsidRPr="00E142B1" w:rsidRDefault="00317781" w:rsidP="00E03CCA">
            <w:pPr>
              <w:pStyle w:val="TableHead"/>
              <w:rPr>
                <w:color w:val="FFFFFF" w:themeColor="background1"/>
                <w:lang w:eastAsia="en-GB"/>
              </w:rPr>
            </w:pPr>
          </w:p>
          <w:p w14:paraId="0B7B7AE5" w14:textId="77777777" w:rsidR="00317781" w:rsidRPr="00E142B1" w:rsidRDefault="00317781" w:rsidP="00E03CCA">
            <w:pPr>
              <w:pStyle w:val="TableText"/>
              <w:rPr>
                <w:color w:val="FFFFFF" w:themeColor="background1"/>
                <w:lang w:eastAsia="en-GB"/>
              </w:rPr>
            </w:pPr>
            <w:r w:rsidRPr="00E142B1">
              <w:rPr>
                <w:color w:val="FFFFFF" w:themeColor="background1"/>
                <w:lang w:eastAsia="en-GB"/>
              </w:rPr>
              <w:t>Qualities</w:t>
            </w:r>
          </w:p>
        </w:tc>
        <w:tc>
          <w:tcPr>
            <w:tcW w:w="7045" w:type="dxa"/>
          </w:tcPr>
          <w:p w14:paraId="1B2666A1" w14:textId="77777777" w:rsidR="00317781" w:rsidRDefault="00317781" w:rsidP="00E03CCA">
            <w:pPr>
              <w:pStyle w:val="TableText"/>
            </w:pPr>
          </w:p>
          <w:p w14:paraId="2B3BF440" w14:textId="77777777" w:rsidR="00317781" w:rsidRDefault="00317781" w:rsidP="00E03CCA">
            <w:pPr>
              <w:pStyle w:val="TableText"/>
            </w:pPr>
          </w:p>
          <w:p w14:paraId="3615F2D9" w14:textId="77777777" w:rsidR="00317781" w:rsidRDefault="00317781" w:rsidP="00E03CCA">
            <w:pPr>
              <w:pStyle w:val="TableText"/>
            </w:pPr>
          </w:p>
          <w:p w14:paraId="03124022" w14:textId="77777777" w:rsidR="00317781" w:rsidRDefault="00317781" w:rsidP="00E03CCA">
            <w:pPr>
              <w:pStyle w:val="TableText"/>
            </w:pPr>
          </w:p>
          <w:p w14:paraId="6E330EE6" w14:textId="77777777" w:rsidR="00317781" w:rsidRDefault="00317781" w:rsidP="00E03CCA">
            <w:pPr>
              <w:pStyle w:val="TableText"/>
            </w:pPr>
          </w:p>
          <w:p w14:paraId="37CF7063" w14:textId="77777777" w:rsidR="00317781" w:rsidRDefault="00317781" w:rsidP="00E03CCA">
            <w:pPr>
              <w:pStyle w:val="TableText"/>
            </w:pPr>
          </w:p>
          <w:p w14:paraId="2C1766D9" w14:textId="77777777" w:rsidR="00317781" w:rsidRDefault="00317781" w:rsidP="00E03CCA">
            <w:pPr>
              <w:pStyle w:val="TableText"/>
            </w:pPr>
          </w:p>
          <w:p w14:paraId="18D1675B" w14:textId="77777777" w:rsidR="00317781" w:rsidRPr="0016193D" w:rsidRDefault="00317781" w:rsidP="00E03CCA">
            <w:pPr>
              <w:pStyle w:val="TableText"/>
            </w:pPr>
          </w:p>
        </w:tc>
      </w:tr>
      <w:tr w:rsidR="00317781" w:rsidRPr="003735BF" w14:paraId="38AC8232" w14:textId="77777777" w:rsidTr="00E03CCA">
        <w:trPr>
          <w:trHeight w:val="1326"/>
        </w:trPr>
        <w:tc>
          <w:tcPr>
            <w:tcW w:w="2089" w:type="dxa"/>
            <w:shd w:val="clear" w:color="auto" w:fill="BAD739"/>
          </w:tcPr>
          <w:p w14:paraId="4A4A7DAF"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People orientated</w:t>
            </w:r>
          </w:p>
          <w:p w14:paraId="26C47C91" w14:textId="77777777" w:rsidR="00317781" w:rsidRPr="00E142B1" w:rsidRDefault="00317781" w:rsidP="00E03CCA">
            <w:pPr>
              <w:pStyle w:val="TableHead"/>
              <w:rPr>
                <w:color w:val="FFFFFF" w:themeColor="background1"/>
                <w:lang w:eastAsia="en-GB"/>
              </w:rPr>
            </w:pPr>
          </w:p>
          <w:p w14:paraId="5AEB7FEB"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Advantages</w:t>
            </w:r>
          </w:p>
        </w:tc>
        <w:tc>
          <w:tcPr>
            <w:tcW w:w="7045" w:type="dxa"/>
          </w:tcPr>
          <w:p w14:paraId="179751E2" w14:textId="77777777" w:rsidR="00317781" w:rsidRDefault="00317781" w:rsidP="00E03CCA">
            <w:pPr>
              <w:pStyle w:val="TableText"/>
            </w:pPr>
          </w:p>
          <w:p w14:paraId="232D1A14" w14:textId="77777777" w:rsidR="00317781" w:rsidRDefault="00317781" w:rsidP="00E03CCA">
            <w:pPr>
              <w:pStyle w:val="TableText"/>
            </w:pPr>
          </w:p>
          <w:p w14:paraId="144E35FA" w14:textId="77777777" w:rsidR="00317781" w:rsidRDefault="00317781" w:rsidP="00E03CCA">
            <w:pPr>
              <w:pStyle w:val="TableText"/>
            </w:pPr>
          </w:p>
          <w:p w14:paraId="177980F4" w14:textId="77777777" w:rsidR="00317781" w:rsidRDefault="00317781" w:rsidP="00E03CCA">
            <w:pPr>
              <w:pStyle w:val="TableText"/>
            </w:pPr>
          </w:p>
          <w:p w14:paraId="2B54CEE8" w14:textId="77777777" w:rsidR="00317781" w:rsidRDefault="00317781" w:rsidP="00E03CCA">
            <w:pPr>
              <w:pStyle w:val="TableText"/>
            </w:pPr>
          </w:p>
          <w:p w14:paraId="6F9271F2" w14:textId="77777777" w:rsidR="00317781" w:rsidRDefault="00317781" w:rsidP="00E03CCA">
            <w:pPr>
              <w:pStyle w:val="TableText"/>
            </w:pPr>
          </w:p>
          <w:p w14:paraId="602A3EAF" w14:textId="77777777" w:rsidR="00317781" w:rsidRDefault="00317781" w:rsidP="00E03CCA">
            <w:pPr>
              <w:pStyle w:val="TableText"/>
            </w:pPr>
          </w:p>
          <w:p w14:paraId="4FB39D75" w14:textId="77777777" w:rsidR="00317781" w:rsidRPr="0016193D" w:rsidRDefault="00317781" w:rsidP="00E03CCA">
            <w:pPr>
              <w:pStyle w:val="TableText"/>
            </w:pPr>
          </w:p>
        </w:tc>
      </w:tr>
      <w:tr w:rsidR="00317781" w:rsidRPr="003735BF" w14:paraId="6B7E3F96" w14:textId="77777777" w:rsidTr="00E03CCA">
        <w:trPr>
          <w:trHeight w:val="1326"/>
        </w:trPr>
        <w:tc>
          <w:tcPr>
            <w:tcW w:w="2089" w:type="dxa"/>
            <w:shd w:val="clear" w:color="auto" w:fill="BAD739"/>
          </w:tcPr>
          <w:p w14:paraId="4D0B9932"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People orientated</w:t>
            </w:r>
          </w:p>
          <w:p w14:paraId="5100F59E" w14:textId="77777777" w:rsidR="00317781" w:rsidRPr="00E142B1" w:rsidRDefault="00317781" w:rsidP="00E03CCA">
            <w:pPr>
              <w:pStyle w:val="TableHead"/>
              <w:rPr>
                <w:color w:val="FFFFFF" w:themeColor="background1"/>
                <w:lang w:eastAsia="en-GB"/>
              </w:rPr>
            </w:pPr>
          </w:p>
          <w:p w14:paraId="2CDBA22A"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isadvantages</w:t>
            </w:r>
          </w:p>
        </w:tc>
        <w:tc>
          <w:tcPr>
            <w:tcW w:w="7045" w:type="dxa"/>
          </w:tcPr>
          <w:p w14:paraId="00E8F117" w14:textId="77777777" w:rsidR="00317781" w:rsidRDefault="00317781" w:rsidP="00E03CCA">
            <w:pPr>
              <w:pStyle w:val="TableText"/>
            </w:pPr>
          </w:p>
          <w:p w14:paraId="0375ABF1" w14:textId="77777777" w:rsidR="00317781" w:rsidRDefault="00317781" w:rsidP="00E03CCA">
            <w:pPr>
              <w:pStyle w:val="TableText"/>
            </w:pPr>
          </w:p>
          <w:p w14:paraId="5451F2F3" w14:textId="77777777" w:rsidR="00317781" w:rsidRDefault="00317781" w:rsidP="00E03CCA">
            <w:pPr>
              <w:pStyle w:val="TableText"/>
            </w:pPr>
          </w:p>
          <w:p w14:paraId="66E234AA" w14:textId="77777777" w:rsidR="00317781" w:rsidRDefault="00317781" w:rsidP="00E03CCA">
            <w:pPr>
              <w:pStyle w:val="TableText"/>
            </w:pPr>
          </w:p>
          <w:p w14:paraId="0F0B5D4A" w14:textId="77777777" w:rsidR="00317781" w:rsidRDefault="00317781" w:rsidP="00E03CCA">
            <w:pPr>
              <w:pStyle w:val="TableText"/>
            </w:pPr>
          </w:p>
          <w:p w14:paraId="42069934" w14:textId="77777777" w:rsidR="00317781" w:rsidRDefault="00317781" w:rsidP="00E03CCA">
            <w:pPr>
              <w:pStyle w:val="TableText"/>
            </w:pPr>
          </w:p>
          <w:p w14:paraId="12303802" w14:textId="77777777" w:rsidR="00317781" w:rsidRDefault="00317781" w:rsidP="00E03CCA">
            <w:pPr>
              <w:pStyle w:val="TableText"/>
            </w:pPr>
          </w:p>
          <w:p w14:paraId="5EE16F94" w14:textId="77777777" w:rsidR="00317781" w:rsidRDefault="00317781" w:rsidP="00E03CCA">
            <w:pPr>
              <w:pStyle w:val="TableText"/>
            </w:pPr>
          </w:p>
          <w:p w14:paraId="09826C37" w14:textId="77777777" w:rsidR="00317781" w:rsidRPr="0016193D" w:rsidRDefault="00317781" w:rsidP="00E03CCA">
            <w:pPr>
              <w:pStyle w:val="TableText"/>
            </w:pPr>
          </w:p>
        </w:tc>
      </w:tr>
      <w:tr w:rsidR="00317781" w:rsidRPr="003735BF" w14:paraId="5550B847" w14:textId="77777777" w:rsidTr="00E03CCA">
        <w:trPr>
          <w:trHeight w:val="475"/>
        </w:trPr>
        <w:tc>
          <w:tcPr>
            <w:tcW w:w="9134" w:type="dxa"/>
            <w:gridSpan w:val="2"/>
            <w:shd w:val="clear" w:color="auto" w:fill="BAD739"/>
            <w:vAlign w:val="center"/>
          </w:tcPr>
          <w:p w14:paraId="655A53E0" w14:textId="77777777" w:rsidR="00317781" w:rsidRPr="00E142B1" w:rsidRDefault="00317781" w:rsidP="00E03CCA">
            <w:pPr>
              <w:pStyle w:val="TableText"/>
              <w:jc w:val="center"/>
              <w:rPr>
                <w:b/>
                <w:color w:val="FFFFFF" w:themeColor="background1"/>
                <w:lang w:eastAsia="en-GB"/>
              </w:rPr>
            </w:pPr>
            <w:r>
              <w:rPr>
                <w:b/>
                <w:color w:val="FFFFFF" w:themeColor="background1"/>
                <w:lang w:eastAsia="en-GB"/>
              </w:rPr>
              <w:lastRenderedPageBreak/>
              <w:t>Democratic</w:t>
            </w:r>
          </w:p>
        </w:tc>
      </w:tr>
      <w:tr w:rsidR="00317781" w:rsidRPr="003735BF" w14:paraId="21C0F779" w14:textId="77777777" w:rsidTr="00E03CCA">
        <w:trPr>
          <w:trHeight w:val="1326"/>
        </w:trPr>
        <w:tc>
          <w:tcPr>
            <w:tcW w:w="2089" w:type="dxa"/>
            <w:shd w:val="clear" w:color="auto" w:fill="BAD739"/>
          </w:tcPr>
          <w:p w14:paraId="14BA57F5"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Democratic</w:t>
            </w:r>
          </w:p>
          <w:p w14:paraId="4BCD1584" w14:textId="77777777" w:rsidR="00317781" w:rsidRPr="00E142B1" w:rsidRDefault="00317781" w:rsidP="00E03CCA">
            <w:pPr>
              <w:pStyle w:val="TableText"/>
              <w:rPr>
                <w:color w:val="FFFFFF" w:themeColor="background1"/>
                <w:lang w:eastAsia="en-GB"/>
              </w:rPr>
            </w:pPr>
          </w:p>
          <w:p w14:paraId="15BF35AF"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Definition</w:t>
            </w:r>
          </w:p>
        </w:tc>
        <w:tc>
          <w:tcPr>
            <w:tcW w:w="7045" w:type="dxa"/>
          </w:tcPr>
          <w:p w14:paraId="637B2E0C" w14:textId="77777777" w:rsidR="00317781" w:rsidRDefault="00317781" w:rsidP="00E03CCA">
            <w:pPr>
              <w:pStyle w:val="TableText"/>
              <w:rPr>
                <w:lang w:eastAsia="en-GB"/>
              </w:rPr>
            </w:pPr>
          </w:p>
          <w:p w14:paraId="07A27A66" w14:textId="77777777" w:rsidR="00317781" w:rsidRDefault="00317781" w:rsidP="00E03CCA">
            <w:pPr>
              <w:pStyle w:val="TableText"/>
              <w:rPr>
                <w:lang w:eastAsia="en-GB"/>
              </w:rPr>
            </w:pPr>
          </w:p>
          <w:p w14:paraId="7F3E4E14" w14:textId="77777777" w:rsidR="00317781" w:rsidRDefault="00317781" w:rsidP="00E03CCA">
            <w:pPr>
              <w:pStyle w:val="TableText"/>
              <w:rPr>
                <w:lang w:eastAsia="en-GB"/>
              </w:rPr>
            </w:pPr>
          </w:p>
          <w:p w14:paraId="144649DB" w14:textId="77777777" w:rsidR="00317781" w:rsidRDefault="00317781" w:rsidP="00E03CCA">
            <w:pPr>
              <w:pStyle w:val="TableText"/>
              <w:rPr>
                <w:lang w:eastAsia="en-GB"/>
              </w:rPr>
            </w:pPr>
          </w:p>
          <w:p w14:paraId="678C224F" w14:textId="77777777" w:rsidR="00317781" w:rsidRDefault="00317781" w:rsidP="00E03CCA">
            <w:pPr>
              <w:pStyle w:val="TableText"/>
              <w:rPr>
                <w:lang w:eastAsia="en-GB"/>
              </w:rPr>
            </w:pPr>
          </w:p>
          <w:p w14:paraId="060D230B" w14:textId="77777777" w:rsidR="00317781" w:rsidRDefault="00317781" w:rsidP="00E03CCA">
            <w:pPr>
              <w:pStyle w:val="TableText"/>
              <w:rPr>
                <w:lang w:eastAsia="en-GB"/>
              </w:rPr>
            </w:pPr>
          </w:p>
          <w:p w14:paraId="41061784" w14:textId="77777777" w:rsidR="00317781" w:rsidRPr="003735BF" w:rsidRDefault="00317781" w:rsidP="00E03CCA">
            <w:pPr>
              <w:pStyle w:val="TableText"/>
              <w:rPr>
                <w:lang w:eastAsia="en-GB"/>
              </w:rPr>
            </w:pPr>
          </w:p>
        </w:tc>
      </w:tr>
      <w:tr w:rsidR="00317781" w:rsidRPr="003735BF" w14:paraId="5B2B6D00" w14:textId="77777777" w:rsidTr="00E03CCA">
        <w:trPr>
          <w:trHeight w:val="1326"/>
        </w:trPr>
        <w:tc>
          <w:tcPr>
            <w:tcW w:w="2089" w:type="dxa"/>
            <w:shd w:val="clear" w:color="auto" w:fill="BAD739"/>
          </w:tcPr>
          <w:p w14:paraId="02E2B29B"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Democratic</w:t>
            </w:r>
          </w:p>
          <w:p w14:paraId="4DEA8906" w14:textId="77777777" w:rsidR="00317781" w:rsidRPr="00E142B1" w:rsidRDefault="00317781" w:rsidP="00E03CCA">
            <w:pPr>
              <w:pStyle w:val="TableText"/>
              <w:rPr>
                <w:color w:val="FFFFFF" w:themeColor="background1"/>
                <w:lang w:eastAsia="en-GB"/>
              </w:rPr>
            </w:pPr>
          </w:p>
          <w:p w14:paraId="3997852C"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Explain how this is used within a work setting</w:t>
            </w:r>
          </w:p>
        </w:tc>
        <w:tc>
          <w:tcPr>
            <w:tcW w:w="7045" w:type="dxa"/>
          </w:tcPr>
          <w:p w14:paraId="04DCB93D" w14:textId="77777777" w:rsidR="00317781" w:rsidRDefault="00317781" w:rsidP="00E03CCA">
            <w:pPr>
              <w:pStyle w:val="TableText"/>
              <w:rPr>
                <w:lang w:eastAsia="en-GB"/>
              </w:rPr>
            </w:pPr>
          </w:p>
          <w:p w14:paraId="22BAFAE1" w14:textId="77777777" w:rsidR="00317781" w:rsidRDefault="00317781" w:rsidP="00E03CCA">
            <w:pPr>
              <w:pStyle w:val="TableText"/>
              <w:rPr>
                <w:lang w:eastAsia="en-GB"/>
              </w:rPr>
            </w:pPr>
          </w:p>
          <w:p w14:paraId="7A375989" w14:textId="77777777" w:rsidR="00317781" w:rsidRDefault="00317781" w:rsidP="00E03CCA">
            <w:pPr>
              <w:pStyle w:val="TableText"/>
              <w:rPr>
                <w:lang w:eastAsia="en-GB"/>
              </w:rPr>
            </w:pPr>
          </w:p>
          <w:p w14:paraId="3872C7C5" w14:textId="77777777" w:rsidR="00317781" w:rsidRDefault="00317781" w:rsidP="00E03CCA">
            <w:pPr>
              <w:pStyle w:val="TableText"/>
              <w:rPr>
                <w:lang w:eastAsia="en-GB"/>
              </w:rPr>
            </w:pPr>
          </w:p>
          <w:p w14:paraId="266692BB" w14:textId="77777777" w:rsidR="00317781" w:rsidRDefault="00317781" w:rsidP="00E03CCA">
            <w:pPr>
              <w:pStyle w:val="TableText"/>
              <w:rPr>
                <w:lang w:eastAsia="en-GB"/>
              </w:rPr>
            </w:pPr>
          </w:p>
          <w:p w14:paraId="4817D252" w14:textId="77777777" w:rsidR="00317781" w:rsidRDefault="00317781" w:rsidP="00E03CCA">
            <w:pPr>
              <w:pStyle w:val="TableText"/>
              <w:rPr>
                <w:lang w:eastAsia="en-GB"/>
              </w:rPr>
            </w:pPr>
          </w:p>
          <w:p w14:paraId="54EC6B14" w14:textId="77777777" w:rsidR="00317781" w:rsidRDefault="00317781" w:rsidP="00E03CCA">
            <w:pPr>
              <w:pStyle w:val="TableText"/>
              <w:rPr>
                <w:lang w:eastAsia="en-GB"/>
              </w:rPr>
            </w:pPr>
          </w:p>
          <w:p w14:paraId="0CD4CF90" w14:textId="77777777" w:rsidR="00317781" w:rsidRPr="003735BF" w:rsidRDefault="00317781" w:rsidP="00E03CCA">
            <w:pPr>
              <w:pStyle w:val="TableText"/>
              <w:rPr>
                <w:lang w:eastAsia="en-GB"/>
              </w:rPr>
            </w:pPr>
          </w:p>
        </w:tc>
      </w:tr>
      <w:tr w:rsidR="00317781" w:rsidRPr="003735BF" w14:paraId="2F899810" w14:textId="77777777" w:rsidTr="00E03CCA">
        <w:trPr>
          <w:trHeight w:val="1326"/>
        </w:trPr>
        <w:tc>
          <w:tcPr>
            <w:tcW w:w="2089" w:type="dxa"/>
            <w:shd w:val="clear" w:color="auto" w:fill="BAD739"/>
          </w:tcPr>
          <w:p w14:paraId="2C0180DA"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Democratic</w:t>
            </w:r>
          </w:p>
          <w:p w14:paraId="50B8FB98" w14:textId="77777777" w:rsidR="00317781" w:rsidRPr="00E142B1" w:rsidRDefault="00317781" w:rsidP="00E03CCA">
            <w:pPr>
              <w:pStyle w:val="TableHead"/>
              <w:rPr>
                <w:color w:val="FFFFFF" w:themeColor="background1"/>
                <w:lang w:eastAsia="en-GB"/>
              </w:rPr>
            </w:pPr>
          </w:p>
          <w:p w14:paraId="6398CC3C"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Skills</w:t>
            </w:r>
          </w:p>
        </w:tc>
        <w:tc>
          <w:tcPr>
            <w:tcW w:w="7045" w:type="dxa"/>
          </w:tcPr>
          <w:p w14:paraId="77E007B7" w14:textId="77777777" w:rsidR="00317781" w:rsidRDefault="00317781" w:rsidP="00E03CCA">
            <w:pPr>
              <w:pStyle w:val="TableText"/>
              <w:rPr>
                <w:lang w:eastAsia="en-GB"/>
              </w:rPr>
            </w:pPr>
          </w:p>
          <w:p w14:paraId="6894E33A" w14:textId="77777777" w:rsidR="00317781" w:rsidRDefault="00317781" w:rsidP="00E03CCA">
            <w:pPr>
              <w:pStyle w:val="TableText"/>
              <w:rPr>
                <w:lang w:eastAsia="en-GB"/>
              </w:rPr>
            </w:pPr>
          </w:p>
          <w:p w14:paraId="32DE09B4" w14:textId="77777777" w:rsidR="00317781" w:rsidRDefault="00317781" w:rsidP="00E03CCA">
            <w:pPr>
              <w:pStyle w:val="TableText"/>
              <w:rPr>
                <w:lang w:eastAsia="en-GB"/>
              </w:rPr>
            </w:pPr>
          </w:p>
          <w:p w14:paraId="0B270BDF" w14:textId="77777777" w:rsidR="00317781" w:rsidRDefault="00317781" w:rsidP="00E03CCA">
            <w:pPr>
              <w:pStyle w:val="TableText"/>
              <w:rPr>
                <w:lang w:eastAsia="en-GB"/>
              </w:rPr>
            </w:pPr>
          </w:p>
          <w:p w14:paraId="73FF1671" w14:textId="77777777" w:rsidR="00317781" w:rsidRDefault="00317781" w:rsidP="00E03CCA">
            <w:pPr>
              <w:pStyle w:val="TableText"/>
              <w:rPr>
                <w:lang w:eastAsia="en-GB"/>
              </w:rPr>
            </w:pPr>
          </w:p>
          <w:p w14:paraId="1C0CE23E" w14:textId="77777777" w:rsidR="00317781" w:rsidRDefault="00317781" w:rsidP="00E03CCA">
            <w:pPr>
              <w:pStyle w:val="TableText"/>
              <w:rPr>
                <w:lang w:eastAsia="en-GB"/>
              </w:rPr>
            </w:pPr>
          </w:p>
          <w:p w14:paraId="35501B4C" w14:textId="77777777" w:rsidR="00317781" w:rsidRDefault="00317781" w:rsidP="00E03CCA">
            <w:pPr>
              <w:pStyle w:val="TableText"/>
              <w:rPr>
                <w:lang w:eastAsia="en-GB"/>
              </w:rPr>
            </w:pPr>
          </w:p>
          <w:p w14:paraId="5D3403FB" w14:textId="77777777" w:rsidR="00317781" w:rsidRPr="003735BF" w:rsidRDefault="00317781" w:rsidP="00E03CCA">
            <w:pPr>
              <w:pStyle w:val="TableText"/>
              <w:rPr>
                <w:lang w:eastAsia="en-GB"/>
              </w:rPr>
            </w:pPr>
          </w:p>
        </w:tc>
      </w:tr>
      <w:tr w:rsidR="00317781" w:rsidRPr="003735BF" w14:paraId="38064950" w14:textId="77777777" w:rsidTr="00E03CCA">
        <w:trPr>
          <w:trHeight w:val="1326"/>
        </w:trPr>
        <w:tc>
          <w:tcPr>
            <w:tcW w:w="2089" w:type="dxa"/>
            <w:shd w:val="clear" w:color="auto" w:fill="BAD739"/>
          </w:tcPr>
          <w:p w14:paraId="4C9B7C85"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Democratic</w:t>
            </w:r>
          </w:p>
          <w:p w14:paraId="0404EAF0" w14:textId="77777777" w:rsidR="00317781" w:rsidRPr="00E142B1" w:rsidRDefault="00317781" w:rsidP="00E03CCA">
            <w:pPr>
              <w:pStyle w:val="TableHead"/>
              <w:rPr>
                <w:color w:val="FFFFFF" w:themeColor="background1"/>
                <w:lang w:eastAsia="en-GB"/>
              </w:rPr>
            </w:pPr>
          </w:p>
          <w:p w14:paraId="4BB5ACE3" w14:textId="77777777" w:rsidR="00317781" w:rsidRPr="00E142B1" w:rsidRDefault="00317781" w:rsidP="00E03CCA">
            <w:pPr>
              <w:pStyle w:val="TableText"/>
              <w:rPr>
                <w:color w:val="FFFFFF" w:themeColor="background1"/>
                <w:lang w:eastAsia="en-GB"/>
              </w:rPr>
            </w:pPr>
            <w:r w:rsidRPr="00E142B1">
              <w:rPr>
                <w:color w:val="FFFFFF" w:themeColor="background1"/>
                <w:lang w:eastAsia="en-GB"/>
              </w:rPr>
              <w:t>Qualities</w:t>
            </w:r>
          </w:p>
        </w:tc>
        <w:tc>
          <w:tcPr>
            <w:tcW w:w="7045" w:type="dxa"/>
          </w:tcPr>
          <w:p w14:paraId="13B6670B" w14:textId="77777777" w:rsidR="00317781" w:rsidRDefault="00317781" w:rsidP="00E03CCA">
            <w:pPr>
              <w:pStyle w:val="TableText"/>
              <w:rPr>
                <w:lang w:eastAsia="en-GB"/>
              </w:rPr>
            </w:pPr>
          </w:p>
          <w:p w14:paraId="579BDE05" w14:textId="77777777" w:rsidR="00317781" w:rsidRDefault="00317781" w:rsidP="00E03CCA">
            <w:pPr>
              <w:pStyle w:val="TableText"/>
              <w:rPr>
                <w:lang w:eastAsia="en-GB"/>
              </w:rPr>
            </w:pPr>
          </w:p>
          <w:p w14:paraId="11A15B88" w14:textId="77777777" w:rsidR="00317781" w:rsidRDefault="00317781" w:rsidP="00E03CCA">
            <w:pPr>
              <w:pStyle w:val="TableText"/>
              <w:rPr>
                <w:lang w:eastAsia="en-GB"/>
              </w:rPr>
            </w:pPr>
          </w:p>
          <w:p w14:paraId="76413197" w14:textId="77777777" w:rsidR="00317781" w:rsidRDefault="00317781" w:rsidP="00E03CCA">
            <w:pPr>
              <w:pStyle w:val="TableText"/>
              <w:rPr>
                <w:lang w:eastAsia="en-GB"/>
              </w:rPr>
            </w:pPr>
          </w:p>
          <w:p w14:paraId="3E186F1B" w14:textId="77777777" w:rsidR="00317781" w:rsidRDefault="00317781" w:rsidP="00E03CCA">
            <w:pPr>
              <w:pStyle w:val="TableText"/>
              <w:rPr>
                <w:lang w:eastAsia="en-GB"/>
              </w:rPr>
            </w:pPr>
          </w:p>
          <w:p w14:paraId="4A6B4563" w14:textId="77777777" w:rsidR="00317781" w:rsidRDefault="00317781" w:rsidP="00E03CCA">
            <w:pPr>
              <w:pStyle w:val="TableText"/>
              <w:rPr>
                <w:lang w:eastAsia="en-GB"/>
              </w:rPr>
            </w:pPr>
          </w:p>
          <w:p w14:paraId="1051B3FF" w14:textId="77777777" w:rsidR="00317781" w:rsidRDefault="00317781" w:rsidP="00E03CCA">
            <w:pPr>
              <w:pStyle w:val="TableText"/>
              <w:rPr>
                <w:lang w:eastAsia="en-GB"/>
              </w:rPr>
            </w:pPr>
          </w:p>
          <w:p w14:paraId="2972E6A0" w14:textId="77777777" w:rsidR="00317781" w:rsidRPr="003735BF" w:rsidRDefault="00317781" w:rsidP="00E03CCA">
            <w:pPr>
              <w:pStyle w:val="TableText"/>
              <w:rPr>
                <w:lang w:eastAsia="en-GB"/>
              </w:rPr>
            </w:pPr>
          </w:p>
        </w:tc>
      </w:tr>
      <w:tr w:rsidR="00317781" w:rsidRPr="003735BF" w14:paraId="622C6878" w14:textId="77777777" w:rsidTr="00E03CCA">
        <w:trPr>
          <w:trHeight w:val="1326"/>
        </w:trPr>
        <w:tc>
          <w:tcPr>
            <w:tcW w:w="2089" w:type="dxa"/>
            <w:shd w:val="clear" w:color="auto" w:fill="BAD739"/>
          </w:tcPr>
          <w:p w14:paraId="64375CF3"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Democratic</w:t>
            </w:r>
          </w:p>
          <w:p w14:paraId="3AF5BCC8" w14:textId="77777777" w:rsidR="00317781" w:rsidRPr="00E142B1" w:rsidRDefault="00317781" w:rsidP="00E03CCA">
            <w:pPr>
              <w:pStyle w:val="TableHead"/>
              <w:rPr>
                <w:color w:val="FFFFFF" w:themeColor="background1"/>
                <w:lang w:eastAsia="en-GB"/>
              </w:rPr>
            </w:pPr>
          </w:p>
          <w:p w14:paraId="00580AB8"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Advantages</w:t>
            </w:r>
          </w:p>
        </w:tc>
        <w:tc>
          <w:tcPr>
            <w:tcW w:w="7045" w:type="dxa"/>
          </w:tcPr>
          <w:p w14:paraId="4C9FE1F3" w14:textId="77777777" w:rsidR="00317781" w:rsidRDefault="00317781" w:rsidP="00E03CCA">
            <w:pPr>
              <w:pStyle w:val="TableText"/>
              <w:rPr>
                <w:lang w:eastAsia="en-GB"/>
              </w:rPr>
            </w:pPr>
          </w:p>
          <w:p w14:paraId="2CAC0E75" w14:textId="77777777" w:rsidR="00317781" w:rsidRDefault="00317781" w:rsidP="00E03CCA">
            <w:pPr>
              <w:pStyle w:val="TableText"/>
              <w:rPr>
                <w:lang w:eastAsia="en-GB"/>
              </w:rPr>
            </w:pPr>
          </w:p>
          <w:p w14:paraId="5FB364EF" w14:textId="77777777" w:rsidR="00317781" w:rsidRDefault="00317781" w:rsidP="00E03CCA">
            <w:pPr>
              <w:pStyle w:val="TableText"/>
              <w:rPr>
                <w:lang w:eastAsia="en-GB"/>
              </w:rPr>
            </w:pPr>
          </w:p>
          <w:p w14:paraId="00341B24" w14:textId="77777777" w:rsidR="00317781" w:rsidRDefault="00317781" w:rsidP="00E03CCA">
            <w:pPr>
              <w:pStyle w:val="TableText"/>
              <w:rPr>
                <w:lang w:eastAsia="en-GB"/>
              </w:rPr>
            </w:pPr>
          </w:p>
          <w:p w14:paraId="6A01E049" w14:textId="77777777" w:rsidR="00317781" w:rsidRDefault="00317781" w:rsidP="00E03CCA">
            <w:pPr>
              <w:pStyle w:val="TableText"/>
              <w:rPr>
                <w:lang w:eastAsia="en-GB"/>
              </w:rPr>
            </w:pPr>
          </w:p>
          <w:p w14:paraId="650630CD" w14:textId="77777777" w:rsidR="00317781" w:rsidRDefault="00317781" w:rsidP="00E03CCA">
            <w:pPr>
              <w:pStyle w:val="TableText"/>
              <w:rPr>
                <w:lang w:eastAsia="en-GB"/>
              </w:rPr>
            </w:pPr>
          </w:p>
          <w:p w14:paraId="398B205C" w14:textId="77777777" w:rsidR="00317781" w:rsidRDefault="00317781" w:rsidP="00E03CCA">
            <w:pPr>
              <w:pStyle w:val="TableText"/>
              <w:rPr>
                <w:lang w:eastAsia="en-GB"/>
              </w:rPr>
            </w:pPr>
          </w:p>
          <w:p w14:paraId="296534E0" w14:textId="77777777" w:rsidR="00317781" w:rsidRDefault="00317781" w:rsidP="00E03CCA">
            <w:pPr>
              <w:pStyle w:val="TableText"/>
              <w:rPr>
                <w:lang w:eastAsia="en-GB"/>
              </w:rPr>
            </w:pPr>
          </w:p>
          <w:p w14:paraId="2AAA4BD8" w14:textId="77777777" w:rsidR="00317781" w:rsidRPr="003735BF" w:rsidRDefault="00317781" w:rsidP="00E03CCA">
            <w:pPr>
              <w:pStyle w:val="TableText"/>
              <w:rPr>
                <w:lang w:eastAsia="en-GB"/>
              </w:rPr>
            </w:pPr>
          </w:p>
        </w:tc>
      </w:tr>
      <w:tr w:rsidR="00317781" w:rsidRPr="003735BF" w14:paraId="1F62C85F" w14:textId="77777777" w:rsidTr="00E03CCA">
        <w:trPr>
          <w:trHeight w:val="1326"/>
        </w:trPr>
        <w:tc>
          <w:tcPr>
            <w:tcW w:w="2089" w:type="dxa"/>
            <w:shd w:val="clear" w:color="auto" w:fill="BAD739"/>
          </w:tcPr>
          <w:p w14:paraId="5CB0BCFA"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Democratic</w:t>
            </w:r>
          </w:p>
          <w:p w14:paraId="034EA68E" w14:textId="77777777" w:rsidR="00317781" w:rsidRPr="00E142B1" w:rsidRDefault="00317781" w:rsidP="00E03CCA">
            <w:pPr>
              <w:pStyle w:val="TableHead"/>
              <w:rPr>
                <w:color w:val="FFFFFF" w:themeColor="background1"/>
                <w:lang w:eastAsia="en-GB"/>
              </w:rPr>
            </w:pPr>
          </w:p>
          <w:p w14:paraId="7B583FFE"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isadvantages</w:t>
            </w:r>
          </w:p>
        </w:tc>
        <w:tc>
          <w:tcPr>
            <w:tcW w:w="7045" w:type="dxa"/>
          </w:tcPr>
          <w:p w14:paraId="039BEC24" w14:textId="77777777" w:rsidR="00317781" w:rsidRDefault="00317781" w:rsidP="00E03CCA">
            <w:pPr>
              <w:pStyle w:val="TableText"/>
              <w:rPr>
                <w:lang w:eastAsia="en-GB"/>
              </w:rPr>
            </w:pPr>
          </w:p>
          <w:p w14:paraId="0FBEC4AC" w14:textId="77777777" w:rsidR="00317781" w:rsidRDefault="00317781" w:rsidP="00E03CCA">
            <w:pPr>
              <w:pStyle w:val="TableText"/>
              <w:rPr>
                <w:lang w:eastAsia="en-GB"/>
              </w:rPr>
            </w:pPr>
          </w:p>
          <w:p w14:paraId="248BB8AD" w14:textId="77777777" w:rsidR="00317781" w:rsidRDefault="00317781" w:rsidP="00E03CCA">
            <w:pPr>
              <w:pStyle w:val="TableText"/>
              <w:rPr>
                <w:lang w:eastAsia="en-GB"/>
              </w:rPr>
            </w:pPr>
          </w:p>
          <w:p w14:paraId="1F38958C" w14:textId="77777777" w:rsidR="00317781" w:rsidRDefault="00317781" w:rsidP="00E03CCA">
            <w:pPr>
              <w:pStyle w:val="TableText"/>
              <w:rPr>
                <w:lang w:eastAsia="en-GB"/>
              </w:rPr>
            </w:pPr>
          </w:p>
          <w:p w14:paraId="58CDE763" w14:textId="77777777" w:rsidR="00317781" w:rsidRDefault="00317781" w:rsidP="00E03CCA">
            <w:pPr>
              <w:pStyle w:val="TableText"/>
              <w:rPr>
                <w:lang w:eastAsia="en-GB"/>
              </w:rPr>
            </w:pPr>
          </w:p>
          <w:p w14:paraId="6E329E66" w14:textId="77777777" w:rsidR="00317781" w:rsidRDefault="00317781" w:rsidP="00E03CCA">
            <w:pPr>
              <w:pStyle w:val="TableText"/>
              <w:rPr>
                <w:lang w:eastAsia="en-GB"/>
              </w:rPr>
            </w:pPr>
          </w:p>
          <w:p w14:paraId="26F39C4D" w14:textId="77777777" w:rsidR="00317781" w:rsidRDefault="00317781" w:rsidP="00E03CCA">
            <w:pPr>
              <w:pStyle w:val="TableText"/>
              <w:rPr>
                <w:lang w:eastAsia="en-GB"/>
              </w:rPr>
            </w:pPr>
          </w:p>
          <w:p w14:paraId="6AC00984" w14:textId="77777777" w:rsidR="00317781" w:rsidRDefault="00317781" w:rsidP="00E03CCA">
            <w:pPr>
              <w:pStyle w:val="TableText"/>
              <w:rPr>
                <w:lang w:eastAsia="en-GB"/>
              </w:rPr>
            </w:pPr>
          </w:p>
          <w:p w14:paraId="6439FB19" w14:textId="77777777" w:rsidR="00317781" w:rsidRPr="003735BF" w:rsidRDefault="00317781" w:rsidP="00E03CCA">
            <w:pPr>
              <w:pStyle w:val="TableText"/>
              <w:rPr>
                <w:lang w:eastAsia="en-GB"/>
              </w:rPr>
            </w:pPr>
          </w:p>
        </w:tc>
      </w:tr>
      <w:tr w:rsidR="00317781" w:rsidRPr="003735BF" w14:paraId="42B73C84" w14:textId="77777777" w:rsidTr="00E03CCA">
        <w:trPr>
          <w:trHeight w:val="453"/>
        </w:trPr>
        <w:tc>
          <w:tcPr>
            <w:tcW w:w="9134" w:type="dxa"/>
            <w:gridSpan w:val="2"/>
            <w:shd w:val="clear" w:color="auto" w:fill="BAD739"/>
            <w:vAlign w:val="center"/>
          </w:tcPr>
          <w:p w14:paraId="2BADB9A2" w14:textId="77777777" w:rsidR="00317781" w:rsidRPr="00E142B1" w:rsidRDefault="00317781" w:rsidP="00E03CCA">
            <w:pPr>
              <w:pStyle w:val="TableText"/>
              <w:jc w:val="center"/>
              <w:rPr>
                <w:b/>
                <w:color w:val="FFFFFF" w:themeColor="background1"/>
                <w:lang w:eastAsia="en-GB"/>
              </w:rPr>
            </w:pPr>
            <w:r>
              <w:rPr>
                <w:b/>
                <w:color w:val="FFFFFF" w:themeColor="background1"/>
                <w:lang w:eastAsia="en-GB"/>
              </w:rPr>
              <w:lastRenderedPageBreak/>
              <w:t>Laissez-Faire</w:t>
            </w:r>
          </w:p>
        </w:tc>
      </w:tr>
      <w:tr w:rsidR="00317781" w:rsidRPr="003735BF" w14:paraId="0C4CC971" w14:textId="77777777" w:rsidTr="00E03CCA">
        <w:trPr>
          <w:trHeight w:val="1326"/>
        </w:trPr>
        <w:tc>
          <w:tcPr>
            <w:tcW w:w="2089" w:type="dxa"/>
            <w:shd w:val="clear" w:color="auto" w:fill="BAD739"/>
          </w:tcPr>
          <w:p w14:paraId="0A99646E" w14:textId="77777777" w:rsidR="00317781" w:rsidRPr="00E142B1" w:rsidRDefault="00317781" w:rsidP="00E03CCA">
            <w:pPr>
              <w:pStyle w:val="TableHead"/>
              <w:rPr>
                <w:color w:val="FFFFFF" w:themeColor="background1"/>
                <w:lang w:eastAsia="en-GB"/>
              </w:rPr>
            </w:pPr>
            <w:r>
              <w:rPr>
                <w:color w:val="FFFFFF" w:themeColor="background1"/>
                <w:lang w:eastAsia="en-GB"/>
              </w:rPr>
              <w:t>Laissez-</w:t>
            </w:r>
            <w:r w:rsidRPr="00E142B1">
              <w:rPr>
                <w:color w:val="FFFFFF" w:themeColor="background1"/>
                <w:lang w:eastAsia="en-GB"/>
              </w:rPr>
              <w:t>faire</w:t>
            </w:r>
          </w:p>
          <w:p w14:paraId="39AE8696" w14:textId="77777777" w:rsidR="00317781" w:rsidRPr="00E142B1" w:rsidRDefault="00317781" w:rsidP="00E03CCA">
            <w:pPr>
              <w:pStyle w:val="TableText"/>
              <w:rPr>
                <w:color w:val="FFFFFF" w:themeColor="background1"/>
                <w:lang w:eastAsia="en-GB"/>
              </w:rPr>
            </w:pPr>
          </w:p>
          <w:p w14:paraId="776DEBED"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Definition</w:t>
            </w:r>
          </w:p>
        </w:tc>
        <w:tc>
          <w:tcPr>
            <w:tcW w:w="7045" w:type="dxa"/>
          </w:tcPr>
          <w:p w14:paraId="4F00CF38" w14:textId="77777777" w:rsidR="00317781" w:rsidRDefault="00317781" w:rsidP="00E03CCA">
            <w:pPr>
              <w:pStyle w:val="TableText"/>
              <w:rPr>
                <w:lang w:eastAsia="en-GB"/>
              </w:rPr>
            </w:pPr>
          </w:p>
          <w:p w14:paraId="6D1A7560" w14:textId="77777777" w:rsidR="00317781" w:rsidRDefault="00317781" w:rsidP="00E03CCA">
            <w:pPr>
              <w:pStyle w:val="TableText"/>
              <w:rPr>
                <w:lang w:eastAsia="en-GB"/>
              </w:rPr>
            </w:pPr>
          </w:p>
          <w:p w14:paraId="2B15E281" w14:textId="77777777" w:rsidR="00317781" w:rsidRDefault="00317781" w:rsidP="00E03CCA">
            <w:pPr>
              <w:pStyle w:val="TableText"/>
              <w:rPr>
                <w:lang w:eastAsia="en-GB"/>
              </w:rPr>
            </w:pPr>
          </w:p>
          <w:p w14:paraId="019F47CF" w14:textId="77777777" w:rsidR="00317781" w:rsidRDefault="00317781" w:rsidP="00E03CCA">
            <w:pPr>
              <w:pStyle w:val="TableText"/>
              <w:rPr>
                <w:lang w:eastAsia="en-GB"/>
              </w:rPr>
            </w:pPr>
          </w:p>
          <w:p w14:paraId="5692749D" w14:textId="77777777" w:rsidR="00317781" w:rsidRDefault="00317781" w:rsidP="00E03CCA">
            <w:pPr>
              <w:pStyle w:val="TableText"/>
              <w:rPr>
                <w:lang w:eastAsia="en-GB"/>
              </w:rPr>
            </w:pPr>
          </w:p>
          <w:p w14:paraId="4B908F84" w14:textId="77777777" w:rsidR="00317781" w:rsidRDefault="00317781" w:rsidP="00E03CCA">
            <w:pPr>
              <w:pStyle w:val="TableText"/>
              <w:rPr>
                <w:lang w:eastAsia="en-GB"/>
              </w:rPr>
            </w:pPr>
          </w:p>
          <w:p w14:paraId="03DE9027" w14:textId="77777777" w:rsidR="00317781" w:rsidRPr="003735BF" w:rsidRDefault="00317781" w:rsidP="00E03CCA">
            <w:pPr>
              <w:pStyle w:val="TableText"/>
              <w:rPr>
                <w:lang w:eastAsia="en-GB"/>
              </w:rPr>
            </w:pPr>
          </w:p>
        </w:tc>
      </w:tr>
      <w:tr w:rsidR="00317781" w:rsidRPr="003735BF" w14:paraId="428D0AB5" w14:textId="77777777" w:rsidTr="00E03CCA">
        <w:trPr>
          <w:trHeight w:val="1326"/>
        </w:trPr>
        <w:tc>
          <w:tcPr>
            <w:tcW w:w="2089" w:type="dxa"/>
            <w:shd w:val="clear" w:color="auto" w:fill="BAD739"/>
          </w:tcPr>
          <w:p w14:paraId="78D89A09" w14:textId="77777777" w:rsidR="00317781" w:rsidRPr="00E142B1" w:rsidRDefault="00317781" w:rsidP="00E03CCA">
            <w:pPr>
              <w:pStyle w:val="TableHead"/>
              <w:rPr>
                <w:color w:val="FFFFFF" w:themeColor="background1"/>
                <w:lang w:eastAsia="en-GB"/>
              </w:rPr>
            </w:pPr>
            <w:r>
              <w:rPr>
                <w:color w:val="FFFFFF" w:themeColor="background1"/>
                <w:lang w:eastAsia="en-GB"/>
              </w:rPr>
              <w:t>Laissez-</w:t>
            </w:r>
            <w:r w:rsidRPr="00E142B1">
              <w:rPr>
                <w:color w:val="FFFFFF" w:themeColor="background1"/>
                <w:lang w:eastAsia="en-GB"/>
              </w:rPr>
              <w:t>faire</w:t>
            </w:r>
          </w:p>
          <w:p w14:paraId="289A4EFF" w14:textId="77777777" w:rsidR="00317781" w:rsidRPr="00E142B1" w:rsidRDefault="00317781" w:rsidP="00E03CCA">
            <w:pPr>
              <w:pStyle w:val="TableText"/>
              <w:rPr>
                <w:color w:val="FFFFFF" w:themeColor="background1"/>
                <w:lang w:eastAsia="en-GB"/>
              </w:rPr>
            </w:pPr>
          </w:p>
          <w:p w14:paraId="42D54CB3"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Explain how this is used within a work setting</w:t>
            </w:r>
          </w:p>
        </w:tc>
        <w:tc>
          <w:tcPr>
            <w:tcW w:w="7045" w:type="dxa"/>
          </w:tcPr>
          <w:p w14:paraId="0BEC547C" w14:textId="77777777" w:rsidR="00317781" w:rsidRDefault="00317781" w:rsidP="00E03CCA">
            <w:pPr>
              <w:pStyle w:val="TableText"/>
              <w:rPr>
                <w:lang w:eastAsia="en-GB"/>
              </w:rPr>
            </w:pPr>
          </w:p>
          <w:p w14:paraId="0471CA47" w14:textId="77777777" w:rsidR="00317781" w:rsidRDefault="00317781" w:rsidP="00E03CCA">
            <w:pPr>
              <w:pStyle w:val="TableText"/>
              <w:rPr>
                <w:lang w:eastAsia="en-GB"/>
              </w:rPr>
            </w:pPr>
          </w:p>
          <w:p w14:paraId="1C69C63C" w14:textId="77777777" w:rsidR="00317781" w:rsidRDefault="00317781" w:rsidP="00E03CCA">
            <w:pPr>
              <w:pStyle w:val="TableText"/>
              <w:rPr>
                <w:lang w:eastAsia="en-GB"/>
              </w:rPr>
            </w:pPr>
          </w:p>
          <w:p w14:paraId="20E6A75E" w14:textId="77777777" w:rsidR="00317781" w:rsidRDefault="00317781" w:rsidP="00E03CCA">
            <w:pPr>
              <w:pStyle w:val="TableText"/>
              <w:rPr>
                <w:lang w:eastAsia="en-GB"/>
              </w:rPr>
            </w:pPr>
          </w:p>
          <w:p w14:paraId="4BAF8422" w14:textId="77777777" w:rsidR="00317781" w:rsidRDefault="00317781" w:rsidP="00E03CCA">
            <w:pPr>
              <w:pStyle w:val="TableText"/>
              <w:rPr>
                <w:lang w:eastAsia="en-GB"/>
              </w:rPr>
            </w:pPr>
          </w:p>
          <w:p w14:paraId="276CF507" w14:textId="77777777" w:rsidR="00317781" w:rsidRDefault="00317781" w:rsidP="00E03CCA">
            <w:pPr>
              <w:pStyle w:val="TableText"/>
              <w:rPr>
                <w:lang w:eastAsia="en-GB"/>
              </w:rPr>
            </w:pPr>
          </w:p>
          <w:p w14:paraId="1A00DDDE" w14:textId="77777777" w:rsidR="00317781" w:rsidRDefault="00317781" w:rsidP="00E03CCA">
            <w:pPr>
              <w:pStyle w:val="TableText"/>
              <w:rPr>
                <w:lang w:eastAsia="en-GB"/>
              </w:rPr>
            </w:pPr>
          </w:p>
          <w:p w14:paraId="2E4C5CB3" w14:textId="77777777" w:rsidR="00317781" w:rsidRPr="003735BF" w:rsidRDefault="00317781" w:rsidP="00E03CCA">
            <w:pPr>
              <w:pStyle w:val="TableText"/>
              <w:rPr>
                <w:lang w:eastAsia="en-GB"/>
              </w:rPr>
            </w:pPr>
          </w:p>
        </w:tc>
      </w:tr>
      <w:tr w:rsidR="00317781" w:rsidRPr="003735BF" w14:paraId="2270EA87" w14:textId="77777777" w:rsidTr="00E03CCA">
        <w:trPr>
          <w:trHeight w:val="1326"/>
        </w:trPr>
        <w:tc>
          <w:tcPr>
            <w:tcW w:w="2089" w:type="dxa"/>
            <w:shd w:val="clear" w:color="auto" w:fill="BAD739"/>
          </w:tcPr>
          <w:p w14:paraId="37E086C4" w14:textId="77777777" w:rsidR="00317781" w:rsidRPr="00E142B1" w:rsidRDefault="00317781" w:rsidP="00E03CCA">
            <w:pPr>
              <w:pStyle w:val="TableHead"/>
              <w:rPr>
                <w:color w:val="FFFFFF" w:themeColor="background1"/>
                <w:lang w:eastAsia="en-GB"/>
              </w:rPr>
            </w:pPr>
            <w:r>
              <w:rPr>
                <w:color w:val="FFFFFF" w:themeColor="background1"/>
                <w:lang w:eastAsia="en-GB"/>
              </w:rPr>
              <w:t>Laissez-</w:t>
            </w:r>
            <w:r w:rsidRPr="00E142B1">
              <w:rPr>
                <w:color w:val="FFFFFF" w:themeColor="background1"/>
                <w:lang w:eastAsia="en-GB"/>
              </w:rPr>
              <w:t>faire</w:t>
            </w:r>
          </w:p>
          <w:p w14:paraId="3B9ECBD8" w14:textId="77777777" w:rsidR="00317781" w:rsidRPr="00E142B1" w:rsidRDefault="00317781" w:rsidP="00E03CCA">
            <w:pPr>
              <w:pStyle w:val="TableHead"/>
              <w:rPr>
                <w:color w:val="FFFFFF" w:themeColor="background1"/>
                <w:lang w:eastAsia="en-GB"/>
              </w:rPr>
            </w:pPr>
          </w:p>
          <w:p w14:paraId="55FEF19D"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Skills</w:t>
            </w:r>
          </w:p>
        </w:tc>
        <w:tc>
          <w:tcPr>
            <w:tcW w:w="7045" w:type="dxa"/>
          </w:tcPr>
          <w:p w14:paraId="3087ED33" w14:textId="77777777" w:rsidR="00317781" w:rsidRDefault="00317781" w:rsidP="00E03CCA">
            <w:pPr>
              <w:pStyle w:val="TableText"/>
              <w:rPr>
                <w:lang w:eastAsia="en-GB"/>
              </w:rPr>
            </w:pPr>
          </w:p>
          <w:p w14:paraId="69A39D35" w14:textId="77777777" w:rsidR="00317781" w:rsidRDefault="00317781" w:rsidP="00E03CCA">
            <w:pPr>
              <w:pStyle w:val="TableText"/>
              <w:rPr>
                <w:lang w:eastAsia="en-GB"/>
              </w:rPr>
            </w:pPr>
          </w:p>
          <w:p w14:paraId="44D2F8BC" w14:textId="77777777" w:rsidR="00317781" w:rsidRDefault="00317781" w:rsidP="00E03CCA">
            <w:pPr>
              <w:pStyle w:val="TableText"/>
              <w:rPr>
                <w:lang w:eastAsia="en-GB"/>
              </w:rPr>
            </w:pPr>
          </w:p>
          <w:p w14:paraId="6C9D0F26" w14:textId="77777777" w:rsidR="00317781" w:rsidRDefault="00317781" w:rsidP="00E03CCA">
            <w:pPr>
              <w:pStyle w:val="TableText"/>
              <w:rPr>
                <w:lang w:eastAsia="en-GB"/>
              </w:rPr>
            </w:pPr>
          </w:p>
          <w:p w14:paraId="605B1040" w14:textId="77777777" w:rsidR="00317781" w:rsidRDefault="00317781" w:rsidP="00E03CCA">
            <w:pPr>
              <w:pStyle w:val="TableText"/>
              <w:rPr>
                <w:lang w:eastAsia="en-GB"/>
              </w:rPr>
            </w:pPr>
          </w:p>
          <w:p w14:paraId="208B5360" w14:textId="77777777" w:rsidR="00317781" w:rsidRDefault="00317781" w:rsidP="00E03CCA">
            <w:pPr>
              <w:pStyle w:val="TableText"/>
              <w:rPr>
                <w:lang w:eastAsia="en-GB"/>
              </w:rPr>
            </w:pPr>
          </w:p>
          <w:p w14:paraId="1C0A4179" w14:textId="77777777" w:rsidR="00317781" w:rsidRDefault="00317781" w:rsidP="00E03CCA">
            <w:pPr>
              <w:pStyle w:val="TableText"/>
              <w:rPr>
                <w:lang w:eastAsia="en-GB"/>
              </w:rPr>
            </w:pPr>
          </w:p>
          <w:p w14:paraId="507E9041" w14:textId="77777777" w:rsidR="00317781" w:rsidRPr="003735BF" w:rsidRDefault="00317781" w:rsidP="00E03CCA">
            <w:pPr>
              <w:pStyle w:val="TableText"/>
              <w:rPr>
                <w:lang w:eastAsia="en-GB"/>
              </w:rPr>
            </w:pPr>
          </w:p>
        </w:tc>
      </w:tr>
      <w:tr w:rsidR="00317781" w:rsidRPr="003735BF" w14:paraId="684A43A5" w14:textId="77777777" w:rsidTr="00E03CCA">
        <w:trPr>
          <w:trHeight w:val="1326"/>
        </w:trPr>
        <w:tc>
          <w:tcPr>
            <w:tcW w:w="2089" w:type="dxa"/>
            <w:shd w:val="clear" w:color="auto" w:fill="BAD739"/>
          </w:tcPr>
          <w:p w14:paraId="60E1F982" w14:textId="77777777" w:rsidR="00317781" w:rsidRPr="00E142B1" w:rsidRDefault="00317781" w:rsidP="00E03CCA">
            <w:pPr>
              <w:pStyle w:val="TableHead"/>
              <w:rPr>
                <w:color w:val="FFFFFF" w:themeColor="background1"/>
                <w:lang w:eastAsia="en-GB"/>
              </w:rPr>
            </w:pPr>
            <w:r>
              <w:rPr>
                <w:color w:val="FFFFFF" w:themeColor="background1"/>
                <w:lang w:eastAsia="en-GB"/>
              </w:rPr>
              <w:t>Laissez-</w:t>
            </w:r>
            <w:r w:rsidRPr="00E142B1">
              <w:rPr>
                <w:color w:val="FFFFFF" w:themeColor="background1"/>
                <w:lang w:eastAsia="en-GB"/>
              </w:rPr>
              <w:t>faire</w:t>
            </w:r>
          </w:p>
          <w:p w14:paraId="582DE078" w14:textId="77777777" w:rsidR="00317781" w:rsidRPr="00E142B1" w:rsidRDefault="00317781" w:rsidP="00E03CCA">
            <w:pPr>
              <w:pStyle w:val="TableHead"/>
              <w:rPr>
                <w:color w:val="FFFFFF" w:themeColor="background1"/>
                <w:lang w:eastAsia="en-GB"/>
              </w:rPr>
            </w:pPr>
          </w:p>
          <w:p w14:paraId="7309392D" w14:textId="77777777" w:rsidR="00317781" w:rsidRPr="00E142B1" w:rsidRDefault="00317781" w:rsidP="00E03CCA">
            <w:pPr>
              <w:pStyle w:val="TableText"/>
              <w:rPr>
                <w:color w:val="FFFFFF" w:themeColor="background1"/>
                <w:lang w:eastAsia="en-GB"/>
              </w:rPr>
            </w:pPr>
            <w:r w:rsidRPr="00E142B1">
              <w:rPr>
                <w:color w:val="FFFFFF" w:themeColor="background1"/>
                <w:lang w:eastAsia="en-GB"/>
              </w:rPr>
              <w:t>Qualities</w:t>
            </w:r>
          </w:p>
        </w:tc>
        <w:tc>
          <w:tcPr>
            <w:tcW w:w="7045" w:type="dxa"/>
          </w:tcPr>
          <w:p w14:paraId="43E36E88" w14:textId="77777777" w:rsidR="00317781" w:rsidRDefault="00317781" w:rsidP="00E03CCA">
            <w:pPr>
              <w:pStyle w:val="TableText"/>
              <w:rPr>
                <w:lang w:eastAsia="en-GB"/>
              </w:rPr>
            </w:pPr>
          </w:p>
          <w:p w14:paraId="07142290" w14:textId="77777777" w:rsidR="00317781" w:rsidRDefault="00317781" w:rsidP="00E03CCA">
            <w:pPr>
              <w:pStyle w:val="TableText"/>
              <w:rPr>
                <w:lang w:eastAsia="en-GB"/>
              </w:rPr>
            </w:pPr>
          </w:p>
          <w:p w14:paraId="2A7EA8E8" w14:textId="77777777" w:rsidR="00317781" w:rsidRDefault="00317781" w:rsidP="00E03CCA">
            <w:pPr>
              <w:pStyle w:val="TableText"/>
              <w:rPr>
                <w:lang w:eastAsia="en-GB"/>
              </w:rPr>
            </w:pPr>
          </w:p>
          <w:p w14:paraId="5822A7C4" w14:textId="77777777" w:rsidR="00317781" w:rsidRDefault="00317781" w:rsidP="00E03CCA">
            <w:pPr>
              <w:pStyle w:val="TableText"/>
              <w:rPr>
                <w:lang w:eastAsia="en-GB"/>
              </w:rPr>
            </w:pPr>
          </w:p>
          <w:p w14:paraId="448B0217" w14:textId="77777777" w:rsidR="00317781" w:rsidRDefault="00317781" w:rsidP="00E03CCA">
            <w:pPr>
              <w:pStyle w:val="TableText"/>
              <w:rPr>
                <w:lang w:eastAsia="en-GB"/>
              </w:rPr>
            </w:pPr>
          </w:p>
          <w:p w14:paraId="23DBF7CF" w14:textId="77777777" w:rsidR="00317781" w:rsidRDefault="00317781" w:rsidP="00E03CCA">
            <w:pPr>
              <w:pStyle w:val="TableText"/>
              <w:rPr>
                <w:lang w:eastAsia="en-GB"/>
              </w:rPr>
            </w:pPr>
          </w:p>
          <w:p w14:paraId="48BE96AB" w14:textId="77777777" w:rsidR="00317781" w:rsidRDefault="00317781" w:rsidP="00E03CCA">
            <w:pPr>
              <w:pStyle w:val="TableText"/>
              <w:rPr>
                <w:lang w:eastAsia="en-GB"/>
              </w:rPr>
            </w:pPr>
          </w:p>
          <w:p w14:paraId="52A6E920" w14:textId="77777777" w:rsidR="00317781" w:rsidRPr="003735BF" w:rsidRDefault="00317781" w:rsidP="00E03CCA">
            <w:pPr>
              <w:pStyle w:val="TableText"/>
              <w:rPr>
                <w:lang w:eastAsia="en-GB"/>
              </w:rPr>
            </w:pPr>
          </w:p>
        </w:tc>
      </w:tr>
      <w:tr w:rsidR="00317781" w:rsidRPr="003735BF" w14:paraId="20CA328B" w14:textId="77777777" w:rsidTr="00E03CCA">
        <w:trPr>
          <w:trHeight w:val="1326"/>
        </w:trPr>
        <w:tc>
          <w:tcPr>
            <w:tcW w:w="2089" w:type="dxa"/>
            <w:shd w:val="clear" w:color="auto" w:fill="BAD739"/>
          </w:tcPr>
          <w:p w14:paraId="0411F4AD" w14:textId="77777777" w:rsidR="00317781" w:rsidRPr="00E142B1" w:rsidRDefault="00317781" w:rsidP="00E03CCA">
            <w:pPr>
              <w:pStyle w:val="TableHead"/>
              <w:rPr>
                <w:color w:val="FFFFFF" w:themeColor="background1"/>
                <w:lang w:eastAsia="en-GB"/>
              </w:rPr>
            </w:pPr>
            <w:r>
              <w:rPr>
                <w:color w:val="FFFFFF" w:themeColor="background1"/>
                <w:lang w:eastAsia="en-GB"/>
              </w:rPr>
              <w:t>Laissez-</w:t>
            </w:r>
            <w:r w:rsidRPr="00E142B1">
              <w:rPr>
                <w:color w:val="FFFFFF" w:themeColor="background1"/>
                <w:lang w:eastAsia="en-GB"/>
              </w:rPr>
              <w:t>faire</w:t>
            </w:r>
          </w:p>
          <w:p w14:paraId="3FE43B42" w14:textId="77777777" w:rsidR="00317781" w:rsidRPr="00E142B1" w:rsidRDefault="00317781" w:rsidP="00E03CCA">
            <w:pPr>
              <w:pStyle w:val="TableHead"/>
              <w:rPr>
                <w:color w:val="FFFFFF" w:themeColor="background1"/>
                <w:lang w:eastAsia="en-GB"/>
              </w:rPr>
            </w:pPr>
          </w:p>
          <w:p w14:paraId="31C22579"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Advantages</w:t>
            </w:r>
          </w:p>
        </w:tc>
        <w:tc>
          <w:tcPr>
            <w:tcW w:w="7045" w:type="dxa"/>
          </w:tcPr>
          <w:p w14:paraId="00246C47" w14:textId="77777777" w:rsidR="00317781" w:rsidRDefault="00317781" w:rsidP="00E03CCA">
            <w:pPr>
              <w:pStyle w:val="TableText"/>
              <w:rPr>
                <w:lang w:eastAsia="en-GB"/>
              </w:rPr>
            </w:pPr>
          </w:p>
          <w:p w14:paraId="105A80B1" w14:textId="77777777" w:rsidR="00317781" w:rsidRDefault="00317781" w:rsidP="00E03CCA">
            <w:pPr>
              <w:pStyle w:val="TableText"/>
              <w:rPr>
                <w:lang w:eastAsia="en-GB"/>
              </w:rPr>
            </w:pPr>
          </w:p>
          <w:p w14:paraId="7B07AFCF" w14:textId="77777777" w:rsidR="00317781" w:rsidRDefault="00317781" w:rsidP="00E03CCA">
            <w:pPr>
              <w:pStyle w:val="TableText"/>
              <w:rPr>
                <w:lang w:eastAsia="en-GB"/>
              </w:rPr>
            </w:pPr>
          </w:p>
          <w:p w14:paraId="70F09888" w14:textId="77777777" w:rsidR="00317781" w:rsidRDefault="00317781" w:rsidP="00E03CCA">
            <w:pPr>
              <w:pStyle w:val="TableText"/>
              <w:rPr>
                <w:lang w:eastAsia="en-GB"/>
              </w:rPr>
            </w:pPr>
          </w:p>
          <w:p w14:paraId="591880E2" w14:textId="77777777" w:rsidR="00317781" w:rsidRDefault="00317781" w:rsidP="00E03CCA">
            <w:pPr>
              <w:pStyle w:val="TableText"/>
              <w:rPr>
                <w:lang w:eastAsia="en-GB"/>
              </w:rPr>
            </w:pPr>
          </w:p>
          <w:p w14:paraId="1C153219" w14:textId="77777777" w:rsidR="00317781" w:rsidRDefault="00317781" w:rsidP="00E03CCA">
            <w:pPr>
              <w:pStyle w:val="TableText"/>
              <w:rPr>
                <w:lang w:eastAsia="en-GB"/>
              </w:rPr>
            </w:pPr>
          </w:p>
          <w:p w14:paraId="742FB44F" w14:textId="77777777" w:rsidR="00317781" w:rsidRDefault="00317781" w:rsidP="00E03CCA">
            <w:pPr>
              <w:pStyle w:val="TableText"/>
              <w:rPr>
                <w:lang w:eastAsia="en-GB"/>
              </w:rPr>
            </w:pPr>
          </w:p>
          <w:p w14:paraId="6525229F" w14:textId="77777777" w:rsidR="00317781" w:rsidRDefault="00317781" w:rsidP="00E03CCA">
            <w:pPr>
              <w:pStyle w:val="TableText"/>
              <w:rPr>
                <w:lang w:eastAsia="en-GB"/>
              </w:rPr>
            </w:pPr>
          </w:p>
          <w:p w14:paraId="5CAE2B91" w14:textId="77777777" w:rsidR="00317781" w:rsidRPr="003735BF" w:rsidRDefault="00317781" w:rsidP="00E03CCA">
            <w:pPr>
              <w:pStyle w:val="TableText"/>
              <w:rPr>
                <w:lang w:eastAsia="en-GB"/>
              </w:rPr>
            </w:pPr>
          </w:p>
        </w:tc>
      </w:tr>
      <w:tr w:rsidR="00317781" w:rsidRPr="003735BF" w14:paraId="10C440E1" w14:textId="77777777" w:rsidTr="00E03CCA">
        <w:trPr>
          <w:trHeight w:val="1326"/>
        </w:trPr>
        <w:tc>
          <w:tcPr>
            <w:tcW w:w="2089" w:type="dxa"/>
            <w:shd w:val="clear" w:color="auto" w:fill="BAD739"/>
          </w:tcPr>
          <w:p w14:paraId="0801C24F" w14:textId="77777777" w:rsidR="00317781" w:rsidRPr="00E142B1" w:rsidRDefault="00317781" w:rsidP="00E03CCA">
            <w:pPr>
              <w:pStyle w:val="TableHead"/>
              <w:rPr>
                <w:color w:val="FFFFFF" w:themeColor="background1"/>
                <w:lang w:eastAsia="en-GB"/>
              </w:rPr>
            </w:pPr>
            <w:r>
              <w:rPr>
                <w:color w:val="FFFFFF" w:themeColor="background1"/>
                <w:lang w:eastAsia="en-GB"/>
              </w:rPr>
              <w:t>Laissez-</w:t>
            </w:r>
            <w:r w:rsidRPr="00E142B1">
              <w:rPr>
                <w:color w:val="FFFFFF" w:themeColor="background1"/>
                <w:lang w:eastAsia="en-GB"/>
              </w:rPr>
              <w:t>faire</w:t>
            </w:r>
          </w:p>
          <w:p w14:paraId="468812F0" w14:textId="77777777" w:rsidR="00317781" w:rsidRPr="00E142B1" w:rsidRDefault="00317781" w:rsidP="00E03CCA">
            <w:pPr>
              <w:pStyle w:val="TableHead"/>
              <w:rPr>
                <w:color w:val="FFFFFF" w:themeColor="background1"/>
                <w:lang w:eastAsia="en-GB"/>
              </w:rPr>
            </w:pPr>
          </w:p>
          <w:p w14:paraId="6D4B4A8A"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isadvantages</w:t>
            </w:r>
          </w:p>
        </w:tc>
        <w:tc>
          <w:tcPr>
            <w:tcW w:w="7045" w:type="dxa"/>
          </w:tcPr>
          <w:p w14:paraId="7C7789AA" w14:textId="77777777" w:rsidR="00317781" w:rsidRDefault="00317781" w:rsidP="00E03CCA">
            <w:pPr>
              <w:pStyle w:val="TableText"/>
              <w:rPr>
                <w:lang w:eastAsia="en-GB"/>
              </w:rPr>
            </w:pPr>
          </w:p>
          <w:p w14:paraId="10E93094" w14:textId="77777777" w:rsidR="00317781" w:rsidRDefault="00317781" w:rsidP="00E03CCA">
            <w:pPr>
              <w:pStyle w:val="TableText"/>
              <w:rPr>
                <w:lang w:eastAsia="en-GB"/>
              </w:rPr>
            </w:pPr>
          </w:p>
          <w:p w14:paraId="5CF94DF1" w14:textId="77777777" w:rsidR="00317781" w:rsidRDefault="00317781" w:rsidP="00E03CCA">
            <w:pPr>
              <w:pStyle w:val="TableText"/>
              <w:rPr>
                <w:lang w:eastAsia="en-GB"/>
              </w:rPr>
            </w:pPr>
          </w:p>
          <w:p w14:paraId="63300EE2" w14:textId="77777777" w:rsidR="00317781" w:rsidRDefault="00317781" w:rsidP="00E03CCA">
            <w:pPr>
              <w:pStyle w:val="TableText"/>
              <w:rPr>
                <w:lang w:eastAsia="en-GB"/>
              </w:rPr>
            </w:pPr>
          </w:p>
          <w:p w14:paraId="45B7E95D" w14:textId="77777777" w:rsidR="00317781" w:rsidRDefault="00317781" w:rsidP="00E03CCA">
            <w:pPr>
              <w:pStyle w:val="TableText"/>
              <w:rPr>
                <w:lang w:eastAsia="en-GB"/>
              </w:rPr>
            </w:pPr>
          </w:p>
          <w:p w14:paraId="3B8078E4" w14:textId="77777777" w:rsidR="00317781" w:rsidRDefault="00317781" w:rsidP="00E03CCA">
            <w:pPr>
              <w:pStyle w:val="TableText"/>
              <w:rPr>
                <w:lang w:eastAsia="en-GB"/>
              </w:rPr>
            </w:pPr>
          </w:p>
          <w:p w14:paraId="4AAA9014" w14:textId="77777777" w:rsidR="00317781" w:rsidRDefault="00317781" w:rsidP="00E03CCA">
            <w:pPr>
              <w:pStyle w:val="TableText"/>
              <w:rPr>
                <w:lang w:eastAsia="en-GB"/>
              </w:rPr>
            </w:pPr>
          </w:p>
          <w:p w14:paraId="0C663386" w14:textId="77777777" w:rsidR="00317781" w:rsidRDefault="00317781" w:rsidP="00E03CCA">
            <w:pPr>
              <w:pStyle w:val="TableText"/>
              <w:rPr>
                <w:lang w:eastAsia="en-GB"/>
              </w:rPr>
            </w:pPr>
          </w:p>
          <w:p w14:paraId="47D35081" w14:textId="77777777" w:rsidR="00317781" w:rsidRPr="003735BF" w:rsidRDefault="00317781" w:rsidP="00E03CCA">
            <w:pPr>
              <w:pStyle w:val="TableText"/>
              <w:rPr>
                <w:lang w:eastAsia="en-GB"/>
              </w:rPr>
            </w:pPr>
          </w:p>
        </w:tc>
      </w:tr>
      <w:tr w:rsidR="00317781" w:rsidRPr="003735BF" w14:paraId="2C7AAB08" w14:textId="77777777" w:rsidTr="00E03CCA">
        <w:trPr>
          <w:trHeight w:val="496"/>
        </w:trPr>
        <w:tc>
          <w:tcPr>
            <w:tcW w:w="9134" w:type="dxa"/>
            <w:gridSpan w:val="2"/>
            <w:shd w:val="clear" w:color="auto" w:fill="BAD739"/>
            <w:vAlign w:val="center"/>
          </w:tcPr>
          <w:p w14:paraId="53F9AD50" w14:textId="77777777" w:rsidR="00317781" w:rsidRPr="00E142B1" w:rsidRDefault="00317781" w:rsidP="00E03CCA">
            <w:pPr>
              <w:pStyle w:val="TableText"/>
              <w:jc w:val="center"/>
              <w:rPr>
                <w:b/>
                <w:color w:val="FFFFFF" w:themeColor="background1"/>
                <w:lang w:eastAsia="en-GB"/>
              </w:rPr>
            </w:pPr>
            <w:r>
              <w:rPr>
                <w:b/>
                <w:color w:val="FFFFFF" w:themeColor="background1"/>
                <w:lang w:eastAsia="en-GB"/>
              </w:rPr>
              <w:lastRenderedPageBreak/>
              <w:t>Transactional</w:t>
            </w:r>
          </w:p>
        </w:tc>
      </w:tr>
      <w:tr w:rsidR="00317781" w:rsidRPr="003735BF" w14:paraId="21A20F1E" w14:textId="77777777" w:rsidTr="00E03CCA">
        <w:trPr>
          <w:trHeight w:val="1326"/>
        </w:trPr>
        <w:tc>
          <w:tcPr>
            <w:tcW w:w="2089" w:type="dxa"/>
            <w:shd w:val="clear" w:color="auto" w:fill="BAD739"/>
          </w:tcPr>
          <w:p w14:paraId="79002AFE"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actional</w:t>
            </w:r>
          </w:p>
          <w:p w14:paraId="167E515B" w14:textId="77777777" w:rsidR="00317781" w:rsidRPr="00E142B1" w:rsidRDefault="00317781" w:rsidP="00E03CCA">
            <w:pPr>
              <w:pStyle w:val="TableText"/>
              <w:rPr>
                <w:color w:val="FFFFFF" w:themeColor="background1"/>
                <w:lang w:eastAsia="en-GB"/>
              </w:rPr>
            </w:pPr>
          </w:p>
          <w:p w14:paraId="0703C5F0"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Definition</w:t>
            </w:r>
          </w:p>
        </w:tc>
        <w:tc>
          <w:tcPr>
            <w:tcW w:w="7045" w:type="dxa"/>
          </w:tcPr>
          <w:p w14:paraId="36CD2C4E" w14:textId="77777777" w:rsidR="00317781" w:rsidRDefault="00317781" w:rsidP="00E03CCA">
            <w:pPr>
              <w:pStyle w:val="TableText"/>
              <w:rPr>
                <w:lang w:eastAsia="en-GB"/>
              </w:rPr>
            </w:pPr>
          </w:p>
          <w:p w14:paraId="782974F0" w14:textId="77777777" w:rsidR="00317781" w:rsidRDefault="00317781" w:rsidP="00E03CCA">
            <w:pPr>
              <w:pStyle w:val="TableText"/>
              <w:rPr>
                <w:lang w:eastAsia="en-GB"/>
              </w:rPr>
            </w:pPr>
          </w:p>
          <w:p w14:paraId="69781BC3" w14:textId="77777777" w:rsidR="00317781" w:rsidRDefault="00317781" w:rsidP="00E03CCA">
            <w:pPr>
              <w:pStyle w:val="TableText"/>
              <w:rPr>
                <w:lang w:eastAsia="en-GB"/>
              </w:rPr>
            </w:pPr>
          </w:p>
          <w:p w14:paraId="3FCDFC5B" w14:textId="77777777" w:rsidR="00317781" w:rsidRDefault="00317781" w:rsidP="00E03CCA">
            <w:pPr>
              <w:pStyle w:val="TableText"/>
              <w:rPr>
                <w:lang w:eastAsia="en-GB"/>
              </w:rPr>
            </w:pPr>
          </w:p>
          <w:p w14:paraId="5C56F3D7" w14:textId="77777777" w:rsidR="00317781" w:rsidRDefault="00317781" w:rsidP="00E03CCA">
            <w:pPr>
              <w:pStyle w:val="TableText"/>
              <w:rPr>
                <w:lang w:eastAsia="en-GB"/>
              </w:rPr>
            </w:pPr>
          </w:p>
          <w:p w14:paraId="0ED57592" w14:textId="77777777" w:rsidR="00317781" w:rsidRDefault="00317781" w:rsidP="00E03CCA">
            <w:pPr>
              <w:pStyle w:val="TableText"/>
              <w:rPr>
                <w:lang w:eastAsia="en-GB"/>
              </w:rPr>
            </w:pPr>
          </w:p>
          <w:p w14:paraId="2E0C1C2F" w14:textId="77777777" w:rsidR="00317781" w:rsidRPr="003735BF" w:rsidRDefault="00317781" w:rsidP="00E03CCA">
            <w:pPr>
              <w:pStyle w:val="TableText"/>
              <w:rPr>
                <w:lang w:eastAsia="en-GB"/>
              </w:rPr>
            </w:pPr>
          </w:p>
        </w:tc>
      </w:tr>
      <w:tr w:rsidR="00317781" w:rsidRPr="003735BF" w14:paraId="38E30A94" w14:textId="77777777" w:rsidTr="00E03CCA">
        <w:trPr>
          <w:trHeight w:val="1326"/>
        </w:trPr>
        <w:tc>
          <w:tcPr>
            <w:tcW w:w="2089" w:type="dxa"/>
            <w:shd w:val="clear" w:color="auto" w:fill="BAD739"/>
          </w:tcPr>
          <w:p w14:paraId="612AB5C8"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actional</w:t>
            </w:r>
          </w:p>
          <w:p w14:paraId="3E8CA93A" w14:textId="77777777" w:rsidR="00317781" w:rsidRPr="00E142B1" w:rsidRDefault="00317781" w:rsidP="00E03CCA">
            <w:pPr>
              <w:pStyle w:val="TableText"/>
              <w:rPr>
                <w:color w:val="FFFFFF" w:themeColor="background1"/>
                <w:lang w:eastAsia="en-GB"/>
              </w:rPr>
            </w:pPr>
          </w:p>
          <w:p w14:paraId="3544DB4E"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Explain how this is used within a work setting</w:t>
            </w:r>
          </w:p>
        </w:tc>
        <w:tc>
          <w:tcPr>
            <w:tcW w:w="7045" w:type="dxa"/>
          </w:tcPr>
          <w:p w14:paraId="2D9E12E2" w14:textId="77777777" w:rsidR="00317781" w:rsidRDefault="00317781" w:rsidP="00E03CCA">
            <w:pPr>
              <w:pStyle w:val="TableText"/>
              <w:rPr>
                <w:lang w:eastAsia="en-GB"/>
              </w:rPr>
            </w:pPr>
          </w:p>
          <w:p w14:paraId="24472FE3" w14:textId="77777777" w:rsidR="00317781" w:rsidRDefault="00317781" w:rsidP="00E03CCA">
            <w:pPr>
              <w:pStyle w:val="TableText"/>
              <w:rPr>
                <w:lang w:eastAsia="en-GB"/>
              </w:rPr>
            </w:pPr>
          </w:p>
          <w:p w14:paraId="5A04CB64" w14:textId="77777777" w:rsidR="00317781" w:rsidRDefault="00317781" w:rsidP="00E03CCA">
            <w:pPr>
              <w:pStyle w:val="TableText"/>
              <w:rPr>
                <w:lang w:eastAsia="en-GB"/>
              </w:rPr>
            </w:pPr>
          </w:p>
          <w:p w14:paraId="04FB9073" w14:textId="77777777" w:rsidR="00317781" w:rsidRDefault="00317781" w:rsidP="00E03CCA">
            <w:pPr>
              <w:pStyle w:val="TableText"/>
              <w:rPr>
                <w:lang w:eastAsia="en-GB"/>
              </w:rPr>
            </w:pPr>
          </w:p>
          <w:p w14:paraId="41E14C71" w14:textId="77777777" w:rsidR="00317781" w:rsidRDefault="00317781" w:rsidP="00E03CCA">
            <w:pPr>
              <w:pStyle w:val="TableText"/>
              <w:rPr>
                <w:lang w:eastAsia="en-GB"/>
              </w:rPr>
            </w:pPr>
          </w:p>
          <w:p w14:paraId="7B3E5B85" w14:textId="77777777" w:rsidR="00317781" w:rsidRDefault="00317781" w:rsidP="00E03CCA">
            <w:pPr>
              <w:pStyle w:val="TableText"/>
              <w:rPr>
                <w:lang w:eastAsia="en-GB"/>
              </w:rPr>
            </w:pPr>
          </w:p>
          <w:p w14:paraId="224A00AB" w14:textId="77777777" w:rsidR="00317781" w:rsidRDefault="00317781" w:rsidP="00E03CCA">
            <w:pPr>
              <w:pStyle w:val="TableText"/>
              <w:rPr>
                <w:lang w:eastAsia="en-GB"/>
              </w:rPr>
            </w:pPr>
          </w:p>
          <w:p w14:paraId="0C0863A3" w14:textId="77777777" w:rsidR="00317781" w:rsidRPr="003735BF" w:rsidRDefault="00317781" w:rsidP="00E03CCA">
            <w:pPr>
              <w:pStyle w:val="TableText"/>
              <w:rPr>
                <w:lang w:eastAsia="en-GB"/>
              </w:rPr>
            </w:pPr>
          </w:p>
        </w:tc>
      </w:tr>
      <w:tr w:rsidR="00317781" w:rsidRPr="003735BF" w14:paraId="616DD1CA" w14:textId="77777777" w:rsidTr="00E03CCA">
        <w:trPr>
          <w:trHeight w:val="1326"/>
        </w:trPr>
        <w:tc>
          <w:tcPr>
            <w:tcW w:w="2089" w:type="dxa"/>
            <w:shd w:val="clear" w:color="auto" w:fill="BAD739"/>
          </w:tcPr>
          <w:p w14:paraId="7919A99A"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actional</w:t>
            </w:r>
          </w:p>
          <w:p w14:paraId="688C70FA" w14:textId="77777777" w:rsidR="00317781" w:rsidRPr="00E142B1" w:rsidRDefault="00317781" w:rsidP="00E03CCA">
            <w:pPr>
              <w:pStyle w:val="TableHead"/>
              <w:rPr>
                <w:color w:val="FFFFFF" w:themeColor="background1"/>
                <w:lang w:eastAsia="en-GB"/>
              </w:rPr>
            </w:pPr>
          </w:p>
          <w:p w14:paraId="6ED726B8"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Skills</w:t>
            </w:r>
          </w:p>
        </w:tc>
        <w:tc>
          <w:tcPr>
            <w:tcW w:w="7045" w:type="dxa"/>
          </w:tcPr>
          <w:p w14:paraId="4EF5635E" w14:textId="77777777" w:rsidR="00317781" w:rsidRDefault="00317781" w:rsidP="00E03CCA">
            <w:pPr>
              <w:pStyle w:val="TableText"/>
              <w:rPr>
                <w:lang w:eastAsia="en-GB"/>
              </w:rPr>
            </w:pPr>
          </w:p>
          <w:p w14:paraId="36F1F72C" w14:textId="77777777" w:rsidR="00317781" w:rsidRDefault="00317781" w:rsidP="00E03CCA">
            <w:pPr>
              <w:pStyle w:val="TableText"/>
              <w:rPr>
                <w:lang w:eastAsia="en-GB"/>
              </w:rPr>
            </w:pPr>
          </w:p>
          <w:p w14:paraId="7BA42DA5" w14:textId="77777777" w:rsidR="00317781" w:rsidRDefault="00317781" w:rsidP="00E03CCA">
            <w:pPr>
              <w:pStyle w:val="TableText"/>
              <w:rPr>
                <w:lang w:eastAsia="en-GB"/>
              </w:rPr>
            </w:pPr>
          </w:p>
          <w:p w14:paraId="64780AE6" w14:textId="77777777" w:rsidR="00317781" w:rsidRDefault="00317781" w:rsidP="00E03CCA">
            <w:pPr>
              <w:pStyle w:val="TableText"/>
              <w:rPr>
                <w:lang w:eastAsia="en-GB"/>
              </w:rPr>
            </w:pPr>
          </w:p>
          <w:p w14:paraId="6C471269" w14:textId="77777777" w:rsidR="00317781" w:rsidRDefault="00317781" w:rsidP="00E03CCA">
            <w:pPr>
              <w:pStyle w:val="TableText"/>
              <w:rPr>
                <w:lang w:eastAsia="en-GB"/>
              </w:rPr>
            </w:pPr>
          </w:p>
          <w:p w14:paraId="7D9A45D2" w14:textId="77777777" w:rsidR="00317781" w:rsidRDefault="00317781" w:rsidP="00E03CCA">
            <w:pPr>
              <w:pStyle w:val="TableText"/>
              <w:rPr>
                <w:lang w:eastAsia="en-GB"/>
              </w:rPr>
            </w:pPr>
          </w:p>
          <w:p w14:paraId="227576E9" w14:textId="77777777" w:rsidR="00317781" w:rsidRDefault="00317781" w:rsidP="00E03CCA">
            <w:pPr>
              <w:pStyle w:val="TableText"/>
              <w:rPr>
                <w:lang w:eastAsia="en-GB"/>
              </w:rPr>
            </w:pPr>
          </w:p>
          <w:p w14:paraId="0F5F9899" w14:textId="77777777" w:rsidR="00317781" w:rsidRPr="003735BF" w:rsidRDefault="00317781" w:rsidP="00E03CCA">
            <w:pPr>
              <w:pStyle w:val="TableText"/>
              <w:rPr>
                <w:lang w:eastAsia="en-GB"/>
              </w:rPr>
            </w:pPr>
          </w:p>
        </w:tc>
      </w:tr>
      <w:tr w:rsidR="00317781" w:rsidRPr="003735BF" w14:paraId="48F4D407" w14:textId="77777777" w:rsidTr="00E03CCA">
        <w:trPr>
          <w:trHeight w:val="1326"/>
        </w:trPr>
        <w:tc>
          <w:tcPr>
            <w:tcW w:w="2089" w:type="dxa"/>
            <w:shd w:val="clear" w:color="auto" w:fill="BAD739"/>
          </w:tcPr>
          <w:p w14:paraId="4D1612AA"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actional</w:t>
            </w:r>
          </w:p>
          <w:p w14:paraId="62D6ED41" w14:textId="77777777" w:rsidR="00317781" w:rsidRPr="00E142B1" w:rsidRDefault="00317781" w:rsidP="00E03CCA">
            <w:pPr>
              <w:pStyle w:val="TableHead"/>
              <w:rPr>
                <w:color w:val="FFFFFF" w:themeColor="background1"/>
                <w:lang w:eastAsia="en-GB"/>
              </w:rPr>
            </w:pPr>
          </w:p>
          <w:p w14:paraId="6A58CD39" w14:textId="77777777" w:rsidR="00317781" w:rsidRPr="00E142B1" w:rsidRDefault="00317781" w:rsidP="00E03CCA">
            <w:pPr>
              <w:pStyle w:val="TableText"/>
              <w:rPr>
                <w:color w:val="FFFFFF" w:themeColor="background1"/>
                <w:lang w:eastAsia="en-GB"/>
              </w:rPr>
            </w:pPr>
            <w:r w:rsidRPr="00E142B1">
              <w:rPr>
                <w:color w:val="FFFFFF" w:themeColor="background1"/>
                <w:lang w:eastAsia="en-GB"/>
              </w:rPr>
              <w:t>Qualities</w:t>
            </w:r>
          </w:p>
        </w:tc>
        <w:tc>
          <w:tcPr>
            <w:tcW w:w="7045" w:type="dxa"/>
          </w:tcPr>
          <w:p w14:paraId="6BC5F226" w14:textId="77777777" w:rsidR="00317781" w:rsidRDefault="00317781" w:rsidP="00E03CCA">
            <w:pPr>
              <w:pStyle w:val="TableText"/>
              <w:rPr>
                <w:lang w:eastAsia="en-GB"/>
              </w:rPr>
            </w:pPr>
          </w:p>
          <w:p w14:paraId="23E791F8" w14:textId="77777777" w:rsidR="00317781" w:rsidRDefault="00317781" w:rsidP="00E03CCA">
            <w:pPr>
              <w:pStyle w:val="TableText"/>
              <w:rPr>
                <w:lang w:eastAsia="en-GB"/>
              </w:rPr>
            </w:pPr>
          </w:p>
          <w:p w14:paraId="05D79BCF" w14:textId="77777777" w:rsidR="00317781" w:rsidRDefault="00317781" w:rsidP="00E03CCA">
            <w:pPr>
              <w:pStyle w:val="TableText"/>
              <w:rPr>
                <w:lang w:eastAsia="en-GB"/>
              </w:rPr>
            </w:pPr>
          </w:p>
          <w:p w14:paraId="3B80F6F7" w14:textId="77777777" w:rsidR="00317781" w:rsidRDefault="00317781" w:rsidP="00E03CCA">
            <w:pPr>
              <w:pStyle w:val="TableText"/>
              <w:rPr>
                <w:lang w:eastAsia="en-GB"/>
              </w:rPr>
            </w:pPr>
          </w:p>
          <w:p w14:paraId="5D8F465C" w14:textId="77777777" w:rsidR="00317781" w:rsidRDefault="00317781" w:rsidP="00E03CCA">
            <w:pPr>
              <w:pStyle w:val="TableText"/>
              <w:rPr>
                <w:lang w:eastAsia="en-GB"/>
              </w:rPr>
            </w:pPr>
          </w:p>
          <w:p w14:paraId="5C8B0F16" w14:textId="77777777" w:rsidR="00317781" w:rsidRDefault="00317781" w:rsidP="00E03CCA">
            <w:pPr>
              <w:pStyle w:val="TableText"/>
              <w:rPr>
                <w:lang w:eastAsia="en-GB"/>
              </w:rPr>
            </w:pPr>
          </w:p>
          <w:p w14:paraId="5DCEACC3" w14:textId="77777777" w:rsidR="00317781" w:rsidRDefault="00317781" w:rsidP="00E03CCA">
            <w:pPr>
              <w:pStyle w:val="TableText"/>
              <w:rPr>
                <w:lang w:eastAsia="en-GB"/>
              </w:rPr>
            </w:pPr>
          </w:p>
          <w:p w14:paraId="5CC692A6" w14:textId="77777777" w:rsidR="00317781" w:rsidRPr="003735BF" w:rsidRDefault="00317781" w:rsidP="00E03CCA">
            <w:pPr>
              <w:pStyle w:val="TableText"/>
              <w:rPr>
                <w:lang w:eastAsia="en-GB"/>
              </w:rPr>
            </w:pPr>
          </w:p>
        </w:tc>
      </w:tr>
      <w:tr w:rsidR="00317781" w:rsidRPr="003735BF" w14:paraId="09BB3445" w14:textId="77777777" w:rsidTr="00E03CCA">
        <w:trPr>
          <w:trHeight w:val="1326"/>
        </w:trPr>
        <w:tc>
          <w:tcPr>
            <w:tcW w:w="2089" w:type="dxa"/>
            <w:shd w:val="clear" w:color="auto" w:fill="BAD739"/>
          </w:tcPr>
          <w:p w14:paraId="7376F5B1"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actional</w:t>
            </w:r>
          </w:p>
          <w:p w14:paraId="35BC8FBF" w14:textId="77777777" w:rsidR="00317781" w:rsidRPr="00E142B1" w:rsidRDefault="00317781" w:rsidP="00E03CCA">
            <w:pPr>
              <w:pStyle w:val="TableHead"/>
              <w:rPr>
                <w:color w:val="FFFFFF" w:themeColor="background1"/>
                <w:lang w:eastAsia="en-GB"/>
              </w:rPr>
            </w:pPr>
          </w:p>
          <w:p w14:paraId="1DE36363"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Advantages</w:t>
            </w:r>
          </w:p>
        </w:tc>
        <w:tc>
          <w:tcPr>
            <w:tcW w:w="7045" w:type="dxa"/>
          </w:tcPr>
          <w:p w14:paraId="37688E01" w14:textId="77777777" w:rsidR="00317781" w:rsidRDefault="00317781" w:rsidP="00E03CCA">
            <w:pPr>
              <w:pStyle w:val="TableText"/>
              <w:rPr>
                <w:lang w:eastAsia="en-GB"/>
              </w:rPr>
            </w:pPr>
          </w:p>
          <w:p w14:paraId="411C8951" w14:textId="77777777" w:rsidR="00317781" w:rsidRDefault="00317781" w:rsidP="00E03CCA">
            <w:pPr>
              <w:pStyle w:val="TableText"/>
              <w:rPr>
                <w:lang w:eastAsia="en-GB"/>
              </w:rPr>
            </w:pPr>
          </w:p>
          <w:p w14:paraId="7ECCB0CE" w14:textId="77777777" w:rsidR="00317781" w:rsidRDefault="00317781" w:rsidP="00E03CCA">
            <w:pPr>
              <w:pStyle w:val="TableText"/>
              <w:rPr>
                <w:lang w:eastAsia="en-GB"/>
              </w:rPr>
            </w:pPr>
          </w:p>
          <w:p w14:paraId="0DA7BA83" w14:textId="77777777" w:rsidR="00317781" w:rsidRDefault="00317781" w:rsidP="00E03CCA">
            <w:pPr>
              <w:pStyle w:val="TableText"/>
              <w:rPr>
                <w:lang w:eastAsia="en-GB"/>
              </w:rPr>
            </w:pPr>
          </w:p>
          <w:p w14:paraId="76AAE7D0" w14:textId="77777777" w:rsidR="00317781" w:rsidRDefault="00317781" w:rsidP="00E03CCA">
            <w:pPr>
              <w:pStyle w:val="TableText"/>
              <w:rPr>
                <w:lang w:eastAsia="en-GB"/>
              </w:rPr>
            </w:pPr>
          </w:p>
          <w:p w14:paraId="158C078F" w14:textId="77777777" w:rsidR="00317781" w:rsidRDefault="00317781" w:rsidP="00E03CCA">
            <w:pPr>
              <w:pStyle w:val="TableText"/>
              <w:rPr>
                <w:lang w:eastAsia="en-GB"/>
              </w:rPr>
            </w:pPr>
          </w:p>
          <w:p w14:paraId="380AA921" w14:textId="77777777" w:rsidR="00317781" w:rsidRDefault="00317781" w:rsidP="00E03CCA">
            <w:pPr>
              <w:pStyle w:val="TableText"/>
              <w:rPr>
                <w:lang w:eastAsia="en-GB"/>
              </w:rPr>
            </w:pPr>
          </w:p>
          <w:p w14:paraId="0C0728F7" w14:textId="77777777" w:rsidR="00317781" w:rsidRPr="003735BF" w:rsidRDefault="00317781" w:rsidP="00E03CCA">
            <w:pPr>
              <w:pStyle w:val="TableText"/>
              <w:rPr>
                <w:lang w:eastAsia="en-GB"/>
              </w:rPr>
            </w:pPr>
          </w:p>
        </w:tc>
      </w:tr>
      <w:tr w:rsidR="00317781" w:rsidRPr="003735BF" w14:paraId="5D5F815F" w14:textId="77777777" w:rsidTr="00E03CCA">
        <w:trPr>
          <w:trHeight w:val="1326"/>
        </w:trPr>
        <w:tc>
          <w:tcPr>
            <w:tcW w:w="2089" w:type="dxa"/>
            <w:shd w:val="clear" w:color="auto" w:fill="BAD739"/>
          </w:tcPr>
          <w:p w14:paraId="6DD0F8CE"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actional</w:t>
            </w:r>
          </w:p>
          <w:p w14:paraId="04E5EA74" w14:textId="77777777" w:rsidR="00317781" w:rsidRPr="00E142B1" w:rsidRDefault="00317781" w:rsidP="00E03CCA">
            <w:pPr>
              <w:pStyle w:val="TableHead"/>
              <w:rPr>
                <w:color w:val="FFFFFF" w:themeColor="background1"/>
                <w:lang w:eastAsia="en-GB"/>
              </w:rPr>
            </w:pPr>
          </w:p>
          <w:p w14:paraId="0360221C"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isadvantages</w:t>
            </w:r>
          </w:p>
        </w:tc>
        <w:tc>
          <w:tcPr>
            <w:tcW w:w="7045" w:type="dxa"/>
          </w:tcPr>
          <w:p w14:paraId="1A0947F8" w14:textId="77777777" w:rsidR="00317781" w:rsidRDefault="00317781" w:rsidP="00E03CCA">
            <w:pPr>
              <w:pStyle w:val="TableText"/>
              <w:rPr>
                <w:lang w:eastAsia="en-GB"/>
              </w:rPr>
            </w:pPr>
          </w:p>
          <w:p w14:paraId="711AA69E" w14:textId="77777777" w:rsidR="00317781" w:rsidRDefault="00317781" w:rsidP="00E03CCA">
            <w:pPr>
              <w:pStyle w:val="TableText"/>
              <w:rPr>
                <w:lang w:eastAsia="en-GB"/>
              </w:rPr>
            </w:pPr>
          </w:p>
          <w:p w14:paraId="2676FE13" w14:textId="77777777" w:rsidR="00317781" w:rsidRDefault="00317781" w:rsidP="00E03CCA">
            <w:pPr>
              <w:pStyle w:val="TableText"/>
              <w:rPr>
                <w:lang w:eastAsia="en-GB"/>
              </w:rPr>
            </w:pPr>
          </w:p>
          <w:p w14:paraId="3DFDF05A" w14:textId="77777777" w:rsidR="00317781" w:rsidRDefault="00317781" w:rsidP="00E03CCA">
            <w:pPr>
              <w:pStyle w:val="TableText"/>
              <w:rPr>
                <w:lang w:eastAsia="en-GB"/>
              </w:rPr>
            </w:pPr>
          </w:p>
          <w:p w14:paraId="51FA712E" w14:textId="77777777" w:rsidR="00317781" w:rsidRDefault="00317781" w:rsidP="00E03CCA">
            <w:pPr>
              <w:pStyle w:val="TableText"/>
              <w:rPr>
                <w:lang w:eastAsia="en-GB"/>
              </w:rPr>
            </w:pPr>
          </w:p>
          <w:p w14:paraId="0FD4CC4D" w14:textId="77777777" w:rsidR="00317781" w:rsidRDefault="00317781" w:rsidP="00E03CCA">
            <w:pPr>
              <w:pStyle w:val="TableText"/>
              <w:rPr>
                <w:lang w:eastAsia="en-GB"/>
              </w:rPr>
            </w:pPr>
          </w:p>
          <w:p w14:paraId="71AE7099" w14:textId="77777777" w:rsidR="00317781" w:rsidRDefault="00317781" w:rsidP="00E03CCA">
            <w:pPr>
              <w:pStyle w:val="TableText"/>
              <w:rPr>
                <w:lang w:eastAsia="en-GB"/>
              </w:rPr>
            </w:pPr>
          </w:p>
          <w:p w14:paraId="4C229A7D" w14:textId="77777777" w:rsidR="00317781" w:rsidRDefault="00317781" w:rsidP="00E03CCA">
            <w:pPr>
              <w:pStyle w:val="TableText"/>
              <w:rPr>
                <w:lang w:eastAsia="en-GB"/>
              </w:rPr>
            </w:pPr>
          </w:p>
          <w:p w14:paraId="668D7F74" w14:textId="77777777" w:rsidR="00317781" w:rsidRPr="003735BF" w:rsidRDefault="00317781" w:rsidP="00E03CCA">
            <w:pPr>
              <w:pStyle w:val="TableText"/>
              <w:rPr>
                <w:lang w:eastAsia="en-GB"/>
              </w:rPr>
            </w:pPr>
          </w:p>
        </w:tc>
      </w:tr>
      <w:tr w:rsidR="00317781" w:rsidRPr="003735BF" w14:paraId="0B5A4AC4" w14:textId="77777777" w:rsidTr="00E03CCA">
        <w:trPr>
          <w:trHeight w:val="475"/>
        </w:trPr>
        <w:tc>
          <w:tcPr>
            <w:tcW w:w="9134" w:type="dxa"/>
            <w:gridSpan w:val="2"/>
            <w:shd w:val="clear" w:color="auto" w:fill="BAD739"/>
            <w:vAlign w:val="center"/>
          </w:tcPr>
          <w:p w14:paraId="33F2F97F" w14:textId="77777777" w:rsidR="00317781" w:rsidRPr="00E142B1" w:rsidRDefault="00317781" w:rsidP="00E03CCA">
            <w:pPr>
              <w:pStyle w:val="TableText"/>
              <w:jc w:val="center"/>
              <w:rPr>
                <w:b/>
                <w:color w:val="FFFFFF" w:themeColor="background1"/>
                <w:lang w:eastAsia="en-GB"/>
              </w:rPr>
            </w:pPr>
            <w:r>
              <w:rPr>
                <w:b/>
                <w:color w:val="FFFFFF" w:themeColor="background1"/>
                <w:lang w:eastAsia="en-GB"/>
              </w:rPr>
              <w:lastRenderedPageBreak/>
              <w:t>Transformational</w:t>
            </w:r>
          </w:p>
        </w:tc>
      </w:tr>
      <w:tr w:rsidR="00317781" w:rsidRPr="003735BF" w14:paraId="31CA648E" w14:textId="77777777" w:rsidTr="00E03CCA">
        <w:trPr>
          <w:trHeight w:val="1326"/>
        </w:trPr>
        <w:tc>
          <w:tcPr>
            <w:tcW w:w="2089" w:type="dxa"/>
            <w:shd w:val="clear" w:color="auto" w:fill="BAD739"/>
          </w:tcPr>
          <w:p w14:paraId="21F2FB93"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formational</w:t>
            </w:r>
          </w:p>
          <w:p w14:paraId="01A9FCFD" w14:textId="77777777" w:rsidR="00317781" w:rsidRPr="00E142B1" w:rsidRDefault="00317781" w:rsidP="00E03CCA">
            <w:pPr>
              <w:pStyle w:val="TableText"/>
              <w:rPr>
                <w:color w:val="FFFFFF" w:themeColor="background1"/>
                <w:lang w:eastAsia="en-GB"/>
              </w:rPr>
            </w:pPr>
          </w:p>
          <w:p w14:paraId="715B2D6E"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Definition</w:t>
            </w:r>
          </w:p>
        </w:tc>
        <w:tc>
          <w:tcPr>
            <w:tcW w:w="7045" w:type="dxa"/>
          </w:tcPr>
          <w:p w14:paraId="51EAC5A7" w14:textId="77777777" w:rsidR="00317781" w:rsidRDefault="00317781" w:rsidP="00E03CCA">
            <w:pPr>
              <w:pStyle w:val="TableText"/>
              <w:rPr>
                <w:lang w:eastAsia="en-GB"/>
              </w:rPr>
            </w:pPr>
          </w:p>
          <w:p w14:paraId="36AD843D" w14:textId="77777777" w:rsidR="00317781" w:rsidRDefault="00317781" w:rsidP="00E03CCA">
            <w:pPr>
              <w:pStyle w:val="TableText"/>
              <w:rPr>
                <w:lang w:eastAsia="en-GB"/>
              </w:rPr>
            </w:pPr>
          </w:p>
          <w:p w14:paraId="39B6F991" w14:textId="77777777" w:rsidR="00317781" w:rsidRDefault="00317781" w:rsidP="00E03CCA">
            <w:pPr>
              <w:pStyle w:val="TableText"/>
              <w:rPr>
                <w:lang w:eastAsia="en-GB"/>
              </w:rPr>
            </w:pPr>
          </w:p>
          <w:p w14:paraId="3B910E9C" w14:textId="77777777" w:rsidR="00317781" w:rsidRDefault="00317781" w:rsidP="00E03CCA">
            <w:pPr>
              <w:pStyle w:val="TableText"/>
              <w:rPr>
                <w:lang w:eastAsia="en-GB"/>
              </w:rPr>
            </w:pPr>
          </w:p>
          <w:p w14:paraId="46EA55D5" w14:textId="77777777" w:rsidR="00317781" w:rsidRDefault="00317781" w:rsidP="00E03CCA">
            <w:pPr>
              <w:pStyle w:val="TableText"/>
              <w:rPr>
                <w:lang w:eastAsia="en-GB"/>
              </w:rPr>
            </w:pPr>
          </w:p>
          <w:p w14:paraId="26EB9A15" w14:textId="77777777" w:rsidR="00317781" w:rsidRDefault="00317781" w:rsidP="00E03CCA">
            <w:pPr>
              <w:pStyle w:val="TableText"/>
              <w:rPr>
                <w:lang w:eastAsia="en-GB"/>
              </w:rPr>
            </w:pPr>
          </w:p>
          <w:p w14:paraId="3782D8F8" w14:textId="77777777" w:rsidR="00317781" w:rsidRPr="003735BF" w:rsidRDefault="00317781" w:rsidP="00E03CCA">
            <w:pPr>
              <w:pStyle w:val="TableText"/>
              <w:rPr>
                <w:lang w:eastAsia="en-GB"/>
              </w:rPr>
            </w:pPr>
          </w:p>
        </w:tc>
      </w:tr>
      <w:tr w:rsidR="00317781" w:rsidRPr="003735BF" w14:paraId="16D3701C" w14:textId="77777777" w:rsidTr="00E03CCA">
        <w:trPr>
          <w:trHeight w:val="1326"/>
        </w:trPr>
        <w:tc>
          <w:tcPr>
            <w:tcW w:w="2089" w:type="dxa"/>
            <w:shd w:val="clear" w:color="auto" w:fill="BAD739"/>
          </w:tcPr>
          <w:p w14:paraId="3C8079D9"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formational</w:t>
            </w:r>
          </w:p>
          <w:p w14:paraId="27CF40A4" w14:textId="77777777" w:rsidR="00317781" w:rsidRPr="00E142B1" w:rsidRDefault="00317781" w:rsidP="00E03CCA">
            <w:pPr>
              <w:pStyle w:val="TableText"/>
              <w:rPr>
                <w:color w:val="FFFFFF" w:themeColor="background1"/>
                <w:lang w:eastAsia="en-GB"/>
              </w:rPr>
            </w:pPr>
          </w:p>
          <w:p w14:paraId="54EFA001"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Explain how this is used within a work setting</w:t>
            </w:r>
          </w:p>
        </w:tc>
        <w:tc>
          <w:tcPr>
            <w:tcW w:w="7045" w:type="dxa"/>
          </w:tcPr>
          <w:p w14:paraId="07DA2AB2" w14:textId="77777777" w:rsidR="00317781" w:rsidRDefault="00317781" w:rsidP="00E03CCA">
            <w:pPr>
              <w:pStyle w:val="TableText"/>
              <w:rPr>
                <w:lang w:eastAsia="en-GB"/>
              </w:rPr>
            </w:pPr>
          </w:p>
          <w:p w14:paraId="57A4AA75" w14:textId="77777777" w:rsidR="00317781" w:rsidRDefault="00317781" w:rsidP="00E03CCA">
            <w:pPr>
              <w:pStyle w:val="TableText"/>
              <w:rPr>
                <w:lang w:eastAsia="en-GB"/>
              </w:rPr>
            </w:pPr>
          </w:p>
          <w:p w14:paraId="632C2265" w14:textId="77777777" w:rsidR="00317781" w:rsidRDefault="00317781" w:rsidP="00E03CCA">
            <w:pPr>
              <w:pStyle w:val="TableText"/>
              <w:rPr>
                <w:lang w:eastAsia="en-GB"/>
              </w:rPr>
            </w:pPr>
          </w:p>
          <w:p w14:paraId="2F305901" w14:textId="77777777" w:rsidR="00317781" w:rsidRDefault="00317781" w:rsidP="00E03CCA">
            <w:pPr>
              <w:pStyle w:val="TableText"/>
              <w:rPr>
                <w:lang w:eastAsia="en-GB"/>
              </w:rPr>
            </w:pPr>
          </w:p>
          <w:p w14:paraId="6CD34CCF" w14:textId="77777777" w:rsidR="00317781" w:rsidRDefault="00317781" w:rsidP="00E03CCA">
            <w:pPr>
              <w:pStyle w:val="TableText"/>
              <w:rPr>
                <w:lang w:eastAsia="en-GB"/>
              </w:rPr>
            </w:pPr>
          </w:p>
          <w:p w14:paraId="01368C0D" w14:textId="77777777" w:rsidR="00317781" w:rsidRDefault="00317781" w:rsidP="00E03CCA">
            <w:pPr>
              <w:pStyle w:val="TableText"/>
              <w:rPr>
                <w:lang w:eastAsia="en-GB"/>
              </w:rPr>
            </w:pPr>
          </w:p>
          <w:p w14:paraId="24A78319" w14:textId="77777777" w:rsidR="00317781" w:rsidRDefault="00317781" w:rsidP="00E03CCA">
            <w:pPr>
              <w:pStyle w:val="TableText"/>
              <w:rPr>
                <w:lang w:eastAsia="en-GB"/>
              </w:rPr>
            </w:pPr>
          </w:p>
          <w:p w14:paraId="495D2EA6" w14:textId="77777777" w:rsidR="00317781" w:rsidRPr="003735BF" w:rsidRDefault="00317781" w:rsidP="00E03CCA">
            <w:pPr>
              <w:pStyle w:val="TableText"/>
              <w:rPr>
                <w:lang w:eastAsia="en-GB"/>
              </w:rPr>
            </w:pPr>
          </w:p>
        </w:tc>
      </w:tr>
      <w:tr w:rsidR="00317781" w:rsidRPr="003735BF" w14:paraId="525F8799" w14:textId="77777777" w:rsidTr="00E03CCA">
        <w:trPr>
          <w:trHeight w:val="1326"/>
        </w:trPr>
        <w:tc>
          <w:tcPr>
            <w:tcW w:w="2089" w:type="dxa"/>
            <w:shd w:val="clear" w:color="auto" w:fill="BAD739"/>
          </w:tcPr>
          <w:p w14:paraId="48809D37"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formational</w:t>
            </w:r>
          </w:p>
          <w:p w14:paraId="091C25EB" w14:textId="77777777" w:rsidR="00317781" w:rsidRPr="00E142B1" w:rsidRDefault="00317781" w:rsidP="00E03CCA">
            <w:pPr>
              <w:pStyle w:val="TableHead"/>
              <w:rPr>
                <w:color w:val="FFFFFF" w:themeColor="background1"/>
                <w:lang w:eastAsia="en-GB"/>
              </w:rPr>
            </w:pPr>
          </w:p>
          <w:p w14:paraId="17E7612B"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Skills</w:t>
            </w:r>
          </w:p>
        </w:tc>
        <w:tc>
          <w:tcPr>
            <w:tcW w:w="7045" w:type="dxa"/>
          </w:tcPr>
          <w:p w14:paraId="22877C53" w14:textId="77777777" w:rsidR="00317781" w:rsidRDefault="00317781" w:rsidP="00E03CCA">
            <w:pPr>
              <w:pStyle w:val="TableText"/>
              <w:rPr>
                <w:lang w:eastAsia="en-GB"/>
              </w:rPr>
            </w:pPr>
          </w:p>
          <w:p w14:paraId="42B93D7D" w14:textId="77777777" w:rsidR="00317781" w:rsidRDefault="00317781" w:rsidP="00E03CCA">
            <w:pPr>
              <w:pStyle w:val="TableText"/>
              <w:rPr>
                <w:lang w:eastAsia="en-GB"/>
              </w:rPr>
            </w:pPr>
          </w:p>
          <w:p w14:paraId="5778CD3C" w14:textId="77777777" w:rsidR="00317781" w:rsidRDefault="00317781" w:rsidP="00E03CCA">
            <w:pPr>
              <w:pStyle w:val="TableText"/>
              <w:rPr>
                <w:lang w:eastAsia="en-GB"/>
              </w:rPr>
            </w:pPr>
          </w:p>
          <w:p w14:paraId="5066550E" w14:textId="77777777" w:rsidR="00317781" w:rsidRDefault="00317781" w:rsidP="00E03CCA">
            <w:pPr>
              <w:pStyle w:val="TableText"/>
              <w:rPr>
                <w:lang w:eastAsia="en-GB"/>
              </w:rPr>
            </w:pPr>
          </w:p>
          <w:p w14:paraId="00D9E743" w14:textId="77777777" w:rsidR="00317781" w:rsidRDefault="00317781" w:rsidP="00E03CCA">
            <w:pPr>
              <w:pStyle w:val="TableText"/>
              <w:rPr>
                <w:lang w:eastAsia="en-GB"/>
              </w:rPr>
            </w:pPr>
          </w:p>
          <w:p w14:paraId="42899B67" w14:textId="77777777" w:rsidR="00317781" w:rsidRDefault="00317781" w:rsidP="00E03CCA">
            <w:pPr>
              <w:pStyle w:val="TableText"/>
              <w:rPr>
                <w:lang w:eastAsia="en-GB"/>
              </w:rPr>
            </w:pPr>
          </w:p>
          <w:p w14:paraId="341BA2C0" w14:textId="77777777" w:rsidR="00317781" w:rsidRDefault="00317781" w:rsidP="00E03CCA">
            <w:pPr>
              <w:pStyle w:val="TableText"/>
              <w:rPr>
                <w:lang w:eastAsia="en-GB"/>
              </w:rPr>
            </w:pPr>
          </w:p>
          <w:p w14:paraId="233F6702" w14:textId="77777777" w:rsidR="00317781" w:rsidRPr="003735BF" w:rsidRDefault="00317781" w:rsidP="00E03CCA">
            <w:pPr>
              <w:pStyle w:val="TableText"/>
              <w:rPr>
                <w:lang w:eastAsia="en-GB"/>
              </w:rPr>
            </w:pPr>
          </w:p>
        </w:tc>
      </w:tr>
      <w:tr w:rsidR="00317781" w:rsidRPr="003735BF" w14:paraId="57D94C2E" w14:textId="77777777" w:rsidTr="00E03CCA">
        <w:trPr>
          <w:trHeight w:val="1326"/>
        </w:trPr>
        <w:tc>
          <w:tcPr>
            <w:tcW w:w="2089" w:type="dxa"/>
            <w:shd w:val="clear" w:color="auto" w:fill="BAD739"/>
          </w:tcPr>
          <w:p w14:paraId="35E1EA8D"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formational</w:t>
            </w:r>
          </w:p>
          <w:p w14:paraId="36EFE144" w14:textId="77777777" w:rsidR="00317781" w:rsidRPr="00E142B1" w:rsidRDefault="00317781" w:rsidP="00E03CCA">
            <w:pPr>
              <w:pStyle w:val="TableHead"/>
              <w:rPr>
                <w:color w:val="FFFFFF" w:themeColor="background1"/>
                <w:lang w:eastAsia="en-GB"/>
              </w:rPr>
            </w:pPr>
          </w:p>
          <w:p w14:paraId="2BA1B077" w14:textId="77777777" w:rsidR="00317781" w:rsidRPr="00E142B1" w:rsidRDefault="00317781" w:rsidP="00E03CCA">
            <w:pPr>
              <w:pStyle w:val="TableText"/>
              <w:rPr>
                <w:color w:val="FFFFFF" w:themeColor="background1"/>
                <w:lang w:eastAsia="en-GB"/>
              </w:rPr>
            </w:pPr>
            <w:r w:rsidRPr="00E142B1">
              <w:rPr>
                <w:color w:val="FFFFFF" w:themeColor="background1"/>
                <w:lang w:eastAsia="en-GB"/>
              </w:rPr>
              <w:t>Qualities</w:t>
            </w:r>
          </w:p>
        </w:tc>
        <w:tc>
          <w:tcPr>
            <w:tcW w:w="7045" w:type="dxa"/>
          </w:tcPr>
          <w:p w14:paraId="74FB98FF" w14:textId="77777777" w:rsidR="00317781" w:rsidRDefault="00317781" w:rsidP="00E03CCA">
            <w:pPr>
              <w:pStyle w:val="TableText"/>
              <w:rPr>
                <w:lang w:eastAsia="en-GB"/>
              </w:rPr>
            </w:pPr>
          </w:p>
          <w:p w14:paraId="732971AF" w14:textId="77777777" w:rsidR="00317781" w:rsidRDefault="00317781" w:rsidP="00E03CCA">
            <w:pPr>
              <w:pStyle w:val="TableText"/>
              <w:rPr>
                <w:lang w:eastAsia="en-GB"/>
              </w:rPr>
            </w:pPr>
          </w:p>
          <w:p w14:paraId="17FB3AF1" w14:textId="77777777" w:rsidR="00317781" w:rsidRDefault="00317781" w:rsidP="00E03CCA">
            <w:pPr>
              <w:pStyle w:val="TableText"/>
              <w:rPr>
                <w:lang w:eastAsia="en-GB"/>
              </w:rPr>
            </w:pPr>
          </w:p>
          <w:p w14:paraId="1C10E67A" w14:textId="77777777" w:rsidR="00317781" w:rsidRDefault="00317781" w:rsidP="00E03CCA">
            <w:pPr>
              <w:pStyle w:val="TableText"/>
              <w:rPr>
                <w:lang w:eastAsia="en-GB"/>
              </w:rPr>
            </w:pPr>
          </w:p>
          <w:p w14:paraId="4F668F44" w14:textId="77777777" w:rsidR="00317781" w:rsidRDefault="00317781" w:rsidP="00E03CCA">
            <w:pPr>
              <w:pStyle w:val="TableText"/>
              <w:rPr>
                <w:lang w:eastAsia="en-GB"/>
              </w:rPr>
            </w:pPr>
          </w:p>
          <w:p w14:paraId="2C92FF58" w14:textId="77777777" w:rsidR="00317781" w:rsidRDefault="00317781" w:rsidP="00E03CCA">
            <w:pPr>
              <w:pStyle w:val="TableText"/>
              <w:rPr>
                <w:lang w:eastAsia="en-GB"/>
              </w:rPr>
            </w:pPr>
          </w:p>
          <w:p w14:paraId="1E5A8C11" w14:textId="77777777" w:rsidR="00317781" w:rsidRDefault="00317781" w:rsidP="00E03CCA">
            <w:pPr>
              <w:pStyle w:val="TableText"/>
              <w:rPr>
                <w:lang w:eastAsia="en-GB"/>
              </w:rPr>
            </w:pPr>
          </w:p>
          <w:p w14:paraId="12BC2B64" w14:textId="77777777" w:rsidR="00317781" w:rsidRPr="003735BF" w:rsidRDefault="00317781" w:rsidP="00E03CCA">
            <w:pPr>
              <w:pStyle w:val="TableText"/>
              <w:rPr>
                <w:lang w:eastAsia="en-GB"/>
              </w:rPr>
            </w:pPr>
          </w:p>
        </w:tc>
      </w:tr>
      <w:tr w:rsidR="00317781" w:rsidRPr="003735BF" w14:paraId="61FA3DB3" w14:textId="77777777" w:rsidTr="00E03CCA">
        <w:trPr>
          <w:trHeight w:val="1326"/>
        </w:trPr>
        <w:tc>
          <w:tcPr>
            <w:tcW w:w="2089" w:type="dxa"/>
            <w:shd w:val="clear" w:color="auto" w:fill="BAD739"/>
          </w:tcPr>
          <w:p w14:paraId="464C6B09"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formational</w:t>
            </w:r>
          </w:p>
          <w:p w14:paraId="7CB30870" w14:textId="77777777" w:rsidR="00317781" w:rsidRPr="00E142B1" w:rsidRDefault="00317781" w:rsidP="00E03CCA">
            <w:pPr>
              <w:pStyle w:val="TableHead"/>
              <w:rPr>
                <w:color w:val="FFFFFF" w:themeColor="background1"/>
                <w:lang w:eastAsia="en-GB"/>
              </w:rPr>
            </w:pPr>
          </w:p>
          <w:p w14:paraId="7B57BE86"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Advantages</w:t>
            </w:r>
          </w:p>
        </w:tc>
        <w:tc>
          <w:tcPr>
            <w:tcW w:w="7045" w:type="dxa"/>
          </w:tcPr>
          <w:p w14:paraId="70351509" w14:textId="77777777" w:rsidR="00317781" w:rsidRDefault="00317781" w:rsidP="00E03CCA">
            <w:pPr>
              <w:pStyle w:val="TableText"/>
              <w:rPr>
                <w:lang w:eastAsia="en-GB"/>
              </w:rPr>
            </w:pPr>
          </w:p>
          <w:p w14:paraId="3F74EBF0" w14:textId="77777777" w:rsidR="00317781" w:rsidRDefault="00317781" w:rsidP="00E03CCA">
            <w:pPr>
              <w:pStyle w:val="TableText"/>
              <w:rPr>
                <w:lang w:eastAsia="en-GB"/>
              </w:rPr>
            </w:pPr>
          </w:p>
          <w:p w14:paraId="038C1ECC" w14:textId="77777777" w:rsidR="00317781" w:rsidRDefault="00317781" w:rsidP="00E03CCA">
            <w:pPr>
              <w:pStyle w:val="TableText"/>
              <w:rPr>
                <w:lang w:eastAsia="en-GB"/>
              </w:rPr>
            </w:pPr>
          </w:p>
          <w:p w14:paraId="31862BF6" w14:textId="77777777" w:rsidR="00317781" w:rsidRDefault="00317781" w:rsidP="00E03CCA">
            <w:pPr>
              <w:pStyle w:val="TableText"/>
              <w:rPr>
                <w:lang w:eastAsia="en-GB"/>
              </w:rPr>
            </w:pPr>
          </w:p>
          <w:p w14:paraId="03514A85" w14:textId="77777777" w:rsidR="00317781" w:rsidRDefault="00317781" w:rsidP="00E03CCA">
            <w:pPr>
              <w:pStyle w:val="TableText"/>
              <w:rPr>
                <w:lang w:eastAsia="en-GB"/>
              </w:rPr>
            </w:pPr>
          </w:p>
          <w:p w14:paraId="60A49519" w14:textId="77777777" w:rsidR="00317781" w:rsidRDefault="00317781" w:rsidP="00E03CCA">
            <w:pPr>
              <w:pStyle w:val="TableText"/>
              <w:rPr>
                <w:lang w:eastAsia="en-GB"/>
              </w:rPr>
            </w:pPr>
          </w:p>
          <w:p w14:paraId="24F8D68C" w14:textId="77777777" w:rsidR="00317781" w:rsidRDefault="00317781" w:rsidP="00E03CCA">
            <w:pPr>
              <w:pStyle w:val="TableText"/>
              <w:rPr>
                <w:lang w:eastAsia="en-GB"/>
              </w:rPr>
            </w:pPr>
          </w:p>
          <w:p w14:paraId="794B8A01" w14:textId="77777777" w:rsidR="00317781" w:rsidRPr="003735BF" w:rsidRDefault="00317781" w:rsidP="00E03CCA">
            <w:pPr>
              <w:pStyle w:val="TableText"/>
              <w:rPr>
                <w:lang w:eastAsia="en-GB"/>
              </w:rPr>
            </w:pPr>
          </w:p>
        </w:tc>
      </w:tr>
      <w:tr w:rsidR="00317781" w:rsidRPr="003735BF" w14:paraId="177139DC" w14:textId="77777777" w:rsidTr="00E03CCA">
        <w:trPr>
          <w:trHeight w:val="1326"/>
        </w:trPr>
        <w:tc>
          <w:tcPr>
            <w:tcW w:w="2089" w:type="dxa"/>
            <w:shd w:val="clear" w:color="auto" w:fill="BAD739"/>
          </w:tcPr>
          <w:p w14:paraId="581DE740"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Transformational</w:t>
            </w:r>
          </w:p>
          <w:p w14:paraId="0E3D5952" w14:textId="77777777" w:rsidR="00317781" w:rsidRPr="00E142B1" w:rsidRDefault="00317781" w:rsidP="00E03CCA">
            <w:pPr>
              <w:pStyle w:val="TableHead"/>
              <w:rPr>
                <w:color w:val="FFFFFF" w:themeColor="background1"/>
                <w:lang w:eastAsia="en-GB"/>
              </w:rPr>
            </w:pPr>
          </w:p>
          <w:p w14:paraId="629854D0"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isadvantages</w:t>
            </w:r>
          </w:p>
        </w:tc>
        <w:tc>
          <w:tcPr>
            <w:tcW w:w="7045" w:type="dxa"/>
          </w:tcPr>
          <w:p w14:paraId="08FA87FB" w14:textId="77777777" w:rsidR="00317781" w:rsidRDefault="00317781" w:rsidP="00E03CCA">
            <w:pPr>
              <w:pStyle w:val="TableText"/>
              <w:rPr>
                <w:lang w:eastAsia="en-GB"/>
              </w:rPr>
            </w:pPr>
          </w:p>
          <w:p w14:paraId="0E3F688D" w14:textId="77777777" w:rsidR="00317781" w:rsidRDefault="00317781" w:rsidP="00E03CCA">
            <w:pPr>
              <w:pStyle w:val="TableText"/>
              <w:rPr>
                <w:lang w:eastAsia="en-GB"/>
              </w:rPr>
            </w:pPr>
          </w:p>
          <w:p w14:paraId="319A9DD3" w14:textId="77777777" w:rsidR="00317781" w:rsidRDefault="00317781" w:rsidP="00E03CCA">
            <w:pPr>
              <w:pStyle w:val="TableText"/>
              <w:rPr>
                <w:lang w:eastAsia="en-GB"/>
              </w:rPr>
            </w:pPr>
          </w:p>
          <w:p w14:paraId="13A56EC3" w14:textId="77777777" w:rsidR="00317781" w:rsidRDefault="00317781" w:rsidP="00E03CCA">
            <w:pPr>
              <w:pStyle w:val="TableText"/>
              <w:rPr>
                <w:lang w:eastAsia="en-GB"/>
              </w:rPr>
            </w:pPr>
          </w:p>
          <w:p w14:paraId="4C96F0C7" w14:textId="77777777" w:rsidR="00317781" w:rsidRDefault="00317781" w:rsidP="00E03CCA">
            <w:pPr>
              <w:pStyle w:val="TableText"/>
              <w:rPr>
                <w:lang w:eastAsia="en-GB"/>
              </w:rPr>
            </w:pPr>
          </w:p>
          <w:p w14:paraId="559FD623" w14:textId="77777777" w:rsidR="00317781" w:rsidRDefault="00317781" w:rsidP="00E03CCA">
            <w:pPr>
              <w:pStyle w:val="TableText"/>
              <w:rPr>
                <w:lang w:eastAsia="en-GB"/>
              </w:rPr>
            </w:pPr>
          </w:p>
          <w:p w14:paraId="6FE6E05E" w14:textId="77777777" w:rsidR="00317781" w:rsidRDefault="00317781" w:rsidP="00E03CCA">
            <w:pPr>
              <w:pStyle w:val="TableText"/>
              <w:rPr>
                <w:lang w:eastAsia="en-GB"/>
              </w:rPr>
            </w:pPr>
          </w:p>
          <w:p w14:paraId="073A6652" w14:textId="77777777" w:rsidR="00317781" w:rsidRDefault="00317781" w:rsidP="00E03CCA">
            <w:pPr>
              <w:pStyle w:val="TableText"/>
              <w:rPr>
                <w:lang w:eastAsia="en-GB"/>
              </w:rPr>
            </w:pPr>
          </w:p>
          <w:p w14:paraId="6674081E" w14:textId="77777777" w:rsidR="00317781" w:rsidRDefault="00317781" w:rsidP="00E03CCA">
            <w:pPr>
              <w:pStyle w:val="TableText"/>
              <w:rPr>
                <w:lang w:eastAsia="en-GB"/>
              </w:rPr>
            </w:pPr>
          </w:p>
          <w:p w14:paraId="0C6846CF" w14:textId="77777777" w:rsidR="00317781" w:rsidRPr="003735BF" w:rsidRDefault="00317781" w:rsidP="00E03CCA">
            <w:pPr>
              <w:pStyle w:val="TableText"/>
              <w:rPr>
                <w:lang w:eastAsia="en-GB"/>
              </w:rPr>
            </w:pPr>
          </w:p>
        </w:tc>
      </w:tr>
      <w:tr w:rsidR="00317781" w:rsidRPr="003735BF" w14:paraId="49B687B7" w14:textId="77777777" w:rsidTr="00E03CCA">
        <w:trPr>
          <w:trHeight w:val="453"/>
        </w:trPr>
        <w:tc>
          <w:tcPr>
            <w:tcW w:w="9134" w:type="dxa"/>
            <w:gridSpan w:val="2"/>
            <w:shd w:val="clear" w:color="auto" w:fill="BAD739"/>
            <w:vAlign w:val="center"/>
          </w:tcPr>
          <w:p w14:paraId="6DC56B69" w14:textId="77777777" w:rsidR="00317781" w:rsidRPr="00960106" w:rsidRDefault="00317781" w:rsidP="00E03CCA">
            <w:pPr>
              <w:pStyle w:val="TableText"/>
              <w:jc w:val="center"/>
              <w:rPr>
                <w:b/>
                <w:lang w:eastAsia="en-GB"/>
              </w:rPr>
            </w:pPr>
            <w:r>
              <w:rPr>
                <w:b/>
                <w:color w:val="FFFFFF" w:themeColor="background1"/>
                <w:lang w:eastAsia="en-GB"/>
              </w:rPr>
              <w:lastRenderedPageBreak/>
              <w:t>Bureaucratic</w:t>
            </w:r>
          </w:p>
        </w:tc>
      </w:tr>
      <w:tr w:rsidR="00317781" w:rsidRPr="003735BF" w14:paraId="296FF4BF" w14:textId="77777777" w:rsidTr="00E03CCA">
        <w:trPr>
          <w:trHeight w:val="1326"/>
        </w:trPr>
        <w:tc>
          <w:tcPr>
            <w:tcW w:w="2089" w:type="dxa"/>
            <w:shd w:val="clear" w:color="auto" w:fill="BAD739"/>
          </w:tcPr>
          <w:p w14:paraId="7A8158F5"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Bureaucratic</w:t>
            </w:r>
          </w:p>
          <w:p w14:paraId="4F3EBB45" w14:textId="77777777" w:rsidR="00317781" w:rsidRPr="00E142B1" w:rsidRDefault="00317781" w:rsidP="00E03CCA">
            <w:pPr>
              <w:pStyle w:val="TableText"/>
              <w:rPr>
                <w:color w:val="FFFFFF" w:themeColor="background1"/>
                <w:lang w:eastAsia="en-GB"/>
              </w:rPr>
            </w:pPr>
          </w:p>
          <w:p w14:paraId="34A3211B"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Definition</w:t>
            </w:r>
          </w:p>
        </w:tc>
        <w:tc>
          <w:tcPr>
            <w:tcW w:w="7045" w:type="dxa"/>
          </w:tcPr>
          <w:p w14:paraId="7139D6E2" w14:textId="77777777" w:rsidR="00317781" w:rsidRDefault="00317781" w:rsidP="00E03CCA">
            <w:pPr>
              <w:pStyle w:val="TableText"/>
              <w:rPr>
                <w:lang w:eastAsia="en-GB"/>
              </w:rPr>
            </w:pPr>
          </w:p>
          <w:p w14:paraId="52F58048" w14:textId="77777777" w:rsidR="00317781" w:rsidRDefault="00317781" w:rsidP="00E03CCA">
            <w:pPr>
              <w:pStyle w:val="TableText"/>
              <w:rPr>
                <w:lang w:eastAsia="en-GB"/>
              </w:rPr>
            </w:pPr>
          </w:p>
          <w:p w14:paraId="2F471E74" w14:textId="77777777" w:rsidR="00317781" w:rsidRDefault="00317781" w:rsidP="00E03CCA">
            <w:pPr>
              <w:pStyle w:val="TableText"/>
              <w:rPr>
                <w:lang w:eastAsia="en-GB"/>
              </w:rPr>
            </w:pPr>
          </w:p>
          <w:p w14:paraId="566808E1" w14:textId="77777777" w:rsidR="00317781" w:rsidRDefault="00317781" w:rsidP="00E03CCA">
            <w:pPr>
              <w:pStyle w:val="TableText"/>
              <w:rPr>
                <w:lang w:eastAsia="en-GB"/>
              </w:rPr>
            </w:pPr>
          </w:p>
          <w:p w14:paraId="7029772D" w14:textId="77777777" w:rsidR="00317781" w:rsidRDefault="00317781" w:rsidP="00E03CCA">
            <w:pPr>
              <w:pStyle w:val="TableText"/>
              <w:rPr>
                <w:lang w:eastAsia="en-GB"/>
              </w:rPr>
            </w:pPr>
          </w:p>
          <w:p w14:paraId="01CDF894" w14:textId="77777777" w:rsidR="00317781" w:rsidRDefault="00317781" w:rsidP="00E03CCA">
            <w:pPr>
              <w:pStyle w:val="TableText"/>
              <w:rPr>
                <w:lang w:eastAsia="en-GB"/>
              </w:rPr>
            </w:pPr>
          </w:p>
          <w:p w14:paraId="55C609B9" w14:textId="77777777" w:rsidR="00317781" w:rsidRPr="003735BF" w:rsidRDefault="00317781" w:rsidP="00E03CCA">
            <w:pPr>
              <w:pStyle w:val="TableText"/>
              <w:rPr>
                <w:lang w:eastAsia="en-GB"/>
              </w:rPr>
            </w:pPr>
          </w:p>
        </w:tc>
      </w:tr>
      <w:tr w:rsidR="00317781" w:rsidRPr="003735BF" w14:paraId="0223AC71" w14:textId="77777777" w:rsidTr="00E03CCA">
        <w:trPr>
          <w:trHeight w:val="1326"/>
        </w:trPr>
        <w:tc>
          <w:tcPr>
            <w:tcW w:w="2089" w:type="dxa"/>
            <w:shd w:val="clear" w:color="auto" w:fill="BAD739"/>
          </w:tcPr>
          <w:p w14:paraId="470D1B81"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Bureaucratic</w:t>
            </w:r>
          </w:p>
          <w:p w14:paraId="5CE4EEB7" w14:textId="77777777" w:rsidR="00317781" w:rsidRPr="00E142B1" w:rsidRDefault="00317781" w:rsidP="00E03CCA">
            <w:pPr>
              <w:pStyle w:val="TableText"/>
              <w:rPr>
                <w:color w:val="FFFFFF" w:themeColor="background1"/>
                <w:lang w:eastAsia="en-GB"/>
              </w:rPr>
            </w:pPr>
          </w:p>
          <w:p w14:paraId="55A6CDED" w14:textId="77777777" w:rsidR="00317781" w:rsidRPr="00E142B1" w:rsidRDefault="00317781" w:rsidP="00E03CCA">
            <w:pPr>
              <w:pStyle w:val="TableText"/>
              <w:rPr>
                <w:color w:val="FFFFFF" w:themeColor="background1"/>
                <w:lang w:eastAsia="en-GB"/>
              </w:rPr>
            </w:pPr>
            <w:r w:rsidRPr="00E142B1">
              <w:rPr>
                <w:i/>
                <w:color w:val="FFFFFF" w:themeColor="background1"/>
                <w:lang w:eastAsia="en-GB"/>
              </w:rPr>
              <w:t>Explain how this is used within a work setting</w:t>
            </w:r>
          </w:p>
        </w:tc>
        <w:tc>
          <w:tcPr>
            <w:tcW w:w="7045" w:type="dxa"/>
          </w:tcPr>
          <w:p w14:paraId="7B36E911" w14:textId="77777777" w:rsidR="00317781" w:rsidRDefault="00317781" w:rsidP="00E03CCA">
            <w:pPr>
              <w:pStyle w:val="TableText"/>
              <w:rPr>
                <w:lang w:eastAsia="en-GB"/>
              </w:rPr>
            </w:pPr>
          </w:p>
          <w:p w14:paraId="04982791" w14:textId="77777777" w:rsidR="00317781" w:rsidRDefault="00317781" w:rsidP="00E03CCA">
            <w:pPr>
              <w:pStyle w:val="TableText"/>
              <w:rPr>
                <w:lang w:eastAsia="en-GB"/>
              </w:rPr>
            </w:pPr>
          </w:p>
          <w:p w14:paraId="5C3298DA" w14:textId="77777777" w:rsidR="00317781" w:rsidRDefault="00317781" w:rsidP="00E03CCA">
            <w:pPr>
              <w:pStyle w:val="TableText"/>
              <w:rPr>
                <w:lang w:eastAsia="en-GB"/>
              </w:rPr>
            </w:pPr>
          </w:p>
          <w:p w14:paraId="1C1EBF5C" w14:textId="77777777" w:rsidR="00317781" w:rsidRDefault="00317781" w:rsidP="00E03CCA">
            <w:pPr>
              <w:pStyle w:val="TableText"/>
              <w:rPr>
                <w:lang w:eastAsia="en-GB"/>
              </w:rPr>
            </w:pPr>
          </w:p>
          <w:p w14:paraId="629FEFEE" w14:textId="77777777" w:rsidR="00317781" w:rsidRDefault="00317781" w:rsidP="00E03CCA">
            <w:pPr>
              <w:pStyle w:val="TableText"/>
              <w:rPr>
                <w:lang w:eastAsia="en-GB"/>
              </w:rPr>
            </w:pPr>
          </w:p>
          <w:p w14:paraId="2CC4708D" w14:textId="77777777" w:rsidR="00317781" w:rsidRDefault="00317781" w:rsidP="00E03CCA">
            <w:pPr>
              <w:pStyle w:val="TableText"/>
              <w:rPr>
                <w:lang w:eastAsia="en-GB"/>
              </w:rPr>
            </w:pPr>
          </w:p>
          <w:p w14:paraId="071EAB11" w14:textId="77777777" w:rsidR="00317781" w:rsidRDefault="00317781" w:rsidP="00E03CCA">
            <w:pPr>
              <w:pStyle w:val="TableText"/>
              <w:rPr>
                <w:lang w:eastAsia="en-GB"/>
              </w:rPr>
            </w:pPr>
          </w:p>
          <w:p w14:paraId="3E95567C" w14:textId="77777777" w:rsidR="00317781" w:rsidRPr="003735BF" w:rsidRDefault="00317781" w:rsidP="00E03CCA">
            <w:pPr>
              <w:pStyle w:val="TableText"/>
              <w:rPr>
                <w:lang w:eastAsia="en-GB"/>
              </w:rPr>
            </w:pPr>
          </w:p>
        </w:tc>
      </w:tr>
      <w:tr w:rsidR="00317781" w:rsidRPr="003735BF" w14:paraId="2DA3CBCB" w14:textId="77777777" w:rsidTr="00E03CCA">
        <w:trPr>
          <w:trHeight w:val="1326"/>
        </w:trPr>
        <w:tc>
          <w:tcPr>
            <w:tcW w:w="2089" w:type="dxa"/>
            <w:shd w:val="clear" w:color="auto" w:fill="BAD739"/>
          </w:tcPr>
          <w:p w14:paraId="2D9B12EA"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Bureaucratic</w:t>
            </w:r>
          </w:p>
          <w:p w14:paraId="313166C4" w14:textId="77777777" w:rsidR="00317781" w:rsidRPr="00E142B1" w:rsidRDefault="00317781" w:rsidP="00E03CCA">
            <w:pPr>
              <w:pStyle w:val="TableHead"/>
              <w:rPr>
                <w:color w:val="FFFFFF" w:themeColor="background1"/>
                <w:lang w:eastAsia="en-GB"/>
              </w:rPr>
            </w:pPr>
          </w:p>
          <w:p w14:paraId="4F4029D2"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Skills</w:t>
            </w:r>
          </w:p>
        </w:tc>
        <w:tc>
          <w:tcPr>
            <w:tcW w:w="7045" w:type="dxa"/>
          </w:tcPr>
          <w:p w14:paraId="6B91351A" w14:textId="77777777" w:rsidR="00317781" w:rsidRDefault="00317781" w:rsidP="00E03CCA">
            <w:pPr>
              <w:pStyle w:val="TableText"/>
              <w:rPr>
                <w:lang w:eastAsia="en-GB"/>
              </w:rPr>
            </w:pPr>
          </w:p>
          <w:p w14:paraId="3CAF2227" w14:textId="77777777" w:rsidR="00317781" w:rsidRDefault="00317781" w:rsidP="00E03CCA">
            <w:pPr>
              <w:pStyle w:val="TableText"/>
              <w:rPr>
                <w:lang w:eastAsia="en-GB"/>
              </w:rPr>
            </w:pPr>
          </w:p>
          <w:p w14:paraId="25BE07D0" w14:textId="77777777" w:rsidR="00317781" w:rsidRDefault="00317781" w:rsidP="00E03CCA">
            <w:pPr>
              <w:pStyle w:val="TableText"/>
              <w:rPr>
                <w:lang w:eastAsia="en-GB"/>
              </w:rPr>
            </w:pPr>
          </w:p>
          <w:p w14:paraId="063E81A5" w14:textId="77777777" w:rsidR="00317781" w:rsidRDefault="00317781" w:rsidP="00E03CCA">
            <w:pPr>
              <w:pStyle w:val="TableText"/>
              <w:rPr>
                <w:lang w:eastAsia="en-GB"/>
              </w:rPr>
            </w:pPr>
          </w:p>
          <w:p w14:paraId="27004A92" w14:textId="77777777" w:rsidR="00317781" w:rsidRDefault="00317781" w:rsidP="00E03CCA">
            <w:pPr>
              <w:pStyle w:val="TableText"/>
              <w:rPr>
                <w:lang w:eastAsia="en-GB"/>
              </w:rPr>
            </w:pPr>
          </w:p>
          <w:p w14:paraId="51397C49" w14:textId="77777777" w:rsidR="00317781" w:rsidRDefault="00317781" w:rsidP="00E03CCA">
            <w:pPr>
              <w:pStyle w:val="TableText"/>
              <w:rPr>
                <w:lang w:eastAsia="en-GB"/>
              </w:rPr>
            </w:pPr>
          </w:p>
          <w:p w14:paraId="2561CDAB" w14:textId="77777777" w:rsidR="00317781" w:rsidRDefault="00317781" w:rsidP="00E03CCA">
            <w:pPr>
              <w:pStyle w:val="TableText"/>
              <w:rPr>
                <w:lang w:eastAsia="en-GB"/>
              </w:rPr>
            </w:pPr>
          </w:p>
          <w:p w14:paraId="341BE819" w14:textId="77777777" w:rsidR="00317781" w:rsidRPr="003735BF" w:rsidRDefault="00317781" w:rsidP="00E03CCA">
            <w:pPr>
              <w:pStyle w:val="TableText"/>
              <w:rPr>
                <w:lang w:eastAsia="en-GB"/>
              </w:rPr>
            </w:pPr>
          </w:p>
        </w:tc>
      </w:tr>
      <w:tr w:rsidR="00317781" w:rsidRPr="003735BF" w14:paraId="157575D5" w14:textId="77777777" w:rsidTr="00E03CCA">
        <w:trPr>
          <w:trHeight w:val="1326"/>
        </w:trPr>
        <w:tc>
          <w:tcPr>
            <w:tcW w:w="2089" w:type="dxa"/>
            <w:shd w:val="clear" w:color="auto" w:fill="BAD739"/>
          </w:tcPr>
          <w:p w14:paraId="7FCDF3DF"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Bureaucratic</w:t>
            </w:r>
          </w:p>
          <w:p w14:paraId="1B11BD02" w14:textId="77777777" w:rsidR="00317781" w:rsidRPr="00E142B1" w:rsidRDefault="00317781" w:rsidP="00E03CCA">
            <w:pPr>
              <w:pStyle w:val="TableHead"/>
              <w:rPr>
                <w:color w:val="FFFFFF" w:themeColor="background1"/>
                <w:lang w:eastAsia="en-GB"/>
              </w:rPr>
            </w:pPr>
          </w:p>
          <w:p w14:paraId="128CA71B" w14:textId="77777777" w:rsidR="00317781" w:rsidRPr="00E142B1" w:rsidRDefault="00317781" w:rsidP="00E03CCA">
            <w:pPr>
              <w:pStyle w:val="TableText"/>
              <w:rPr>
                <w:color w:val="FFFFFF" w:themeColor="background1"/>
                <w:lang w:eastAsia="en-GB"/>
              </w:rPr>
            </w:pPr>
            <w:r w:rsidRPr="00E142B1">
              <w:rPr>
                <w:color w:val="FFFFFF" w:themeColor="background1"/>
                <w:lang w:eastAsia="en-GB"/>
              </w:rPr>
              <w:t>Qualities</w:t>
            </w:r>
          </w:p>
        </w:tc>
        <w:tc>
          <w:tcPr>
            <w:tcW w:w="7045" w:type="dxa"/>
          </w:tcPr>
          <w:p w14:paraId="38F3852F" w14:textId="77777777" w:rsidR="00317781" w:rsidRDefault="00317781" w:rsidP="00E03CCA">
            <w:pPr>
              <w:pStyle w:val="TableText"/>
              <w:rPr>
                <w:lang w:eastAsia="en-GB"/>
              </w:rPr>
            </w:pPr>
          </w:p>
          <w:p w14:paraId="714935C3" w14:textId="77777777" w:rsidR="00317781" w:rsidRDefault="00317781" w:rsidP="00E03CCA">
            <w:pPr>
              <w:pStyle w:val="TableText"/>
              <w:rPr>
                <w:lang w:eastAsia="en-GB"/>
              </w:rPr>
            </w:pPr>
          </w:p>
          <w:p w14:paraId="20A063F1" w14:textId="77777777" w:rsidR="00317781" w:rsidRDefault="00317781" w:rsidP="00E03CCA">
            <w:pPr>
              <w:pStyle w:val="TableText"/>
              <w:rPr>
                <w:lang w:eastAsia="en-GB"/>
              </w:rPr>
            </w:pPr>
          </w:p>
          <w:p w14:paraId="4426CFD2" w14:textId="77777777" w:rsidR="00317781" w:rsidRDefault="00317781" w:rsidP="00E03CCA">
            <w:pPr>
              <w:pStyle w:val="TableText"/>
              <w:rPr>
                <w:lang w:eastAsia="en-GB"/>
              </w:rPr>
            </w:pPr>
          </w:p>
          <w:p w14:paraId="1FFF78C4" w14:textId="77777777" w:rsidR="00317781" w:rsidRDefault="00317781" w:rsidP="00E03CCA">
            <w:pPr>
              <w:pStyle w:val="TableText"/>
              <w:rPr>
                <w:lang w:eastAsia="en-GB"/>
              </w:rPr>
            </w:pPr>
          </w:p>
          <w:p w14:paraId="26C8CA00" w14:textId="77777777" w:rsidR="00317781" w:rsidRDefault="00317781" w:rsidP="00E03CCA">
            <w:pPr>
              <w:pStyle w:val="TableText"/>
              <w:rPr>
                <w:lang w:eastAsia="en-GB"/>
              </w:rPr>
            </w:pPr>
          </w:p>
          <w:p w14:paraId="7FFA30D2" w14:textId="77777777" w:rsidR="00317781" w:rsidRDefault="00317781" w:rsidP="00E03CCA">
            <w:pPr>
              <w:pStyle w:val="TableText"/>
              <w:rPr>
                <w:lang w:eastAsia="en-GB"/>
              </w:rPr>
            </w:pPr>
          </w:p>
          <w:p w14:paraId="3C2FEBCA" w14:textId="77777777" w:rsidR="00317781" w:rsidRPr="003735BF" w:rsidRDefault="00317781" w:rsidP="00E03CCA">
            <w:pPr>
              <w:pStyle w:val="TableText"/>
              <w:rPr>
                <w:lang w:eastAsia="en-GB"/>
              </w:rPr>
            </w:pPr>
          </w:p>
        </w:tc>
      </w:tr>
      <w:tr w:rsidR="00317781" w:rsidRPr="003735BF" w14:paraId="586ADA06" w14:textId="77777777" w:rsidTr="00E03CCA">
        <w:trPr>
          <w:trHeight w:val="1326"/>
        </w:trPr>
        <w:tc>
          <w:tcPr>
            <w:tcW w:w="2089" w:type="dxa"/>
            <w:shd w:val="clear" w:color="auto" w:fill="BAD739"/>
          </w:tcPr>
          <w:p w14:paraId="563630DD"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Bureaucratic</w:t>
            </w:r>
          </w:p>
          <w:p w14:paraId="77FD68DF" w14:textId="77777777" w:rsidR="00317781" w:rsidRPr="00E142B1" w:rsidRDefault="00317781" w:rsidP="00E03CCA">
            <w:pPr>
              <w:pStyle w:val="TableHead"/>
              <w:rPr>
                <w:color w:val="FFFFFF" w:themeColor="background1"/>
                <w:lang w:eastAsia="en-GB"/>
              </w:rPr>
            </w:pPr>
          </w:p>
          <w:p w14:paraId="4FAD2401"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Advantages</w:t>
            </w:r>
          </w:p>
        </w:tc>
        <w:tc>
          <w:tcPr>
            <w:tcW w:w="7045" w:type="dxa"/>
          </w:tcPr>
          <w:p w14:paraId="404B10E8" w14:textId="77777777" w:rsidR="00317781" w:rsidRDefault="00317781" w:rsidP="00E03CCA">
            <w:pPr>
              <w:pStyle w:val="TableText"/>
              <w:rPr>
                <w:lang w:eastAsia="en-GB"/>
              </w:rPr>
            </w:pPr>
          </w:p>
          <w:p w14:paraId="1AD46641" w14:textId="77777777" w:rsidR="00317781" w:rsidRDefault="00317781" w:rsidP="00E03CCA">
            <w:pPr>
              <w:pStyle w:val="TableText"/>
              <w:rPr>
                <w:lang w:eastAsia="en-GB"/>
              </w:rPr>
            </w:pPr>
          </w:p>
          <w:p w14:paraId="61639A83" w14:textId="77777777" w:rsidR="00317781" w:rsidRDefault="00317781" w:rsidP="00E03CCA">
            <w:pPr>
              <w:pStyle w:val="TableText"/>
              <w:rPr>
                <w:lang w:eastAsia="en-GB"/>
              </w:rPr>
            </w:pPr>
          </w:p>
          <w:p w14:paraId="452B77B2" w14:textId="77777777" w:rsidR="00317781" w:rsidRDefault="00317781" w:rsidP="00E03CCA">
            <w:pPr>
              <w:pStyle w:val="TableText"/>
              <w:rPr>
                <w:lang w:eastAsia="en-GB"/>
              </w:rPr>
            </w:pPr>
          </w:p>
          <w:p w14:paraId="2F9BB4EB" w14:textId="77777777" w:rsidR="00317781" w:rsidRDefault="00317781" w:rsidP="00E03CCA">
            <w:pPr>
              <w:pStyle w:val="TableText"/>
              <w:rPr>
                <w:lang w:eastAsia="en-GB"/>
              </w:rPr>
            </w:pPr>
          </w:p>
          <w:p w14:paraId="03785944" w14:textId="77777777" w:rsidR="00317781" w:rsidRDefault="00317781" w:rsidP="00E03CCA">
            <w:pPr>
              <w:pStyle w:val="TableText"/>
              <w:rPr>
                <w:lang w:eastAsia="en-GB"/>
              </w:rPr>
            </w:pPr>
          </w:p>
          <w:p w14:paraId="3B053A87" w14:textId="77777777" w:rsidR="00317781" w:rsidRDefault="00317781" w:rsidP="00E03CCA">
            <w:pPr>
              <w:pStyle w:val="TableText"/>
              <w:rPr>
                <w:lang w:eastAsia="en-GB"/>
              </w:rPr>
            </w:pPr>
          </w:p>
          <w:p w14:paraId="52A3290E" w14:textId="77777777" w:rsidR="00317781" w:rsidRPr="003735BF" w:rsidRDefault="00317781" w:rsidP="00E03CCA">
            <w:pPr>
              <w:pStyle w:val="TableText"/>
              <w:rPr>
                <w:lang w:eastAsia="en-GB"/>
              </w:rPr>
            </w:pPr>
          </w:p>
        </w:tc>
      </w:tr>
      <w:tr w:rsidR="00317781" w:rsidRPr="003735BF" w14:paraId="631DA45F" w14:textId="77777777" w:rsidTr="00E03CCA">
        <w:trPr>
          <w:trHeight w:val="1326"/>
        </w:trPr>
        <w:tc>
          <w:tcPr>
            <w:tcW w:w="2089" w:type="dxa"/>
            <w:shd w:val="clear" w:color="auto" w:fill="BAD739"/>
          </w:tcPr>
          <w:p w14:paraId="163AED27" w14:textId="77777777" w:rsidR="00317781" w:rsidRPr="00E142B1" w:rsidRDefault="00317781" w:rsidP="00E03CCA">
            <w:pPr>
              <w:pStyle w:val="TableHead"/>
              <w:rPr>
                <w:color w:val="FFFFFF" w:themeColor="background1"/>
                <w:lang w:eastAsia="en-GB"/>
              </w:rPr>
            </w:pPr>
            <w:r w:rsidRPr="00E142B1">
              <w:rPr>
                <w:color w:val="FFFFFF" w:themeColor="background1"/>
                <w:lang w:eastAsia="en-GB"/>
              </w:rPr>
              <w:t>Bureaucratic</w:t>
            </w:r>
          </w:p>
          <w:p w14:paraId="6DA8A3E4" w14:textId="77777777" w:rsidR="00317781" w:rsidRPr="00E142B1" w:rsidRDefault="00317781" w:rsidP="00E03CCA">
            <w:pPr>
              <w:pStyle w:val="TableHead"/>
              <w:rPr>
                <w:color w:val="FFFFFF" w:themeColor="background1"/>
                <w:lang w:eastAsia="en-GB"/>
              </w:rPr>
            </w:pPr>
          </w:p>
          <w:p w14:paraId="79A460E7" w14:textId="77777777" w:rsidR="00317781" w:rsidRPr="00E142B1" w:rsidRDefault="00317781" w:rsidP="00E03CCA">
            <w:pPr>
              <w:pStyle w:val="TableText"/>
              <w:rPr>
                <w:i/>
                <w:color w:val="FFFFFF" w:themeColor="background1"/>
                <w:lang w:eastAsia="en-GB"/>
              </w:rPr>
            </w:pPr>
            <w:r w:rsidRPr="00E142B1">
              <w:rPr>
                <w:i/>
                <w:color w:val="FFFFFF" w:themeColor="background1"/>
                <w:lang w:eastAsia="en-GB"/>
              </w:rPr>
              <w:t>Disadvantages</w:t>
            </w:r>
          </w:p>
        </w:tc>
        <w:tc>
          <w:tcPr>
            <w:tcW w:w="7045" w:type="dxa"/>
          </w:tcPr>
          <w:p w14:paraId="32268085" w14:textId="77777777" w:rsidR="00317781" w:rsidRDefault="00317781" w:rsidP="00E03CCA">
            <w:pPr>
              <w:pStyle w:val="TableText"/>
              <w:rPr>
                <w:lang w:eastAsia="en-GB"/>
              </w:rPr>
            </w:pPr>
          </w:p>
          <w:p w14:paraId="0A1D38E0" w14:textId="77777777" w:rsidR="00317781" w:rsidRDefault="00317781" w:rsidP="00E03CCA">
            <w:pPr>
              <w:pStyle w:val="TableText"/>
              <w:rPr>
                <w:lang w:eastAsia="en-GB"/>
              </w:rPr>
            </w:pPr>
          </w:p>
          <w:p w14:paraId="1E1B9297" w14:textId="77777777" w:rsidR="00317781" w:rsidRDefault="00317781" w:rsidP="00E03CCA">
            <w:pPr>
              <w:pStyle w:val="TableText"/>
              <w:rPr>
                <w:lang w:eastAsia="en-GB"/>
              </w:rPr>
            </w:pPr>
          </w:p>
          <w:p w14:paraId="22D35A96" w14:textId="77777777" w:rsidR="00317781" w:rsidRDefault="00317781" w:rsidP="00E03CCA">
            <w:pPr>
              <w:pStyle w:val="TableText"/>
              <w:rPr>
                <w:lang w:eastAsia="en-GB"/>
              </w:rPr>
            </w:pPr>
          </w:p>
          <w:p w14:paraId="2146FB05" w14:textId="77777777" w:rsidR="00317781" w:rsidRDefault="00317781" w:rsidP="00E03CCA">
            <w:pPr>
              <w:pStyle w:val="TableText"/>
              <w:rPr>
                <w:lang w:eastAsia="en-GB"/>
              </w:rPr>
            </w:pPr>
          </w:p>
          <w:p w14:paraId="3B18B014" w14:textId="77777777" w:rsidR="00317781" w:rsidRDefault="00317781" w:rsidP="00E03CCA">
            <w:pPr>
              <w:pStyle w:val="TableText"/>
              <w:rPr>
                <w:lang w:eastAsia="en-GB"/>
              </w:rPr>
            </w:pPr>
          </w:p>
          <w:p w14:paraId="3D27D11F" w14:textId="77777777" w:rsidR="00317781" w:rsidRDefault="00317781" w:rsidP="00E03CCA">
            <w:pPr>
              <w:pStyle w:val="TableText"/>
              <w:rPr>
                <w:lang w:eastAsia="en-GB"/>
              </w:rPr>
            </w:pPr>
          </w:p>
          <w:p w14:paraId="3B8E74A5" w14:textId="77777777" w:rsidR="00317781" w:rsidRPr="003735BF" w:rsidRDefault="00317781" w:rsidP="00E03CCA">
            <w:pPr>
              <w:pStyle w:val="TableText"/>
              <w:rPr>
                <w:lang w:eastAsia="en-GB"/>
              </w:rPr>
            </w:pPr>
          </w:p>
        </w:tc>
      </w:tr>
    </w:tbl>
    <w:p w14:paraId="36300C93" w14:textId="77777777" w:rsidR="00317781" w:rsidRDefault="00317781" w:rsidP="00123245">
      <w:pPr>
        <w:jc w:val="both"/>
        <w:rPr>
          <w:b/>
          <w:sz w:val="22"/>
          <w:szCs w:val="22"/>
        </w:rPr>
      </w:pPr>
    </w:p>
    <w:p w14:paraId="1AF9F981" w14:textId="77777777" w:rsidR="00317781" w:rsidRDefault="00317781" w:rsidP="00123245">
      <w:pPr>
        <w:jc w:val="both"/>
        <w:rPr>
          <w:b/>
          <w:sz w:val="22"/>
          <w:szCs w:val="22"/>
        </w:rPr>
      </w:pPr>
    </w:p>
    <w:p w14:paraId="38318DD9" w14:textId="04E86659" w:rsidR="00317781" w:rsidRDefault="00317781" w:rsidP="00123245">
      <w:pPr>
        <w:jc w:val="both"/>
        <w:rPr>
          <w:b/>
          <w:sz w:val="22"/>
          <w:szCs w:val="22"/>
        </w:rPr>
      </w:pPr>
    </w:p>
    <w:p w14:paraId="62AB0898" w14:textId="5675AC20" w:rsidR="00317781" w:rsidRDefault="00317781" w:rsidP="00123245">
      <w:pPr>
        <w:jc w:val="both"/>
        <w:rPr>
          <w:b/>
          <w:sz w:val="22"/>
          <w:szCs w:val="22"/>
        </w:rPr>
      </w:pPr>
    </w:p>
    <w:p w14:paraId="7B591998" w14:textId="2437D17C" w:rsidR="00317781" w:rsidRDefault="00317781" w:rsidP="00123245">
      <w:pPr>
        <w:jc w:val="both"/>
        <w:rPr>
          <w:b/>
          <w:sz w:val="22"/>
          <w:szCs w:val="22"/>
        </w:rPr>
      </w:pPr>
    </w:p>
    <w:p w14:paraId="5A5B8069" w14:textId="77777777" w:rsidR="00317781" w:rsidRDefault="00317781" w:rsidP="00317781">
      <w:pPr>
        <w:rPr>
          <w:b/>
          <w:color w:val="BAD739"/>
          <w:sz w:val="36"/>
          <w:szCs w:val="40"/>
        </w:rPr>
      </w:pPr>
      <w:r>
        <w:rPr>
          <w:b/>
          <w:color w:val="BAD739"/>
          <w:sz w:val="36"/>
          <w:szCs w:val="40"/>
        </w:rPr>
        <w:t>Unit 3 – Develop Leadership Skills</w:t>
      </w:r>
    </w:p>
    <w:p w14:paraId="035A104B" w14:textId="77777777" w:rsidR="00317781" w:rsidRDefault="00317781" w:rsidP="00317781">
      <w:pPr>
        <w:rPr>
          <w:b/>
          <w:color w:val="BAD739"/>
          <w:sz w:val="36"/>
          <w:szCs w:val="40"/>
        </w:rPr>
      </w:pPr>
    </w:p>
    <w:p w14:paraId="312FC00C" w14:textId="77777777" w:rsidR="00317781" w:rsidRPr="000728C7" w:rsidRDefault="00317781" w:rsidP="00317781">
      <w:pPr>
        <w:rPr>
          <w:b/>
          <w:color w:val="BAD739"/>
          <w:sz w:val="36"/>
          <w:szCs w:val="40"/>
        </w:rPr>
      </w:pPr>
      <w:r>
        <w:rPr>
          <w:b/>
          <w:color w:val="BAD739"/>
          <w:sz w:val="36"/>
          <w:szCs w:val="40"/>
        </w:rPr>
        <w:t>Worksheet PS4: Comparing Leadership Styles</w:t>
      </w:r>
    </w:p>
    <w:p w14:paraId="0FE76C0C" w14:textId="77777777" w:rsidR="00317781" w:rsidRDefault="00317781" w:rsidP="00317781">
      <w:pPr>
        <w:pStyle w:val="Worksheettext"/>
        <w:rPr>
          <w:lang w:eastAsia="en-GB"/>
        </w:rPr>
      </w:pPr>
      <w:r>
        <w:rPr>
          <w:lang w:eastAsia="en-GB"/>
        </w:rPr>
        <w:t xml:space="preserve">Using the table below, can you </w:t>
      </w:r>
      <w:proofErr w:type="gramStart"/>
      <w:r>
        <w:rPr>
          <w:lang w:eastAsia="en-GB"/>
        </w:rPr>
        <w:t>compare and contrast</w:t>
      </w:r>
      <w:proofErr w:type="gramEnd"/>
      <w:r>
        <w:rPr>
          <w:lang w:eastAsia="en-GB"/>
        </w:rPr>
        <w:t xml:space="preserve"> the different leadership styles with references to uniformed service examples.</w:t>
      </w:r>
    </w:p>
    <w:tbl>
      <w:tblPr>
        <w:tblStyle w:val="TableGrid"/>
        <w:tblW w:w="0" w:type="auto"/>
        <w:tblLook w:val="04A0" w:firstRow="1" w:lastRow="0" w:firstColumn="1" w:lastColumn="0" w:noHBand="0" w:noVBand="1"/>
      </w:tblPr>
      <w:tblGrid>
        <w:gridCol w:w="4621"/>
        <w:gridCol w:w="4621"/>
      </w:tblGrid>
      <w:tr w:rsidR="00317781" w14:paraId="0ED3826A" w14:textId="77777777" w:rsidTr="00E03CCA">
        <w:tc>
          <w:tcPr>
            <w:tcW w:w="4621" w:type="dxa"/>
            <w:shd w:val="clear" w:color="auto" w:fill="BAD739"/>
          </w:tcPr>
          <w:p w14:paraId="3C28BA1D" w14:textId="77777777" w:rsidR="00317781" w:rsidRPr="000F0DA1" w:rsidRDefault="00317781" w:rsidP="00E03CCA">
            <w:pPr>
              <w:pStyle w:val="Worksheettext"/>
              <w:rPr>
                <w:b/>
                <w:color w:val="FFFFFF" w:themeColor="background1"/>
                <w:lang w:eastAsia="en-GB"/>
              </w:rPr>
            </w:pPr>
            <w:r w:rsidRPr="000F0DA1">
              <w:rPr>
                <w:b/>
                <w:color w:val="FFFFFF" w:themeColor="background1"/>
                <w:lang w:eastAsia="en-GB"/>
              </w:rPr>
              <w:t>Similarities (Compare)</w:t>
            </w:r>
          </w:p>
        </w:tc>
        <w:tc>
          <w:tcPr>
            <w:tcW w:w="4621" w:type="dxa"/>
            <w:shd w:val="clear" w:color="auto" w:fill="BAD739"/>
          </w:tcPr>
          <w:p w14:paraId="0178B565" w14:textId="77777777" w:rsidR="00317781" w:rsidRPr="000F0DA1" w:rsidRDefault="00317781" w:rsidP="00E03CCA">
            <w:pPr>
              <w:pStyle w:val="Worksheettext"/>
              <w:rPr>
                <w:b/>
                <w:color w:val="FFFFFF" w:themeColor="background1"/>
                <w:lang w:eastAsia="en-GB"/>
              </w:rPr>
            </w:pPr>
            <w:r w:rsidRPr="000F0DA1">
              <w:rPr>
                <w:b/>
                <w:color w:val="FFFFFF" w:themeColor="background1"/>
                <w:lang w:eastAsia="en-GB"/>
              </w:rPr>
              <w:t>Differences (Contrast)</w:t>
            </w:r>
          </w:p>
        </w:tc>
      </w:tr>
      <w:tr w:rsidR="00317781" w14:paraId="52F30B06" w14:textId="77777777" w:rsidTr="00E03CCA">
        <w:tc>
          <w:tcPr>
            <w:tcW w:w="4621" w:type="dxa"/>
          </w:tcPr>
          <w:p w14:paraId="633EE21E" w14:textId="77777777" w:rsidR="00317781" w:rsidRPr="002B56BF" w:rsidRDefault="00317781" w:rsidP="00E03CCA">
            <w:pPr>
              <w:pStyle w:val="Worksheettext"/>
              <w:rPr>
                <w:i/>
                <w:lang w:eastAsia="en-GB"/>
              </w:rPr>
            </w:pPr>
            <w:r w:rsidRPr="002B56BF">
              <w:rPr>
                <w:i/>
                <w:lang w:eastAsia="en-GB"/>
              </w:rPr>
              <w:t xml:space="preserve">Example: Task </w:t>
            </w:r>
            <w:proofErr w:type="gramStart"/>
            <w:r w:rsidRPr="002B56BF">
              <w:rPr>
                <w:i/>
                <w:lang w:eastAsia="en-GB"/>
              </w:rPr>
              <w:t>orientated</w:t>
            </w:r>
            <w:proofErr w:type="gramEnd"/>
            <w:r w:rsidRPr="002B56BF">
              <w:rPr>
                <w:i/>
                <w:lang w:eastAsia="en-GB"/>
              </w:rPr>
              <w:t xml:space="preserve"> and people orientated leadership styles are very similar in that they are clearly focused in one area.</w:t>
            </w:r>
            <w:r>
              <w:rPr>
                <w:i/>
                <w:lang w:eastAsia="en-GB"/>
              </w:rPr>
              <w:t xml:space="preserve"> </w:t>
            </w:r>
          </w:p>
        </w:tc>
        <w:tc>
          <w:tcPr>
            <w:tcW w:w="4621" w:type="dxa"/>
          </w:tcPr>
          <w:p w14:paraId="7E75746B" w14:textId="77777777" w:rsidR="00317781" w:rsidRDefault="00317781" w:rsidP="00E03CCA">
            <w:pPr>
              <w:pStyle w:val="Worksheettext"/>
              <w:rPr>
                <w:i/>
                <w:lang w:eastAsia="en-GB"/>
              </w:rPr>
            </w:pPr>
            <w:r>
              <w:rPr>
                <w:i/>
                <w:lang w:eastAsia="en-GB"/>
              </w:rPr>
              <w:t xml:space="preserve">Example: </w:t>
            </w:r>
            <w:r w:rsidRPr="002B56BF">
              <w:rPr>
                <w:i/>
                <w:lang w:eastAsia="en-GB"/>
              </w:rPr>
              <w:t xml:space="preserve">Although Task orientated and People orientated leadership styles are somewhat similar in that they focus in one area, they do have distinct differences </w:t>
            </w:r>
            <w:r>
              <w:rPr>
                <w:i/>
                <w:lang w:eastAsia="en-GB"/>
              </w:rPr>
              <w:t>in terms of the areas they focus on such as one will focus</w:t>
            </w:r>
            <w:r w:rsidRPr="002B56BF">
              <w:rPr>
                <w:i/>
                <w:lang w:eastAsia="en-GB"/>
              </w:rPr>
              <w:t xml:space="preserve"> on completion of the task and the other is focused on the needs of the team.</w:t>
            </w:r>
          </w:p>
          <w:p w14:paraId="7B003B62" w14:textId="77777777" w:rsidR="00317781" w:rsidRPr="002B56BF" w:rsidRDefault="00317781" w:rsidP="00E03CCA">
            <w:pPr>
              <w:pStyle w:val="Worksheettext"/>
              <w:rPr>
                <w:i/>
                <w:lang w:eastAsia="en-GB"/>
              </w:rPr>
            </w:pPr>
          </w:p>
        </w:tc>
      </w:tr>
      <w:tr w:rsidR="00317781" w14:paraId="6EA0F8B7" w14:textId="77777777" w:rsidTr="00E03CCA">
        <w:tc>
          <w:tcPr>
            <w:tcW w:w="4621" w:type="dxa"/>
          </w:tcPr>
          <w:p w14:paraId="50FAB8B9" w14:textId="77777777" w:rsidR="00317781" w:rsidRDefault="00317781" w:rsidP="00E03CCA">
            <w:pPr>
              <w:pStyle w:val="Worksheettext"/>
              <w:rPr>
                <w:lang w:eastAsia="en-GB"/>
              </w:rPr>
            </w:pPr>
          </w:p>
          <w:p w14:paraId="3D8D7F5A" w14:textId="77777777" w:rsidR="00317781" w:rsidRDefault="00317781" w:rsidP="00E03CCA">
            <w:pPr>
              <w:pStyle w:val="Worksheettext"/>
              <w:rPr>
                <w:lang w:eastAsia="en-GB"/>
              </w:rPr>
            </w:pPr>
          </w:p>
          <w:p w14:paraId="785B79FB" w14:textId="77777777" w:rsidR="00317781" w:rsidRDefault="00317781" w:rsidP="00E03CCA">
            <w:pPr>
              <w:pStyle w:val="Worksheettext"/>
              <w:rPr>
                <w:lang w:eastAsia="en-GB"/>
              </w:rPr>
            </w:pPr>
          </w:p>
          <w:p w14:paraId="68638DAA" w14:textId="77777777" w:rsidR="00317781" w:rsidRDefault="00317781" w:rsidP="00E03CCA">
            <w:pPr>
              <w:pStyle w:val="Worksheettext"/>
              <w:rPr>
                <w:lang w:eastAsia="en-GB"/>
              </w:rPr>
            </w:pPr>
          </w:p>
          <w:p w14:paraId="4E3E99C9" w14:textId="77777777" w:rsidR="00317781" w:rsidRDefault="00317781" w:rsidP="00E03CCA">
            <w:pPr>
              <w:pStyle w:val="Worksheettext"/>
              <w:rPr>
                <w:lang w:eastAsia="en-GB"/>
              </w:rPr>
            </w:pPr>
          </w:p>
          <w:p w14:paraId="529E847E" w14:textId="77777777" w:rsidR="00317781" w:rsidRDefault="00317781" w:rsidP="00E03CCA">
            <w:pPr>
              <w:pStyle w:val="Worksheettext"/>
              <w:rPr>
                <w:lang w:eastAsia="en-GB"/>
              </w:rPr>
            </w:pPr>
          </w:p>
        </w:tc>
        <w:tc>
          <w:tcPr>
            <w:tcW w:w="4621" w:type="dxa"/>
          </w:tcPr>
          <w:p w14:paraId="264DB2C3" w14:textId="77777777" w:rsidR="00317781" w:rsidRDefault="00317781" w:rsidP="00E03CCA">
            <w:pPr>
              <w:pStyle w:val="Worksheettext"/>
              <w:rPr>
                <w:lang w:eastAsia="en-GB"/>
              </w:rPr>
            </w:pPr>
          </w:p>
          <w:p w14:paraId="0DCFA647" w14:textId="77777777" w:rsidR="00317781" w:rsidRDefault="00317781" w:rsidP="00E03CCA">
            <w:pPr>
              <w:pStyle w:val="Worksheettext"/>
              <w:rPr>
                <w:lang w:eastAsia="en-GB"/>
              </w:rPr>
            </w:pPr>
          </w:p>
          <w:p w14:paraId="722AB78C" w14:textId="77777777" w:rsidR="00317781" w:rsidRDefault="00317781" w:rsidP="00E03CCA">
            <w:pPr>
              <w:pStyle w:val="Worksheettext"/>
              <w:rPr>
                <w:lang w:eastAsia="en-GB"/>
              </w:rPr>
            </w:pPr>
          </w:p>
          <w:p w14:paraId="6BD07A2E" w14:textId="77777777" w:rsidR="00317781" w:rsidRDefault="00317781" w:rsidP="00E03CCA">
            <w:pPr>
              <w:pStyle w:val="Worksheettext"/>
              <w:rPr>
                <w:lang w:eastAsia="en-GB"/>
              </w:rPr>
            </w:pPr>
          </w:p>
          <w:p w14:paraId="37EC2E86" w14:textId="77777777" w:rsidR="00317781" w:rsidRDefault="00317781" w:rsidP="00E03CCA">
            <w:pPr>
              <w:pStyle w:val="Worksheettext"/>
              <w:rPr>
                <w:lang w:eastAsia="en-GB"/>
              </w:rPr>
            </w:pPr>
          </w:p>
          <w:p w14:paraId="7AC18F3C" w14:textId="77777777" w:rsidR="00317781" w:rsidRDefault="00317781" w:rsidP="00E03CCA">
            <w:pPr>
              <w:pStyle w:val="Worksheettext"/>
              <w:rPr>
                <w:lang w:eastAsia="en-GB"/>
              </w:rPr>
            </w:pPr>
          </w:p>
        </w:tc>
      </w:tr>
      <w:tr w:rsidR="00317781" w14:paraId="7431C478" w14:textId="77777777" w:rsidTr="00E03CCA">
        <w:tc>
          <w:tcPr>
            <w:tcW w:w="4621" w:type="dxa"/>
          </w:tcPr>
          <w:p w14:paraId="30727181" w14:textId="77777777" w:rsidR="00317781" w:rsidRDefault="00317781" w:rsidP="00E03CCA">
            <w:pPr>
              <w:pStyle w:val="Worksheettext"/>
              <w:rPr>
                <w:lang w:eastAsia="en-GB"/>
              </w:rPr>
            </w:pPr>
          </w:p>
          <w:p w14:paraId="3179206E" w14:textId="77777777" w:rsidR="00317781" w:rsidRDefault="00317781" w:rsidP="00E03CCA">
            <w:pPr>
              <w:pStyle w:val="Worksheettext"/>
              <w:rPr>
                <w:lang w:eastAsia="en-GB"/>
              </w:rPr>
            </w:pPr>
          </w:p>
          <w:p w14:paraId="0EDDE924" w14:textId="77777777" w:rsidR="00317781" w:rsidRDefault="00317781" w:rsidP="00E03CCA">
            <w:pPr>
              <w:pStyle w:val="Worksheettext"/>
              <w:rPr>
                <w:lang w:eastAsia="en-GB"/>
              </w:rPr>
            </w:pPr>
          </w:p>
          <w:p w14:paraId="7245C0FF" w14:textId="77777777" w:rsidR="00317781" w:rsidRDefault="00317781" w:rsidP="00E03CCA">
            <w:pPr>
              <w:pStyle w:val="Worksheettext"/>
              <w:rPr>
                <w:lang w:eastAsia="en-GB"/>
              </w:rPr>
            </w:pPr>
          </w:p>
          <w:p w14:paraId="7909FC4E" w14:textId="77777777" w:rsidR="00317781" w:rsidRDefault="00317781" w:rsidP="00E03CCA">
            <w:pPr>
              <w:pStyle w:val="Worksheettext"/>
              <w:rPr>
                <w:lang w:eastAsia="en-GB"/>
              </w:rPr>
            </w:pPr>
          </w:p>
          <w:p w14:paraId="0F213E57" w14:textId="77777777" w:rsidR="00317781" w:rsidRDefault="00317781" w:rsidP="00E03CCA">
            <w:pPr>
              <w:pStyle w:val="Worksheettext"/>
              <w:rPr>
                <w:lang w:eastAsia="en-GB"/>
              </w:rPr>
            </w:pPr>
          </w:p>
        </w:tc>
        <w:tc>
          <w:tcPr>
            <w:tcW w:w="4621" w:type="dxa"/>
          </w:tcPr>
          <w:p w14:paraId="096148C8" w14:textId="77777777" w:rsidR="00317781" w:rsidRDefault="00317781" w:rsidP="00E03CCA">
            <w:pPr>
              <w:pStyle w:val="Worksheettext"/>
              <w:rPr>
                <w:lang w:eastAsia="en-GB"/>
              </w:rPr>
            </w:pPr>
          </w:p>
        </w:tc>
      </w:tr>
      <w:tr w:rsidR="00317781" w14:paraId="3EC716E5" w14:textId="77777777" w:rsidTr="00E03CCA">
        <w:tc>
          <w:tcPr>
            <w:tcW w:w="4621" w:type="dxa"/>
          </w:tcPr>
          <w:p w14:paraId="344B290E" w14:textId="77777777" w:rsidR="00317781" w:rsidRDefault="00317781" w:rsidP="00E03CCA">
            <w:pPr>
              <w:pStyle w:val="Worksheettext"/>
              <w:rPr>
                <w:lang w:eastAsia="en-GB"/>
              </w:rPr>
            </w:pPr>
          </w:p>
          <w:p w14:paraId="4272C27F" w14:textId="77777777" w:rsidR="00317781" w:rsidRDefault="00317781" w:rsidP="00E03CCA">
            <w:pPr>
              <w:pStyle w:val="Worksheettext"/>
              <w:rPr>
                <w:lang w:eastAsia="en-GB"/>
              </w:rPr>
            </w:pPr>
          </w:p>
          <w:p w14:paraId="479C55C2" w14:textId="77777777" w:rsidR="00317781" w:rsidRDefault="00317781" w:rsidP="00E03CCA">
            <w:pPr>
              <w:pStyle w:val="Worksheettext"/>
              <w:rPr>
                <w:lang w:eastAsia="en-GB"/>
              </w:rPr>
            </w:pPr>
          </w:p>
          <w:p w14:paraId="5392C23A" w14:textId="77777777" w:rsidR="00317781" w:rsidRDefault="00317781" w:rsidP="00E03CCA">
            <w:pPr>
              <w:pStyle w:val="Worksheettext"/>
              <w:rPr>
                <w:lang w:eastAsia="en-GB"/>
              </w:rPr>
            </w:pPr>
          </w:p>
          <w:p w14:paraId="4032013D" w14:textId="77777777" w:rsidR="00317781" w:rsidRDefault="00317781" w:rsidP="00E03CCA">
            <w:pPr>
              <w:pStyle w:val="Worksheettext"/>
              <w:rPr>
                <w:lang w:eastAsia="en-GB"/>
              </w:rPr>
            </w:pPr>
          </w:p>
        </w:tc>
        <w:tc>
          <w:tcPr>
            <w:tcW w:w="4621" w:type="dxa"/>
          </w:tcPr>
          <w:p w14:paraId="596656A7" w14:textId="77777777" w:rsidR="00317781" w:rsidRDefault="00317781" w:rsidP="00E03CCA">
            <w:pPr>
              <w:pStyle w:val="Worksheettext"/>
              <w:rPr>
                <w:lang w:eastAsia="en-GB"/>
              </w:rPr>
            </w:pPr>
          </w:p>
          <w:p w14:paraId="4617282C" w14:textId="77777777" w:rsidR="00317781" w:rsidRDefault="00317781" w:rsidP="00E03CCA">
            <w:pPr>
              <w:pStyle w:val="Worksheettext"/>
              <w:rPr>
                <w:lang w:eastAsia="en-GB"/>
              </w:rPr>
            </w:pPr>
          </w:p>
          <w:p w14:paraId="016D0238" w14:textId="77777777" w:rsidR="00317781" w:rsidRDefault="00317781" w:rsidP="00E03CCA">
            <w:pPr>
              <w:pStyle w:val="Worksheettext"/>
              <w:rPr>
                <w:lang w:eastAsia="en-GB"/>
              </w:rPr>
            </w:pPr>
          </w:p>
          <w:p w14:paraId="4DFAD6D7" w14:textId="77777777" w:rsidR="00317781" w:rsidRDefault="00317781" w:rsidP="00E03CCA">
            <w:pPr>
              <w:pStyle w:val="Worksheettext"/>
              <w:rPr>
                <w:lang w:eastAsia="en-GB"/>
              </w:rPr>
            </w:pPr>
          </w:p>
          <w:p w14:paraId="2B10CE4D" w14:textId="77777777" w:rsidR="00317781" w:rsidRDefault="00317781" w:rsidP="00E03CCA">
            <w:pPr>
              <w:pStyle w:val="Worksheettext"/>
              <w:rPr>
                <w:lang w:eastAsia="en-GB"/>
              </w:rPr>
            </w:pPr>
          </w:p>
        </w:tc>
      </w:tr>
      <w:tr w:rsidR="00317781" w14:paraId="3AB9956E" w14:textId="77777777" w:rsidTr="00E03CCA">
        <w:tc>
          <w:tcPr>
            <w:tcW w:w="4621" w:type="dxa"/>
          </w:tcPr>
          <w:p w14:paraId="76C62E7F" w14:textId="77777777" w:rsidR="00317781" w:rsidRDefault="00317781" w:rsidP="00E03CCA">
            <w:pPr>
              <w:pStyle w:val="Worksheettext"/>
              <w:rPr>
                <w:lang w:eastAsia="en-GB"/>
              </w:rPr>
            </w:pPr>
          </w:p>
        </w:tc>
        <w:tc>
          <w:tcPr>
            <w:tcW w:w="4621" w:type="dxa"/>
          </w:tcPr>
          <w:p w14:paraId="2BF2C024" w14:textId="77777777" w:rsidR="00317781" w:rsidRDefault="00317781" w:rsidP="00E03CCA">
            <w:pPr>
              <w:pStyle w:val="Worksheettext"/>
              <w:rPr>
                <w:lang w:eastAsia="en-GB"/>
              </w:rPr>
            </w:pPr>
          </w:p>
          <w:p w14:paraId="1AC1DE40" w14:textId="77777777" w:rsidR="00317781" w:rsidRDefault="00317781" w:rsidP="00E03CCA">
            <w:pPr>
              <w:pStyle w:val="Worksheettext"/>
              <w:rPr>
                <w:lang w:eastAsia="en-GB"/>
              </w:rPr>
            </w:pPr>
          </w:p>
          <w:p w14:paraId="1A78076E" w14:textId="77777777" w:rsidR="00317781" w:rsidRDefault="00317781" w:rsidP="00E03CCA">
            <w:pPr>
              <w:pStyle w:val="Worksheettext"/>
              <w:rPr>
                <w:lang w:eastAsia="en-GB"/>
              </w:rPr>
            </w:pPr>
          </w:p>
          <w:p w14:paraId="09C1DA0F" w14:textId="77777777" w:rsidR="00317781" w:rsidRDefault="00317781" w:rsidP="00E03CCA">
            <w:pPr>
              <w:pStyle w:val="Worksheettext"/>
              <w:rPr>
                <w:lang w:eastAsia="en-GB"/>
              </w:rPr>
            </w:pPr>
          </w:p>
          <w:p w14:paraId="6CD735C8" w14:textId="77777777" w:rsidR="00317781" w:rsidRDefault="00317781" w:rsidP="00E03CCA">
            <w:pPr>
              <w:pStyle w:val="Worksheettext"/>
              <w:rPr>
                <w:lang w:eastAsia="en-GB"/>
              </w:rPr>
            </w:pPr>
          </w:p>
          <w:p w14:paraId="17372CAD" w14:textId="77777777" w:rsidR="00317781" w:rsidRDefault="00317781" w:rsidP="00E03CCA">
            <w:pPr>
              <w:pStyle w:val="Worksheettext"/>
              <w:rPr>
                <w:lang w:eastAsia="en-GB"/>
              </w:rPr>
            </w:pPr>
          </w:p>
        </w:tc>
      </w:tr>
      <w:tr w:rsidR="00317781" w14:paraId="658ACA21" w14:textId="77777777" w:rsidTr="00E03CCA">
        <w:tc>
          <w:tcPr>
            <w:tcW w:w="4621" w:type="dxa"/>
          </w:tcPr>
          <w:p w14:paraId="7CA679B8" w14:textId="77777777" w:rsidR="00317781" w:rsidRDefault="00317781" w:rsidP="00E03CCA">
            <w:pPr>
              <w:pStyle w:val="Worksheettext"/>
              <w:rPr>
                <w:lang w:eastAsia="en-GB"/>
              </w:rPr>
            </w:pPr>
          </w:p>
        </w:tc>
        <w:tc>
          <w:tcPr>
            <w:tcW w:w="4621" w:type="dxa"/>
          </w:tcPr>
          <w:p w14:paraId="1998831A" w14:textId="77777777" w:rsidR="00317781" w:rsidRDefault="00317781" w:rsidP="00E03CCA">
            <w:pPr>
              <w:pStyle w:val="Worksheettext"/>
              <w:rPr>
                <w:lang w:eastAsia="en-GB"/>
              </w:rPr>
            </w:pPr>
          </w:p>
          <w:p w14:paraId="0AEA4EA5" w14:textId="77777777" w:rsidR="00317781" w:rsidRDefault="00317781" w:rsidP="00E03CCA">
            <w:pPr>
              <w:pStyle w:val="Worksheettext"/>
              <w:rPr>
                <w:lang w:eastAsia="en-GB"/>
              </w:rPr>
            </w:pPr>
          </w:p>
          <w:p w14:paraId="59D7CD62" w14:textId="77777777" w:rsidR="00317781" w:rsidRDefault="00317781" w:rsidP="00E03CCA">
            <w:pPr>
              <w:pStyle w:val="Worksheettext"/>
              <w:rPr>
                <w:lang w:eastAsia="en-GB"/>
              </w:rPr>
            </w:pPr>
          </w:p>
          <w:p w14:paraId="46EF0058" w14:textId="77777777" w:rsidR="00317781" w:rsidRDefault="00317781" w:rsidP="00E03CCA">
            <w:pPr>
              <w:pStyle w:val="Worksheettext"/>
              <w:rPr>
                <w:lang w:eastAsia="en-GB"/>
              </w:rPr>
            </w:pPr>
          </w:p>
          <w:p w14:paraId="59ECFE58" w14:textId="77777777" w:rsidR="00317781" w:rsidRDefault="00317781" w:rsidP="00E03CCA">
            <w:pPr>
              <w:pStyle w:val="Worksheettext"/>
              <w:rPr>
                <w:lang w:eastAsia="en-GB"/>
              </w:rPr>
            </w:pPr>
          </w:p>
          <w:p w14:paraId="73E64FA8" w14:textId="77777777" w:rsidR="00317781" w:rsidRDefault="00317781" w:rsidP="00E03CCA">
            <w:pPr>
              <w:pStyle w:val="Worksheettext"/>
              <w:rPr>
                <w:lang w:eastAsia="en-GB"/>
              </w:rPr>
            </w:pPr>
          </w:p>
        </w:tc>
      </w:tr>
      <w:tr w:rsidR="00317781" w14:paraId="2404732C" w14:textId="77777777" w:rsidTr="00E03CCA">
        <w:tc>
          <w:tcPr>
            <w:tcW w:w="4621" w:type="dxa"/>
          </w:tcPr>
          <w:p w14:paraId="1879359F" w14:textId="77777777" w:rsidR="00317781" w:rsidRDefault="00317781" w:rsidP="00E03CCA">
            <w:pPr>
              <w:pStyle w:val="Worksheettext"/>
              <w:rPr>
                <w:lang w:eastAsia="en-GB"/>
              </w:rPr>
            </w:pPr>
          </w:p>
        </w:tc>
        <w:tc>
          <w:tcPr>
            <w:tcW w:w="4621" w:type="dxa"/>
          </w:tcPr>
          <w:p w14:paraId="7D0AE23C" w14:textId="77777777" w:rsidR="00317781" w:rsidRDefault="00317781" w:rsidP="00E03CCA">
            <w:pPr>
              <w:pStyle w:val="Worksheettext"/>
              <w:rPr>
                <w:lang w:eastAsia="en-GB"/>
              </w:rPr>
            </w:pPr>
          </w:p>
          <w:p w14:paraId="259610F5" w14:textId="77777777" w:rsidR="00317781" w:rsidRDefault="00317781" w:rsidP="00E03CCA">
            <w:pPr>
              <w:pStyle w:val="Worksheettext"/>
              <w:rPr>
                <w:lang w:eastAsia="en-GB"/>
              </w:rPr>
            </w:pPr>
          </w:p>
          <w:p w14:paraId="091555E8" w14:textId="77777777" w:rsidR="00317781" w:rsidRDefault="00317781" w:rsidP="00E03CCA">
            <w:pPr>
              <w:pStyle w:val="Worksheettext"/>
              <w:rPr>
                <w:lang w:eastAsia="en-GB"/>
              </w:rPr>
            </w:pPr>
          </w:p>
          <w:p w14:paraId="128D6306" w14:textId="77777777" w:rsidR="00317781" w:rsidRDefault="00317781" w:rsidP="00E03CCA">
            <w:pPr>
              <w:pStyle w:val="Worksheettext"/>
              <w:rPr>
                <w:lang w:eastAsia="en-GB"/>
              </w:rPr>
            </w:pPr>
          </w:p>
          <w:p w14:paraId="551CAA6E" w14:textId="77777777" w:rsidR="00317781" w:rsidRDefault="00317781" w:rsidP="00E03CCA">
            <w:pPr>
              <w:pStyle w:val="Worksheettext"/>
              <w:rPr>
                <w:lang w:eastAsia="en-GB"/>
              </w:rPr>
            </w:pPr>
          </w:p>
          <w:p w14:paraId="47C32237" w14:textId="77777777" w:rsidR="00317781" w:rsidRDefault="00317781" w:rsidP="00E03CCA">
            <w:pPr>
              <w:pStyle w:val="Worksheettext"/>
              <w:rPr>
                <w:lang w:eastAsia="en-GB"/>
              </w:rPr>
            </w:pPr>
          </w:p>
        </w:tc>
      </w:tr>
      <w:tr w:rsidR="00317781" w14:paraId="0B69B202" w14:textId="77777777" w:rsidTr="00E03CCA">
        <w:tc>
          <w:tcPr>
            <w:tcW w:w="4621" w:type="dxa"/>
          </w:tcPr>
          <w:p w14:paraId="59C314A2" w14:textId="77777777" w:rsidR="00317781" w:rsidRDefault="00317781" w:rsidP="00E03CCA">
            <w:pPr>
              <w:pStyle w:val="Worksheettext"/>
              <w:rPr>
                <w:lang w:eastAsia="en-GB"/>
              </w:rPr>
            </w:pPr>
          </w:p>
        </w:tc>
        <w:tc>
          <w:tcPr>
            <w:tcW w:w="4621" w:type="dxa"/>
          </w:tcPr>
          <w:p w14:paraId="2BFB66CA" w14:textId="77777777" w:rsidR="00317781" w:rsidRDefault="00317781" w:rsidP="00E03CCA">
            <w:pPr>
              <w:pStyle w:val="Worksheettext"/>
              <w:rPr>
                <w:lang w:eastAsia="en-GB"/>
              </w:rPr>
            </w:pPr>
          </w:p>
          <w:p w14:paraId="66A32859" w14:textId="77777777" w:rsidR="00317781" w:rsidRDefault="00317781" w:rsidP="00E03CCA">
            <w:pPr>
              <w:pStyle w:val="Worksheettext"/>
              <w:rPr>
                <w:lang w:eastAsia="en-GB"/>
              </w:rPr>
            </w:pPr>
          </w:p>
          <w:p w14:paraId="1C4FDDCA" w14:textId="77777777" w:rsidR="00317781" w:rsidRDefault="00317781" w:rsidP="00E03CCA">
            <w:pPr>
              <w:pStyle w:val="Worksheettext"/>
              <w:rPr>
                <w:lang w:eastAsia="en-GB"/>
              </w:rPr>
            </w:pPr>
          </w:p>
          <w:p w14:paraId="3EFC40BC" w14:textId="77777777" w:rsidR="00317781" w:rsidRDefault="00317781" w:rsidP="00E03CCA">
            <w:pPr>
              <w:pStyle w:val="Worksheettext"/>
              <w:rPr>
                <w:lang w:eastAsia="en-GB"/>
              </w:rPr>
            </w:pPr>
          </w:p>
          <w:p w14:paraId="6E4C4888" w14:textId="77777777" w:rsidR="00317781" w:rsidRDefault="00317781" w:rsidP="00E03CCA">
            <w:pPr>
              <w:pStyle w:val="Worksheettext"/>
              <w:rPr>
                <w:lang w:eastAsia="en-GB"/>
              </w:rPr>
            </w:pPr>
          </w:p>
          <w:p w14:paraId="7F877A3F" w14:textId="77777777" w:rsidR="00317781" w:rsidRDefault="00317781" w:rsidP="00E03CCA">
            <w:pPr>
              <w:pStyle w:val="Worksheettext"/>
              <w:rPr>
                <w:lang w:eastAsia="en-GB"/>
              </w:rPr>
            </w:pPr>
          </w:p>
        </w:tc>
      </w:tr>
    </w:tbl>
    <w:p w14:paraId="0C6C3FDE" w14:textId="2FDAD582" w:rsidR="00317781" w:rsidRDefault="00317781" w:rsidP="00123245">
      <w:pPr>
        <w:jc w:val="both"/>
        <w:rPr>
          <w:b/>
          <w:sz w:val="22"/>
          <w:szCs w:val="22"/>
        </w:rPr>
      </w:pPr>
    </w:p>
    <w:p w14:paraId="793D95FE" w14:textId="4AB03333" w:rsidR="00317781" w:rsidRDefault="00317781" w:rsidP="00123245">
      <w:pPr>
        <w:jc w:val="both"/>
        <w:rPr>
          <w:b/>
          <w:sz w:val="22"/>
          <w:szCs w:val="22"/>
        </w:rPr>
      </w:pPr>
    </w:p>
    <w:p w14:paraId="319D154A" w14:textId="77777777" w:rsidR="00317781" w:rsidRDefault="00317781" w:rsidP="00123245">
      <w:pPr>
        <w:jc w:val="both"/>
        <w:rPr>
          <w:b/>
          <w:sz w:val="22"/>
          <w:szCs w:val="22"/>
        </w:rPr>
      </w:pPr>
    </w:p>
    <w:p w14:paraId="0C8247DA" w14:textId="7D0B2A1E" w:rsidR="00317781" w:rsidRDefault="00317781" w:rsidP="00123245">
      <w:pPr>
        <w:jc w:val="both"/>
        <w:rPr>
          <w:b/>
          <w:sz w:val="22"/>
          <w:szCs w:val="22"/>
        </w:rPr>
      </w:pPr>
    </w:p>
    <w:p w14:paraId="305BBC62" w14:textId="4A56BC44" w:rsidR="00317781" w:rsidRDefault="00317781" w:rsidP="00123245">
      <w:pPr>
        <w:jc w:val="both"/>
        <w:rPr>
          <w:b/>
          <w:sz w:val="22"/>
          <w:szCs w:val="22"/>
        </w:rPr>
      </w:pPr>
    </w:p>
    <w:p w14:paraId="7C814D2C" w14:textId="077A9456" w:rsidR="00317781" w:rsidRDefault="00317781" w:rsidP="00123245">
      <w:pPr>
        <w:jc w:val="both"/>
        <w:rPr>
          <w:b/>
          <w:sz w:val="22"/>
          <w:szCs w:val="22"/>
        </w:rPr>
      </w:pPr>
    </w:p>
    <w:p w14:paraId="2543A7F9" w14:textId="77777777" w:rsidR="00317781" w:rsidRDefault="00317781" w:rsidP="00123245">
      <w:pPr>
        <w:jc w:val="both"/>
        <w:rPr>
          <w:b/>
          <w:sz w:val="22"/>
          <w:szCs w:val="22"/>
        </w:rPr>
      </w:pPr>
    </w:p>
    <w:sectPr w:rsidR="00317781" w:rsidSect="00CC64B5">
      <w:headerReference w:type="default" r:id="rId11"/>
      <w:pgSz w:w="11906" w:h="16838"/>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1C992" w14:textId="77777777" w:rsidR="00BE3230" w:rsidRDefault="00BE3230" w:rsidP="009743AF">
      <w:r>
        <w:separator/>
      </w:r>
    </w:p>
  </w:endnote>
  <w:endnote w:type="continuationSeparator" w:id="0">
    <w:p w14:paraId="2BF7217A" w14:textId="77777777" w:rsidR="00BE3230" w:rsidRDefault="00BE3230" w:rsidP="00974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6E5F4" w14:textId="77777777" w:rsidR="00BE3230" w:rsidRDefault="00BE3230" w:rsidP="009743AF">
      <w:r>
        <w:separator/>
      </w:r>
    </w:p>
  </w:footnote>
  <w:footnote w:type="continuationSeparator" w:id="0">
    <w:p w14:paraId="6EEF7034" w14:textId="77777777" w:rsidR="00BE3230" w:rsidRDefault="00BE3230" w:rsidP="009743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DE27E" w14:textId="77777777" w:rsidR="00F60618" w:rsidRPr="00EC33BB" w:rsidRDefault="00F60618" w:rsidP="00F60618">
    <w:pPr>
      <w:pStyle w:val="Footer"/>
      <w:framePr w:w="469" w:wrap="around" w:vAnchor="text" w:hAnchor="page" w:x="15856" w:y="373"/>
      <w:rPr>
        <w:rStyle w:val="PageNumber"/>
        <w:b/>
        <w:color w:val="FFFFFF"/>
        <w:sz w:val="24"/>
      </w:rPr>
    </w:pPr>
    <w:r w:rsidRPr="00EC33BB">
      <w:rPr>
        <w:rStyle w:val="PageNumber"/>
        <w:b/>
        <w:color w:val="FFFFFF"/>
        <w:sz w:val="24"/>
      </w:rPr>
      <w:fldChar w:fldCharType="begin"/>
    </w:r>
    <w:r w:rsidRPr="00EC33BB">
      <w:rPr>
        <w:rStyle w:val="PageNumber"/>
        <w:b/>
        <w:color w:val="FFFFFF"/>
        <w:sz w:val="24"/>
      </w:rPr>
      <w:instrText xml:space="preserve">PAGE  </w:instrText>
    </w:r>
    <w:r w:rsidRPr="00EC33BB">
      <w:rPr>
        <w:rStyle w:val="PageNumber"/>
        <w:b/>
        <w:color w:val="FFFFFF"/>
        <w:sz w:val="24"/>
      </w:rPr>
      <w:fldChar w:fldCharType="separate"/>
    </w:r>
    <w:r w:rsidR="00F52527">
      <w:rPr>
        <w:rStyle w:val="PageNumber"/>
        <w:b/>
        <w:noProof/>
        <w:color w:val="FFFFFF"/>
        <w:sz w:val="24"/>
      </w:rPr>
      <w:t>1</w:t>
    </w:r>
    <w:r w:rsidRPr="00EC33BB">
      <w:rPr>
        <w:rStyle w:val="PageNumber"/>
        <w:b/>
        <w:color w:val="FFFFFF"/>
        <w:sz w:val="24"/>
      </w:rPr>
      <w:fldChar w:fldCharType="end"/>
    </w:r>
  </w:p>
  <w:p w14:paraId="4EB6BE9C" w14:textId="77777777" w:rsidR="00F60618" w:rsidRDefault="0044379E" w:rsidP="00F60618">
    <w:pPr>
      <w:pStyle w:val="Header"/>
      <w:tabs>
        <w:tab w:val="clear" w:pos="4513"/>
        <w:tab w:val="clear" w:pos="9026"/>
        <w:tab w:val="left" w:pos="12720"/>
      </w:tabs>
    </w:pPr>
    <w:r>
      <w:rPr>
        <w:noProof/>
      </w:rPr>
      <mc:AlternateContent>
        <mc:Choice Requires="wps">
          <w:drawing>
            <wp:anchor distT="0" distB="0" distL="114300" distR="114300" simplePos="0" relativeHeight="251658752" behindDoc="0" locked="0" layoutInCell="1" allowOverlap="1" wp14:anchorId="2E84E16B" wp14:editId="3AC89898">
              <wp:simplePos x="0" y="0"/>
              <wp:positionH relativeFrom="column">
                <wp:posOffset>3509525</wp:posOffset>
              </wp:positionH>
              <wp:positionV relativeFrom="paragraph">
                <wp:posOffset>-229235</wp:posOffset>
              </wp:positionV>
              <wp:extent cx="2911475" cy="59563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1475" cy="595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D32C1" w14:textId="77777777" w:rsidR="00F60618" w:rsidRDefault="00F60618" w:rsidP="007143AC">
                          <w:pPr>
                            <w:jc w:val="right"/>
                            <w:rPr>
                              <w:b/>
                              <w:color w:val="FFFFFF"/>
                              <w:sz w:val="24"/>
                            </w:rPr>
                          </w:pPr>
                        </w:p>
                        <w:p w14:paraId="6870FF29" w14:textId="77777777" w:rsidR="00F60618" w:rsidRDefault="00F60618" w:rsidP="007143AC">
                          <w:pPr>
                            <w:jc w:val="right"/>
                            <w:rPr>
                              <w:b/>
                              <w:color w:val="FFFFFF"/>
                              <w:sz w:val="24"/>
                            </w:rPr>
                          </w:pPr>
                        </w:p>
                        <w:p w14:paraId="51F9BB0F" w14:textId="3E635CB5" w:rsidR="00F60618" w:rsidRDefault="001C7823" w:rsidP="007143AC">
                          <w:pPr>
                            <w:jc w:val="right"/>
                            <w:rPr>
                              <w:b/>
                              <w:color w:val="FFFFFF"/>
                              <w:sz w:val="24"/>
                            </w:rPr>
                          </w:pPr>
                          <w:r>
                            <w:rPr>
                              <w:b/>
                              <w:color w:val="FFFFFF"/>
                              <w:sz w:val="24"/>
                            </w:rPr>
                            <w:t>Prompt Sheet</w:t>
                          </w:r>
                          <w:r w:rsidR="0026204E">
                            <w:rPr>
                              <w:b/>
                              <w:color w:val="FFFFFF"/>
                              <w:sz w:val="24"/>
                            </w:rPr>
                            <w:t xml:space="preserve"> </w:t>
                          </w:r>
                          <w:r w:rsidR="00317781">
                            <w:rPr>
                              <w:b/>
                              <w:color w:val="FFFFFF"/>
                              <w:sz w:val="24"/>
                            </w:rPr>
                            <w:t>PS1 - 4</w:t>
                          </w:r>
                        </w:p>
                        <w:p w14:paraId="748A0F41" w14:textId="77777777" w:rsidR="00F60618" w:rsidRPr="00EC33BB" w:rsidRDefault="00F60618" w:rsidP="007143AC">
                          <w:pPr>
                            <w:jc w:val="right"/>
                            <w:rPr>
                              <w:b/>
                              <w:color w:val="FFFFFF"/>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84E16B" id="_x0000_t202" coordsize="21600,21600" o:spt="202" path="m,l,21600r21600,l21600,xe">
              <v:stroke joinstyle="miter"/>
              <v:path gradientshapeok="t" o:connecttype="rect"/>
            </v:shapetype>
            <v:shape id="Text Box 3" o:spid="_x0000_s1044" type="#_x0000_t202" style="position:absolute;margin-left:276.35pt;margin-top:-18.05pt;width:229.25pt;height:46.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" filled="f" stroked="f">
              <v:textbox>
                <w:txbxContent>
                  <w:p w14:paraId="4E5D32C1" w14:textId="77777777" w:rsidR="00F60618" w:rsidRDefault="00F60618" w:rsidP="007143AC">
                    <w:pPr>
                      <w:jc w:val="right"/>
                      <w:rPr>
                        <w:b/>
                        <w:color w:val="FFFFFF"/>
                        <w:sz w:val="24"/>
                      </w:rPr>
                    </w:pPr>
                  </w:p>
                  <w:p w14:paraId="6870FF29" w14:textId="77777777" w:rsidR="00F60618" w:rsidRDefault="00F60618" w:rsidP="007143AC">
                    <w:pPr>
                      <w:jc w:val="right"/>
                      <w:rPr>
                        <w:b/>
                        <w:color w:val="FFFFFF"/>
                        <w:sz w:val="24"/>
                      </w:rPr>
                    </w:pPr>
                  </w:p>
                  <w:p w14:paraId="51F9BB0F" w14:textId="3E635CB5" w:rsidR="00F60618" w:rsidRDefault="001C7823" w:rsidP="007143AC">
                    <w:pPr>
                      <w:jc w:val="right"/>
                      <w:rPr>
                        <w:b/>
                        <w:color w:val="FFFFFF"/>
                        <w:sz w:val="24"/>
                      </w:rPr>
                    </w:pPr>
                    <w:r>
                      <w:rPr>
                        <w:b/>
                        <w:color w:val="FFFFFF"/>
                        <w:sz w:val="24"/>
                      </w:rPr>
                      <w:t>Prompt Sheet</w:t>
                    </w:r>
                    <w:r w:rsidR="0026204E">
                      <w:rPr>
                        <w:b/>
                        <w:color w:val="FFFFFF"/>
                        <w:sz w:val="24"/>
                      </w:rPr>
                      <w:t xml:space="preserve"> </w:t>
                    </w:r>
                    <w:r w:rsidR="00317781">
                      <w:rPr>
                        <w:b/>
                        <w:color w:val="FFFFFF"/>
                        <w:sz w:val="24"/>
                      </w:rPr>
                      <w:t>PS1 - 4</w:t>
                    </w:r>
                  </w:p>
                  <w:p w14:paraId="748A0F41" w14:textId="77777777" w:rsidR="00F60618" w:rsidRPr="00EC33BB" w:rsidRDefault="00F60618" w:rsidP="007143AC">
                    <w:pPr>
                      <w:jc w:val="right"/>
                      <w:rPr>
                        <w:b/>
                        <w:color w:val="FFFFFF"/>
                        <w:sz w:val="24"/>
                      </w:rPr>
                    </w:pPr>
                  </w:p>
                </w:txbxContent>
              </v:textbox>
            </v:shape>
          </w:pict>
        </mc:Fallback>
      </mc:AlternateContent>
    </w:r>
    <w:r>
      <w:rPr>
        <w:noProof/>
      </w:rPr>
      <w:drawing>
        <wp:anchor distT="0" distB="0" distL="114300" distR="114300" simplePos="0" relativeHeight="251657728" behindDoc="0" locked="0" layoutInCell="1" allowOverlap="1" wp14:anchorId="3C92C713" wp14:editId="65EC0528">
          <wp:simplePos x="0" y="0"/>
          <wp:positionH relativeFrom="page">
            <wp:posOffset>504190</wp:posOffset>
          </wp:positionH>
          <wp:positionV relativeFrom="page">
            <wp:posOffset>306070</wp:posOffset>
          </wp:positionV>
          <wp:extent cx="979805" cy="392430"/>
          <wp:effectExtent l="0" t="0" r="0" b="7620"/>
          <wp:wrapNone/>
          <wp:docPr id="2" name="Picture 23" descr="C:\Users\Marcusr\Desktop\NCFE_LOGO_WO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arcusr\Desktop\NCFE_LOGO_WO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9805" cy="392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6704" behindDoc="1" locked="0" layoutInCell="1" allowOverlap="1" wp14:anchorId="2A8EC6E5" wp14:editId="4271003B">
              <wp:simplePos x="0" y="0"/>
              <wp:positionH relativeFrom="column">
                <wp:posOffset>-1619250</wp:posOffset>
              </wp:positionH>
              <wp:positionV relativeFrom="paragraph">
                <wp:posOffset>-465455</wp:posOffset>
              </wp:positionV>
              <wp:extent cx="11471910" cy="917575"/>
              <wp:effectExtent l="9525" t="10795" r="5715" b="508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71910" cy="917575"/>
                      </a:xfrm>
                      <a:prstGeom prst="rect">
                        <a:avLst/>
                      </a:prstGeom>
                      <a:solidFill>
                        <a:srgbClr val="BAD739"/>
                      </a:solidFill>
                      <a:ln w="9525">
                        <a:solidFill>
                          <a:srgbClr val="BAD739"/>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ABF0EF" id="Rectangle 14" o:spid="_x0000_s1026" style="position:absolute;margin-left:-127.5pt;margin-top:-36.65pt;width:903.3pt;height:72.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" fillcolor="#bad739" strokecolor="#bad739"/>
          </w:pict>
        </mc:Fallback>
      </mc:AlternateContent>
    </w:r>
    <w:r w:rsidR="00F6061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5485E"/>
    <w:multiLevelType w:val="hybridMultilevel"/>
    <w:tmpl w:val="E9B8C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550EB4"/>
    <w:multiLevelType w:val="hybridMultilevel"/>
    <w:tmpl w:val="737CDB82"/>
    <w:lvl w:ilvl="0" w:tplc="08090001">
      <w:start w:val="1"/>
      <w:numFmt w:val="bullet"/>
      <w:lvlText w:val=""/>
      <w:lvlJc w:val="left"/>
      <w:pPr>
        <w:tabs>
          <w:tab w:val="num" w:pos="227"/>
        </w:tabs>
        <w:ind w:left="227" w:hanging="227"/>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Georg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Georg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Georg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F01C49"/>
    <w:multiLevelType w:val="hybridMultilevel"/>
    <w:tmpl w:val="724670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D7D2C8A"/>
    <w:multiLevelType w:val="hybridMultilevel"/>
    <w:tmpl w:val="7B18D67E"/>
    <w:lvl w:ilvl="0" w:tplc="4E800596">
      <w:start w:val="1"/>
      <w:numFmt w:val="bullet"/>
      <w:lvlText w:val=""/>
      <w:lvlJc w:val="left"/>
      <w:pPr>
        <w:ind w:hanging="360"/>
      </w:pPr>
      <w:rPr>
        <w:rFonts w:ascii="Symbol" w:eastAsia="Symbol" w:hAnsi="Symbol" w:hint="default"/>
        <w:color w:val="BAD739"/>
        <w:sz w:val="22"/>
        <w:szCs w:val="22"/>
      </w:rPr>
    </w:lvl>
    <w:lvl w:ilvl="1" w:tplc="DCF2ABA4">
      <w:start w:val="1"/>
      <w:numFmt w:val="bullet"/>
      <w:lvlText w:val="•"/>
      <w:lvlJc w:val="left"/>
      <w:rPr>
        <w:rFonts w:hint="default"/>
      </w:rPr>
    </w:lvl>
    <w:lvl w:ilvl="2" w:tplc="3B98A04E">
      <w:start w:val="1"/>
      <w:numFmt w:val="bullet"/>
      <w:lvlText w:val="•"/>
      <w:lvlJc w:val="left"/>
      <w:rPr>
        <w:rFonts w:hint="default"/>
      </w:rPr>
    </w:lvl>
    <w:lvl w:ilvl="3" w:tplc="4FB64782">
      <w:start w:val="1"/>
      <w:numFmt w:val="bullet"/>
      <w:lvlText w:val="•"/>
      <w:lvlJc w:val="left"/>
      <w:rPr>
        <w:rFonts w:hint="default"/>
      </w:rPr>
    </w:lvl>
    <w:lvl w:ilvl="4" w:tplc="D8DE5574">
      <w:start w:val="1"/>
      <w:numFmt w:val="bullet"/>
      <w:lvlText w:val="•"/>
      <w:lvlJc w:val="left"/>
      <w:rPr>
        <w:rFonts w:hint="default"/>
      </w:rPr>
    </w:lvl>
    <w:lvl w:ilvl="5" w:tplc="C442B3C2">
      <w:start w:val="1"/>
      <w:numFmt w:val="bullet"/>
      <w:lvlText w:val="•"/>
      <w:lvlJc w:val="left"/>
      <w:rPr>
        <w:rFonts w:hint="default"/>
      </w:rPr>
    </w:lvl>
    <w:lvl w:ilvl="6" w:tplc="A18AC61C">
      <w:start w:val="1"/>
      <w:numFmt w:val="bullet"/>
      <w:lvlText w:val="•"/>
      <w:lvlJc w:val="left"/>
      <w:rPr>
        <w:rFonts w:hint="default"/>
      </w:rPr>
    </w:lvl>
    <w:lvl w:ilvl="7" w:tplc="C3B8FDDC">
      <w:start w:val="1"/>
      <w:numFmt w:val="bullet"/>
      <w:lvlText w:val="•"/>
      <w:lvlJc w:val="left"/>
      <w:rPr>
        <w:rFonts w:hint="default"/>
      </w:rPr>
    </w:lvl>
    <w:lvl w:ilvl="8" w:tplc="795AFB1E">
      <w:start w:val="1"/>
      <w:numFmt w:val="bullet"/>
      <w:lvlText w:val="•"/>
      <w:lvlJc w:val="left"/>
      <w:rPr>
        <w:rFonts w:hint="default"/>
      </w:rPr>
    </w:lvl>
  </w:abstractNum>
  <w:abstractNum w:abstractNumId="4" w15:restartNumberingAfterBreak="0">
    <w:nsid w:val="0E422188"/>
    <w:multiLevelType w:val="hybridMultilevel"/>
    <w:tmpl w:val="3F146DC8"/>
    <w:lvl w:ilvl="0" w:tplc="08090001">
      <w:start w:val="1"/>
      <w:numFmt w:val="bullet"/>
      <w:lvlText w:val=""/>
      <w:lvlJc w:val="left"/>
      <w:pPr>
        <w:tabs>
          <w:tab w:val="num" w:pos="227"/>
        </w:tabs>
        <w:ind w:left="227" w:hanging="227"/>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Georg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Georg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Georg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68648D"/>
    <w:multiLevelType w:val="hybridMultilevel"/>
    <w:tmpl w:val="8C60CFAA"/>
    <w:lvl w:ilvl="0" w:tplc="08090001">
      <w:start w:val="1"/>
      <w:numFmt w:val="bullet"/>
      <w:lvlText w:val=""/>
      <w:lvlJc w:val="left"/>
      <w:pPr>
        <w:tabs>
          <w:tab w:val="num" w:pos="227"/>
        </w:tabs>
        <w:ind w:left="227" w:hanging="227"/>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Georg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Georg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Georg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2B6B56"/>
    <w:multiLevelType w:val="hybridMultilevel"/>
    <w:tmpl w:val="0FD25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90616C"/>
    <w:multiLevelType w:val="hybridMultilevel"/>
    <w:tmpl w:val="548AA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FB7E1D"/>
    <w:multiLevelType w:val="hybridMultilevel"/>
    <w:tmpl w:val="FF4CCBE8"/>
    <w:lvl w:ilvl="0" w:tplc="08090001">
      <w:start w:val="1"/>
      <w:numFmt w:val="bullet"/>
      <w:lvlText w:val=""/>
      <w:lvlJc w:val="left"/>
      <w:pPr>
        <w:tabs>
          <w:tab w:val="num" w:pos="227"/>
        </w:tabs>
        <w:ind w:left="227" w:hanging="227"/>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Georg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Georg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Georg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4821A9"/>
    <w:multiLevelType w:val="hybridMultilevel"/>
    <w:tmpl w:val="1BD2C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3C075A"/>
    <w:multiLevelType w:val="hybridMultilevel"/>
    <w:tmpl w:val="8CA87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746DEB"/>
    <w:multiLevelType w:val="hybridMultilevel"/>
    <w:tmpl w:val="196EF2BA"/>
    <w:lvl w:ilvl="0" w:tplc="FFFFFFFF">
      <w:start w:val="1"/>
      <w:numFmt w:val="bullet"/>
      <w:lvlText w:val=""/>
      <w:lvlJc w:val="left"/>
      <w:pPr>
        <w:tabs>
          <w:tab w:val="num" w:pos="227"/>
        </w:tabs>
        <w:ind w:left="227" w:hanging="227"/>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Georg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Georg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Georg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F57A3F"/>
    <w:multiLevelType w:val="hybridMultilevel"/>
    <w:tmpl w:val="4F3E77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55674C8"/>
    <w:multiLevelType w:val="hybridMultilevel"/>
    <w:tmpl w:val="BDAC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823CD5"/>
    <w:multiLevelType w:val="hybridMultilevel"/>
    <w:tmpl w:val="94E217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3CA70ED"/>
    <w:multiLevelType w:val="hybridMultilevel"/>
    <w:tmpl w:val="C972C836"/>
    <w:lvl w:ilvl="0" w:tplc="3724E160">
      <w:numFmt w:val="bullet"/>
      <w:lvlText w:val=""/>
      <w:lvlJc w:val="left"/>
      <w:pPr>
        <w:ind w:left="720" w:hanging="360"/>
      </w:pPr>
      <w:rPr>
        <w:rFonts w:ascii="Symbol" w:eastAsia="Times"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FC0CB5"/>
    <w:multiLevelType w:val="hybridMultilevel"/>
    <w:tmpl w:val="50124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322DE1"/>
    <w:multiLevelType w:val="hybridMultilevel"/>
    <w:tmpl w:val="97647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C831CC"/>
    <w:multiLevelType w:val="hybridMultilevel"/>
    <w:tmpl w:val="4F3E4E9C"/>
    <w:lvl w:ilvl="0" w:tplc="08090001">
      <w:start w:val="1"/>
      <w:numFmt w:val="bullet"/>
      <w:lvlText w:val=""/>
      <w:lvlJc w:val="left"/>
      <w:pPr>
        <w:tabs>
          <w:tab w:val="num" w:pos="227"/>
        </w:tabs>
        <w:ind w:left="227" w:hanging="227"/>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Georg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Georg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Georg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0776E7"/>
    <w:multiLevelType w:val="hybridMultilevel"/>
    <w:tmpl w:val="FB0484D0"/>
    <w:lvl w:ilvl="0" w:tplc="B7F60EC4">
      <w:start w:val="1"/>
      <w:numFmt w:val="bullet"/>
      <w:lvlText w:val=""/>
      <w:lvlJc w:val="left"/>
      <w:pPr>
        <w:ind w:left="502" w:hanging="360"/>
      </w:pPr>
      <w:rPr>
        <w:rFonts w:ascii="Symbol" w:hAnsi="Symbol" w:hint="default"/>
        <w:color w:val="BAD739"/>
      </w:rPr>
    </w:lvl>
    <w:lvl w:ilvl="1" w:tplc="08090003">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B202672"/>
    <w:multiLevelType w:val="hybridMultilevel"/>
    <w:tmpl w:val="160AE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B8E24A9"/>
    <w:multiLevelType w:val="hybridMultilevel"/>
    <w:tmpl w:val="3A4CBF06"/>
    <w:lvl w:ilvl="0" w:tplc="08090001">
      <w:start w:val="1"/>
      <w:numFmt w:val="bullet"/>
      <w:lvlText w:val=""/>
      <w:lvlJc w:val="left"/>
      <w:pPr>
        <w:ind w:left="360" w:hanging="36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26F78DC"/>
    <w:multiLevelType w:val="hybridMultilevel"/>
    <w:tmpl w:val="983833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9D363F8"/>
    <w:multiLevelType w:val="hybridMultilevel"/>
    <w:tmpl w:val="10667734"/>
    <w:lvl w:ilvl="0" w:tplc="FFFFFFFF">
      <w:start w:val="1"/>
      <w:numFmt w:val="bullet"/>
      <w:lvlText w:val=""/>
      <w:lvlJc w:val="left"/>
      <w:pPr>
        <w:tabs>
          <w:tab w:val="num" w:pos="227"/>
        </w:tabs>
        <w:ind w:left="227" w:hanging="227"/>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Georg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Georg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Georg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A23F71"/>
    <w:multiLevelType w:val="hybridMultilevel"/>
    <w:tmpl w:val="2B84E2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D38178D"/>
    <w:multiLevelType w:val="hybridMultilevel"/>
    <w:tmpl w:val="79ECCAAC"/>
    <w:lvl w:ilvl="0" w:tplc="FFFFFFFF">
      <w:start w:val="1"/>
      <w:numFmt w:val="bullet"/>
      <w:lvlText w:val=""/>
      <w:lvlJc w:val="left"/>
      <w:pPr>
        <w:tabs>
          <w:tab w:val="num" w:pos="227"/>
        </w:tabs>
        <w:ind w:left="227" w:hanging="227"/>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Georg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Georg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Georg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6A7D3B"/>
    <w:multiLevelType w:val="hybridMultilevel"/>
    <w:tmpl w:val="051E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EC624E"/>
    <w:multiLevelType w:val="hybridMultilevel"/>
    <w:tmpl w:val="1FC2C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8"/>
  </w:num>
  <w:num w:numId="3">
    <w:abstractNumId w:val="4"/>
  </w:num>
  <w:num w:numId="4">
    <w:abstractNumId w:val="5"/>
  </w:num>
  <w:num w:numId="5">
    <w:abstractNumId w:val="8"/>
  </w:num>
  <w:num w:numId="6">
    <w:abstractNumId w:val="1"/>
  </w:num>
  <w:num w:numId="7">
    <w:abstractNumId w:val="11"/>
  </w:num>
  <w:num w:numId="8">
    <w:abstractNumId w:val="25"/>
  </w:num>
  <w:num w:numId="9">
    <w:abstractNumId w:val="14"/>
  </w:num>
  <w:num w:numId="10">
    <w:abstractNumId w:val="22"/>
  </w:num>
  <w:num w:numId="11">
    <w:abstractNumId w:val="6"/>
  </w:num>
  <w:num w:numId="12">
    <w:abstractNumId w:val="21"/>
  </w:num>
  <w:num w:numId="13">
    <w:abstractNumId w:val="17"/>
  </w:num>
  <w:num w:numId="14">
    <w:abstractNumId w:val="24"/>
  </w:num>
  <w:num w:numId="15">
    <w:abstractNumId w:val="20"/>
  </w:num>
  <w:num w:numId="16">
    <w:abstractNumId w:val="2"/>
  </w:num>
  <w:num w:numId="17">
    <w:abstractNumId w:val="12"/>
  </w:num>
  <w:num w:numId="18">
    <w:abstractNumId w:val="16"/>
  </w:num>
  <w:num w:numId="19">
    <w:abstractNumId w:val="26"/>
  </w:num>
  <w:num w:numId="20">
    <w:abstractNumId w:val="9"/>
  </w:num>
  <w:num w:numId="21">
    <w:abstractNumId w:val="7"/>
  </w:num>
  <w:num w:numId="22">
    <w:abstractNumId w:val="13"/>
  </w:num>
  <w:num w:numId="23">
    <w:abstractNumId w:val="10"/>
  </w:num>
  <w:num w:numId="24">
    <w:abstractNumId w:val="0"/>
  </w:num>
  <w:num w:numId="25">
    <w:abstractNumId w:val="27"/>
  </w:num>
  <w:num w:numId="26">
    <w:abstractNumId w:val="3"/>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00"/>
  <w:displayHorizontalDrawingGridEvery w:val="2"/>
  <w:characterSpacingControl w:val="doNotCompress"/>
  <w:hdrShapeDefaults>
    <o:shapedefaults v:ext="edit" spidmax="7475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a0AAJDS3NTQ3MzEyUdpeDU4uLM/DyQAsNaAMHWEZ0sAAAA"/>
  </w:docVars>
  <w:rsids>
    <w:rsidRoot w:val="00A83356"/>
    <w:rsid w:val="000007BE"/>
    <w:rsid w:val="00001C13"/>
    <w:rsid w:val="0000293B"/>
    <w:rsid w:val="00004725"/>
    <w:rsid w:val="00006279"/>
    <w:rsid w:val="0000646A"/>
    <w:rsid w:val="00007EB6"/>
    <w:rsid w:val="000111E7"/>
    <w:rsid w:val="00011DC7"/>
    <w:rsid w:val="00012403"/>
    <w:rsid w:val="00014BB1"/>
    <w:rsid w:val="00015B94"/>
    <w:rsid w:val="00016E7B"/>
    <w:rsid w:val="00021CBA"/>
    <w:rsid w:val="000222FB"/>
    <w:rsid w:val="0002433A"/>
    <w:rsid w:val="000259DA"/>
    <w:rsid w:val="00027AA6"/>
    <w:rsid w:val="0003214C"/>
    <w:rsid w:val="000363E3"/>
    <w:rsid w:val="00037D77"/>
    <w:rsid w:val="00042425"/>
    <w:rsid w:val="00047172"/>
    <w:rsid w:val="0005295C"/>
    <w:rsid w:val="000529AF"/>
    <w:rsid w:val="00053783"/>
    <w:rsid w:val="00053B55"/>
    <w:rsid w:val="00054550"/>
    <w:rsid w:val="00055A7B"/>
    <w:rsid w:val="00056092"/>
    <w:rsid w:val="000560ED"/>
    <w:rsid w:val="000564E0"/>
    <w:rsid w:val="000636FB"/>
    <w:rsid w:val="00071C88"/>
    <w:rsid w:val="000728C7"/>
    <w:rsid w:val="00072A1E"/>
    <w:rsid w:val="0007752D"/>
    <w:rsid w:val="00081AB8"/>
    <w:rsid w:val="000823B0"/>
    <w:rsid w:val="00086C71"/>
    <w:rsid w:val="000878E9"/>
    <w:rsid w:val="00090CE2"/>
    <w:rsid w:val="00092BE8"/>
    <w:rsid w:val="00093228"/>
    <w:rsid w:val="00096478"/>
    <w:rsid w:val="00096E0E"/>
    <w:rsid w:val="00097BDC"/>
    <w:rsid w:val="000A0A85"/>
    <w:rsid w:val="000A0A97"/>
    <w:rsid w:val="000A0E29"/>
    <w:rsid w:val="000A162D"/>
    <w:rsid w:val="000A1AEE"/>
    <w:rsid w:val="000A7013"/>
    <w:rsid w:val="000B1EF6"/>
    <w:rsid w:val="000B3626"/>
    <w:rsid w:val="000B3E60"/>
    <w:rsid w:val="000B5077"/>
    <w:rsid w:val="000B5BB3"/>
    <w:rsid w:val="000B6802"/>
    <w:rsid w:val="000B7192"/>
    <w:rsid w:val="000B7DB1"/>
    <w:rsid w:val="000C01F4"/>
    <w:rsid w:val="000C0AD7"/>
    <w:rsid w:val="000C19CE"/>
    <w:rsid w:val="000C36AD"/>
    <w:rsid w:val="000C4B0D"/>
    <w:rsid w:val="000C5CEE"/>
    <w:rsid w:val="000C61C6"/>
    <w:rsid w:val="000C626E"/>
    <w:rsid w:val="000C7280"/>
    <w:rsid w:val="000C7B7D"/>
    <w:rsid w:val="000C7E4C"/>
    <w:rsid w:val="000D0072"/>
    <w:rsid w:val="000D5730"/>
    <w:rsid w:val="000D5F88"/>
    <w:rsid w:val="000E00C4"/>
    <w:rsid w:val="000E2308"/>
    <w:rsid w:val="000E39D4"/>
    <w:rsid w:val="000E6D29"/>
    <w:rsid w:val="000E6D68"/>
    <w:rsid w:val="000F1484"/>
    <w:rsid w:val="000F1682"/>
    <w:rsid w:val="000F20B0"/>
    <w:rsid w:val="000F225F"/>
    <w:rsid w:val="000F22C0"/>
    <w:rsid w:val="000F3F6C"/>
    <w:rsid w:val="000F4C86"/>
    <w:rsid w:val="000F79BB"/>
    <w:rsid w:val="0010047A"/>
    <w:rsid w:val="001029B9"/>
    <w:rsid w:val="001037FE"/>
    <w:rsid w:val="00103C5E"/>
    <w:rsid w:val="00103D45"/>
    <w:rsid w:val="001051DA"/>
    <w:rsid w:val="00107584"/>
    <w:rsid w:val="0011581D"/>
    <w:rsid w:val="00115A7F"/>
    <w:rsid w:val="00121650"/>
    <w:rsid w:val="00123245"/>
    <w:rsid w:val="001241A7"/>
    <w:rsid w:val="001265CE"/>
    <w:rsid w:val="00126F2D"/>
    <w:rsid w:val="00127E8A"/>
    <w:rsid w:val="001305F3"/>
    <w:rsid w:val="00132CC3"/>
    <w:rsid w:val="00134009"/>
    <w:rsid w:val="001341A9"/>
    <w:rsid w:val="001357C7"/>
    <w:rsid w:val="00136B54"/>
    <w:rsid w:val="0013796C"/>
    <w:rsid w:val="00141123"/>
    <w:rsid w:val="00141D17"/>
    <w:rsid w:val="00142072"/>
    <w:rsid w:val="00142921"/>
    <w:rsid w:val="0014418E"/>
    <w:rsid w:val="00144D97"/>
    <w:rsid w:val="0014508C"/>
    <w:rsid w:val="00147196"/>
    <w:rsid w:val="001475E2"/>
    <w:rsid w:val="00151D55"/>
    <w:rsid w:val="00152335"/>
    <w:rsid w:val="00152E39"/>
    <w:rsid w:val="00153AFE"/>
    <w:rsid w:val="00153F8A"/>
    <w:rsid w:val="00154B98"/>
    <w:rsid w:val="00154F7D"/>
    <w:rsid w:val="001559CB"/>
    <w:rsid w:val="00156552"/>
    <w:rsid w:val="001568B2"/>
    <w:rsid w:val="00162E2E"/>
    <w:rsid w:val="00162F29"/>
    <w:rsid w:val="00163BF0"/>
    <w:rsid w:val="001666C5"/>
    <w:rsid w:val="001703E1"/>
    <w:rsid w:val="00171645"/>
    <w:rsid w:val="00171B38"/>
    <w:rsid w:val="00173009"/>
    <w:rsid w:val="0017441C"/>
    <w:rsid w:val="001778AC"/>
    <w:rsid w:val="001813B8"/>
    <w:rsid w:val="0018165A"/>
    <w:rsid w:val="00185CD3"/>
    <w:rsid w:val="00186815"/>
    <w:rsid w:val="0018690F"/>
    <w:rsid w:val="0019046B"/>
    <w:rsid w:val="00191D0A"/>
    <w:rsid w:val="001930F7"/>
    <w:rsid w:val="001942C6"/>
    <w:rsid w:val="00194547"/>
    <w:rsid w:val="00196F9F"/>
    <w:rsid w:val="001A2521"/>
    <w:rsid w:val="001A5129"/>
    <w:rsid w:val="001B0A5C"/>
    <w:rsid w:val="001B19DA"/>
    <w:rsid w:val="001B30A1"/>
    <w:rsid w:val="001B49F6"/>
    <w:rsid w:val="001B4CE8"/>
    <w:rsid w:val="001B54F0"/>
    <w:rsid w:val="001B5C4F"/>
    <w:rsid w:val="001C2264"/>
    <w:rsid w:val="001C4F14"/>
    <w:rsid w:val="001C589E"/>
    <w:rsid w:val="001C75FF"/>
    <w:rsid w:val="001C7823"/>
    <w:rsid w:val="001D0718"/>
    <w:rsid w:val="001D1044"/>
    <w:rsid w:val="001D19D7"/>
    <w:rsid w:val="001D2526"/>
    <w:rsid w:val="001D587E"/>
    <w:rsid w:val="001E0F21"/>
    <w:rsid w:val="001E2125"/>
    <w:rsid w:val="001E2778"/>
    <w:rsid w:val="001E3932"/>
    <w:rsid w:val="001E4607"/>
    <w:rsid w:val="001E542C"/>
    <w:rsid w:val="001E66FE"/>
    <w:rsid w:val="001F048B"/>
    <w:rsid w:val="001F2193"/>
    <w:rsid w:val="001F36E3"/>
    <w:rsid w:val="001F41A2"/>
    <w:rsid w:val="001F4950"/>
    <w:rsid w:val="001F4F22"/>
    <w:rsid w:val="001F500D"/>
    <w:rsid w:val="001F54A7"/>
    <w:rsid w:val="001F7C00"/>
    <w:rsid w:val="002013C1"/>
    <w:rsid w:val="0020152F"/>
    <w:rsid w:val="002060E7"/>
    <w:rsid w:val="00206153"/>
    <w:rsid w:val="0020645D"/>
    <w:rsid w:val="00207D87"/>
    <w:rsid w:val="002126CC"/>
    <w:rsid w:val="002175E8"/>
    <w:rsid w:val="00222E22"/>
    <w:rsid w:val="0022764A"/>
    <w:rsid w:val="0023138A"/>
    <w:rsid w:val="002319C7"/>
    <w:rsid w:val="00234320"/>
    <w:rsid w:val="002358A7"/>
    <w:rsid w:val="002377A7"/>
    <w:rsid w:val="002402AF"/>
    <w:rsid w:val="00243011"/>
    <w:rsid w:val="00243320"/>
    <w:rsid w:val="00244968"/>
    <w:rsid w:val="00244FCA"/>
    <w:rsid w:val="002479B4"/>
    <w:rsid w:val="002502BF"/>
    <w:rsid w:val="00252FAE"/>
    <w:rsid w:val="0025356C"/>
    <w:rsid w:val="002559C6"/>
    <w:rsid w:val="00256502"/>
    <w:rsid w:val="00260C34"/>
    <w:rsid w:val="00260F92"/>
    <w:rsid w:val="00261E2C"/>
    <w:rsid w:val="0026204E"/>
    <w:rsid w:val="002627AE"/>
    <w:rsid w:val="00262F05"/>
    <w:rsid w:val="00263D95"/>
    <w:rsid w:val="00266771"/>
    <w:rsid w:val="00267016"/>
    <w:rsid w:val="002679C9"/>
    <w:rsid w:val="00267D50"/>
    <w:rsid w:val="00270F43"/>
    <w:rsid w:val="00272A2F"/>
    <w:rsid w:val="00273D4A"/>
    <w:rsid w:val="002769B3"/>
    <w:rsid w:val="0028072F"/>
    <w:rsid w:val="00283FA4"/>
    <w:rsid w:val="0028496B"/>
    <w:rsid w:val="002856DF"/>
    <w:rsid w:val="00291039"/>
    <w:rsid w:val="002919EE"/>
    <w:rsid w:val="00294510"/>
    <w:rsid w:val="002A01A6"/>
    <w:rsid w:val="002A1C49"/>
    <w:rsid w:val="002A31DC"/>
    <w:rsid w:val="002A621C"/>
    <w:rsid w:val="002A6537"/>
    <w:rsid w:val="002A790A"/>
    <w:rsid w:val="002B0ABB"/>
    <w:rsid w:val="002B0FC6"/>
    <w:rsid w:val="002B14C4"/>
    <w:rsid w:val="002B3569"/>
    <w:rsid w:val="002B4EE1"/>
    <w:rsid w:val="002B54CB"/>
    <w:rsid w:val="002C17D3"/>
    <w:rsid w:val="002C338A"/>
    <w:rsid w:val="002C36FB"/>
    <w:rsid w:val="002C64A2"/>
    <w:rsid w:val="002C79FA"/>
    <w:rsid w:val="002C7D12"/>
    <w:rsid w:val="002D2682"/>
    <w:rsid w:val="002D5F46"/>
    <w:rsid w:val="002D61FC"/>
    <w:rsid w:val="002D786C"/>
    <w:rsid w:val="002D7A49"/>
    <w:rsid w:val="002D7B93"/>
    <w:rsid w:val="002D7E8C"/>
    <w:rsid w:val="002E0761"/>
    <w:rsid w:val="002E21C6"/>
    <w:rsid w:val="002E4875"/>
    <w:rsid w:val="002E514B"/>
    <w:rsid w:val="002E68E7"/>
    <w:rsid w:val="002E6F23"/>
    <w:rsid w:val="002F180E"/>
    <w:rsid w:val="002F4C5B"/>
    <w:rsid w:val="002F4D8B"/>
    <w:rsid w:val="0030100B"/>
    <w:rsid w:val="00303908"/>
    <w:rsid w:val="00303F1D"/>
    <w:rsid w:val="00304854"/>
    <w:rsid w:val="00305A95"/>
    <w:rsid w:val="00306891"/>
    <w:rsid w:val="00306F29"/>
    <w:rsid w:val="0031312F"/>
    <w:rsid w:val="0031628E"/>
    <w:rsid w:val="0031639C"/>
    <w:rsid w:val="003175BA"/>
    <w:rsid w:val="00317781"/>
    <w:rsid w:val="00317B54"/>
    <w:rsid w:val="003212B7"/>
    <w:rsid w:val="00323AE7"/>
    <w:rsid w:val="00324740"/>
    <w:rsid w:val="00325F42"/>
    <w:rsid w:val="00335EBE"/>
    <w:rsid w:val="00337953"/>
    <w:rsid w:val="003444C6"/>
    <w:rsid w:val="00347961"/>
    <w:rsid w:val="00347DBA"/>
    <w:rsid w:val="00351425"/>
    <w:rsid w:val="0035154F"/>
    <w:rsid w:val="00351A4D"/>
    <w:rsid w:val="00351ACD"/>
    <w:rsid w:val="00352583"/>
    <w:rsid w:val="00354E9C"/>
    <w:rsid w:val="00356967"/>
    <w:rsid w:val="0036026C"/>
    <w:rsid w:val="00362986"/>
    <w:rsid w:val="00363159"/>
    <w:rsid w:val="0036532E"/>
    <w:rsid w:val="00367CF4"/>
    <w:rsid w:val="003750A2"/>
    <w:rsid w:val="003774DE"/>
    <w:rsid w:val="00381DC3"/>
    <w:rsid w:val="00383770"/>
    <w:rsid w:val="00383AA7"/>
    <w:rsid w:val="00384441"/>
    <w:rsid w:val="00390EC6"/>
    <w:rsid w:val="003910BF"/>
    <w:rsid w:val="003935A2"/>
    <w:rsid w:val="003943BF"/>
    <w:rsid w:val="003957B5"/>
    <w:rsid w:val="003966EF"/>
    <w:rsid w:val="003968B9"/>
    <w:rsid w:val="00396D2E"/>
    <w:rsid w:val="00397054"/>
    <w:rsid w:val="0039768A"/>
    <w:rsid w:val="0039768F"/>
    <w:rsid w:val="003977E2"/>
    <w:rsid w:val="0039797A"/>
    <w:rsid w:val="003A30E0"/>
    <w:rsid w:val="003A36A5"/>
    <w:rsid w:val="003A3CA9"/>
    <w:rsid w:val="003A44E8"/>
    <w:rsid w:val="003A6359"/>
    <w:rsid w:val="003A6BF7"/>
    <w:rsid w:val="003B0257"/>
    <w:rsid w:val="003B0287"/>
    <w:rsid w:val="003B2F20"/>
    <w:rsid w:val="003B390F"/>
    <w:rsid w:val="003B6E96"/>
    <w:rsid w:val="003C103C"/>
    <w:rsid w:val="003C15EC"/>
    <w:rsid w:val="003C690F"/>
    <w:rsid w:val="003C725F"/>
    <w:rsid w:val="003D05BA"/>
    <w:rsid w:val="003D0826"/>
    <w:rsid w:val="003D2473"/>
    <w:rsid w:val="003D29D5"/>
    <w:rsid w:val="003D3B3F"/>
    <w:rsid w:val="003D3C09"/>
    <w:rsid w:val="003D3DE1"/>
    <w:rsid w:val="003D4089"/>
    <w:rsid w:val="003D4750"/>
    <w:rsid w:val="003D65A2"/>
    <w:rsid w:val="003E4A19"/>
    <w:rsid w:val="003E5304"/>
    <w:rsid w:val="003E5F33"/>
    <w:rsid w:val="003E73E2"/>
    <w:rsid w:val="003F0C27"/>
    <w:rsid w:val="003F12A1"/>
    <w:rsid w:val="003F1494"/>
    <w:rsid w:val="003F207D"/>
    <w:rsid w:val="003F323A"/>
    <w:rsid w:val="003F35F4"/>
    <w:rsid w:val="003F52EE"/>
    <w:rsid w:val="003F6598"/>
    <w:rsid w:val="003F7E6F"/>
    <w:rsid w:val="00401172"/>
    <w:rsid w:val="00401552"/>
    <w:rsid w:val="00401B8B"/>
    <w:rsid w:val="00401CCA"/>
    <w:rsid w:val="00403279"/>
    <w:rsid w:val="00404DD9"/>
    <w:rsid w:val="004054AD"/>
    <w:rsid w:val="00407C51"/>
    <w:rsid w:val="0041068E"/>
    <w:rsid w:val="00410697"/>
    <w:rsid w:val="00412851"/>
    <w:rsid w:val="0041324D"/>
    <w:rsid w:val="00413657"/>
    <w:rsid w:val="00414118"/>
    <w:rsid w:val="004141C5"/>
    <w:rsid w:val="00414A54"/>
    <w:rsid w:val="00417216"/>
    <w:rsid w:val="00420DB3"/>
    <w:rsid w:val="004231BA"/>
    <w:rsid w:val="00432618"/>
    <w:rsid w:val="00433952"/>
    <w:rsid w:val="00434693"/>
    <w:rsid w:val="004362BD"/>
    <w:rsid w:val="00440CDC"/>
    <w:rsid w:val="00442DB7"/>
    <w:rsid w:val="0044379E"/>
    <w:rsid w:val="004444FC"/>
    <w:rsid w:val="00445D4B"/>
    <w:rsid w:val="00447D5A"/>
    <w:rsid w:val="004501B8"/>
    <w:rsid w:val="00450DC9"/>
    <w:rsid w:val="004514BC"/>
    <w:rsid w:val="00452219"/>
    <w:rsid w:val="004525E7"/>
    <w:rsid w:val="0045305A"/>
    <w:rsid w:val="00454E0E"/>
    <w:rsid w:val="0045501A"/>
    <w:rsid w:val="0046043A"/>
    <w:rsid w:val="00465563"/>
    <w:rsid w:val="00466F9B"/>
    <w:rsid w:val="004700DD"/>
    <w:rsid w:val="004715BD"/>
    <w:rsid w:val="00471935"/>
    <w:rsid w:val="00471C13"/>
    <w:rsid w:val="00471D57"/>
    <w:rsid w:val="00472A67"/>
    <w:rsid w:val="004757B2"/>
    <w:rsid w:val="00477C6C"/>
    <w:rsid w:val="00477CB2"/>
    <w:rsid w:val="00477F6A"/>
    <w:rsid w:val="00480A4B"/>
    <w:rsid w:val="00480E6E"/>
    <w:rsid w:val="004812AB"/>
    <w:rsid w:val="00486EEF"/>
    <w:rsid w:val="004A42F4"/>
    <w:rsid w:val="004A4A6E"/>
    <w:rsid w:val="004A4EB1"/>
    <w:rsid w:val="004A5727"/>
    <w:rsid w:val="004A62FE"/>
    <w:rsid w:val="004B007E"/>
    <w:rsid w:val="004B019A"/>
    <w:rsid w:val="004B17EA"/>
    <w:rsid w:val="004B25A5"/>
    <w:rsid w:val="004B375B"/>
    <w:rsid w:val="004B614C"/>
    <w:rsid w:val="004B66A9"/>
    <w:rsid w:val="004C01EF"/>
    <w:rsid w:val="004C13A7"/>
    <w:rsid w:val="004C39AA"/>
    <w:rsid w:val="004C3DCD"/>
    <w:rsid w:val="004C6793"/>
    <w:rsid w:val="004D24DF"/>
    <w:rsid w:val="004D3C20"/>
    <w:rsid w:val="004D414E"/>
    <w:rsid w:val="004D7286"/>
    <w:rsid w:val="004E24D3"/>
    <w:rsid w:val="004E250F"/>
    <w:rsid w:val="004E2F54"/>
    <w:rsid w:val="004E31C7"/>
    <w:rsid w:val="004E6AEC"/>
    <w:rsid w:val="004F06CE"/>
    <w:rsid w:val="004F0785"/>
    <w:rsid w:val="004F1599"/>
    <w:rsid w:val="004F1625"/>
    <w:rsid w:val="004F32F5"/>
    <w:rsid w:val="004F337E"/>
    <w:rsid w:val="004F3E80"/>
    <w:rsid w:val="004F579E"/>
    <w:rsid w:val="00501F6C"/>
    <w:rsid w:val="005031E3"/>
    <w:rsid w:val="0050373F"/>
    <w:rsid w:val="005056D8"/>
    <w:rsid w:val="00512575"/>
    <w:rsid w:val="00512FBF"/>
    <w:rsid w:val="00514822"/>
    <w:rsid w:val="00515102"/>
    <w:rsid w:val="00515308"/>
    <w:rsid w:val="0051531E"/>
    <w:rsid w:val="00516AF9"/>
    <w:rsid w:val="00516D6F"/>
    <w:rsid w:val="005173FF"/>
    <w:rsid w:val="00522EEA"/>
    <w:rsid w:val="00525AD3"/>
    <w:rsid w:val="00526A30"/>
    <w:rsid w:val="00527169"/>
    <w:rsid w:val="0052794E"/>
    <w:rsid w:val="005319A7"/>
    <w:rsid w:val="005336AA"/>
    <w:rsid w:val="00534C60"/>
    <w:rsid w:val="0053507B"/>
    <w:rsid w:val="00535AA3"/>
    <w:rsid w:val="005369A4"/>
    <w:rsid w:val="005377C2"/>
    <w:rsid w:val="00537981"/>
    <w:rsid w:val="00537EA1"/>
    <w:rsid w:val="005413A0"/>
    <w:rsid w:val="0054525F"/>
    <w:rsid w:val="00546028"/>
    <w:rsid w:val="00547883"/>
    <w:rsid w:val="00547946"/>
    <w:rsid w:val="00550BF4"/>
    <w:rsid w:val="005517D1"/>
    <w:rsid w:val="00551A8D"/>
    <w:rsid w:val="00552277"/>
    <w:rsid w:val="00552AA6"/>
    <w:rsid w:val="00554087"/>
    <w:rsid w:val="005549F8"/>
    <w:rsid w:val="0055502D"/>
    <w:rsid w:val="00556794"/>
    <w:rsid w:val="00562083"/>
    <w:rsid w:val="00563CBA"/>
    <w:rsid w:val="005653A8"/>
    <w:rsid w:val="005667A2"/>
    <w:rsid w:val="00566C0B"/>
    <w:rsid w:val="00570473"/>
    <w:rsid w:val="00572CA8"/>
    <w:rsid w:val="00573B66"/>
    <w:rsid w:val="00576711"/>
    <w:rsid w:val="00577F66"/>
    <w:rsid w:val="00580173"/>
    <w:rsid w:val="00580C2D"/>
    <w:rsid w:val="00582AC9"/>
    <w:rsid w:val="00583AF6"/>
    <w:rsid w:val="00583B8E"/>
    <w:rsid w:val="00584D8C"/>
    <w:rsid w:val="00584F9C"/>
    <w:rsid w:val="00586575"/>
    <w:rsid w:val="005865C4"/>
    <w:rsid w:val="00587696"/>
    <w:rsid w:val="0059277E"/>
    <w:rsid w:val="00592D38"/>
    <w:rsid w:val="00593C13"/>
    <w:rsid w:val="00594647"/>
    <w:rsid w:val="00594E3D"/>
    <w:rsid w:val="00595151"/>
    <w:rsid w:val="005A33E4"/>
    <w:rsid w:val="005A3633"/>
    <w:rsid w:val="005A4833"/>
    <w:rsid w:val="005A68DB"/>
    <w:rsid w:val="005A6DBA"/>
    <w:rsid w:val="005A7A2D"/>
    <w:rsid w:val="005B065B"/>
    <w:rsid w:val="005B1239"/>
    <w:rsid w:val="005B176D"/>
    <w:rsid w:val="005B3913"/>
    <w:rsid w:val="005B5DB7"/>
    <w:rsid w:val="005B7864"/>
    <w:rsid w:val="005C60EB"/>
    <w:rsid w:val="005C7CDE"/>
    <w:rsid w:val="005D08E2"/>
    <w:rsid w:val="005D0999"/>
    <w:rsid w:val="005D27DE"/>
    <w:rsid w:val="005D4307"/>
    <w:rsid w:val="005D480B"/>
    <w:rsid w:val="005D49B3"/>
    <w:rsid w:val="005D7D34"/>
    <w:rsid w:val="005E192F"/>
    <w:rsid w:val="005E3271"/>
    <w:rsid w:val="005E5B26"/>
    <w:rsid w:val="005E5BAF"/>
    <w:rsid w:val="005E5BBD"/>
    <w:rsid w:val="005E5E53"/>
    <w:rsid w:val="005E71B5"/>
    <w:rsid w:val="005E7820"/>
    <w:rsid w:val="005F1074"/>
    <w:rsid w:val="005F35BA"/>
    <w:rsid w:val="005F51C9"/>
    <w:rsid w:val="005F608A"/>
    <w:rsid w:val="005F7A27"/>
    <w:rsid w:val="00600248"/>
    <w:rsid w:val="00600695"/>
    <w:rsid w:val="00601259"/>
    <w:rsid w:val="00601992"/>
    <w:rsid w:val="00602897"/>
    <w:rsid w:val="00603CF7"/>
    <w:rsid w:val="006100CD"/>
    <w:rsid w:val="00610A77"/>
    <w:rsid w:val="00611798"/>
    <w:rsid w:val="00614B04"/>
    <w:rsid w:val="00614B5F"/>
    <w:rsid w:val="00615F38"/>
    <w:rsid w:val="00616C82"/>
    <w:rsid w:val="00616F9C"/>
    <w:rsid w:val="0062047D"/>
    <w:rsid w:val="00620A1B"/>
    <w:rsid w:val="00620C55"/>
    <w:rsid w:val="006217DB"/>
    <w:rsid w:val="00621EC9"/>
    <w:rsid w:val="0062430D"/>
    <w:rsid w:val="0062452A"/>
    <w:rsid w:val="006250FC"/>
    <w:rsid w:val="006325DA"/>
    <w:rsid w:val="006329F7"/>
    <w:rsid w:val="00632AA8"/>
    <w:rsid w:val="006346F2"/>
    <w:rsid w:val="006347A1"/>
    <w:rsid w:val="006348F5"/>
    <w:rsid w:val="00636690"/>
    <w:rsid w:val="006377EB"/>
    <w:rsid w:val="0063781A"/>
    <w:rsid w:val="00637E47"/>
    <w:rsid w:val="00641453"/>
    <w:rsid w:val="006418FA"/>
    <w:rsid w:val="00643BA4"/>
    <w:rsid w:val="006473F3"/>
    <w:rsid w:val="00647E9A"/>
    <w:rsid w:val="00650395"/>
    <w:rsid w:val="0065073B"/>
    <w:rsid w:val="00651DCF"/>
    <w:rsid w:val="00653EA1"/>
    <w:rsid w:val="00654370"/>
    <w:rsid w:val="0065517B"/>
    <w:rsid w:val="006563EE"/>
    <w:rsid w:val="0065767A"/>
    <w:rsid w:val="00657F0D"/>
    <w:rsid w:val="0066128D"/>
    <w:rsid w:val="00661AE6"/>
    <w:rsid w:val="006655C1"/>
    <w:rsid w:val="0066785F"/>
    <w:rsid w:val="00667B88"/>
    <w:rsid w:val="0067327A"/>
    <w:rsid w:val="0067604B"/>
    <w:rsid w:val="00676084"/>
    <w:rsid w:val="00682C34"/>
    <w:rsid w:val="00682DDE"/>
    <w:rsid w:val="00687E0F"/>
    <w:rsid w:val="00692DC2"/>
    <w:rsid w:val="00693849"/>
    <w:rsid w:val="00697B75"/>
    <w:rsid w:val="006A3AF4"/>
    <w:rsid w:val="006A49C4"/>
    <w:rsid w:val="006A4A6D"/>
    <w:rsid w:val="006A4F00"/>
    <w:rsid w:val="006A50F2"/>
    <w:rsid w:val="006A5B48"/>
    <w:rsid w:val="006A620B"/>
    <w:rsid w:val="006A6BE4"/>
    <w:rsid w:val="006B5F68"/>
    <w:rsid w:val="006B6580"/>
    <w:rsid w:val="006B7274"/>
    <w:rsid w:val="006C0E5A"/>
    <w:rsid w:val="006C107C"/>
    <w:rsid w:val="006C359E"/>
    <w:rsid w:val="006C4020"/>
    <w:rsid w:val="006C6527"/>
    <w:rsid w:val="006D1A02"/>
    <w:rsid w:val="006D2EB8"/>
    <w:rsid w:val="006D3298"/>
    <w:rsid w:val="006D3AFA"/>
    <w:rsid w:val="006D41F8"/>
    <w:rsid w:val="006D671F"/>
    <w:rsid w:val="006E06B8"/>
    <w:rsid w:val="006E06DE"/>
    <w:rsid w:val="006E1486"/>
    <w:rsid w:val="006E20F8"/>
    <w:rsid w:val="006E2B64"/>
    <w:rsid w:val="006E3174"/>
    <w:rsid w:val="006F5D2D"/>
    <w:rsid w:val="007017C9"/>
    <w:rsid w:val="00701BC5"/>
    <w:rsid w:val="00702104"/>
    <w:rsid w:val="00702EE2"/>
    <w:rsid w:val="00710288"/>
    <w:rsid w:val="007107B8"/>
    <w:rsid w:val="00710EAD"/>
    <w:rsid w:val="0071364C"/>
    <w:rsid w:val="007143AC"/>
    <w:rsid w:val="00721042"/>
    <w:rsid w:val="0072330E"/>
    <w:rsid w:val="0072358F"/>
    <w:rsid w:val="00723BCF"/>
    <w:rsid w:val="007266A6"/>
    <w:rsid w:val="0072762C"/>
    <w:rsid w:val="00727740"/>
    <w:rsid w:val="0073052C"/>
    <w:rsid w:val="00731EA6"/>
    <w:rsid w:val="007321D4"/>
    <w:rsid w:val="00732762"/>
    <w:rsid w:val="00735E03"/>
    <w:rsid w:val="007414EB"/>
    <w:rsid w:val="00741F8B"/>
    <w:rsid w:val="007436C5"/>
    <w:rsid w:val="00743FA8"/>
    <w:rsid w:val="00744D34"/>
    <w:rsid w:val="00745A0A"/>
    <w:rsid w:val="0075504A"/>
    <w:rsid w:val="0075604C"/>
    <w:rsid w:val="00760086"/>
    <w:rsid w:val="00760B87"/>
    <w:rsid w:val="00763E74"/>
    <w:rsid w:val="007657DF"/>
    <w:rsid w:val="00766095"/>
    <w:rsid w:val="00772324"/>
    <w:rsid w:val="007725D1"/>
    <w:rsid w:val="00772868"/>
    <w:rsid w:val="00774980"/>
    <w:rsid w:val="007760D1"/>
    <w:rsid w:val="00776F11"/>
    <w:rsid w:val="007806F5"/>
    <w:rsid w:val="007819AD"/>
    <w:rsid w:val="00785D54"/>
    <w:rsid w:val="00787B87"/>
    <w:rsid w:val="00790C18"/>
    <w:rsid w:val="00791405"/>
    <w:rsid w:val="00791B2F"/>
    <w:rsid w:val="00792E61"/>
    <w:rsid w:val="0079302E"/>
    <w:rsid w:val="00793474"/>
    <w:rsid w:val="007968BA"/>
    <w:rsid w:val="00796B39"/>
    <w:rsid w:val="007A15CC"/>
    <w:rsid w:val="007A1CE1"/>
    <w:rsid w:val="007A476D"/>
    <w:rsid w:val="007A58E7"/>
    <w:rsid w:val="007A67BC"/>
    <w:rsid w:val="007A74E0"/>
    <w:rsid w:val="007B0248"/>
    <w:rsid w:val="007B0913"/>
    <w:rsid w:val="007B1192"/>
    <w:rsid w:val="007B1DEC"/>
    <w:rsid w:val="007B3C33"/>
    <w:rsid w:val="007B5B47"/>
    <w:rsid w:val="007B7B66"/>
    <w:rsid w:val="007B7BDE"/>
    <w:rsid w:val="007B7E41"/>
    <w:rsid w:val="007C15F3"/>
    <w:rsid w:val="007C44B1"/>
    <w:rsid w:val="007C4A0D"/>
    <w:rsid w:val="007C55A3"/>
    <w:rsid w:val="007C6195"/>
    <w:rsid w:val="007D001E"/>
    <w:rsid w:val="007D08B6"/>
    <w:rsid w:val="007D1710"/>
    <w:rsid w:val="007D173D"/>
    <w:rsid w:val="007D255D"/>
    <w:rsid w:val="007D34B5"/>
    <w:rsid w:val="007D7C74"/>
    <w:rsid w:val="007E0EA8"/>
    <w:rsid w:val="007E42C2"/>
    <w:rsid w:val="007E4F58"/>
    <w:rsid w:val="007E59AC"/>
    <w:rsid w:val="007E6C71"/>
    <w:rsid w:val="007F0863"/>
    <w:rsid w:val="007F209F"/>
    <w:rsid w:val="007F4E5A"/>
    <w:rsid w:val="007F5021"/>
    <w:rsid w:val="007F542F"/>
    <w:rsid w:val="007F641F"/>
    <w:rsid w:val="0080017D"/>
    <w:rsid w:val="008005F4"/>
    <w:rsid w:val="00800E48"/>
    <w:rsid w:val="008014DB"/>
    <w:rsid w:val="00802E85"/>
    <w:rsid w:val="008042DD"/>
    <w:rsid w:val="008045EA"/>
    <w:rsid w:val="00804FF7"/>
    <w:rsid w:val="00805E10"/>
    <w:rsid w:val="008108DD"/>
    <w:rsid w:val="00812EC7"/>
    <w:rsid w:val="00813567"/>
    <w:rsid w:val="00814789"/>
    <w:rsid w:val="00820AB7"/>
    <w:rsid w:val="008215D8"/>
    <w:rsid w:val="00821E64"/>
    <w:rsid w:val="00822B21"/>
    <w:rsid w:val="00822C5B"/>
    <w:rsid w:val="008234B9"/>
    <w:rsid w:val="00825FF9"/>
    <w:rsid w:val="00827113"/>
    <w:rsid w:val="00830A65"/>
    <w:rsid w:val="00831042"/>
    <w:rsid w:val="008311AB"/>
    <w:rsid w:val="00834B49"/>
    <w:rsid w:val="00835721"/>
    <w:rsid w:val="00840535"/>
    <w:rsid w:val="00841A8F"/>
    <w:rsid w:val="008439AC"/>
    <w:rsid w:val="00843D95"/>
    <w:rsid w:val="00843F90"/>
    <w:rsid w:val="00844DF8"/>
    <w:rsid w:val="008459A6"/>
    <w:rsid w:val="00850A9E"/>
    <w:rsid w:val="00850E86"/>
    <w:rsid w:val="008532E0"/>
    <w:rsid w:val="00853542"/>
    <w:rsid w:val="00853BF2"/>
    <w:rsid w:val="0086310D"/>
    <w:rsid w:val="008642B7"/>
    <w:rsid w:val="00864874"/>
    <w:rsid w:val="00870AFF"/>
    <w:rsid w:val="0087176B"/>
    <w:rsid w:val="008717EC"/>
    <w:rsid w:val="00872190"/>
    <w:rsid w:val="00874427"/>
    <w:rsid w:val="00875C91"/>
    <w:rsid w:val="0087646A"/>
    <w:rsid w:val="00881B10"/>
    <w:rsid w:val="00882F0F"/>
    <w:rsid w:val="00883715"/>
    <w:rsid w:val="00883977"/>
    <w:rsid w:val="0088461E"/>
    <w:rsid w:val="008857D0"/>
    <w:rsid w:val="00885F2B"/>
    <w:rsid w:val="0089166B"/>
    <w:rsid w:val="008918B8"/>
    <w:rsid w:val="00894FFA"/>
    <w:rsid w:val="0089596A"/>
    <w:rsid w:val="00897879"/>
    <w:rsid w:val="008A0508"/>
    <w:rsid w:val="008A16A6"/>
    <w:rsid w:val="008A2B01"/>
    <w:rsid w:val="008A3236"/>
    <w:rsid w:val="008A59C7"/>
    <w:rsid w:val="008A5CF1"/>
    <w:rsid w:val="008A5F5F"/>
    <w:rsid w:val="008B050C"/>
    <w:rsid w:val="008B1EA0"/>
    <w:rsid w:val="008B2882"/>
    <w:rsid w:val="008B2D6C"/>
    <w:rsid w:val="008B3953"/>
    <w:rsid w:val="008B3F87"/>
    <w:rsid w:val="008B471F"/>
    <w:rsid w:val="008B549D"/>
    <w:rsid w:val="008B6456"/>
    <w:rsid w:val="008B793D"/>
    <w:rsid w:val="008C35D1"/>
    <w:rsid w:val="008C45E6"/>
    <w:rsid w:val="008C6D6A"/>
    <w:rsid w:val="008C6DCD"/>
    <w:rsid w:val="008C789F"/>
    <w:rsid w:val="008D0BCE"/>
    <w:rsid w:val="008D24C1"/>
    <w:rsid w:val="008D66C7"/>
    <w:rsid w:val="008E3DC8"/>
    <w:rsid w:val="008E49A6"/>
    <w:rsid w:val="008E52B1"/>
    <w:rsid w:val="008E7F7F"/>
    <w:rsid w:val="008F0FF8"/>
    <w:rsid w:val="008F2018"/>
    <w:rsid w:val="008F4632"/>
    <w:rsid w:val="008F5575"/>
    <w:rsid w:val="008F65D3"/>
    <w:rsid w:val="00904972"/>
    <w:rsid w:val="00907C0D"/>
    <w:rsid w:val="0091218A"/>
    <w:rsid w:val="0091246A"/>
    <w:rsid w:val="00912D5B"/>
    <w:rsid w:val="009157E8"/>
    <w:rsid w:val="0091590D"/>
    <w:rsid w:val="00915DB7"/>
    <w:rsid w:val="0092069D"/>
    <w:rsid w:val="00920F1A"/>
    <w:rsid w:val="00924044"/>
    <w:rsid w:val="00925542"/>
    <w:rsid w:val="00926722"/>
    <w:rsid w:val="00930688"/>
    <w:rsid w:val="00931EF2"/>
    <w:rsid w:val="00932132"/>
    <w:rsid w:val="00935E83"/>
    <w:rsid w:val="00936DBE"/>
    <w:rsid w:val="0093725F"/>
    <w:rsid w:val="0094052F"/>
    <w:rsid w:val="009408C5"/>
    <w:rsid w:val="00941A45"/>
    <w:rsid w:val="00942CD9"/>
    <w:rsid w:val="00945056"/>
    <w:rsid w:val="0095033F"/>
    <w:rsid w:val="00950513"/>
    <w:rsid w:val="0095056A"/>
    <w:rsid w:val="00952D20"/>
    <w:rsid w:val="009536AA"/>
    <w:rsid w:val="0095450D"/>
    <w:rsid w:val="00955C43"/>
    <w:rsid w:val="00955F25"/>
    <w:rsid w:val="00960106"/>
    <w:rsid w:val="00960256"/>
    <w:rsid w:val="00960A2E"/>
    <w:rsid w:val="0096175B"/>
    <w:rsid w:val="00961D30"/>
    <w:rsid w:val="00962ED8"/>
    <w:rsid w:val="009632EC"/>
    <w:rsid w:val="00963FC1"/>
    <w:rsid w:val="00965010"/>
    <w:rsid w:val="00965CEA"/>
    <w:rsid w:val="009666A2"/>
    <w:rsid w:val="00967886"/>
    <w:rsid w:val="009726D2"/>
    <w:rsid w:val="009738A2"/>
    <w:rsid w:val="00973ED8"/>
    <w:rsid w:val="009743AF"/>
    <w:rsid w:val="00975A17"/>
    <w:rsid w:val="00975DFB"/>
    <w:rsid w:val="00980D9F"/>
    <w:rsid w:val="009832C1"/>
    <w:rsid w:val="0098403D"/>
    <w:rsid w:val="009849A1"/>
    <w:rsid w:val="00987BCD"/>
    <w:rsid w:val="009908EC"/>
    <w:rsid w:val="009928B2"/>
    <w:rsid w:val="00992F61"/>
    <w:rsid w:val="00993335"/>
    <w:rsid w:val="00996884"/>
    <w:rsid w:val="00996B9D"/>
    <w:rsid w:val="0099787C"/>
    <w:rsid w:val="009979A6"/>
    <w:rsid w:val="009A0C17"/>
    <w:rsid w:val="009A1E75"/>
    <w:rsid w:val="009A2620"/>
    <w:rsid w:val="009A3EE1"/>
    <w:rsid w:val="009A4085"/>
    <w:rsid w:val="009A4B81"/>
    <w:rsid w:val="009A6127"/>
    <w:rsid w:val="009B0706"/>
    <w:rsid w:val="009B17A4"/>
    <w:rsid w:val="009B255F"/>
    <w:rsid w:val="009B316A"/>
    <w:rsid w:val="009B52CF"/>
    <w:rsid w:val="009C0444"/>
    <w:rsid w:val="009C1061"/>
    <w:rsid w:val="009C334F"/>
    <w:rsid w:val="009C33F6"/>
    <w:rsid w:val="009C67FF"/>
    <w:rsid w:val="009C6EFA"/>
    <w:rsid w:val="009C7C2B"/>
    <w:rsid w:val="009D02FF"/>
    <w:rsid w:val="009D0FB3"/>
    <w:rsid w:val="009D3C30"/>
    <w:rsid w:val="009D50EE"/>
    <w:rsid w:val="009D5FD0"/>
    <w:rsid w:val="009E1AF3"/>
    <w:rsid w:val="009E4936"/>
    <w:rsid w:val="009E5BF1"/>
    <w:rsid w:val="009E610D"/>
    <w:rsid w:val="009E734C"/>
    <w:rsid w:val="009F3624"/>
    <w:rsid w:val="009F3B3E"/>
    <w:rsid w:val="009F543B"/>
    <w:rsid w:val="00A01DA8"/>
    <w:rsid w:val="00A03BC9"/>
    <w:rsid w:val="00A0462B"/>
    <w:rsid w:val="00A04D5E"/>
    <w:rsid w:val="00A059F7"/>
    <w:rsid w:val="00A05EDF"/>
    <w:rsid w:val="00A067D3"/>
    <w:rsid w:val="00A06B7B"/>
    <w:rsid w:val="00A0726F"/>
    <w:rsid w:val="00A12ECE"/>
    <w:rsid w:val="00A15601"/>
    <w:rsid w:val="00A169E7"/>
    <w:rsid w:val="00A20227"/>
    <w:rsid w:val="00A21429"/>
    <w:rsid w:val="00A24E58"/>
    <w:rsid w:val="00A257AC"/>
    <w:rsid w:val="00A2613F"/>
    <w:rsid w:val="00A26F4D"/>
    <w:rsid w:val="00A27CED"/>
    <w:rsid w:val="00A3013D"/>
    <w:rsid w:val="00A33719"/>
    <w:rsid w:val="00A341EB"/>
    <w:rsid w:val="00A376C3"/>
    <w:rsid w:val="00A413DE"/>
    <w:rsid w:val="00A41EAD"/>
    <w:rsid w:val="00A42BC6"/>
    <w:rsid w:val="00A42BF0"/>
    <w:rsid w:val="00A43279"/>
    <w:rsid w:val="00A44892"/>
    <w:rsid w:val="00A452D8"/>
    <w:rsid w:val="00A45C49"/>
    <w:rsid w:val="00A46AE7"/>
    <w:rsid w:val="00A4759B"/>
    <w:rsid w:val="00A50559"/>
    <w:rsid w:val="00A55A16"/>
    <w:rsid w:val="00A5716F"/>
    <w:rsid w:val="00A61759"/>
    <w:rsid w:val="00A61A0D"/>
    <w:rsid w:val="00A61D2D"/>
    <w:rsid w:val="00A627AA"/>
    <w:rsid w:val="00A62FC6"/>
    <w:rsid w:val="00A639E3"/>
    <w:rsid w:val="00A64FD8"/>
    <w:rsid w:val="00A70F52"/>
    <w:rsid w:val="00A71420"/>
    <w:rsid w:val="00A732C9"/>
    <w:rsid w:val="00A73F82"/>
    <w:rsid w:val="00A77212"/>
    <w:rsid w:val="00A8099F"/>
    <w:rsid w:val="00A83356"/>
    <w:rsid w:val="00A86877"/>
    <w:rsid w:val="00A8688A"/>
    <w:rsid w:val="00A870C2"/>
    <w:rsid w:val="00A90FC2"/>
    <w:rsid w:val="00A91259"/>
    <w:rsid w:val="00A929D5"/>
    <w:rsid w:val="00A92DA2"/>
    <w:rsid w:val="00A933A0"/>
    <w:rsid w:val="00A95506"/>
    <w:rsid w:val="00A95E78"/>
    <w:rsid w:val="00A9621D"/>
    <w:rsid w:val="00AA2FE3"/>
    <w:rsid w:val="00AA421D"/>
    <w:rsid w:val="00AA593D"/>
    <w:rsid w:val="00AA6D10"/>
    <w:rsid w:val="00AB05C4"/>
    <w:rsid w:val="00AB09AD"/>
    <w:rsid w:val="00AB5052"/>
    <w:rsid w:val="00AB5829"/>
    <w:rsid w:val="00AB6695"/>
    <w:rsid w:val="00AC2640"/>
    <w:rsid w:val="00AC66D1"/>
    <w:rsid w:val="00AD0C89"/>
    <w:rsid w:val="00AD1B92"/>
    <w:rsid w:val="00AD239C"/>
    <w:rsid w:val="00AD3ED0"/>
    <w:rsid w:val="00AD3FB3"/>
    <w:rsid w:val="00AD698E"/>
    <w:rsid w:val="00AD6A23"/>
    <w:rsid w:val="00AD6A33"/>
    <w:rsid w:val="00AD6C60"/>
    <w:rsid w:val="00AD7280"/>
    <w:rsid w:val="00AD79E0"/>
    <w:rsid w:val="00AE1B06"/>
    <w:rsid w:val="00AE4268"/>
    <w:rsid w:val="00AE456A"/>
    <w:rsid w:val="00AF126F"/>
    <w:rsid w:val="00AF39EC"/>
    <w:rsid w:val="00AF4207"/>
    <w:rsid w:val="00AF4763"/>
    <w:rsid w:val="00AF4B7B"/>
    <w:rsid w:val="00AF538E"/>
    <w:rsid w:val="00AF53BC"/>
    <w:rsid w:val="00AF746E"/>
    <w:rsid w:val="00AF76CF"/>
    <w:rsid w:val="00B017A4"/>
    <w:rsid w:val="00B0245B"/>
    <w:rsid w:val="00B042E4"/>
    <w:rsid w:val="00B06359"/>
    <w:rsid w:val="00B0715B"/>
    <w:rsid w:val="00B07172"/>
    <w:rsid w:val="00B123C6"/>
    <w:rsid w:val="00B124A7"/>
    <w:rsid w:val="00B15BE5"/>
    <w:rsid w:val="00B16234"/>
    <w:rsid w:val="00B2245E"/>
    <w:rsid w:val="00B242E0"/>
    <w:rsid w:val="00B24556"/>
    <w:rsid w:val="00B272B0"/>
    <w:rsid w:val="00B30857"/>
    <w:rsid w:val="00B32A02"/>
    <w:rsid w:val="00B32B28"/>
    <w:rsid w:val="00B34D5A"/>
    <w:rsid w:val="00B35739"/>
    <w:rsid w:val="00B364A0"/>
    <w:rsid w:val="00B36721"/>
    <w:rsid w:val="00B370EA"/>
    <w:rsid w:val="00B37ADD"/>
    <w:rsid w:val="00B40448"/>
    <w:rsid w:val="00B41E14"/>
    <w:rsid w:val="00B422E8"/>
    <w:rsid w:val="00B429CA"/>
    <w:rsid w:val="00B42CB1"/>
    <w:rsid w:val="00B4472C"/>
    <w:rsid w:val="00B46E5C"/>
    <w:rsid w:val="00B4759E"/>
    <w:rsid w:val="00B50CF1"/>
    <w:rsid w:val="00B54322"/>
    <w:rsid w:val="00B5464B"/>
    <w:rsid w:val="00B54D06"/>
    <w:rsid w:val="00B55549"/>
    <w:rsid w:val="00B56CBE"/>
    <w:rsid w:val="00B578B5"/>
    <w:rsid w:val="00B6021A"/>
    <w:rsid w:val="00B60C53"/>
    <w:rsid w:val="00B6217B"/>
    <w:rsid w:val="00B6295E"/>
    <w:rsid w:val="00B70AF2"/>
    <w:rsid w:val="00B72D9E"/>
    <w:rsid w:val="00B72DEA"/>
    <w:rsid w:val="00B72ECD"/>
    <w:rsid w:val="00B73312"/>
    <w:rsid w:val="00B7511E"/>
    <w:rsid w:val="00B817E4"/>
    <w:rsid w:val="00B81F27"/>
    <w:rsid w:val="00B83933"/>
    <w:rsid w:val="00B84A39"/>
    <w:rsid w:val="00B85B4B"/>
    <w:rsid w:val="00B8655D"/>
    <w:rsid w:val="00B87849"/>
    <w:rsid w:val="00B90906"/>
    <w:rsid w:val="00B90A5F"/>
    <w:rsid w:val="00B90C4F"/>
    <w:rsid w:val="00B9575B"/>
    <w:rsid w:val="00B96CEB"/>
    <w:rsid w:val="00B976F5"/>
    <w:rsid w:val="00BA074E"/>
    <w:rsid w:val="00BA0900"/>
    <w:rsid w:val="00BA3B7F"/>
    <w:rsid w:val="00BA53E6"/>
    <w:rsid w:val="00BA598D"/>
    <w:rsid w:val="00BA6968"/>
    <w:rsid w:val="00BA7198"/>
    <w:rsid w:val="00BB0231"/>
    <w:rsid w:val="00BB12B7"/>
    <w:rsid w:val="00BB2D94"/>
    <w:rsid w:val="00BB2ECA"/>
    <w:rsid w:val="00BB3791"/>
    <w:rsid w:val="00BB4963"/>
    <w:rsid w:val="00BB5BD7"/>
    <w:rsid w:val="00BB749C"/>
    <w:rsid w:val="00BB7786"/>
    <w:rsid w:val="00BB7A90"/>
    <w:rsid w:val="00BC0988"/>
    <w:rsid w:val="00BC2189"/>
    <w:rsid w:val="00BC2AFE"/>
    <w:rsid w:val="00BC3356"/>
    <w:rsid w:val="00BC6DCC"/>
    <w:rsid w:val="00BD0005"/>
    <w:rsid w:val="00BD1E73"/>
    <w:rsid w:val="00BD2148"/>
    <w:rsid w:val="00BD24CC"/>
    <w:rsid w:val="00BD2C99"/>
    <w:rsid w:val="00BD351D"/>
    <w:rsid w:val="00BD3691"/>
    <w:rsid w:val="00BD394C"/>
    <w:rsid w:val="00BD43CB"/>
    <w:rsid w:val="00BD4957"/>
    <w:rsid w:val="00BE0D1F"/>
    <w:rsid w:val="00BE1DD6"/>
    <w:rsid w:val="00BE3230"/>
    <w:rsid w:val="00BE501A"/>
    <w:rsid w:val="00BF00D7"/>
    <w:rsid w:val="00BF0C68"/>
    <w:rsid w:val="00BF4E96"/>
    <w:rsid w:val="00BF5ECC"/>
    <w:rsid w:val="00BF6DC4"/>
    <w:rsid w:val="00C01134"/>
    <w:rsid w:val="00C0266A"/>
    <w:rsid w:val="00C02862"/>
    <w:rsid w:val="00C029C3"/>
    <w:rsid w:val="00C02E71"/>
    <w:rsid w:val="00C02F62"/>
    <w:rsid w:val="00C03FF2"/>
    <w:rsid w:val="00C042D5"/>
    <w:rsid w:val="00C07871"/>
    <w:rsid w:val="00C07F3C"/>
    <w:rsid w:val="00C159EA"/>
    <w:rsid w:val="00C17202"/>
    <w:rsid w:val="00C17AD9"/>
    <w:rsid w:val="00C20F14"/>
    <w:rsid w:val="00C22C32"/>
    <w:rsid w:val="00C25558"/>
    <w:rsid w:val="00C2575D"/>
    <w:rsid w:val="00C2758E"/>
    <w:rsid w:val="00C27997"/>
    <w:rsid w:val="00C30488"/>
    <w:rsid w:val="00C3071A"/>
    <w:rsid w:val="00C309BE"/>
    <w:rsid w:val="00C30D87"/>
    <w:rsid w:val="00C30F5F"/>
    <w:rsid w:val="00C36B7F"/>
    <w:rsid w:val="00C371D5"/>
    <w:rsid w:val="00C411BC"/>
    <w:rsid w:val="00C41942"/>
    <w:rsid w:val="00C438BF"/>
    <w:rsid w:val="00C447CC"/>
    <w:rsid w:val="00C45E8B"/>
    <w:rsid w:val="00C460A3"/>
    <w:rsid w:val="00C4695B"/>
    <w:rsid w:val="00C47172"/>
    <w:rsid w:val="00C47D9E"/>
    <w:rsid w:val="00C51D2C"/>
    <w:rsid w:val="00C54927"/>
    <w:rsid w:val="00C56A83"/>
    <w:rsid w:val="00C57B00"/>
    <w:rsid w:val="00C63058"/>
    <w:rsid w:val="00C639A5"/>
    <w:rsid w:val="00C6412B"/>
    <w:rsid w:val="00C67D26"/>
    <w:rsid w:val="00C700AB"/>
    <w:rsid w:val="00C71D89"/>
    <w:rsid w:val="00C72A17"/>
    <w:rsid w:val="00C73667"/>
    <w:rsid w:val="00C80CC5"/>
    <w:rsid w:val="00C844C2"/>
    <w:rsid w:val="00C913E7"/>
    <w:rsid w:val="00C92722"/>
    <w:rsid w:val="00C93BE7"/>
    <w:rsid w:val="00C976E5"/>
    <w:rsid w:val="00CA111C"/>
    <w:rsid w:val="00CA1E17"/>
    <w:rsid w:val="00CA4E35"/>
    <w:rsid w:val="00CB06A4"/>
    <w:rsid w:val="00CB0752"/>
    <w:rsid w:val="00CB10EF"/>
    <w:rsid w:val="00CB2797"/>
    <w:rsid w:val="00CB2F2E"/>
    <w:rsid w:val="00CB3EB2"/>
    <w:rsid w:val="00CB549A"/>
    <w:rsid w:val="00CB636F"/>
    <w:rsid w:val="00CB7FEB"/>
    <w:rsid w:val="00CC07E4"/>
    <w:rsid w:val="00CC0EB0"/>
    <w:rsid w:val="00CC14DB"/>
    <w:rsid w:val="00CC16B6"/>
    <w:rsid w:val="00CC4387"/>
    <w:rsid w:val="00CC4456"/>
    <w:rsid w:val="00CC64B5"/>
    <w:rsid w:val="00CC690E"/>
    <w:rsid w:val="00CD189A"/>
    <w:rsid w:val="00CD1DB9"/>
    <w:rsid w:val="00CD2B03"/>
    <w:rsid w:val="00CD3B8F"/>
    <w:rsid w:val="00CD3EFD"/>
    <w:rsid w:val="00CD4538"/>
    <w:rsid w:val="00CD64A5"/>
    <w:rsid w:val="00CD7F16"/>
    <w:rsid w:val="00CE2A4B"/>
    <w:rsid w:val="00CE2E91"/>
    <w:rsid w:val="00CE31E0"/>
    <w:rsid w:val="00CE33B0"/>
    <w:rsid w:val="00CE47B6"/>
    <w:rsid w:val="00CE5071"/>
    <w:rsid w:val="00CE6E2E"/>
    <w:rsid w:val="00CE7DDE"/>
    <w:rsid w:val="00CF0B20"/>
    <w:rsid w:val="00CF19FC"/>
    <w:rsid w:val="00CF2885"/>
    <w:rsid w:val="00CF4683"/>
    <w:rsid w:val="00CF4AFC"/>
    <w:rsid w:val="00CF5D9E"/>
    <w:rsid w:val="00CF77DF"/>
    <w:rsid w:val="00D00017"/>
    <w:rsid w:val="00D0007B"/>
    <w:rsid w:val="00D00A2E"/>
    <w:rsid w:val="00D0164A"/>
    <w:rsid w:val="00D02A02"/>
    <w:rsid w:val="00D02BC5"/>
    <w:rsid w:val="00D05052"/>
    <w:rsid w:val="00D068AF"/>
    <w:rsid w:val="00D10541"/>
    <w:rsid w:val="00D116C8"/>
    <w:rsid w:val="00D12812"/>
    <w:rsid w:val="00D145FA"/>
    <w:rsid w:val="00D17818"/>
    <w:rsid w:val="00D17C40"/>
    <w:rsid w:val="00D20A95"/>
    <w:rsid w:val="00D20D1C"/>
    <w:rsid w:val="00D21601"/>
    <w:rsid w:val="00D22A51"/>
    <w:rsid w:val="00D231AE"/>
    <w:rsid w:val="00D25221"/>
    <w:rsid w:val="00D25694"/>
    <w:rsid w:val="00D25E89"/>
    <w:rsid w:val="00D25E95"/>
    <w:rsid w:val="00D265DA"/>
    <w:rsid w:val="00D26BB3"/>
    <w:rsid w:val="00D27EAC"/>
    <w:rsid w:val="00D33B6F"/>
    <w:rsid w:val="00D34D1A"/>
    <w:rsid w:val="00D41BBC"/>
    <w:rsid w:val="00D43FCC"/>
    <w:rsid w:val="00D444B9"/>
    <w:rsid w:val="00D45054"/>
    <w:rsid w:val="00D46EE0"/>
    <w:rsid w:val="00D508A4"/>
    <w:rsid w:val="00D52340"/>
    <w:rsid w:val="00D54FC3"/>
    <w:rsid w:val="00D56C4F"/>
    <w:rsid w:val="00D57F90"/>
    <w:rsid w:val="00D6040E"/>
    <w:rsid w:val="00D61CC7"/>
    <w:rsid w:val="00D65058"/>
    <w:rsid w:val="00D65A06"/>
    <w:rsid w:val="00D6691C"/>
    <w:rsid w:val="00D70499"/>
    <w:rsid w:val="00D707D0"/>
    <w:rsid w:val="00D72000"/>
    <w:rsid w:val="00D75F1F"/>
    <w:rsid w:val="00D77090"/>
    <w:rsid w:val="00D83AB2"/>
    <w:rsid w:val="00D83F7B"/>
    <w:rsid w:val="00D84DE6"/>
    <w:rsid w:val="00D85738"/>
    <w:rsid w:val="00D86570"/>
    <w:rsid w:val="00D90310"/>
    <w:rsid w:val="00D91BC5"/>
    <w:rsid w:val="00D9266F"/>
    <w:rsid w:val="00D92DDC"/>
    <w:rsid w:val="00D95002"/>
    <w:rsid w:val="00D97EBB"/>
    <w:rsid w:val="00DA39DB"/>
    <w:rsid w:val="00DA5EDD"/>
    <w:rsid w:val="00DA78B3"/>
    <w:rsid w:val="00DB0DEE"/>
    <w:rsid w:val="00DB266E"/>
    <w:rsid w:val="00DB364B"/>
    <w:rsid w:val="00DB424F"/>
    <w:rsid w:val="00DB53B5"/>
    <w:rsid w:val="00DB729E"/>
    <w:rsid w:val="00DC296B"/>
    <w:rsid w:val="00DC5592"/>
    <w:rsid w:val="00DC609B"/>
    <w:rsid w:val="00DD2904"/>
    <w:rsid w:val="00DD7445"/>
    <w:rsid w:val="00DE2F10"/>
    <w:rsid w:val="00DE6BB5"/>
    <w:rsid w:val="00DF09E2"/>
    <w:rsid w:val="00DF14E6"/>
    <w:rsid w:val="00DF16BF"/>
    <w:rsid w:val="00DF2DE1"/>
    <w:rsid w:val="00DF36F8"/>
    <w:rsid w:val="00DF56E8"/>
    <w:rsid w:val="00DF6634"/>
    <w:rsid w:val="00DF7547"/>
    <w:rsid w:val="00E04BEA"/>
    <w:rsid w:val="00E060B1"/>
    <w:rsid w:val="00E076FF"/>
    <w:rsid w:val="00E108AB"/>
    <w:rsid w:val="00E10A52"/>
    <w:rsid w:val="00E133FE"/>
    <w:rsid w:val="00E13989"/>
    <w:rsid w:val="00E15E76"/>
    <w:rsid w:val="00E16079"/>
    <w:rsid w:val="00E21D97"/>
    <w:rsid w:val="00E221AF"/>
    <w:rsid w:val="00E22D15"/>
    <w:rsid w:val="00E247F7"/>
    <w:rsid w:val="00E24E87"/>
    <w:rsid w:val="00E25AC3"/>
    <w:rsid w:val="00E264FA"/>
    <w:rsid w:val="00E3042B"/>
    <w:rsid w:val="00E30853"/>
    <w:rsid w:val="00E33CE1"/>
    <w:rsid w:val="00E34AD0"/>
    <w:rsid w:val="00E3532D"/>
    <w:rsid w:val="00E36C9B"/>
    <w:rsid w:val="00E376F4"/>
    <w:rsid w:val="00E41507"/>
    <w:rsid w:val="00E41FCF"/>
    <w:rsid w:val="00E421EA"/>
    <w:rsid w:val="00E435CA"/>
    <w:rsid w:val="00E44D00"/>
    <w:rsid w:val="00E47373"/>
    <w:rsid w:val="00E47C41"/>
    <w:rsid w:val="00E51CF8"/>
    <w:rsid w:val="00E52A4F"/>
    <w:rsid w:val="00E52F4F"/>
    <w:rsid w:val="00E55BCC"/>
    <w:rsid w:val="00E5720F"/>
    <w:rsid w:val="00E60000"/>
    <w:rsid w:val="00E6467F"/>
    <w:rsid w:val="00E6582E"/>
    <w:rsid w:val="00E658A9"/>
    <w:rsid w:val="00E66131"/>
    <w:rsid w:val="00E70420"/>
    <w:rsid w:val="00E724E3"/>
    <w:rsid w:val="00E7280B"/>
    <w:rsid w:val="00E7365C"/>
    <w:rsid w:val="00E74085"/>
    <w:rsid w:val="00E77FE9"/>
    <w:rsid w:val="00E803C2"/>
    <w:rsid w:val="00E821BF"/>
    <w:rsid w:val="00E823E9"/>
    <w:rsid w:val="00E82494"/>
    <w:rsid w:val="00E82E20"/>
    <w:rsid w:val="00E84FC5"/>
    <w:rsid w:val="00E85BBB"/>
    <w:rsid w:val="00E87710"/>
    <w:rsid w:val="00E930EC"/>
    <w:rsid w:val="00E977EA"/>
    <w:rsid w:val="00EA080E"/>
    <w:rsid w:val="00EA1096"/>
    <w:rsid w:val="00EA1CB2"/>
    <w:rsid w:val="00EA4BEF"/>
    <w:rsid w:val="00EA4F5A"/>
    <w:rsid w:val="00EA5426"/>
    <w:rsid w:val="00EA57B6"/>
    <w:rsid w:val="00EA73D4"/>
    <w:rsid w:val="00EB23E6"/>
    <w:rsid w:val="00EB2597"/>
    <w:rsid w:val="00EB3752"/>
    <w:rsid w:val="00EB3989"/>
    <w:rsid w:val="00EB45CB"/>
    <w:rsid w:val="00EB525D"/>
    <w:rsid w:val="00EC4359"/>
    <w:rsid w:val="00EC594A"/>
    <w:rsid w:val="00EC65D9"/>
    <w:rsid w:val="00EC6803"/>
    <w:rsid w:val="00ED036D"/>
    <w:rsid w:val="00ED3513"/>
    <w:rsid w:val="00ED43C8"/>
    <w:rsid w:val="00ED616D"/>
    <w:rsid w:val="00EE0DB2"/>
    <w:rsid w:val="00EE2E77"/>
    <w:rsid w:val="00EE3619"/>
    <w:rsid w:val="00EE3DC1"/>
    <w:rsid w:val="00EF0050"/>
    <w:rsid w:val="00EF0802"/>
    <w:rsid w:val="00EF2C4A"/>
    <w:rsid w:val="00EF3FA9"/>
    <w:rsid w:val="00EF5148"/>
    <w:rsid w:val="00EF5462"/>
    <w:rsid w:val="00EF5E1D"/>
    <w:rsid w:val="00EF731A"/>
    <w:rsid w:val="00F0112D"/>
    <w:rsid w:val="00F01F98"/>
    <w:rsid w:val="00F06569"/>
    <w:rsid w:val="00F07987"/>
    <w:rsid w:val="00F10092"/>
    <w:rsid w:val="00F1168D"/>
    <w:rsid w:val="00F125C4"/>
    <w:rsid w:val="00F128E9"/>
    <w:rsid w:val="00F1505D"/>
    <w:rsid w:val="00F15D90"/>
    <w:rsid w:val="00F24362"/>
    <w:rsid w:val="00F255C2"/>
    <w:rsid w:val="00F25C14"/>
    <w:rsid w:val="00F267BD"/>
    <w:rsid w:val="00F26F53"/>
    <w:rsid w:val="00F311AB"/>
    <w:rsid w:val="00F3231C"/>
    <w:rsid w:val="00F32596"/>
    <w:rsid w:val="00F344DC"/>
    <w:rsid w:val="00F355D9"/>
    <w:rsid w:val="00F3641F"/>
    <w:rsid w:val="00F36AE5"/>
    <w:rsid w:val="00F40E67"/>
    <w:rsid w:val="00F4236D"/>
    <w:rsid w:val="00F42AC1"/>
    <w:rsid w:val="00F442A4"/>
    <w:rsid w:val="00F44CDC"/>
    <w:rsid w:val="00F460C0"/>
    <w:rsid w:val="00F476C9"/>
    <w:rsid w:val="00F52527"/>
    <w:rsid w:val="00F52555"/>
    <w:rsid w:val="00F53AB4"/>
    <w:rsid w:val="00F60618"/>
    <w:rsid w:val="00F60BAD"/>
    <w:rsid w:val="00F60BAE"/>
    <w:rsid w:val="00F61D45"/>
    <w:rsid w:val="00F6216E"/>
    <w:rsid w:val="00F6268B"/>
    <w:rsid w:val="00F71D59"/>
    <w:rsid w:val="00F775BA"/>
    <w:rsid w:val="00F81C45"/>
    <w:rsid w:val="00F82201"/>
    <w:rsid w:val="00F84A12"/>
    <w:rsid w:val="00F85F32"/>
    <w:rsid w:val="00F86067"/>
    <w:rsid w:val="00F86372"/>
    <w:rsid w:val="00F874CF"/>
    <w:rsid w:val="00F914C7"/>
    <w:rsid w:val="00F91747"/>
    <w:rsid w:val="00F92E99"/>
    <w:rsid w:val="00F93DB6"/>
    <w:rsid w:val="00F96131"/>
    <w:rsid w:val="00FA2E6E"/>
    <w:rsid w:val="00FA4BEC"/>
    <w:rsid w:val="00FA4F19"/>
    <w:rsid w:val="00FA501E"/>
    <w:rsid w:val="00FA72DB"/>
    <w:rsid w:val="00FB0BD6"/>
    <w:rsid w:val="00FB31B0"/>
    <w:rsid w:val="00FB3573"/>
    <w:rsid w:val="00FB4907"/>
    <w:rsid w:val="00FB5890"/>
    <w:rsid w:val="00FB61F1"/>
    <w:rsid w:val="00FB78F3"/>
    <w:rsid w:val="00FC1C92"/>
    <w:rsid w:val="00FC1D48"/>
    <w:rsid w:val="00FC2B4E"/>
    <w:rsid w:val="00FC3ADE"/>
    <w:rsid w:val="00FC46A5"/>
    <w:rsid w:val="00FC554F"/>
    <w:rsid w:val="00FC7761"/>
    <w:rsid w:val="00FD2415"/>
    <w:rsid w:val="00FD5B89"/>
    <w:rsid w:val="00FD6299"/>
    <w:rsid w:val="00FD6A7C"/>
    <w:rsid w:val="00FD6E85"/>
    <w:rsid w:val="00FE03EF"/>
    <w:rsid w:val="00FE26F5"/>
    <w:rsid w:val="00FE5E1B"/>
    <w:rsid w:val="00FE6656"/>
    <w:rsid w:val="00FE7CBB"/>
    <w:rsid w:val="00FE7F85"/>
    <w:rsid w:val="00FF374E"/>
    <w:rsid w:val="00FF5EB3"/>
    <w:rsid w:val="00FF69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4753"/>
    <o:shapelayout v:ext="edit">
      <o:idmap v:ext="edit" data="1"/>
    </o:shapelayout>
  </w:shapeDefaults>
  <w:decimalSymbol w:val="."/>
  <w:listSeparator w:val=","/>
  <w14:docId w14:val="43526044"/>
  <w15:docId w15:val="{98315190-6669-4368-AE08-5E14999B6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356"/>
    <w:rPr>
      <w:rFonts w:ascii="Arial" w:eastAsia="Times" w:hAnsi="Arial"/>
    </w:rPr>
  </w:style>
  <w:style w:type="paragraph" w:styleId="Heading1">
    <w:name w:val="heading 1"/>
    <w:basedOn w:val="Normal"/>
    <w:next w:val="Normal"/>
    <w:link w:val="Heading1Char"/>
    <w:qFormat/>
    <w:rsid w:val="00FC7761"/>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FC7761"/>
    <w:pPr>
      <w:keepNext/>
      <w:spacing w:before="240" w:after="60"/>
      <w:outlineLvl w:val="1"/>
    </w:pPr>
    <w:rPr>
      <w:rFonts w:cs="Arial"/>
      <w:b/>
      <w:bCs/>
      <w:i/>
      <w:iCs/>
      <w:sz w:val="28"/>
      <w:szCs w:val="28"/>
    </w:rPr>
  </w:style>
  <w:style w:type="paragraph" w:styleId="Heading3">
    <w:name w:val="heading 3"/>
    <w:basedOn w:val="Normal"/>
    <w:next w:val="Normal"/>
    <w:link w:val="Heading3Char"/>
    <w:qFormat/>
    <w:rsid w:val="00FC7761"/>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7761"/>
    <w:rPr>
      <w:rFonts w:ascii="Arial" w:hAnsi="Arial" w:cs="Arial"/>
      <w:b/>
      <w:bCs/>
      <w:kern w:val="32"/>
      <w:sz w:val="32"/>
      <w:szCs w:val="32"/>
      <w:lang w:val="en-US" w:eastAsia="en-US"/>
    </w:rPr>
  </w:style>
  <w:style w:type="character" w:customStyle="1" w:styleId="Heading2Char">
    <w:name w:val="Heading 2 Char"/>
    <w:link w:val="Heading2"/>
    <w:rsid w:val="00FC7761"/>
    <w:rPr>
      <w:rFonts w:ascii="Arial" w:hAnsi="Arial" w:cs="Arial"/>
      <w:b/>
      <w:bCs/>
      <w:i/>
      <w:iCs/>
      <w:sz w:val="28"/>
      <w:szCs w:val="28"/>
      <w:lang w:val="en-US" w:eastAsia="en-US"/>
    </w:rPr>
  </w:style>
  <w:style w:type="character" w:customStyle="1" w:styleId="Heading3Char">
    <w:name w:val="Heading 3 Char"/>
    <w:link w:val="Heading3"/>
    <w:rsid w:val="00FC7761"/>
    <w:rPr>
      <w:rFonts w:ascii="Arial" w:hAnsi="Arial" w:cs="Arial"/>
      <w:b/>
      <w:bCs/>
      <w:sz w:val="26"/>
      <w:szCs w:val="26"/>
      <w:lang w:val="en-US" w:eastAsia="en-US" w:bidi="ar-SA"/>
    </w:rPr>
  </w:style>
  <w:style w:type="paragraph" w:styleId="Title">
    <w:name w:val="Title"/>
    <w:basedOn w:val="Normal"/>
    <w:next w:val="Normal"/>
    <w:link w:val="TitleChar"/>
    <w:qFormat/>
    <w:rsid w:val="00FC7761"/>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FC7761"/>
    <w:rPr>
      <w:rFonts w:ascii="Cambria" w:eastAsia="Times New Roman" w:hAnsi="Cambria" w:cs="Times New Roman"/>
      <w:b/>
      <w:bCs/>
      <w:kern w:val="28"/>
      <w:sz w:val="32"/>
      <w:szCs w:val="32"/>
      <w:lang w:val="en-US" w:eastAsia="en-US"/>
    </w:rPr>
  </w:style>
  <w:style w:type="character" w:styleId="Strong">
    <w:name w:val="Strong"/>
    <w:qFormat/>
    <w:rsid w:val="00FC7761"/>
    <w:rPr>
      <w:b/>
      <w:bCs/>
    </w:rPr>
  </w:style>
  <w:style w:type="paragraph" w:styleId="TOCHeading">
    <w:name w:val="TOC Heading"/>
    <w:basedOn w:val="Heading1"/>
    <w:next w:val="Normal"/>
    <w:uiPriority w:val="39"/>
    <w:semiHidden/>
    <w:unhideWhenUsed/>
    <w:qFormat/>
    <w:rsid w:val="00FC7761"/>
    <w:pPr>
      <w:keepLines/>
      <w:spacing w:before="480" w:after="0" w:line="276" w:lineRule="auto"/>
      <w:outlineLvl w:val="9"/>
    </w:pPr>
    <w:rPr>
      <w:rFonts w:ascii="Cambria" w:hAnsi="Cambria" w:cs="Times New Roman"/>
      <w:color w:val="365F91"/>
      <w:kern w:val="0"/>
      <w:sz w:val="28"/>
      <w:szCs w:val="28"/>
    </w:rPr>
  </w:style>
  <w:style w:type="paragraph" w:styleId="CommentText">
    <w:name w:val="annotation text"/>
    <w:basedOn w:val="Normal"/>
    <w:link w:val="CommentTextChar"/>
    <w:semiHidden/>
    <w:rsid w:val="00CB3EB2"/>
    <w:pPr>
      <w:spacing w:after="200" w:line="276" w:lineRule="auto"/>
    </w:pPr>
    <w:rPr>
      <w:rFonts w:ascii="Calibri" w:eastAsia="Calibri" w:hAnsi="Calibri"/>
    </w:rPr>
  </w:style>
  <w:style w:type="character" w:customStyle="1" w:styleId="CommentTextChar">
    <w:name w:val="Comment Text Char"/>
    <w:link w:val="CommentText"/>
    <w:semiHidden/>
    <w:rsid w:val="00CB3EB2"/>
    <w:rPr>
      <w:rFonts w:ascii="Calibri" w:eastAsia="Calibri" w:hAnsi="Calibri"/>
    </w:rPr>
  </w:style>
  <w:style w:type="character" w:styleId="CommentReference">
    <w:name w:val="annotation reference"/>
    <w:semiHidden/>
    <w:rsid w:val="00CB3EB2"/>
    <w:rPr>
      <w:sz w:val="16"/>
      <w:szCs w:val="16"/>
    </w:rPr>
  </w:style>
  <w:style w:type="paragraph" w:styleId="ListParagraph">
    <w:name w:val="List Paragraph"/>
    <w:basedOn w:val="Normal"/>
    <w:uiPriority w:val="34"/>
    <w:qFormat/>
    <w:rsid w:val="001E2125"/>
    <w:pPr>
      <w:ind w:left="720"/>
      <w:contextualSpacing/>
    </w:pPr>
  </w:style>
  <w:style w:type="paragraph" w:styleId="Header">
    <w:name w:val="header"/>
    <w:basedOn w:val="Normal"/>
    <w:link w:val="HeaderChar"/>
    <w:uiPriority w:val="99"/>
    <w:unhideWhenUsed/>
    <w:rsid w:val="009743AF"/>
    <w:pPr>
      <w:tabs>
        <w:tab w:val="center" w:pos="4513"/>
        <w:tab w:val="right" w:pos="9026"/>
      </w:tabs>
    </w:pPr>
  </w:style>
  <w:style w:type="character" w:customStyle="1" w:styleId="HeaderChar">
    <w:name w:val="Header Char"/>
    <w:link w:val="Header"/>
    <w:uiPriority w:val="99"/>
    <w:rsid w:val="009743AF"/>
    <w:rPr>
      <w:rFonts w:ascii="Arial" w:eastAsia="Times" w:hAnsi="Arial"/>
    </w:rPr>
  </w:style>
  <w:style w:type="paragraph" w:styleId="Footer">
    <w:name w:val="footer"/>
    <w:basedOn w:val="Normal"/>
    <w:link w:val="FooterChar"/>
    <w:unhideWhenUsed/>
    <w:rsid w:val="009743AF"/>
    <w:pPr>
      <w:tabs>
        <w:tab w:val="center" w:pos="4513"/>
        <w:tab w:val="right" w:pos="9026"/>
      </w:tabs>
    </w:pPr>
  </w:style>
  <w:style w:type="character" w:customStyle="1" w:styleId="FooterChar">
    <w:name w:val="Footer Char"/>
    <w:link w:val="Footer"/>
    <w:uiPriority w:val="99"/>
    <w:rsid w:val="009743AF"/>
    <w:rPr>
      <w:rFonts w:ascii="Arial" w:eastAsia="Times" w:hAnsi="Arial"/>
    </w:rPr>
  </w:style>
  <w:style w:type="character" w:styleId="Hyperlink">
    <w:name w:val="Hyperlink"/>
    <w:uiPriority w:val="99"/>
    <w:semiHidden/>
    <w:unhideWhenUsed/>
    <w:rsid w:val="007D001E"/>
    <w:rPr>
      <w:color w:val="0000FF"/>
      <w:u w:val="single"/>
    </w:rPr>
  </w:style>
  <w:style w:type="paragraph" w:styleId="NormalWeb">
    <w:name w:val="Normal (Web)"/>
    <w:basedOn w:val="Normal"/>
    <w:uiPriority w:val="99"/>
    <w:unhideWhenUsed/>
    <w:rsid w:val="004F337E"/>
    <w:pPr>
      <w:spacing w:before="100" w:beforeAutospacing="1" w:after="100" w:afterAutospacing="1"/>
    </w:pPr>
    <w:rPr>
      <w:rFonts w:ascii="Times New Roman" w:eastAsia="Times New Roman" w:hAnsi="Times New Roman"/>
      <w:sz w:val="24"/>
      <w:szCs w:val="24"/>
    </w:rPr>
  </w:style>
  <w:style w:type="character" w:styleId="PageNumber">
    <w:name w:val="page number"/>
    <w:semiHidden/>
    <w:rsid w:val="00F60618"/>
  </w:style>
  <w:style w:type="paragraph" w:styleId="CommentSubject">
    <w:name w:val="annotation subject"/>
    <w:basedOn w:val="CommentText"/>
    <w:next w:val="CommentText"/>
    <w:link w:val="CommentSubjectChar"/>
    <w:uiPriority w:val="99"/>
    <w:semiHidden/>
    <w:unhideWhenUsed/>
    <w:rsid w:val="00CD3B8F"/>
    <w:pPr>
      <w:spacing w:after="0" w:line="240" w:lineRule="auto"/>
    </w:pPr>
    <w:rPr>
      <w:rFonts w:ascii="Arial" w:eastAsia="Times" w:hAnsi="Arial"/>
      <w:b/>
      <w:bCs/>
    </w:rPr>
  </w:style>
  <w:style w:type="character" w:customStyle="1" w:styleId="CommentSubjectChar">
    <w:name w:val="Comment Subject Char"/>
    <w:link w:val="CommentSubject"/>
    <w:uiPriority w:val="99"/>
    <w:semiHidden/>
    <w:rsid w:val="00CD3B8F"/>
    <w:rPr>
      <w:rFonts w:ascii="Arial" w:eastAsia="Times" w:hAnsi="Arial"/>
      <w:b/>
      <w:bCs/>
    </w:rPr>
  </w:style>
  <w:style w:type="paragraph" w:styleId="BalloonText">
    <w:name w:val="Balloon Text"/>
    <w:basedOn w:val="Normal"/>
    <w:link w:val="BalloonTextChar"/>
    <w:uiPriority w:val="99"/>
    <w:semiHidden/>
    <w:unhideWhenUsed/>
    <w:rsid w:val="00CD3B8F"/>
    <w:rPr>
      <w:rFonts w:ascii="Tahoma" w:hAnsi="Tahoma" w:cs="Tahoma"/>
      <w:sz w:val="16"/>
      <w:szCs w:val="16"/>
    </w:rPr>
  </w:style>
  <w:style w:type="character" w:customStyle="1" w:styleId="BalloonTextChar">
    <w:name w:val="Balloon Text Char"/>
    <w:link w:val="BalloonText"/>
    <w:uiPriority w:val="99"/>
    <w:semiHidden/>
    <w:rsid w:val="00CD3B8F"/>
    <w:rPr>
      <w:rFonts w:ascii="Tahoma" w:eastAsia="Times" w:hAnsi="Tahoma" w:cs="Tahoma"/>
      <w:sz w:val="16"/>
      <w:szCs w:val="16"/>
    </w:rPr>
  </w:style>
  <w:style w:type="table" w:styleId="TableGrid">
    <w:name w:val="Table Grid"/>
    <w:basedOn w:val="TableNormal"/>
    <w:uiPriority w:val="59"/>
    <w:rsid w:val="00BD24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orksheettext">
    <w:name w:val="Worksheet text"/>
    <w:basedOn w:val="Normal"/>
    <w:qFormat/>
    <w:rsid w:val="00E85BBB"/>
    <w:pPr>
      <w:spacing w:before="160" w:after="160" w:line="280" w:lineRule="exact"/>
    </w:pPr>
    <w:rPr>
      <w:rFonts w:eastAsia="Calibri"/>
      <w:sz w:val="21"/>
      <w:szCs w:val="21"/>
      <w:lang w:eastAsia="en-US"/>
    </w:rPr>
  </w:style>
  <w:style w:type="paragraph" w:customStyle="1" w:styleId="TableText">
    <w:name w:val="Table Text"/>
    <w:basedOn w:val="Normal"/>
    <w:qFormat/>
    <w:rsid w:val="00E85BBB"/>
    <w:pPr>
      <w:spacing w:before="30" w:after="30" w:line="230" w:lineRule="exact"/>
    </w:pPr>
    <w:rPr>
      <w:rFonts w:eastAsia="Calibri"/>
      <w:sz w:val="19"/>
      <w:szCs w:val="19"/>
      <w:lang w:eastAsia="en-US"/>
    </w:rPr>
  </w:style>
  <w:style w:type="paragraph" w:customStyle="1" w:styleId="TableHead">
    <w:name w:val="Table Head"/>
    <w:basedOn w:val="Normal"/>
    <w:next w:val="TableText"/>
    <w:qFormat/>
    <w:rsid w:val="00E85BBB"/>
    <w:pPr>
      <w:spacing w:before="60" w:after="60" w:line="230" w:lineRule="exact"/>
    </w:pPr>
    <w:rPr>
      <w:rFonts w:eastAsia="Calibri"/>
      <w:b/>
      <w:sz w:val="19"/>
      <w:szCs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856331">
      <w:bodyDiv w:val="1"/>
      <w:marLeft w:val="0"/>
      <w:marRight w:val="0"/>
      <w:marTop w:val="0"/>
      <w:marBottom w:val="0"/>
      <w:divBdr>
        <w:top w:val="none" w:sz="0" w:space="0" w:color="auto"/>
        <w:left w:val="none" w:sz="0" w:space="0" w:color="auto"/>
        <w:bottom w:val="none" w:sz="0" w:space="0" w:color="auto"/>
        <w:right w:val="none" w:sz="0" w:space="0" w:color="auto"/>
      </w:divBdr>
      <w:divsChild>
        <w:div w:id="1603565293">
          <w:marLeft w:val="0"/>
          <w:marRight w:val="0"/>
          <w:marTop w:val="0"/>
          <w:marBottom w:val="0"/>
          <w:divBdr>
            <w:top w:val="none" w:sz="0" w:space="0" w:color="auto"/>
            <w:left w:val="none" w:sz="0" w:space="0" w:color="auto"/>
            <w:bottom w:val="none" w:sz="0" w:space="0" w:color="auto"/>
            <w:right w:val="none" w:sz="0" w:space="0" w:color="auto"/>
          </w:divBdr>
          <w:divsChild>
            <w:div w:id="304244846">
              <w:marLeft w:val="0"/>
              <w:marRight w:val="0"/>
              <w:marTop w:val="0"/>
              <w:marBottom w:val="0"/>
              <w:divBdr>
                <w:top w:val="none" w:sz="0" w:space="0" w:color="auto"/>
                <w:left w:val="none" w:sz="0" w:space="0" w:color="auto"/>
                <w:bottom w:val="none" w:sz="0" w:space="0" w:color="auto"/>
                <w:right w:val="none" w:sz="0" w:space="0" w:color="auto"/>
              </w:divBdr>
              <w:divsChild>
                <w:div w:id="1904369137">
                  <w:marLeft w:val="0"/>
                  <w:marRight w:val="0"/>
                  <w:marTop w:val="0"/>
                  <w:marBottom w:val="0"/>
                  <w:divBdr>
                    <w:top w:val="none" w:sz="0" w:space="0" w:color="auto"/>
                    <w:left w:val="none" w:sz="0" w:space="0" w:color="auto"/>
                    <w:bottom w:val="none" w:sz="0" w:space="0" w:color="auto"/>
                    <w:right w:val="none" w:sz="0" w:space="0" w:color="auto"/>
                  </w:divBdr>
                  <w:divsChild>
                    <w:div w:id="47949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507248">
      <w:bodyDiv w:val="1"/>
      <w:marLeft w:val="0"/>
      <w:marRight w:val="0"/>
      <w:marTop w:val="0"/>
      <w:marBottom w:val="0"/>
      <w:divBdr>
        <w:top w:val="none" w:sz="0" w:space="0" w:color="auto"/>
        <w:left w:val="none" w:sz="0" w:space="0" w:color="auto"/>
        <w:bottom w:val="none" w:sz="0" w:space="0" w:color="auto"/>
        <w:right w:val="none" w:sz="0" w:space="0" w:color="auto"/>
      </w:divBdr>
    </w:div>
    <w:div w:id="646976561">
      <w:bodyDiv w:val="1"/>
      <w:marLeft w:val="0"/>
      <w:marRight w:val="0"/>
      <w:marTop w:val="0"/>
      <w:marBottom w:val="0"/>
      <w:divBdr>
        <w:top w:val="none" w:sz="0" w:space="0" w:color="auto"/>
        <w:left w:val="none" w:sz="0" w:space="0" w:color="auto"/>
        <w:bottom w:val="none" w:sz="0" w:space="0" w:color="auto"/>
        <w:right w:val="none" w:sz="0" w:space="0" w:color="auto"/>
      </w:divBdr>
      <w:divsChild>
        <w:div w:id="715394317">
          <w:marLeft w:val="0"/>
          <w:marRight w:val="0"/>
          <w:marTop w:val="0"/>
          <w:marBottom w:val="0"/>
          <w:divBdr>
            <w:top w:val="none" w:sz="0" w:space="0" w:color="auto"/>
            <w:left w:val="none" w:sz="0" w:space="0" w:color="auto"/>
            <w:bottom w:val="none" w:sz="0" w:space="0" w:color="auto"/>
            <w:right w:val="none" w:sz="0" w:space="0" w:color="auto"/>
          </w:divBdr>
          <w:divsChild>
            <w:div w:id="1348363993">
              <w:marLeft w:val="0"/>
              <w:marRight w:val="0"/>
              <w:marTop w:val="0"/>
              <w:marBottom w:val="0"/>
              <w:divBdr>
                <w:top w:val="none" w:sz="0" w:space="0" w:color="auto"/>
                <w:left w:val="none" w:sz="0" w:space="0" w:color="auto"/>
                <w:bottom w:val="none" w:sz="0" w:space="0" w:color="auto"/>
                <w:right w:val="none" w:sz="0" w:space="0" w:color="auto"/>
              </w:divBdr>
              <w:divsChild>
                <w:div w:id="472790859">
                  <w:marLeft w:val="0"/>
                  <w:marRight w:val="0"/>
                  <w:marTop w:val="0"/>
                  <w:marBottom w:val="0"/>
                  <w:divBdr>
                    <w:top w:val="none" w:sz="0" w:space="0" w:color="auto"/>
                    <w:left w:val="none" w:sz="0" w:space="0" w:color="auto"/>
                    <w:bottom w:val="none" w:sz="0" w:space="0" w:color="auto"/>
                    <w:right w:val="none" w:sz="0" w:space="0" w:color="auto"/>
                  </w:divBdr>
                  <w:divsChild>
                    <w:div w:id="1088116706">
                      <w:marLeft w:val="0"/>
                      <w:marRight w:val="0"/>
                      <w:marTop w:val="0"/>
                      <w:marBottom w:val="0"/>
                      <w:divBdr>
                        <w:top w:val="none" w:sz="0" w:space="0" w:color="auto"/>
                        <w:left w:val="none" w:sz="0" w:space="0" w:color="auto"/>
                        <w:bottom w:val="none" w:sz="0" w:space="0" w:color="auto"/>
                        <w:right w:val="none" w:sz="0" w:space="0" w:color="auto"/>
                      </w:divBdr>
                      <w:divsChild>
                        <w:div w:id="1083992343">
                          <w:marLeft w:val="0"/>
                          <w:marRight w:val="0"/>
                          <w:marTop w:val="0"/>
                          <w:marBottom w:val="0"/>
                          <w:divBdr>
                            <w:top w:val="none" w:sz="0" w:space="0" w:color="auto"/>
                            <w:left w:val="none" w:sz="0" w:space="0" w:color="auto"/>
                            <w:bottom w:val="none" w:sz="0" w:space="0" w:color="auto"/>
                            <w:right w:val="none" w:sz="0" w:space="0" w:color="auto"/>
                          </w:divBdr>
                          <w:divsChild>
                            <w:div w:id="326638549">
                              <w:marLeft w:val="0"/>
                              <w:marRight w:val="0"/>
                              <w:marTop w:val="0"/>
                              <w:marBottom w:val="0"/>
                              <w:divBdr>
                                <w:top w:val="none" w:sz="0" w:space="0" w:color="auto"/>
                                <w:left w:val="none" w:sz="0" w:space="0" w:color="auto"/>
                                <w:bottom w:val="none" w:sz="0" w:space="0" w:color="auto"/>
                                <w:right w:val="none" w:sz="0" w:space="0" w:color="auto"/>
                              </w:divBdr>
                              <w:divsChild>
                                <w:div w:id="210129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8410254">
      <w:bodyDiv w:val="1"/>
      <w:marLeft w:val="0"/>
      <w:marRight w:val="0"/>
      <w:marTop w:val="0"/>
      <w:marBottom w:val="0"/>
      <w:divBdr>
        <w:top w:val="none" w:sz="0" w:space="0" w:color="auto"/>
        <w:left w:val="none" w:sz="0" w:space="0" w:color="auto"/>
        <w:bottom w:val="none" w:sz="0" w:space="0" w:color="auto"/>
        <w:right w:val="none" w:sz="0" w:space="0" w:color="auto"/>
      </w:divBdr>
      <w:divsChild>
        <w:div w:id="934748184">
          <w:marLeft w:val="0"/>
          <w:marRight w:val="0"/>
          <w:marTop w:val="0"/>
          <w:marBottom w:val="0"/>
          <w:divBdr>
            <w:top w:val="none" w:sz="0" w:space="0" w:color="auto"/>
            <w:left w:val="none" w:sz="0" w:space="0" w:color="auto"/>
            <w:bottom w:val="none" w:sz="0" w:space="0" w:color="auto"/>
            <w:right w:val="none" w:sz="0" w:space="0" w:color="auto"/>
          </w:divBdr>
          <w:divsChild>
            <w:div w:id="628979301">
              <w:marLeft w:val="0"/>
              <w:marRight w:val="0"/>
              <w:marTop w:val="0"/>
              <w:marBottom w:val="0"/>
              <w:divBdr>
                <w:top w:val="none" w:sz="0" w:space="0" w:color="auto"/>
                <w:left w:val="none" w:sz="0" w:space="0" w:color="auto"/>
                <w:bottom w:val="none" w:sz="0" w:space="0" w:color="auto"/>
                <w:right w:val="none" w:sz="0" w:space="0" w:color="auto"/>
              </w:divBdr>
              <w:divsChild>
                <w:div w:id="1779567724">
                  <w:marLeft w:val="0"/>
                  <w:marRight w:val="0"/>
                  <w:marTop w:val="0"/>
                  <w:marBottom w:val="0"/>
                  <w:divBdr>
                    <w:top w:val="none" w:sz="0" w:space="0" w:color="auto"/>
                    <w:left w:val="none" w:sz="0" w:space="0" w:color="auto"/>
                    <w:bottom w:val="none" w:sz="0" w:space="0" w:color="auto"/>
                    <w:right w:val="none" w:sz="0" w:space="0" w:color="auto"/>
                  </w:divBdr>
                  <w:divsChild>
                    <w:div w:id="1529366185">
                      <w:marLeft w:val="0"/>
                      <w:marRight w:val="0"/>
                      <w:marTop w:val="0"/>
                      <w:marBottom w:val="0"/>
                      <w:divBdr>
                        <w:top w:val="none" w:sz="0" w:space="0" w:color="auto"/>
                        <w:left w:val="none" w:sz="0" w:space="0" w:color="auto"/>
                        <w:bottom w:val="none" w:sz="0" w:space="0" w:color="auto"/>
                        <w:right w:val="none" w:sz="0" w:space="0" w:color="auto"/>
                      </w:divBdr>
                      <w:divsChild>
                        <w:div w:id="1224027965">
                          <w:marLeft w:val="0"/>
                          <w:marRight w:val="0"/>
                          <w:marTop w:val="0"/>
                          <w:marBottom w:val="0"/>
                          <w:divBdr>
                            <w:top w:val="none" w:sz="0" w:space="0" w:color="auto"/>
                            <w:left w:val="none" w:sz="0" w:space="0" w:color="auto"/>
                            <w:bottom w:val="none" w:sz="0" w:space="0" w:color="auto"/>
                            <w:right w:val="none" w:sz="0" w:space="0" w:color="auto"/>
                          </w:divBdr>
                          <w:divsChild>
                            <w:div w:id="130562381">
                              <w:marLeft w:val="0"/>
                              <w:marRight w:val="0"/>
                              <w:marTop w:val="0"/>
                              <w:marBottom w:val="0"/>
                              <w:divBdr>
                                <w:top w:val="none" w:sz="0" w:space="0" w:color="auto"/>
                                <w:left w:val="none" w:sz="0" w:space="0" w:color="auto"/>
                                <w:bottom w:val="none" w:sz="0" w:space="0" w:color="auto"/>
                                <w:right w:val="none" w:sz="0" w:space="0" w:color="auto"/>
                              </w:divBdr>
                            </w:div>
                            <w:div w:id="1336570963">
                              <w:marLeft w:val="0"/>
                              <w:marRight w:val="0"/>
                              <w:marTop w:val="0"/>
                              <w:marBottom w:val="0"/>
                              <w:divBdr>
                                <w:top w:val="none" w:sz="0" w:space="0" w:color="auto"/>
                                <w:left w:val="none" w:sz="0" w:space="0" w:color="auto"/>
                                <w:bottom w:val="none" w:sz="0" w:space="0" w:color="auto"/>
                                <w:right w:val="none" w:sz="0" w:space="0" w:color="auto"/>
                              </w:divBdr>
                              <w:divsChild>
                                <w:div w:id="109248991">
                                  <w:marLeft w:val="0"/>
                                  <w:marRight w:val="0"/>
                                  <w:marTop w:val="0"/>
                                  <w:marBottom w:val="0"/>
                                  <w:divBdr>
                                    <w:top w:val="none" w:sz="0" w:space="0" w:color="auto"/>
                                    <w:left w:val="none" w:sz="0" w:space="0" w:color="auto"/>
                                    <w:bottom w:val="none" w:sz="0" w:space="0" w:color="auto"/>
                                    <w:right w:val="none" w:sz="0" w:space="0" w:color="auto"/>
                                  </w:divBdr>
                                </w:div>
                                <w:div w:id="173496628">
                                  <w:marLeft w:val="0"/>
                                  <w:marRight w:val="0"/>
                                  <w:marTop w:val="0"/>
                                  <w:marBottom w:val="0"/>
                                  <w:divBdr>
                                    <w:top w:val="none" w:sz="0" w:space="0" w:color="auto"/>
                                    <w:left w:val="none" w:sz="0" w:space="0" w:color="auto"/>
                                    <w:bottom w:val="none" w:sz="0" w:space="0" w:color="auto"/>
                                    <w:right w:val="none" w:sz="0" w:space="0" w:color="auto"/>
                                  </w:divBdr>
                                </w:div>
                                <w:div w:id="330328329">
                                  <w:marLeft w:val="0"/>
                                  <w:marRight w:val="0"/>
                                  <w:marTop w:val="0"/>
                                  <w:marBottom w:val="0"/>
                                  <w:divBdr>
                                    <w:top w:val="none" w:sz="0" w:space="0" w:color="auto"/>
                                    <w:left w:val="none" w:sz="0" w:space="0" w:color="auto"/>
                                    <w:bottom w:val="none" w:sz="0" w:space="0" w:color="auto"/>
                                    <w:right w:val="none" w:sz="0" w:space="0" w:color="auto"/>
                                  </w:divBdr>
                                </w:div>
                                <w:div w:id="565188226">
                                  <w:marLeft w:val="0"/>
                                  <w:marRight w:val="0"/>
                                  <w:marTop w:val="0"/>
                                  <w:marBottom w:val="0"/>
                                  <w:divBdr>
                                    <w:top w:val="none" w:sz="0" w:space="0" w:color="auto"/>
                                    <w:left w:val="none" w:sz="0" w:space="0" w:color="auto"/>
                                    <w:bottom w:val="none" w:sz="0" w:space="0" w:color="auto"/>
                                    <w:right w:val="none" w:sz="0" w:space="0" w:color="auto"/>
                                  </w:divBdr>
                                </w:div>
                                <w:div w:id="710152780">
                                  <w:marLeft w:val="0"/>
                                  <w:marRight w:val="0"/>
                                  <w:marTop w:val="0"/>
                                  <w:marBottom w:val="0"/>
                                  <w:divBdr>
                                    <w:top w:val="none" w:sz="0" w:space="0" w:color="auto"/>
                                    <w:left w:val="none" w:sz="0" w:space="0" w:color="auto"/>
                                    <w:bottom w:val="none" w:sz="0" w:space="0" w:color="auto"/>
                                    <w:right w:val="none" w:sz="0" w:space="0" w:color="auto"/>
                                  </w:divBdr>
                                </w:div>
                                <w:div w:id="826675015">
                                  <w:marLeft w:val="0"/>
                                  <w:marRight w:val="0"/>
                                  <w:marTop w:val="0"/>
                                  <w:marBottom w:val="0"/>
                                  <w:divBdr>
                                    <w:top w:val="none" w:sz="0" w:space="0" w:color="auto"/>
                                    <w:left w:val="none" w:sz="0" w:space="0" w:color="auto"/>
                                    <w:bottom w:val="none" w:sz="0" w:space="0" w:color="auto"/>
                                    <w:right w:val="none" w:sz="0" w:space="0" w:color="auto"/>
                                  </w:divBdr>
                                </w:div>
                                <w:div w:id="1085880647">
                                  <w:marLeft w:val="0"/>
                                  <w:marRight w:val="0"/>
                                  <w:marTop w:val="0"/>
                                  <w:marBottom w:val="0"/>
                                  <w:divBdr>
                                    <w:top w:val="none" w:sz="0" w:space="0" w:color="auto"/>
                                    <w:left w:val="none" w:sz="0" w:space="0" w:color="auto"/>
                                    <w:bottom w:val="none" w:sz="0" w:space="0" w:color="auto"/>
                                    <w:right w:val="none" w:sz="0" w:space="0" w:color="auto"/>
                                  </w:divBdr>
                                </w:div>
                                <w:div w:id="1238788169">
                                  <w:marLeft w:val="0"/>
                                  <w:marRight w:val="0"/>
                                  <w:marTop w:val="0"/>
                                  <w:marBottom w:val="0"/>
                                  <w:divBdr>
                                    <w:top w:val="none" w:sz="0" w:space="0" w:color="auto"/>
                                    <w:left w:val="none" w:sz="0" w:space="0" w:color="auto"/>
                                    <w:bottom w:val="none" w:sz="0" w:space="0" w:color="auto"/>
                                    <w:right w:val="none" w:sz="0" w:space="0" w:color="auto"/>
                                  </w:divBdr>
                                </w:div>
                                <w:div w:id="1285191623">
                                  <w:marLeft w:val="0"/>
                                  <w:marRight w:val="0"/>
                                  <w:marTop w:val="0"/>
                                  <w:marBottom w:val="0"/>
                                  <w:divBdr>
                                    <w:top w:val="none" w:sz="0" w:space="0" w:color="auto"/>
                                    <w:left w:val="none" w:sz="0" w:space="0" w:color="auto"/>
                                    <w:bottom w:val="none" w:sz="0" w:space="0" w:color="auto"/>
                                    <w:right w:val="none" w:sz="0" w:space="0" w:color="auto"/>
                                  </w:divBdr>
                                </w:div>
                                <w:div w:id="1434323347">
                                  <w:marLeft w:val="0"/>
                                  <w:marRight w:val="0"/>
                                  <w:marTop w:val="0"/>
                                  <w:marBottom w:val="0"/>
                                  <w:divBdr>
                                    <w:top w:val="none" w:sz="0" w:space="0" w:color="auto"/>
                                    <w:left w:val="none" w:sz="0" w:space="0" w:color="auto"/>
                                    <w:bottom w:val="none" w:sz="0" w:space="0" w:color="auto"/>
                                    <w:right w:val="none" w:sz="0" w:space="0" w:color="auto"/>
                                  </w:divBdr>
                                </w:div>
                                <w:div w:id="1530490821">
                                  <w:marLeft w:val="0"/>
                                  <w:marRight w:val="0"/>
                                  <w:marTop w:val="0"/>
                                  <w:marBottom w:val="0"/>
                                  <w:divBdr>
                                    <w:top w:val="none" w:sz="0" w:space="0" w:color="auto"/>
                                    <w:left w:val="none" w:sz="0" w:space="0" w:color="auto"/>
                                    <w:bottom w:val="none" w:sz="0" w:space="0" w:color="auto"/>
                                    <w:right w:val="none" w:sz="0" w:space="0" w:color="auto"/>
                                  </w:divBdr>
                                </w:div>
                                <w:div w:id="1531839677">
                                  <w:marLeft w:val="0"/>
                                  <w:marRight w:val="0"/>
                                  <w:marTop w:val="0"/>
                                  <w:marBottom w:val="0"/>
                                  <w:divBdr>
                                    <w:top w:val="none" w:sz="0" w:space="0" w:color="auto"/>
                                    <w:left w:val="none" w:sz="0" w:space="0" w:color="auto"/>
                                    <w:bottom w:val="none" w:sz="0" w:space="0" w:color="auto"/>
                                    <w:right w:val="none" w:sz="0" w:space="0" w:color="auto"/>
                                  </w:divBdr>
                                </w:div>
                                <w:div w:id="1626547985">
                                  <w:marLeft w:val="0"/>
                                  <w:marRight w:val="0"/>
                                  <w:marTop w:val="0"/>
                                  <w:marBottom w:val="0"/>
                                  <w:divBdr>
                                    <w:top w:val="none" w:sz="0" w:space="0" w:color="auto"/>
                                    <w:left w:val="none" w:sz="0" w:space="0" w:color="auto"/>
                                    <w:bottom w:val="none" w:sz="0" w:space="0" w:color="auto"/>
                                    <w:right w:val="none" w:sz="0" w:space="0" w:color="auto"/>
                                  </w:divBdr>
                                </w:div>
                                <w:div w:id="1706903929">
                                  <w:marLeft w:val="0"/>
                                  <w:marRight w:val="0"/>
                                  <w:marTop w:val="0"/>
                                  <w:marBottom w:val="0"/>
                                  <w:divBdr>
                                    <w:top w:val="none" w:sz="0" w:space="0" w:color="auto"/>
                                    <w:left w:val="none" w:sz="0" w:space="0" w:color="auto"/>
                                    <w:bottom w:val="none" w:sz="0" w:space="0" w:color="auto"/>
                                    <w:right w:val="none" w:sz="0" w:space="0" w:color="auto"/>
                                  </w:divBdr>
                                </w:div>
                                <w:div w:id="1870294748">
                                  <w:marLeft w:val="0"/>
                                  <w:marRight w:val="0"/>
                                  <w:marTop w:val="0"/>
                                  <w:marBottom w:val="0"/>
                                  <w:divBdr>
                                    <w:top w:val="none" w:sz="0" w:space="0" w:color="auto"/>
                                    <w:left w:val="none" w:sz="0" w:space="0" w:color="auto"/>
                                    <w:bottom w:val="none" w:sz="0" w:space="0" w:color="auto"/>
                                    <w:right w:val="none" w:sz="0" w:space="0" w:color="auto"/>
                                  </w:divBdr>
                                </w:div>
                                <w:div w:id="208051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0242318">
      <w:bodyDiv w:val="1"/>
      <w:marLeft w:val="0"/>
      <w:marRight w:val="0"/>
      <w:marTop w:val="0"/>
      <w:marBottom w:val="0"/>
      <w:divBdr>
        <w:top w:val="none" w:sz="0" w:space="0" w:color="auto"/>
        <w:left w:val="none" w:sz="0" w:space="0" w:color="auto"/>
        <w:bottom w:val="none" w:sz="0" w:space="0" w:color="auto"/>
        <w:right w:val="none" w:sz="0" w:space="0" w:color="auto"/>
      </w:divBdr>
      <w:divsChild>
        <w:div w:id="100810034">
          <w:marLeft w:val="0"/>
          <w:marRight w:val="0"/>
          <w:marTop w:val="0"/>
          <w:marBottom w:val="0"/>
          <w:divBdr>
            <w:top w:val="none" w:sz="0" w:space="0" w:color="auto"/>
            <w:left w:val="none" w:sz="0" w:space="0" w:color="auto"/>
            <w:bottom w:val="none" w:sz="0" w:space="0" w:color="auto"/>
            <w:right w:val="none" w:sz="0" w:space="0" w:color="auto"/>
          </w:divBdr>
          <w:divsChild>
            <w:div w:id="680543807">
              <w:marLeft w:val="0"/>
              <w:marRight w:val="0"/>
              <w:marTop w:val="0"/>
              <w:marBottom w:val="0"/>
              <w:divBdr>
                <w:top w:val="none" w:sz="0" w:space="0" w:color="auto"/>
                <w:left w:val="none" w:sz="0" w:space="0" w:color="auto"/>
                <w:bottom w:val="none" w:sz="0" w:space="0" w:color="auto"/>
                <w:right w:val="none" w:sz="0" w:space="0" w:color="auto"/>
              </w:divBdr>
              <w:divsChild>
                <w:div w:id="1844276820">
                  <w:marLeft w:val="0"/>
                  <w:marRight w:val="0"/>
                  <w:marTop w:val="0"/>
                  <w:marBottom w:val="0"/>
                  <w:divBdr>
                    <w:top w:val="none" w:sz="0" w:space="0" w:color="auto"/>
                    <w:left w:val="none" w:sz="0" w:space="0" w:color="auto"/>
                    <w:bottom w:val="none" w:sz="0" w:space="0" w:color="auto"/>
                    <w:right w:val="none" w:sz="0" w:space="0" w:color="auto"/>
                  </w:divBdr>
                  <w:divsChild>
                    <w:div w:id="1971471414">
                      <w:marLeft w:val="0"/>
                      <w:marRight w:val="0"/>
                      <w:marTop w:val="0"/>
                      <w:marBottom w:val="0"/>
                      <w:divBdr>
                        <w:top w:val="none" w:sz="0" w:space="0" w:color="auto"/>
                        <w:left w:val="none" w:sz="0" w:space="0" w:color="auto"/>
                        <w:bottom w:val="none" w:sz="0" w:space="0" w:color="auto"/>
                        <w:right w:val="none" w:sz="0" w:space="0" w:color="auto"/>
                      </w:divBdr>
                      <w:divsChild>
                        <w:div w:id="72289210">
                          <w:marLeft w:val="0"/>
                          <w:marRight w:val="0"/>
                          <w:marTop w:val="0"/>
                          <w:marBottom w:val="0"/>
                          <w:divBdr>
                            <w:top w:val="none" w:sz="0" w:space="0" w:color="auto"/>
                            <w:left w:val="none" w:sz="0" w:space="0" w:color="auto"/>
                            <w:bottom w:val="none" w:sz="0" w:space="0" w:color="auto"/>
                            <w:right w:val="none" w:sz="0" w:space="0" w:color="auto"/>
                          </w:divBdr>
                          <w:divsChild>
                            <w:div w:id="613943116">
                              <w:marLeft w:val="0"/>
                              <w:marRight w:val="0"/>
                              <w:marTop w:val="0"/>
                              <w:marBottom w:val="0"/>
                              <w:divBdr>
                                <w:top w:val="none" w:sz="0" w:space="0" w:color="auto"/>
                                <w:left w:val="none" w:sz="0" w:space="0" w:color="auto"/>
                                <w:bottom w:val="none" w:sz="0" w:space="0" w:color="auto"/>
                                <w:right w:val="none" w:sz="0" w:space="0" w:color="auto"/>
                              </w:divBdr>
                              <w:divsChild>
                                <w:div w:id="69010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7645730">
      <w:bodyDiv w:val="1"/>
      <w:marLeft w:val="0"/>
      <w:marRight w:val="0"/>
      <w:marTop w:val="0"/>
      <w:marBottom w:val="0"/>
      <w:divBdr>
        <w:top w:val="none" w:sz="0" w:space="0" w:color="auto"/>
        <w:left w:val="none" w:sz="0" w:space="0" w:color="auto"/>
        <w:bottom w:val="none" w:sz="0" w:space="0" w:color="auto"/>
        <w:right w:val="none" w:sz="0" w:space="0" w:color="auto"/>
      </w:divBdr>
      <w:divsChild>
        <w:div w:id="26180428">
          <w:marLeft w:val="0"/>
          <w:marRight w:val="0"/>
          <w:marTop w:val="0"/>
          <w:marBottom w:val="0"/>
          <w:divBdr>
            <w:top w:val="none" w:sz="0" w:space="0" w:color="auto"/>
            <w:left w:val="none" w:sz="0" w:space="0" w:color="auto"/>
            <w:bottom w:val="none" w:sz="0" w:space="0" w:color="auto"/>
            <w:right w:val="none" w:sz="0" w:space="0" w:color="auto"/>
          </w:divBdr>
          <w:divsChild>
            <w:div w:id="1854219063">
              <w:marLeft w:val="0"/>
              <w:marRight w:val="0"/>
              <w:marTop w:val="0"/>
              <w:marBottom w:val="0"/>
              <w:divBdr>
                <w:top w:val="none" w:sz="0" w:space="0" w:color="auto"/>
                <w:left w:val="none" w:sz="0" w:space="0" w:color="auto"/>
                <w:bottom w:val="none" w:sz="0" w:space="0" w:color="auto"/>
                <w:right w:val="none" w:sz="0" w:space="0" w:color="auto"/>
              </w:divBdr>
              <w:divsChild>
                <w:div w:id="1030036928">
                  <w:marLeft w:val="0"/>
                  <w:marRight w:val="0"/>
                  <w:marTop w:val="0"/>
                  <w:marBottom w:val="0"/>
                  <w:divBdr>
                    <w:top w:val="none" w:sz="0" w:space="0" w:color="auto"/>
                    <w:left w:val="none" w:sz="0" w:space="0" w:color="auto"/>
                    <w:bottom w:val="none" w:sz="0" w:space="0" w:color="auto"/>
                    <w:right w:val="none" w:sz="0" w:space="0" w:color="auto"/>
                  </w:divBdr>
                  <w:divsChild>
                    <w:div w:id="414518404">
                      <w:marLeft w:val="0"/>
                      <w:marRight w:val="0"/>
                      <w:marTop w:val="0"/>
                      <w:marBottom w:val="0"/>
                      <w:divBdr>
                        <w:top w:val="none" w:sz="0" w:space="0" w:color="auto"/>
                        <w:left w:val="none" w:sz="0" w:space="0" w:color="auto"/>
                        <w:bottom w:val="none" w:sz="0" w:space="0" w:color="auto"/>
                        <w:right w:val="none" w:sz="0" w:space="0" w:color="auto"/>
                      </w:divBdr>
                      <w:divsChild>
                        <w:div w:id="1130443980">
                          <w:marLeft w:val="0"/>
                          <w:marRight w:val="0"/>
                          <w:marTop w:val="0"/>
                          <w:marBottom w:val="0"/>
                          <w:divBdr>
                            <w:top w:val="none" w:sz="0" w:space="0" w:color="auto"/>
                            <w:left w:val="none" w:sz="0" w:space="0" w:color="auto"/>
                            <w:bottom w:val="none" w:sz="0" w:space="0" w:color="auto"/>
                            <w:right w:val="none" w:sz="0" w:space="0" w:color="auto"/>
                          </w:divBdr>
                          <w:divsChild>
                            <w:div w:id="1463308359">
                              <w:marLeft w:val="0"/>
                              <w:marRight w:val="0"/>
                              <w:marTop w:val="0"/>
                              <w:marBottom w:val="0"/>
                              <w:divBdr>
                                <w:top w:val="none" w:sz="0" w:space="0" w:color="auto"/>
                                <w:left w:val="none" w:sz="0" w:space="0" w:color="auto"/>
                                <w:bottom w:val="none" w:sz="0" w:space="0" w:color="auto"/>
                                <w:right w:val="none" w:sz="0" w:space="0" w:color="auto"/>
                              </w:divBdr>
                              <w:divsChild>
                                <w:div w:id="42284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1735094">
      <w:bodyDiv w:val="1"/>
      <w:marLeft w:val="0"/>
      <w:marRight w:val="0"/>
      <w:marTop w:val="0"/>
      <w:marBottom w:val="0"/>
      <w:divBdr>
        <w:top w:val="none" w:sz="0" w:space="0" w:color="auto"/>
        <w:left w:val="none" w:sz="0" w:space="0" w:color="auto"/>
        <w:bottom w:val="none" w:sz="0" w:space="0" w:color="auto"/>
        <w:right w:val="none" w:sz="0" w:space="0" w:color="auto"/>
      </w:divBdr>
      <w:divsChild>
        <w:div w:id="47341226">
          <w:marLeft w:val="0"/>
          <w:marRight w:val="0"/>
          <w:marTop w:val="0"/>
          <w:marBottom w:val="0"/>
          <w:divBdr>
            <w:top w:val="none" w:sz="0" w:space="0" w:color="auto"/>
            <w:left w:val="none" w:sz="0" w:space="0" w:color="auto"/>
            <w:bottom w:val="none" w:sz="0" w:space="0" w:color="auto"/>
            <w:right w:val="none" w:sz="0" w:space="0" w:color="auto"/>
          </w:divBdr>
          <w:divsChild>
            <w:div w:id="2043281675">
              <w:marLeft w:val="0"/>
              <w:marRight w:val="0"/>
              <w:marTop w:val="0"/>
              <w:marBottom w:val="0"/>
              <w:divBdr>
                <w:top w:val="none" w:sz="0" w:space="0" w:color="auto"/>
                <w:left w:val="none" w:sz="0" w:space="0" w:color="auto"/>
                <w:bottom w:val="none" w:sz="0" w:space="0" w:color="auto"/>
                <w:right w:val="none" w:sz="0" w:space="0" w:color="auto"/>
              </w:divBdr>
              <w:divsChild>
                <w:div w:id="260718846">
                  <w:marLeft w:val="0"/>
                  <w:marRight w:val="0"/>
                  <w:marTop w:val="0"/>
                  <w:marBottom w:val="0"/>
                  <w:divBdr>
                    <w:top w:val="none" w:sz="0" w:space="0" w:color="auto"/>
                    <w:left w:val="none" w:sz="0" w:space="0" w:color="auto"/>
                    <w:bottom w:val="none" w:sz="0" w:space="0" w:color="auto"/>
                    <w:right w:val="none" w:sz="0" w:space="0" w:color="auto"/>
                  </w:divBdr>
                  <w:divsChild>
                    <w:div w:id="1948805651">
                      <w:marLeft w:val="0"/>
                      <w:marRight w:val="0"/>
                      <w:marTop w:val="0"/>
                      <w:marBottom w:val="0"/>
                      <w:divBdr>
                        <w:top w:val="none" w:sz="0" w:space="0" w:color="auto"/>
                        <w:left w:val="none" w:sz="0" w:space="0" w:color="auto"/>
                        <w:bottom w:val="none" w:sz="0" w:space="0" w:color="auto"/>
                        <w:right w:val="none" w:sz="0" w:space="0" w:color="auto"/>
                      </w:divBdr>
                      <w:divsChild>
                        <w:div w:id="1262178850">
                          <w:marLeft w:val="0"/>
                          <w:marRight w:val="0"/>
                          <w:marTop w:val="0"/>
                          <w:marBottom w:val="0"/>
                          <w:divBdr>
                            <w:top w:val="none" w:sz="0" w:space="0" w:color="auto"/>
                            <w:left w:val="none" w:sz="0" w:space="0" w:color="auto"/>
                            <w:bottom w:val="none" w:sz="0" w:space="0" w:color="auto"/>
                            <w:right w:val="none" w:sz="0" w:space="0" w:color="auto"/>
                          </w:divBdr>
                          <w:divsChild>
                            <w:div w:id="40054078">
                              <w:marLeft w:val="0"/>
                              <w:marRight w:val="0"/>
                              <w:marTop w:val="0"/>
                              <w:marBottom w:val="0"/>
                              <w:divBdr>
                                <w:top w:val="none" w:sz="0" w:space="0" w:color="auto"/>
                                <w:left w:val="none" w:sz="0" w:space="0" w:color="auto"/>
                                <w:bottom w:val="none" w:sz="0" w:space="0" w:color="auto"/>
                                <w:right w:val="none" w:sz="0" w:space="0" w:color="auto"/>
                              </w:divBdr>
                              <w:divsChild>
                                <w:div w:id="12276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8086527">
      <w:bodyDiv w:val="1"/>
      <w:marLeft w:val="0"/>
      <w:marRight w:val="0"/>
      <w:marTop w:val="0"/>
      <w:marBottom w:val="0"/>
      <w:divBdr>
        <w:top w:val="none" w:sz="0" w:space="0" w:color="auto"/>
        <w:left w:val="none" w:sz="0" w:space="0" w:color="auto"/>
        <w:bottom w:val="none" w:sz="0" w:space="0" w:color="auto"/>
        <w:right w:val="none" w:sz="0" w:space="0" w:color="auto"/>
      </w:divBdr>
      <w:divsChild>
        <w:div w:id="259997095">
          <w:marLeft w:val="0"/>
          <w:marRight w:val="0"/>
          <w:marTop w:val="0"/>
          <w:marBottom w:val="0"/>
          <w:divBdr>
            <w:top w:val="none" w:sz="0" w:space="0" w:color="auto"/>
            <w:left w:val="none" w:sz="0" w:space="0" w:color="auto"/>
            <w:bottom w:val="none" w:sz="0" w:space="0" w:color="auto"/>
            <w:right w:val="none" w:sz="0" w:space="0" w:color="auto"/>
          </w:divBdr>
          <w:divsChild>
            <w:div w:id="566653360">
              <w:marLeft w:val="0"/>
              <w:marRight w:val="0"/>
              <w:marTop w:val="0"/>
              <w:marBottom w:val="0"/>
              <w:divBdr>
                <w:top w:val="none" w:sz="0" w:space="0" w:color="auto"/>
                <w:left w:val="none" w:sz="0" w:space="0" w:color="auto"/>
                <w:bottom w:val="none" w:sz="0" w:space="0" w:color="auto"/>
                <w:right w:val="none" w:sz="0" w:space="0" w:color="auto"/>
              </w:divBdr>
              <w:divsChild>
                <w:div w:id="2137916937">
                  <w:marLeft w:val="0"/>
                  <w:marRight w:val="0"/>
                  <w:marTop w:val="0"/>
                  <w:marBottom w:val="0"/>
                  <w:divBdr>
                    <w:top w:val="none" w:sz="0" w:space="0" w:color="auto"/>
                    <w:left w:val="none" w:sz="0" w:space="0" w:color="auto"/>
                    <w:bottom w:val="none" w:sz="0" w:space="0" w:color="auto"/>
                    <w:right w:val="none" w:sz="0" w:space="0" w:color="auto"/>
                  </w:divBdr>
                  <w:divsChild>
                    <w:div w:id="1720276010">
                      <w:marLeft w:val="0"/>
                      <w:marRight w:val="0"/>
                      <w:marTop w:val="0"/>
                      <w:marBottom w:val="0"/>
                      <w:divBdr>
                        <w:top w:val="none" w:sz="0" w:space="0" w:color="auto"/>
                        <w:left w:val="none" w:sz="0" w:space="0" w:color="auto"/>
                        <w:bottom w:val="none" w:sz="0" w:space="0" w:color="auto"/>
                        <w:right w:val="none" w:sz="0" w:space="0" w:color="auto"/>
                      </w:divBdr>
                      <w:divsChild>
                        <w:div w:id="769473583">
                          <w:marLeft w:val="0"/>
                          <w:marRight w:val="0"/>
                          <w:marTop w:val="0"/>
                          <w:marBottom w:val="0"/>
                          <w:divBdr>
                            <w:top w:val="none" w:sz="0" w:space="0" w:color="auto"/>
                            <w:left w:val="none" w:sz="0" w:space="0" w:color="auto"/>
                            <w:bottom w:val="none" w:sz="0" w:space="0" w:color="auto"/>
                            <w:right w:val="none" w:sz="0" w:space="0" w:color="auto"/>
                          </w:divBdr>
                          <w:divsChild>
                            <w:div w:id="1796870366">
                              <w:marLeft w:val="0"/>
                              <w:marRight w:val="0"/>
                              <w:marTop w:val="0"/>
                              <w:marBottom w:val="0"/>
                              <w:divBdr>
                                <w:top w:val="none" w:sz="0" w:space="0" w:color="auto"/>
                                <w:left w:val="none" w:sz="0" w:space="0" w:color="auto"/>
                                <w:bottom w:val="none" w:sz="0" w:space="0" w:color="auto"/>
                                <w:right w:val="none" w:sz="0" w:space="0" w:color="auto"/>
                              </w:divBdr>
                              <w:divsChild>
                                <w:div w:id="139658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881897">
      <w:bodyDiv w:val="1"/>
      <w:marLeft w:val="0"/>
      <w:marRight w:val="0"/>
      <w:marTop w:val="0"/>
      <w:marBottom w:val="0"/>
      <w:divBdr>
        <w:top w:val="none" w:sz="0" w:space="0" w:color="auto"/>
        <w:left w:val="none" w:sz="0" w:space="0" w:color="auto"/>
        <w:bottom w:val="none" w:sz="0" w:space="0" w:color="auto"/>
        <w:right w:val="none" w:sz="0" w:space="0" w:color="auto"/>
      </w:divBdr>
      <w:divsChild>
        <w:div w:id="14843641">
          <w:marLeft w:val="0"/>
          <w:marRight w:val="0"/>
          <w:marTop w:val="0"/>
          <w:marBottom w:val="0"/>
          <w:divBdr>
            <w:top w:val="none" w:sz="0" w:space="0" w:color="auto"/>
            <w:left w:val="none" w:sz="0" w:space="0" w:color="auto"/>
            <w:bottom w:val="none" w:sz="0" w:space="0" w:color="auto"/>
            <w:right w:val="none" w:sz="0" w:space="0" w:color="auto"/>
          </w:divBdr>
        </w:div>
        <w:div w:id="26680421">
          <w:marLeft w:val="0"/>
          <w:marRight w:val="0"/>
          <w:marTop w:val="0"/>
          <w:marBottom w:val="0"/>
          <w:divBdr>
            <w:top w:val="none" w:sz="0" w:space="0" w:color="auto"/>
            <w:left w:val="none" w:sz="0" w:space="0" w:color="auto"/>
            <w:bottom w:val="none" w:sz="0" w:space="0" w:color="auto"/>
            <w:right w:val="none" w:sz="0" w:space="0" w:color="auto"/>
          </w:divBdr>
        </w:div>
        <w:div w:id="71437082">
          <w:marLeft w:val="0"/>
          <w:marRight w:val="0"/>
          <w:marTop w:val="0"/>
          <w:marBottom w:val="0"/>
          <w:divBdr>
            <w:top w:val="none" w:sz="0" w:space="0" w:color="auto"/>
            <w:left w:val="none" w:sz="0" w:space="0" w:color="auto"/>
            <w:bottom w:val="none" w:sz="0" w:space="0" w:color="auto"/>
            <w:right w:val="none" w:sz="0" w:space="0" w:color="auto"/>
          </w:divBdr>
        </w:div>
        <w:div w:id="269708402">
          <w:marLeft w:val="0"/>
          <w:marRight w:val="0"/>
          <w:marTop w:val="0"/>
          <w:marBottom w:val="0"/>
          <w:divBdr>
            <w:top w:val="none" w:sz="0" w:space="0" w:color="auto"/>
            <w:left w:val="none" w:sz="0" w:space="0" w:color="auto"/>
            <w:bottom w:val="none" w:sz="0" w:space="0" w:color="auto"/>
            <w:right w:val="none" w:sz="0" w:space="0" w:color="auto"/>
          </w:divBdr>
        </w:div>
        <w:div w:id="320936477">
          <w:marLeft w:val="0"/>
          <w:marRight w:val="0"/>
          <w:marTop w:val="0"/>
          <w:marBottom w:val="0"/>
          <w:divBdr>
            <w:top w:val="none" w:sz="0" w:space="0" w:color="auto"/>
            <w:left w:val="none" w:sz="0" w:space="0" w:color="auto"/>
            <w:bottom w:val="none" w:sz="0" w:space="0" w:color="auto"/>
            <w:right w:val="none" w:sz="0" w:space="0" w:color="auto"/>
          </w:divBdr>
        </w:div>
        <w:div w:id="833104478">
          <w:marLeft w:val="0"/>
          <w:marRight w:val="0"/>
          <w:marTop w:val="0"/>
          <w:marBottom w:val="0"/>
          <w:divBdr>
            <w:top w:val="none" w:sz="0" w:space="0" w:color="auto"/>
            <w:left w:val="none" w:sz="0" w:space="0" w:color="auto"/>
            <w:bottom w:val="none" w:sz="0" w:space="0" w:color="auto"/>
            <w:right w:val="none" w:sz="0" w:space="0" w:color="auto"/>
          </w:divBdr>
        </w:div>
        <w:div w:id="890962824">
          <w:marLeft w:val="0"/>
          <w:marRight w:val="0"/>
          <w:marTop w:val="0"/>
          <w:marBottom w:val="0"/>
          <w:divBdr>
            <w:top w:val="none" w:sz="0" w:space="0" w:color="auto"/>
            <w:left w:val="none" w:sz="0" w:space="0" w:color="auto"/>
            <w:bottom w:val="none" w:sz="0" w:space="0" w:color="auto"/>
            <w:right w:val="none" w:sz="0" w:space="0" w:color="auto"/>
          </w:divBdr>
        </w:div>
        <w:div w:id="1292129992">
          <w:marLeft w:val="0"/>
          <w:marRight w:val="0"/>
          <w:marTop w:val="0"/>
          <w:marBottom w:val="0"/>
          <w:divBdr>
            <w:top w:val="none" w:sz="0" w:space="0" w:color="auto"/>
            <w:left w:val="none" w:sz="0" w:space="0" w:color="auto"/>
            <w:bottom w:val="none" w:sz="0" w:space="0" w:color="auto"/>
            <w:right w:val="none" w:sz="0" w:space="0" w:color="auto"/>
          </w:divBdr>
        </w:div>
        <w:div w:id="1360665561">
          <w:marLeft w:val="0"/>
          <w:marRight w:val="0"/>
          <w:marTop w:val="0"/>
          <w:marBottom w:val="0"/>
          <w:divBdr>
            <w:top w:val="none" w:sz="0" w:space="0" w:color="auto"/>
            <w:left w:val="none" w:sz="0" w:space="0" w:color="auto"/>
            <w:bottom w:val="none" w:sz="0" w:space="0" w:color="auto"/>
            <w:right w:val="none" w:sz="0" w:space="0" w:color="auto"/>
          </w:divBdr>
        </w:div>
        <w:div w:id="1441294589">
          <w:marLeft w:val="0"/>
          <w:marRight w:val="0"/>
          <w:marTop w:val="0"/>
          <w:marBottom w:val="0"/>
          <w:divBdr>
            <w:top w:val="none" w:sz="0" w:space="0" w:color="auto"/>
            <w:left w:val="none" w:sz="0" w:space="0" w:color="auto"/>
            <w:bottom w:val="none" w:sz="0" w:space="0" w:color="auto"/>
            <w:right w:val="none" w:sz="0" w:space="0" w:color="auto"/>
          </w:divBdr>
        </w:div>
        <w:div w:id="1556350180">
          <w:marLeft w:val="0"/>
          <w:marRight w:val="0"/>
          <w:marTop w:val="0"/>
          <w:marBottom w:val="0"/>
          <w:divBdr>
            <w:top w:val="none" w:sz="0" w:space="0" w:color="auto"/>
            <w:left w:val="none" w:sz="0" w:space="0" w:color="auto"/>
            <w:bottom w:val="none" w:sz="0" w:space="0" w:color="auto"/>
            <w:right w:val="none" w:sz="0" w:space="0" w:color="auto"/>
          </w:divBdr>
        </w:div>
        <w:div w:id="1590768096">
          <w:marLeft w:val="0"/>
          <w:marRight w:val="0"/>
          <w:marTop w:val="0"/>
          <w:marBottom w:val="0"/>
          <w:divBdr>
            <w:top w:val="none" w:sz="0" w:space="0" w:color="auto"/>
            <w:left w:val="none" w:sz="0" w:space="0" w:color="auto"/>
            <w:bottom w:val="none" w:sz="0" w:space="0" w:color="auto"/>
            <w:right w:val="none" w:sz="0" w:space="0" w:color="auto"/>
          </w:divBdr>
        </w:div>
        <w:div w:id="1715150951">
          <w:marLeft w:val="0"/>
          <w:marRight w:val="0"/>
          <w:marTop w:val="0"/>
          <w:marBottom w:val="0"/>
          <w:divBdr>
            <w:top w:val="none" w:sz="0" w:space="0" w:color="auto"/>
            <w:left w:val="none" w:sz="0" w:space="0" w:color="auto"/>
            <w:bottom w:val="none" w:sz="0" w:space="0" w:color="auto"/>
            <w:right w:val="none" w:sz="0" w:space="0" w:color="auto"/>
          </w:divBdr>
        </w:div>
        <w:div w:id="1827627621">
          <w:marLeft w:val="0"/>
          <w:marRight w:val="0"/>
          <w:marTop w:val="0"/>
          <w:marBottom w:val="0"/>
          <w:divBdr>
            <w:top w:val="none" w:sz="0" w:space="0" w:color="auto"/>
            <w:left w:val="none" w:sz="0" w:space="0" w:color="auto"/>
            <w:bottom w:val="none" w:sz="0" w:space="0" w:color="auto"/>
            <w:right w:val="none" w:sz="0" w:space="0" w:color="auto"/>
          </w:divBdr>
        </w:div>
        <w:div w:id="1878227459">
          <w:marLeft w:val="0"/>
          <w:marRight w:val="0"/>
          <w:marTop w:val="0"/>
          <w:marBottom w:val="0"/>
          <w:divBdr>
            <w:top w:val="none" w:sz="0" w:space="0" w:color="auto"/>
            <w:left w:val="none" w:sz="0" w:space="0" w:color="auto"/>
            <w:bottom w:val="none" w:sz="0" w:space="0" w:color="auto"/>
            <w:right w:val="none" w:sz="0" w:space="0" w:color="auto"/>
          </w:divBdr>
        </w:div>
        <w:div w:id="1922980384">
          <w:marLeft w:val="0"/>
          <w:marRight w:val="0"/>
          <w:marTop w:val="0"/>
          <w:marBottom w:val="0"/>
          <w:divBdr>
            <w:top w:val="none" w:sz="0" w:space="0" w:color="auto"/>
            <w:left w:val="none" w:sz="0" w:space="0" w:color="auto"/>
            <w:bottom w:val="none" w:sz="0" w:space="0" w:color="auto"/>
            <w:right w:val="none" w:sz="0" w:space="0" w:color="auto"/>
          </w:divBdr>
        </w:div>
        <w:div w:id="1963421316">
          <w:marLeft w:val="0"/>
          <w:marRight w:val="0"/>
          <w:marTop w:val="0"/>
          <w:marBottom w:val="0"/>
          <w:divBdr>
            <w:top w:val="none" w:sz="0" w:space="0" w:color="auto"/>
            <w:left w:val="none" w:sz="0" w:space="0" w:color="auto"/>
            <w:bottom w:val="none" w:sz="0" w:space="0" w:color="auto"/>
            <w:right w:val="none" w:sz="0" w:space="0" w:color="auto"/>
          </w:divBdr>
        </w:div>
        <w:div w:id="1972511767">
          <w:marLeft w:val="0"/>
          <w:marRight w:val="0"/>
          <w:marTop w:val="0"/>
          <w:marBottom w:val="0"/>
          <w:divBdr>
            <w:top w:val="none" w:sz="0" w:space="0" w:color="auto"/>
            <w:left w:val="none" w:sz="0" w:space="0" w:color="auto"/>
            <w:bottom w:val="none" w:sz="0" w:space="0" w:color="auto"/>
            <w:right w:val="none" w:sz="0" w:space="0" w:color="auto"/>
          </w:divBdr>
        </w:div>
      </w:divsChild>
    </w:div>
    <w:div w:id="1471240236">
      <w:bodyDiv w:val="1"/>
      <w:marLeft w:val="0"/>
      <w:marRight w:val="0"/>
      <w:marTop w:val="0"/>
      <w:marBottom w:val="0"/>
      <w:divBdr>
        <w:top w:val="none" w:sz="0" w:space="0" w:color="auto"/>
        <w:left w:val="none" w:sz="0" w:space="0" w:color="auto"/>
        <w:bottom w:val="none" w:sz="0" w:space="0" w:color="auto"/>
        <w:right w:val="none" w:sz="0" w:space="0" w:color="auto"/>
      </w:divBdr>
      <w:divsChild>
        <w:div w:id="1428430879">
          <w:marLeft w:val="0"/>
          <w:marRight w:val="0"/>
          <w:marTop w:val="0"/>
          <w:marBottom w:val="0"/>
          <w:divBdr>
            <w:top w:val="none" w:sz="0" w:space="0" w:color="auto"/>
            <w:left w:val="none" w:sz="0" w:space="0" w:color="auto"/>
            <w:bottom w:val="none" w:sz="0" w:space="0" w:color="auto"/>
            <w:right w:val="none" w:sz="0" w:space="0" w:color="auto"/>
          </w:divBdr>
          <w:divsChild>
            <w:div w:id="1969970622">
              <w:marLeft w:val="0"/>
              <w:marRight w:val="0"/>
              <w:marTop w:val="0"/>
              <w:marBottom w:val="0"/>
              <w:divBdr>
                <w:top w:val="none" w:sz="0" w:space="0" w:color="auto"/>
                <w:left w:val="none" w:sz="0" w:space="0" w:color="auto"/>
                <w:bottom w:val="none" w:sz="0" w:space="0" w:color="auto"/>
                <w:right w:val="none" w:sz="0" w:space="0" w:color="auto"/>
              </w:divBdr>
              <w:divsChild>
                <w:div w:id="1557427611">
                  <w:marLeft w:val="0"/>
                  <w:marRight w:val="0"/>
                  <w:marTop w:val="0"/>
                  <w:marBottom w:val="0"/>
                  <w:divBdr>
                    <w:top w:val="none" w:sz="0" w:space="0" w:color="auto"/>
                    <w:left w:val="none" w:sz="0" w:space="0" w:color="auto"/>
                    <w:bottom w:val="none" w:sz="0" w:space="0" w:color="auto"/>
                    <w:right w:val="none" w:sz="0" w:space="0" w:color="auto"/>
                  </w:divBdr>
                  <w:divsChild>
                    <w:div w:id="532041029">
                      <w:marLeft w:val="0"/>
                      <w:marRight w:val="0"/>
                      <w:marTop w:val="0"/>
                      <w:marBottom w:val="0"/>
                      <w:divBdr>
                        <w:top w:val="none" w:sz="0" w:space="0" w:color="auto"/>
                        <w:left w:val="none" w:sz="0" w:space="0" w:color="auto"/>
                        <w:bottom w:val="none" w:sz="0" w:space="0" w:color="auto"/>
                        <w:right w:val="none" w:sz="0" w:space="0" w:color="auto"/>
                      </w:divBdr>
                      <w:divsChild>
                        <w:div w:id="2129161895">
                          <w:marLeft w:val="0"/>
                          <w:marRight w:val="0"/>
                          <w:marTop w:val="0"/>
                          <w:marBottom w:val="0"/>
                          <w:divBdr>
                            <w:top w:val="none" w:sz="0" w:space="0" w:color="auto"/>
                            <w:left w:val="none" w:sz="0" w:space="0" w:color="auto"/>
                            <w:bottom w:val="none" w:sz="0" w:space="0" w:color="auto"/>
                            <w:right w:val="none" w:sz="0" w:space="0" w:color="auto"/>
                          </w:divBdr>
                          <w:divsChild>
                            <w:div w:id="624695845">
                              <w:marLeft w:val="0"/>
                              <w:marRight w:val="0"/>
                              <w:marTop w:val="0"/>
                              <w:marBottom w:val="0"/>
                              <w:divBdr>
                                <w:top w:val="none" w:sz="0" w:space="0" w:color="auto"/>
                                <w:left w:val="none" w:sz="0" w:space="0" w:color="auto"/>
                                <w:bottom w:val="none" w:sz="0" w:space="0" w:color="auto"/>
                                <w:right w:val="none" w:sz="0" w:space="0" w:color="auto"/>
                              </w:divBdr>
                              <w:divsChild>
                                <w:div w:id="84956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3834698">
      <w:bodyDiv w:val="1"/>
      <w:marLeft w:val="0"/>
      <w:marRight w:val="0"/>
      <w:marTop w:val="0"/>
      <w:marBottom w:val="0"/>
      <w:divBdr>
        <w:top w:val="none" w:sz="0" w:space="0" w:color="auto"/>
        <w:left w:val="none" w:sz="0" w:space="0" w:color="auto"/>
        <w:bottom w:val="none" w:sz="0" w:space="0" w:color="auto"/>
        <w:right w:val="none" w:sz="0" w:space="0" w:color="auto"/>
      </w:divBdr>
      <w:divsChild>
        <w:div w:id="493450164">
          <w:marLeft w:val="0"/>
          <w:marRight w:val="0"/>
          <w:marTop w:val="0"/>
          <w:marBottom w:val="0"/>
          <w:divBdr>
            <w:top w:val="none" w:sz="0" w:space="0" w:color="auto"/>
            <w:left w:val="none" w:sz="0" w:space="0" w:color="auto"/>
            <w:bottom w:val="none" w:sz="0" w:space="0" w:color="auto"/>
            <w:right w:val="none" w:sz="0" w:space="0" w:color="auto"/>
          </w:divBdr>
          <w:divsChild>
            <w:div w:id="1306155105">
              <w:marLeft w:val="0"/>
              <w:marRight w:val="0"/>
              <w:marTop w:val="0"/>
              <w:marBottom w:val="0"/>
              <w:divBdr>
                <w:top w:val="none" w:sz="0" w:space="0" w:color="auto"/>
                <w:left w:val="none" w:sz="0" w:space="0" w:color="auto"/>
                <w:bottom w:val="none" w:sz="0" w:space="0" w:color="auto"/>
                <w:right w:val="none" w:sz="0" w:space="0" w:color="auto"/>
              </w:divBdr>
              <w:divsChild>
                <w:div w:id="76916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677141">
      <w:bodyDiv w:val="1"/>
      <w:marLeft w:val="0"/>
      <w:marRight w:val="0"/>
      <w:marTop w:val="0"/>
      <w:marBottom w:val="0"/>
      <w:divBdr>
        <w:top w:val="none" w:sz="0" w:space="0" w:color="auto"/>
        <w:left w:val="none" w:sz="0" w:space="0" w:color="auto"/>
        <w:bottom w:val="none" w:sz="0" w:space="0" w:color="auto"/>
        <w:right w:val="none" w:sz="0" w:space="0" w:color="auto"/>
      </w:divBdr>
      <w:divsChild>
        <w:div w:id="315956319">
          <w:marLeft w:val="0"/>
          <w:marRight w:val="0"/>
          <w:marTop w:val="0"/>
          <w:marBottom w:val="0"/>
          <w:divBdr>
            <w:top w:val="none" w:sz="0" w:space="0" w:color="auto"/>
            <w:left w:val="none" w:sz="0" w:space="0" w:color="auto"/>
            <w:bottom w:val="none" w:sz="0" w:space="0" w:color="auto"/>
            <w:right w:val="none" w:sz="0" w:space="0" w:color="auto"/>
          </w:divBdr>
          <w:divsChild>
            <w:div w:id="93939596">
              <w:marLeft w:val="0"/>
              <w:marRight w:val="0"/>
              <w:marTop w:val="0"/>
              <w:marBottom w:val="0"/>
              <w:divBdr>
                <w:top w:val="none" w:sz="0" w:space="0" w:color="auto"/>
                <w:left w:val="none" w:sz="0" w:space="0" w:color="auto"/>
                <w:bottom w:val="none" w:sz="0" w:space="0" w:color="auto"/>
                <w:right w:val="none" w:sz="0" w:space="0" w:color="auto"/>
              </w:divBdr>
              <w:divsChild>
                <w:div w:id="1473711952">
                  <w:marLeft w:val="0"/>
                  <w:marRight w:val="0"/>
                  <w:marTop w:val="0"/>
                  <w:marBottom w:val="0"/>
                  <w:divBdr>
                    <w:top w:val="none" w:sz="0" w:space="0" w:color="auto"/>
                    <w:left w:val="none" w:sz="0" w:space="0" w:color="auto"/>
                    <w:bottom w:val="none" w:sz="0" w:space="0" w:color="auto"/>
                    <w:right w:val="none" w:sz="0" w:space="0" w:color="auto"/>
                  </w:divBdr>
                  <w:divsChild>
                    <w:div w:id="730999243">
                      <w:marLeft w:val="0"/>
                      <w:marRight w:val="0"/>
                      <w:marTop w:val="0"/>
                      <w:marBottom w:val="0"/>
                      <w:divBdr>
                        <w:top w:val="none" w:sz="0" w:space="0" w:color="auto"/>
                        <w:left w:val="none" w:sz="0" w:space="0" w:color="auto"/>
                        <w:bottom w:val="none" w:sz="0" w:space="0" w:color="auto"/>
                        <w:right w:val="none" w:sz="0" w:space="0" w:color="auto"/>
                      </w:divBdr>
                      <w:divsChild>
                        <w:div w:id="2082369895">
                          <w:marLeft w:val="0"/>
                          <w:marRight w:val="0"/>
                          <w:marTop w:val="0"/>
                          <w:marBottom w:val="0"/>
                          <w:divBdr>
                            <w:top w:val="none" w:sz="0" w:space="0" w:color="auto"/>
                            <w:left w:val="none" w:sz="0" w:space="0" w:color="auto"/>
                            <w:bottom w:val="none" w:sz="0" w:space="0" w:color="auto"/>
                            <w:right w:val="none" w:sz="0" w:space="0" w:color="auto"/>
                          </w:divBdr>
                          <w:divsChild>
                            <w:div w:id="1267425090">
                              <w:marLeft w:val="0"/>
                              <w:marRight w:val="0"/>
                              <w:marTop w:val="0"/>
                              <w:marBottom w:val="0"/>
                              <w:divBdr>
                                <w:top w:val="none" w:sz="0" w:space="0" w:color="auto"/>
                                <w:left w:val="none" w:sz="0" w:space="0" w:color="auto"/>
                                <w:bottom w:val="none" w:sz="0" w:space="0" w:color="auto"/>
                                <w:right w:val="none" w:sz="0" w:space="0" w:color="auto"/>
                              </w:divBdr>
                              <w:divsChild>
                                <w:div w:id="18832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2416966">
      <w:bodyDiv w:val="1"/>
      <w:marLeft w:val="0"/>
      <w:marRight w:val="0"/>
      <w:marTop w:val="0"/>
      <w:marBottom w:val="0"/>
      <w:divBdr>
        <w:top w:val="none" w:sz="0" w:space="0" w:color="auto"/>
        <w:left w:val="none" w:sz="0" w:space="0" w:color="auto"/>
        <w:bottom w:val="none" w:sz="0" w:space="0" w:color="auto"/>
        <w:right w:val="none" w:sz="0" w:space="0" w:color="auto"/>
      </w:divBdr>
      <w:divsChild>
        <w:div w:id="907299742">
          <w:marLeft w:val="0"/>
          <w:marRight w:val="0"/>
          <w:marTop w:val="0"/>
          <w:marBottom w:val="0"/>
          <w:divBdr>
            <w:top w:val="none" w:sz="0" w:space="0" w:color="auto"/>
            <w:left w:val="none" w:sz="0" w:space="0" w:color="auto"/>
            <w:bottom w:val="none" w:sz="0" w:space="0" w:color="auto"/>
            <w:right w:val="none" w:sz="0" w:space="0" w:color="auto"/>
          </w:divBdr>
          <w:divsChild>
            <w:div w:id="861437745">
              <w:marLeft w:val="0"/>
              <w:marRight w:val="0"/>
              <w:marTop w:val="0"/>
              <w:marBottom w:val="0"/>
              <w:divBdr>
                <w:top w:val="none" w:sz="0" w:space="0" w:color="auto"/>
                <w:left w:val="none" w:sz="0" w:space="0" w:color="auto"/>
                <w:bottom w:val="none" w:sz="0" w:space="0" w:color="auto"/>
                <w:right w:val="none" w:sz="0" w:space="0" w:color="auto"/>
              </w:divBdr>
              <w:divsChild>
                <w:div w:id="503589011">
                  <w:marLeft w:val="0"/>
                  <w:marRight w:val="0"/>
                  <w:marTop w:val="0"/>
                  <w:marBottom w:val="0"/>
                  <w:divBdr>
                    <w:top w:val="none" w:sz="0" w:space="0" w:color="auto"/>
                    <w:left w:val="none" w:sz="0" w:space="0" w:color="auto"/>
                    <w:bottom w:val="none" w:sz="0" w:space="0" w:color="auto"/>
                    <w:right w:val="none" w:sz="0" w:space="0" w:color="auto"/>
                  </w:divBdr>
                  <w:divsChild>
                    <w:div w:id="1195924227">
                      <w:marLeft w:val="0"/>
                      <w:marRight w:val="0"/>
                      <w:marTop w:val="0"/>
                      <w:marBottom w:val="0"/>
                      <w:divBdr>
                        <w:top w:val="none" w:sz="0" w:space="0" w:color="auto"/>
                        <w:left w:val="none" w:sz="0" w:space="0" w:color="auto"/>
                        <w:bottom w:val="none" w:sz="0" w:space="0" w:color="auto"/>
                        <w:right w:val="none" w:sz="0" w:space="0" w:color="auto"/>
                      </w:divBdr>
                      <w:divsChild>
                        <w:div w:id="165097213">
                          <w:marLeft w:val="0"/>
                          <w:marRight w:val="0"/>
                          <w:marTop w:val="0"/>
                          <w:marBottom w:val="0"/>
                          <w:divBdr>
                            <w:top w:val="none" w:sz="0" w:space="0" w:color="auto"/>
                            <w:left w:val="none" w:sz="0" w:space="0" w:color="auto"/>
                            <w:bottom w:val="none" w:sz="0" w:space="0" w:color="auto"/>
                            <w:right w:val="none" w:sz="0" w:space="0" w:color="auto"/>
                          </w:divBdr>
                          <w:divsChild>
                            <w:div w:id="1336374040">
                              <w:marLeft w:val="0"/>
                              <w:marRight w:val="0"/>
                              <w:marTop w:val="0"/>
                              <w:marBottom w:val="0"/>
                              <w:divBdr>
                                <w:top w:val="none" w:sz="0" w:space="0" w:color="auto"/>
                                <w:left w:val="none" w:sz="0" w:space="0" w:color="auto"/>
                                <w:bottom w:val="none" w:sz="0" w:space="0" w:color="auto"/>
                                <w:right w:val="none" w:sz="0" w:space="0" w:color="auto"/>
                              </w:divBdr>
                              <w:divsChild>
                                <w:div w:id="160079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4547965">
      <w:bodyDiv w:val="1"/>
      <w:marLeft w:val="0"/>
      <w:marRight w:val="0"/>
      <w:marTop w:val="0"/>
      <w:marBottom w:val="0"/>
      <w:divBdr>
        <w:top w:val="none" w:sz="0" w:space="0" w:color="auto"/>
        <w:left w:val="none" w:sz="0" w:space="0" w:color="auto"/>
        <w:bottom w:val="none" w:sz="0" w:space="0" w:color="auto"/>
        <w:right w:val="none" w:sz="0" w:space="0" w:color="auto"/>
      </w:divBdr>
    </w:div>
    <w:div w:id="2144690472">
      <w:bodyDiv w:val="1"/>
      <w:marLeft w:val="0"/>
      <w:marRight w:val="0"/>
      <w:marTop w:val="0"/>
      <w:marBottom w:val="0"/>
      <w:divBdr>
        <w:top w:val="none" w:sz="0" w:space="0" w:color="auto"/>
        <w:left w:val="none" w:sz="0" w:space="0" w:color="auto"/>
        <w:bottom w:val="none" w:sz="0" w:space="0" w:color="auto"/>
        <w:right w:val="none" w:sz="0" w:space="0" w:color="auto"/>
      </w:divBdr>
      <w:divsChild>
        <w:div w:id="1523124485">
          <w:marLeft w:val="0"/>
          <w:marRight w:val="0"/>
          <w:marTop w:val="0"/>
          <w:marBottom w:val="0"/>
          <w:divBdr>
            <w:top w:val="none" w:sz="0" w:space="0" w:color="auto"/>
            <w:left w:val="none" w:sz="0" w:space="0" w:color="auto"/>
            <w:bottom w:val="none" w:sz="0" w:space="0" w:color="auto"/>
            <w:right w:val="none" w:sz="0" w:space="0" w:color="auto"/>
          </w:divBdr>
          <w:divsChild>
            <w:div w:id="842667826">
              <w:marLeft w:val="0"/>
              <w:marRight w:val="0"/>
              <w:marTop w:val="0"/>
              <w:marBottom w:val="0"/>
              <w:divBdr>
                <w:top w:val="none" w:sz="0" w:space="0" w:color="auto"/>
                <w:left w:val="none" w:sz="0" w:space="0" w:color="auto"/>
                <w:bottom w:val="none" w:sz="0" w:space="0" w:color="auto"/>
                <w:right w:val="none" w:sz="0" w:space="0" w:color="auto"/>
              </w:divBdr>
              <w:divsChild>
                <w:div w:id="1230192189">
                  <w:marLeft w:val="0"/>
                  <w:marRight w:val="0"/>
                  <w:marTop w:val="0"/>
                  <w:marBottom w:val="0"/>
                  <w:divBdr>
                    <w:top w:val="none" w:sz="0" w:space="0" w:color="auto"/>
                    <w:left w:val="none" w:sz="0" w:space="0" w:color="auto"/>
                    <w:bottom w:val="none" w:sz="0" w:space="0" w:color="auto"/>
                    <w:right w:val="none" w:sz="0" w:space="0" w:color="auto"/>
                  </w:divBdr>
                  <w:divsChild>
                    <w:div w:id="355086968">
                      <w:marLeft w:val="0"/>
                      <w:marRight w:val="0"/>
                      <w:marTop w:val="0"/>
                      <w:marBottom w:val="0"/>
                      <w:divBdr>
                        <w:top w:val="none" w:sz="0" w:space="0" w:color="auto"/>
                        <w:left w:val="none" w:sz="0" w:space="0" w:color="auto"/>
                        <w:bottom w:val="none" w:sz="0" w:space="0" w:color="auto"/>
                        <w:right w:val="none" w:sz="0" w:space="0" w:color="auto"/>
                      </w:divBdr>
                      <w:divsChild>
                        <w:div w:id="438837120">
                          <w:marLeft w:val="0"/>
                          <w:marRight w:val="0"/>
                          <w:marTop w:val="0"/>
                          <w:marBottom w:val="0"/>
                          <w:divBdr>
                            <w:top w:val="none" w:sz="0" w:space="0" w:color="auto"/>
                            <w:left w:val="none" w:sz="0" w:space="0" w:color="auto"/>
                            <w:bottom w:val="none" w:sz="0" w:space="0" w:color="auto"/>
                            <w:right w:val="none" w:sz="0" w:space="0" w:color="auto"/>
                          </w:divBdr>
                          <w:divsChild>
                            <w:div w:id="908999158">
                              <w:marLeft w:val="0"/>
                              <w:marRight w:val="0"/>
                              <w:marTop w:val="0"/>
                              <w:marBottom w:val="0"/>
                              <w:divBdr>
                                <w:top w:val="none" w:sz="0" w:space="0" w:color="auto"/>
                                <w:left w:val="none" w:sz="0" w:space="0" w:color="auto"/>
                                <w:bottom w:val="none" w:sz="0" w:space="0" w:color="auto"/>
                                <w:right w:val="none" w:sz="0" w:space="0" w:color="auto"/>
                              </w:divBdr>
                              <w:divsChild>
                                <w:div w:id="27979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0D7C466B6549D409A47EC52D9840BC4" ma:contentTypeVersion="15" ma:contentTypeDescription="Create a new document." ma:contentTypeScope="" ma:versionID="5b3df2658ca41b9c5d53359c3de40c55">
  <xsd:schema xmlns:xsd="http://www.w3.org/2001/XMLSchema" xmlns:xs="http://www.w3.org/2001/XMLSchema" xmlns:p="http://schemas.microsoft.com/office/2006/metadata/properties" xmlns:ns2="437e863b-872b-4e93-99f7-614d743a6fcb" xmlns:ns3="39be3e0d-9259-4193-b4b1-5a0716fb4aac" xmlns:ns4="b7e925a2-a327-418b-b184-599796b03895" targetNamespace="http://schemas.microsoft.com/office/2006/metadata/properties" ma:root="true" ma:fieldsID="366455078bd3a2e8199127668662ba2a" ns2:_="" ns3:_="" ns4:_="">
    <xsd:import namespace="437e863b-872b-4e93-99f7-614d743a6fcb"/>
    <xsd:import namespace="39be3e0d-9259-4193-b4b1-5a0716fb4aac"/>
    <xsd:import namespace="b7e925a2-a327-418b-b184-599796b0389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7e863b-872b-4e93-99f7-614d743a6f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1afa6cc-d9ce-449f-b513-83aca04017e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9be3e0d-9259-4193-b4b1-5a0716fb4a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e925a2-a327-418b-b184-599796b0389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e36465f-5a83-4525-8750-e85624e90b74}" ma:internalName="TaxCatchAll" ma:showField="CatchAllData" ma:web="b7e925a2-a327-418b-b184-599796b038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7e925a2-a327-418b-b184-599796b03895" xsi:nil="true"/>
    <lcf76f155ced4ddcb4097134ff3c332f xmlns="437e863b-872b-4e93-99f7-614d743a6f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49DC0F2-A077-4B3C-85F3-FDD8C129EBAA}">
  <ds:schemaRefs>
    <ds:schemaRef ds:uri="http://schemas.microsoft.com/sharepoint/v3/contenttype/forms"/>
  </ds:schemaRefs>
</ds:datastoreItem>
</file>

<file path=customXml/itemProps2.xml><?xml version="1.0" encoding="utf-8"?>
<ds:datastoreItem xmlns:ds="http://schemas.openxmlformats.org/officeDocument/2006/customXml" ds:itemID="{F9CC2C36-6821-40C6-9677-C93428073A99}">
  <ds:schemaRefs>
    <ds:schemaRef ds:uri="http://schemas.openxmlformats.org/officeDocument/2006/bibliography"/>
  </ds:schemaRefs>
</ds:datastoreItem>
</file>

<file path=customXml/itemProps3.xml><?xml version="1.0" encoding="utf-8"?>
<ds:datastoreItem xmlns:ds="http://schemas.openxmlformats.org/officeDocument/2006/customXml" ds:itemID="{F5DCC258-C2B9-4524-A1B8-8C42B93CFB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7e863b-872b-4e93-99f7-614d743a6fcb"/>
    <ds:schemaRef ds:uri="39be3e0d-9259-4193-b4b1-5a0716fb4aac"/>
    <ds:schemaRef ds:uri="b7e925a2-a327-418b-b184-599796b03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303917-E5DB-4D7F-A108-6C9A7AF2FB47}">
  <ds:schemaRefs>
    <ds:schemaRef ds:uri="http://schemas.microsoft.com/office/2006/metadata/properties"/>
    <ds:schemaRef ds:uri="http://schemas.microsoft.com/office/infopath/2007/PartnerControls"/>
    <ds:schemaRef ds:uri="b7e925a2-a327-418b-b184-599796b03895"/>
    <ds:schemaRef ds:uri="437e863b-872b-4e93-99f7-614d743a6fc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94</Words>
  <Characters>3957</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Hannah Plumb</cp:lastModifiedBy>
  <cp:revision>2</cp:revision>
  <cp:lastPrinted>2016-05-05T08:32:00Z</cp:lastPrinted>
  <dcterms:created xsi:type="dcterms:W3CDTF">2022-05-24T11:55:00Z</dcterms:created>
  <dcterms:modified xsi:type="dcterms:W3CDTF">2022-05-2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D7C466B6549D409A47EC52D9840BC4</vt:lpwstr>
  </property>
</Properties>
</file>